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08BCBA" w14:textId="41CB7D20" w:rsidR="0036473E" w:rsidRPr="009869F3" w:rsidRDefault="007C57BE" w:rsidP="007C57BE">
      <w:pPr>
        <w:pStyle w:val="Heading1"/>
        <w:spacing w:before="0" w:beforeAutospacing="0" w:after="0" w:afterAutospacing="0"/>
        <w:jc w:val="both"/>
        <w:rPr>
          <w:rFonts w:cstheme="minorHAnsi"/>
          <w:color w:val="000000" w:themeColor="text1"/>
          <w:szCs w:val="24"/>
        </w:rPr>
      </w:pPr>
      <w:r w:rsidRPr="009869F3">
        <w:rPr>
          <w:szCs w:val="24"/>
        </w:rPr>
        <w:t>Where Are We and How Can We Help? Sharing the Gospel in Our Cultural Moment</w:t>
      </w:r>
    </w:p>
    <w:p w14:paraId="3CFCE527" w14:textId="6D7DC81B" w:rsidR="00D43BB7" w:rsidRPr="009869F3" w:rsidRDefault="00D43BB7" w:rsidP="00724F34">
      <w:pPr>
        <w:pStyle w:val="NoSpacing"/>
        <w:jc w:val="both"/>
        <w:rPr>
          <w:rFonts w:ascii="Garamond" w:hAnsi="Garamond" w:cstheme="minorHAnsi"/>
          <w:color w:val="000000" w:themeColor="text1"/>
        </w:rPr>
      </w:pPr>
      <w:r w:rsidRPr="009869F3">
        <w:rPr>
          <w:rFonts w:ascii="Garamond" w:hAnsi="Garamond" w:cstheme="minorHAnsi"/>
          <w:color w:val="000000" w:themeColor="text1"/>
        </w:rPr>
        <w:t>Refuge Seminars</w:t>
      </w:r>
    </w:p>
    <w:p w14:paraId="2E3CF2E7" w14:textId="3BC62EC4" w:rsidR="00EC6074" w:rsidRPr="009869F3" w:rsidRDefault="00EC6074" w:rsidP="00724F34">
      <w:pPr>
        <w:pStyle w:val="NoSpacing"/>
        <w:jc w:val="both"/>
        <w:rPr>
          <w:rFonts w:ascii="Garamond" w:hAnsi="Garamond" w:cstheme="minorHAnsi"/>
          <w:color w:val="000000" w:themeColor="text1"/>
        </w:rPr>
      </w:pPr>
      <w:r w:rsidRPr="009869F3">
        <w:rPr>
          <w:rFonts w:ascii="Garamond" w:hAnsi="Garamond" w:cstheme="minorHAnsi"/>
          <w:color w:val="000000" w:themeColor="text1"/>
        </w:rPr>
        <w:t xml:space="preserve">Saturday, </w:t>
      </w:r>
      <w:r w:rsidR="007C57BE" w:rsidRPr="009869F3">
        <w:rPr>
          <w:rFonts w:ascii="Garamond" w:hAnsi="Garamond" w:cstheme="minorHAnsi"/>
          <w:color w:val="000000" w:themeColor="text1"/>
        </w:rPr>
        <w:t>August</w:t>
      </w:r>
      <w:r w:rsidRPr="009869F3">
        <w:rPr>
          <w:rFonts w:ascii="Garamond" w:hAnsi="Garamond" w:cstheme="minorHAnsi"/>
          <w:color w:val="000000" w:themeColor="text1"/>
        </w:rPr>
        <w:t xml:space="preserve"> </w:t>
      </w:r>
      <w:r w:rsidR="007C57BE" w:rsidRPr="009869F3">
        <w:rPr>
          <w:rFonts w:ascii="Garamond" w:hAnsi="Garamond" w:cstheme="minorHAnsi"/>
          <w:color w:val="000000" w:themeColor="text1"/>
        </w:rPr>
        <w:t>12</w:t>
      </w:r>
      <w:r w:rsidRPr="009869F3">
        <w:rPr>
          <w:rFonts w:ascii="Garamond" w:hAnsi="Garamond" w:cstheme="minorHAnsi"/>
          <w:color w:val="000000" w:themeColor="text1"/>
        </w:rPr>
        <w:t>, 2023</w:t>
      </w:r>
    </w:p>
    <w:p w14:paraId="733F5EC2" w14:textId="77777777" w:rsidR="00EC6074" w:rsidRPr="009869F3" w:rsidRDefault="00EC6074" w:rsidP="00724F34">
      <w:pPr>
        <w:pStyle w:val="NoSpacing"/>
        <w:jc w:val="both"/>
        <w:rPr>
          <w:rFonts w:ascii="Garamond" w:hAnsi="Garamond" w:cstheme="minorHAnsi"/>
          <w:color w:val="000000" w:themeColor="text1"/>
        </w:rPr>
      </w:pPr>
      <w:r w:rsidRPr="009869F3">
        <w:rPr>
          <w:rFonts w:ascii="Garamond" w:hAnsi="Garamond" w:cstheme="minorHAnsi"/>
          <w:color w:val="000000" w:themeColor="text1"/>
        </w:rPr>
        <w:t>David McLemore</w:t>
      </w:r>
    </w:p>
    <w:p w14:paraId="61232652" w14:textId="77777777" w:rsidR="003B4871" w:rsidRPr="009869F3" w:rsidRDefault="003B4871" w:rsidP="00724F34">
      <w:pPr>
        <w:jc w:val="both"/>
        <w:rPr>
          <w:rFonts w:ascii="Garamond" w:hAnsi="Garamond"/>
        </w:rPr>
      </w:pPr>
    </w:p>
    <w:p w14:paraId="322479E8" w14:textId="32FD742F" w:rsidR="00905A2C" w:rsidRPr="009869F3" w:rsidRDefault="00BE77C4" w:rsidP="00A22A27">
      <w:pPr>
        <w:pStyle w:val="Heading2"/>
        <w:rPr>
          <w:szCs w:val="24"/>
        </w:rPr>
      </w:pPr>
      <w:r w:rsidRPr="009869F3">
        <w:rPr>
          <w:szCs w:val="24"/>
        </w:rPr>
        <w:t>Introduction</w:t>
      </w:r>
      <w:r w:rsidR="00905A2C" w:rsidRPr="009869F3">
        <w:rPr>
          <w:szCs w:val="24"/>
        </w:rPr>
        <w:tab/>
      </w:r>
    </w:p>
    <w:p w14:paraId="6B836F00" w14:textId="122B3D33" w:rsidR="00705F62" w:rsidRPr="009869F3" w:rsidRDefault="00905A2C"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25603F" w:rsidRPr="009869F3">
        <w:rPr>
          <w:rFonts w:ascii="Garamond" w:hAnsi="Garamond"/>
        </w:rPr>
        <w:tab/>
      </w:r>
    </w:p>
    <w:p w14:paraId="4EE70D11" w14:textId="51105709" w:rsidR="00BB2109" w:rsidRPr="009869F3" w:rsidRDefault="00705F62"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BB2109" w:rsidRPr="009869F3">
        <w:rPr>
          <w:rFonts w:ascii="Garamond" w:hAnsi="Garamond"/>
        </w:rPr>
        <w:t xml:space="preserve">In the </w:t>
      </w:r>
      <w:r w:rsidR="00950E2A">
        <w:rPr>
          <w:rFonts w:ascii="Garamond" w:hAnsi="Garamond"/>
        </w:rPr>
        <w:t>5</w:t>
      </w:r>
      <w:r w:rsidR="00BB2109" w:rsidRPr="009869F3">
        <w:rPr>
          <w:rFonts w:ascii="Garamond" w:hAnsi="Garamond"/>
          <w:vertAlign w:val="superscript"/>
        </w:rPr>
        <w:t>th</w:t>
      </w:r>
      <w:r w:rsidR="00BB2109" w:rsidRPr="009869F3">
        <w:rPr>
          <w:rFonts w:ascii="Garamond" w:hAnsi="Garamond"/>
        </w:rPr>
        <w:t xml:space="preserve"> century, </w:t>
      </w:r>
      <w:r w:rsidR="00862966" w:rsidRPr="009869F3">
        <w:rPr>
          <w:rFonts w:ascii="Garamond" w:hAnsi="Garamond"/>
        </w:rPr>
        <w:t>as Rome was nearing the end of its grand empire, St. Augustine wrote a</w:t>
      </w:r>
      <w:r w:rsidR="00A226EB" w:rsidRPr="009869F3">
        <w:rPr>
          <w:rFonts w:ascii="Garamond" w:hAnsi="Garamond"/>
        </w:rPr>
        <w:t xml:space="preserve"> </w:t>
      </w:r>
      <w:r w:rsidR="00862966" w:rsidRPr="009869F3">
        <w:rPr>
          <w:rFonts w:ascii="Garamond" w:hAnsi="Garamond"/>
        </w:rPr>
        <w:t xml:space="preserve">book called </w:t>
      </w:r>
      <w:r w:rsidR="00862966" w:rsidRPr="009869F3">
        <w:rPr>
          <w:rFonts w:ascii="Garamond" w:hAnsi="Garamond"/>
          <w:i/>
          <w:iCs/>
        </w:rPr>
        <w:t>The City of God</w:t>
      </w:r>
      <w:r w:rsidR="00420053" w:rsidRPr="009869F3">
        <w:rPr>
          <w:rFonts w:ascii="Garamond" w:hAnsi="Garamond"/>
          <w:i/>
          <w:iCs/>
        </w:rPr>
        <w:t xml:space="preserve"> </w:t>
      </w:r>
      <w:r w:rsidR="00420053" w:rsidRPr="009869F3">
        <w:rPr>
          <w:rFonts w:ascii="Garamond" w:hAnsi="Garamond"/>
        </w:rPr>
        <w:t xml:space="preserve">which was the </w:t>
      </w:r>
      <w:r w:rsidR="00AB2DA8" w:rsidRPr="009869F3">
        <w:rPr>
          <w:rFonts w:ascii="Garamond" w:hAnsi="Garamond"/>
        </w:rPr>
        <w:t xml:space="preserve">world’s first attempt at telling the story of history. Augustine broke it down into two </w:t>
      </w:r>
      <w:r w:rsidR="00074997">
        <w:rPr>
          <w:rFonts w:ascii="Garamond" w:hAnsi="Garamond"/>
        </w:rPr>
        <w:t>primary</w:t>
      </w:r>
      <w:r w:rsidR="00AB2DA8" w:rsidRPr="009869F3">
        <w:rPr>
          <w:rFonts w:ascii="Garamond" w:hAnsi="Garamond"/>
        </w:rPr>
        <w:t xml:space="preserve"> groups. </w:t>
      </w:r>
      <w:r w:rsidR="00BD6F9A" w:rsidRPr="009869F3">
        <w:rPr>
          <w:rFonts w:ascii="Garamond" w:hAnsi="Garamond"/>
        </w:rPr>
        <w:t>There</w:t>
      </w:r>
      <w:r w:rsidR="00AB2DA8" w:rsidRPr="009869F3">
        <w:rPr>
          <w:rFonts w:ascii="Garamond" w:hAnsi="Garamond"/>
        </w:rPr>
        <w:t xml:space="preserve"> was the City of God, </w:t>
      </w:r>
      <w:r w:rsidR="00BD6F9A" w:rsidRPr="009869F3">
        <w:rPr>
          <w:rFonts w:ascii="Garamond" w:hAnsi="Garamond"/>
        </w:rPr>
        <w:t xml:space="preserve">the Church, and the </w:t>
      </w:r>
      <w:r w:rsidR="00526297" w:rsidRPr="009869F3">
        <w:rPr>
          <w:rFonts w:ascii="Garamond" w:hAnsi="Garamond"/>
        </w:rPr>
        <w:t>City</w:t>
      </w:r>
      <w:r w:rsidR="00BD6F9A" w:rsidRPr="009869F3">
        <w:rPr>
          <w:rFonts w:ascii="Garamond" w:hAnsi="Garamond"/>
        </w:rPr>
        <w:t xml:space="preserve"> of </w:t>
      </w:r>
      <w:r w:rsidR="00526297" w:rsidRPr="009869F3">
        <w:rPr>
          <w:rFonts w:ascii="Garamond" w:hAnsi="Garamond"/>
        </w:rPr>
        <w:t>M</w:t>
      </w:r>
      <w:r w:rsidR="00BD6F9A" w:rsidRPr="009869F3">
        <w:rPr>
          <w:rFonts w:ascii="Garamond" w:hAnsi="Garamond"/>
        </w:rPr>
        <w:t xml:space="preserve">an, the world. Rome </w:t>
      </w:r>
      <w:r w:rsidR="008D497C">
        <w:rPr>
          <w:rFonts w:ascii="Garamond" w:hAnsi="Garamond"/>
        </w:rPr>
        <w:t>blamed</w:t>
      </w:r>
      <w:r w:rsidR="00BD6F9A" w:rsidRPr="009869F3">
        <w:rPr>
          <w:rFonts w:ascii="Garamond" w:hAnsi="Garamond"/>
        </w:rPr>
        <w:t xml:space="preserve"> </w:t>
      </w:r>
      <w:r w:rsidR="00526297" w:rsidRPr="009869F3">
        <w:rPr>
          <w:rFonts w:ascii="Garamond" w:hAnsi="Garamond"/>
        </w:rPr>
        <w:t>Christianity</w:t>
      </w:r>
      <w:r w:rsidR="00BD6F9A" w:rsidRPr="009869F3">
        <w:rPr>
          <w:rFonts w:ascii="Garamond" w:hAnsi="Garamond"/>
        </w:rPr>
        <w:t xml:space="preserve"> for its downfall, but Augustine told a different story to prove that Rome was itself to blame. The city of man needs no help in falling down. Through that book and in light of the revelation </w:t>
      </w:r>
      <w:r w:rsidR="00526297" w:rsidRPr="009869F3">
        <w:rPr>
          <w:rFonts w:ascii="Garamond" w:hAnsi="Garamond"/>
        </w:rPr>
        <w:t>of</w:t>
      </w:r>
      <w:r w:rsidR="00BD6F9A" w:rsidRPr="009869F3">
        <w:rPr>
          <w:rFonts w:ascii="Garamond" w:hAnsi="Garamond"/>
        </w:rPr>
        <w:t xml:space="preserve"> Scripture, Augustine told a better story of Rome than Rome could tell of itself. He underst</w:t>
      </w:r>
      <w:r w:rsidR="00526297" w:rsidRPr="009869F3">
        <w:rPr>
          <w:rFonts w:ascii="Garamond" w:hAnsi="Garamond"/>
        </w:rPr>
        <w:t>oo</w:t>
      </w:r>
      <w:r w:rsidR="00BD6F9A" w:rsidRPr="009869F3">
        <w:rPr>
          <w:rFonts w:ascii="Garamond" w:hAnsi="Garamond"/>
        </w:rPr>
        <w:t xml:space="preserve">d the culture and </w:t>
      </w:r>
      <w:r w:rsidR="00526297" w:rsidRPr="009869F3">
        <w:rPr>
          <w:rFonts w:ascii="Garamond" w:hAnsi="Garamond"/>
        </w:rPr>
        <w:t>spoke</w:t>
      </w:r>
      <w:r w:rsidR="00BD6F9A" w:rsidRPr="009869F3">
        <w:rPr>
          <w:rFonts w:ascii="Garamond" w:hAnsi="Garamond"/>
        </w:rPr>
        <w:t xml:space="preserve"> directly to it. </w:t>
      </w:r>
    </w:p>
    <w:p w14:paraId="664B289F" w14:textId="3EF994B1" w:rsidR="00C02408" w:rsidRPr="009869F3" w:rsidRDefault="00BD6F9A"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This seminar is my attempt at helping us all do the same thing today. </w:t>
      </w:r>
      <w:r w:rsidR="00D12D53" w:rsidRPr="009869F3">
        <w:rPr>
          <w:rFonts w:ascii="Garamond" w:hAnsi="Garamond"/>
        </w:rPr>
        <w:t>Th</w:t>
      </w:r>
      <w:r w:rsidR="008663E1" w:rsidRPr="009869F3">
        <w:rPr>
          <w:rFonts w:ascii="Garamond" w:hAnsi="Garamond"/>
        </w:rPr>
        <w:t xml:space="preserve">e title is “Where are we and how can we help? Sharing the gospel in our cultural moment.” The goal is to </w:t>
      </w:r>
      <w:r w:rsidR="00127ECA" w:rsidRPr="009869F3">
        <w:rPr>
          <w:rFonts w:ascii="Garamond" w:hAnsi="Garamond"/>
        </w:rPr>
        <w:t>give a brief overview of the current cultural landscape and then talk about how we</w:t>
      </w:r>
      <w:r w:rsidR="00095A08" w:rsidRPr="009869F3">
        <w:rPr>
          <w:rFonts w:ascii="Garamond" w:hAnsi="Garamond"/>
        </w:rPr>
        <w:t>,</w:t>
      </w:r>
      <w:r w:rsidR="00127ECA" w:rsidRPr="009869F3">
        <w:rPr>
          <w:rFonts w:ascii="Garamond" w:hAnsi="Garamond"/>
        </w:rPr>
        <w:t xml:space="preserve"> as Christians</w:t>
      </w:r>
      <w:r w:rsidR="00095A08" w:rsidRPr="009869F3">
        <w:rPr>
          <w:rFonts w:ascii="Garamond" w:hAnsi="Garamond"/>
        </w:rPr>
        <w:t>,</w:t>
      </w:r>
      <w:r w:rsidR="00127ECA" w:rsidRPr="009869F3">
        <w:rPr>
          <w:rFonts w:ascii="Garamond" w:hAnsi="Garamond"/>
        </w:rPr>
        <w:t xml:space="preserve"> might step into that world with a compelling gospel witness. </w:t>
      </w:r>
    </w:p>
    <w:p w14:paraId="58AA9FF7" w14:textId="544408BF" w:rsidR="00B47E51" w:rsidRPr="009869F3" w:rsidRDefault="00C02408"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127ECA" w:rsidRPr="009869F3">
        <w:rPr>
          <w:rFonts w:ascii="Garamond" w:hAnsi="Garamond"/>
        </w:rPr>
        <w:t xml:space="preserve">This is </w:t>
      </w:r>
      <w:r w:rsidR="008D497C">
        <w:rPr>
          <w:rFonts w:ascii="Garamond" w:hAnsi="Garamond"/>
        </w:rPr>
        <w:t>a challenging</w:t>
      </w:r>
      <w:r w:rsidR="00127ECA" w:rsidRPr="009869F3">
        <w:rPr>
          <w:rFonts w:ascii="Garamond" w:hAnsi="Garamond"/>
        </w:rPr>
        <w:t xml:space="preserve"> topic on either end. It’s difficult </w:t>
      </w:r>
      <w:r w:rsidR="00095A08" w:rsidRPr="009869F3">
        <w:rPr>
          <w:rFonts w:ascii="Garamond" w:hAnsi="Garamond"/>
        </w:rPr>
        <w:t>to describe our current world briefly</w:t>
      </w:r>
      <w:r w:rsidR="00127ECA" w:rsidRPr="009869F3">
        <w:rPr>
          <w:rFonts w:ascii="Garamond" w:hAnsi="Garamond"/>
        </w:rPr>
        <w:t xml:space="preserve">, and it feels almost impossible for many of us to find any way </w:t>
      </w:r>
      <w:r w:rsidR="00B47E51" w:rsidRPr="009869F3">
        <w:rPr>
          <w:rFonts w:ascii="Garamond" w:hAnsi="Garamond"/>
        </w:rPr>
        <w:t>to</w:t>
      </w:r>
      <w:r w:rsidR="00127ECA" w:rsidRPr="009869F3">
        <w:rPr>
          <w:rFonts w:ascii="Garamond" w:hAnsi="Garamond"/>
        </w:rPr>
        <w:t xml:space="preserve"> be a bold witness for Christ. </w:t>
      </w:r>
      <w:r w:rsidR="0017694C" w:rsidRPr="009869F3">
        <w:rPr>
          <w:rFonts w:ascii="Garamond" w:hAnsi="Garamond"/>
        </w:rPr>
        <w:t>There are two challenges I want to explore</w:t>
      </w:r>
      <w:r w:rsidR="00AF26DA" w:rsidRPr="009869F3">
        <w:rPr>
          <w:rFonts w:ascii="Garamond" w:hAnsi="Garamond"/>
        </w:rPr>
        <w:t>.</w:t>
      </w:r>
      <w:r w:rsidR="00B47E51" w:rsidRPr="009869F3">
        <w:rPr>
          <w:rFonts w:ascii="Garamond" w:hAnsi="Garamond"/>
        </w:rPr>
        <w:t xml:space="preserve"> </w:t>
      </w:r>
      <w:r w:rsidR="00C132D0" w:rsidRPr="009869F3">
        <w:rPr>
          <w:rFonts w:ascii="Garamond" w:hAnsi="Garamond"/>
        </w:rPr>
        <w:t xml:space="preserve">The first is expressive individualism. The second is post-Christendom. Expressive individualism provides the soil </w:t>
      </w:r>
      <w:r w:rsidR="00E46DFE" w:rsidRPr="009869F3">
        <w:rPr>
          <w:rFonts w:ascii="Garamond" w:hAnsi="Garamond"/>
        </w:rPr>
        <w:t>in</w:t>
      </w:r>
      <w:r w:rsidR="00C132D0" w:rsidRPr="009869F3">
        <w:rPr>
          <w:rFonts w:ascii="Garamond" w:hAnsi="Garamond"/>
        </w:rPr>
        <w:t xml:space="preserve"> which post-Christendom </w:t>
      </w:r>
      <w:r w:rsidR="0089352B" w:rsidRPr="009869F3">
        <w:rPr>
          <w:rFonts w:ascii="Garamond" w:hAnsi="Garamond"/>
        </w:rPr>
        <w:t>prospers</w:t>
      </w:r>
      <w:r w:rsidR="00C132D0" w:rsidRPr="009869F3">
        <w:rPr>
          <w:rFonts w:ascii="Garamond" w:hAnsi="Garamond"/>
        </w:rPr>
        <w:t xml:space="preserve">. </w:t>
      </w:r>
      <w:r w:rsidR="00D815E0" w:rsidRPr="009869F3">
        <w:rPr>
          <w:rFonts w:ascii="Garamond" w:hAnsi="Garamond"/>
        </w:rPr>
        <w:t>The good news is that the gospel has an answer to both.</w:t>
      </w:r>
    </w:p>
    <w:p w14:paraId="6265C36D" w14:textId="77777777" w:rsidR="001F3DC7" w:rsidRPr="009869F3" w:rsidRDefault="001F3DC7"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2AC81A44" w14:textId="29851C07" w:rsidR="001F3DC7" w:rsidRPr="009869F3" w:rsidRDefault="00DE57BE" w:rsidP="00DA74D7">
      <w:pPr>
        <w:pStyle w:val="Heading2"/>
        <w:rPr>
          <w:szCs w:val="24"/>
        </w:rPr>
      </w:pPr>
      <w:r w:rsidRPr="009869F3">
        <w:rPr>
          <w:szCs w:val="24"/>
        </w:rPr>
        <w:t>Expressive Individualism</w:t>
      </w:r>
    </w:p>
    <w:p w14:paraId="6C85FC34" w14:textId="6B29548B" w:rsidR="001F3DC7" w:rsidRPr="009869F3" w:rsidRDefault="001F3DC7"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
    <w:p w14:paraId="3A6285A6" w14:textId="2432208E" w:rsidR="00B97313" w:rsidRPr="009869F3" w:rsidRDefault="00647EA6"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91015B" w:rsidRPr="009869F3">
        <w:rPr>
          <w:rFonts w:ascii="Garamond" w:hAnsi="Garamond"/>
        </w:rPr>
        <w:t xml:space="preserve">Expressive individualism is an idea that sprung from the Romantic </w:t>
      </w:r>
      <w:r w:rsidR="007F612B" w:rsidRPr="009869F3">
        <w:rPr>
          <w:rFonts w:ascii="Garamond" w:hAnsi="Garamond"/>
        </w:rPr>
        <w:t xml:space="preserve">era of the </w:t>
      </w:r>
      <w:r w:rsidR="00C42E76" w:rsidRPr="009869F3">
        <w:rPr>
          <w:rFonts w:ascii="Garamond" w:hAnsi="Garamond"/>
        </w:rPr>
        <w:t xml:space="preserve">late 1700s and </w:t>
      </w:r>
      <w:r w:rsidR="007F612B" w:rsidRPr="009869F3">
        <w:rPr>
          <w:rFonts w:ascii="Garamond" w:hAnsi="Garamond"/>
        </w:rPr>
        <w:t>early 1800s</w:t>
      </w:r>
      <w:r w:rsidR="0091015B" w:rsidRPr="009869F3">
        <w:rPr>
          <w:rFonts w:ascii="Garamond" w:hAnsi="Garamond"/>
        </w:rPr>
        <w:t xml:space="preserve"> </w:t>
      </w:r>
      <w:r w:rsidR="00002A75" w:rsidRPr="009869F3">
        <w:rPr>
          <w:rFonts w:ascii="Garamond" w:hAnsi="Garamond"/>
        </w:rPr>
        <w:t>when</w:t>
      </w:r>
      <w:r w:rsidR="0091015B" w:rsidRPr="009869F3">
        <w:rPr>
          <w:rFonts w:ascii="Garamond" w:hAnsi="Garamond"/>
        </w:rPr>
        <w:t xml:space="preserve"> </w:t>
      </w:r>
      <w:r w:rsidR="007E6DC0" w:rsidRPr="009869F3">
        <w:rPr>
          <w:rFonts w:ascii="Garamond" w:hAnsi="Garamond"/>
        </w:rPr>
        <w:t>thinkers</w:t>
      </w:r>
      <w:r w:rsidR="0091015B" w:rsidRPr="009869F3">
        <w:rPr>
          <w:rFonts w:ascii="Garamond" w:hAnsi="Garamond"/>
        </w:rPr>
        <w:t xml:space="preserve"> launched a search for what philosopher Charles Taylor called “The age of authenticity…the authentic way of living or expressing themselves.”</w:t>
      </w:r>
      <w:r w:rsidR="0091015B" w:rsidRPr="009869F3">
        <w:rPr>
          <w:rStyle w:val="FootnoteReference"/>
          <w:rFonts w:ascii="Garamond" w:hAnsi="Garamond"/>
        </w:rPr>
        <w:footnoteReference w:id="2"/>
      </w:r>
      <w:r w:rsidR="002C2D3E" w:rsidRPr="009869F3">
        <w:rPr>
          <w:rFonts w:ascii="Garamond" w:hAnsi="Garamond"/>
        </w:rPr>
        <w:t xml:space="preserve"> The term</w:t>
      </w:r>
      <w:r w:rsidR="007E6DC0" w:rsidRPr="009869F3">
        <w:rPr>
          <w:rFonts w:ascii="Garamond" w:hAnsi="Garamond"/>
        </w:rPr>
        <w:t xml:space="preserve"> “expressive individualism”</w:t>
      </w:r>
      <w:r w:rsidR="002C2D3E" w:rsidRPr="009869F3">
        <w:rPr>
          <w:rFonts w:ascii="Garamond" w:hAnsi="Garamond"/>
        </w:rPr>
        <w:t xml:space="preserve"> is often attributed to Robert </w:t>
      </w:r>
      <w:proofErr w:type="spellStart"/>
      <w:r w:rsidR="002C2D3E" w:rsidRPr="009869F3">
        <w:rPr>
          <w:rFonts w:ascii="Garamond" w:hAnsi="Garamond"/>
        </w:rPr>
        <w:t>Bellah</w:t>
      </w:r>
      <w:proofErr w:type="spellEnd"/>
      <w:r w:rsidR="002C2D3E" w:rsidRPr="009869F3">
        <w:rPr>
          <w:rFonts w:ascii="Garamond" w:hAnsi="Garamond"/>
        </w:rPr>
        <w:t xml:space="preserve"> and his team of sociologists</w:t>
      </w:r>
      <w:r w:rsidR="007E6DC0" w:rsidRPr="009869F3">
        <w:rPr>
          <w:rFonts w:ascii="Garamond" w:hAnsi="Garamond"/>
        </w:rPr>
        <w:t>,</w:t>
      </w:r>
      <w:r w:rsidR="002C2D3E" w:rsidRPr="009869F3">
        <w:rPr>
          <w:rFonts w:ascii="Garamond" w:hAnsi="Garamond"/>
        </w:rPr>
        <w:t xml:space="preserve"> who wrote </w:t>
      </w:r>
      <w:r w:rsidR="00B97313" w:rsidRPr="009869F3">
        <w:rPr>
          <w:rFonts w:ascii="Garamond" w:hAnsi="Garamond"/>
        </w:rPr>
        <w:t xml:space="preserve">a deeply profound and insightful book called </w:t>
      </w:r>
      <w:r w:rsidR="002C2D3E" w:rsidRPr="009869F3">
        <w:rPr>
          <w:rFonts w:ascii="Garamond" w:hAnsi="Garamond"/>
          <w:i/>
          <w:iCs/>
        </w:rPr>
        <w:t>Habits of the Heart</w:t>
      </w:r>
      <w:r w:rsidR="002C2D3E" w:rsidRPr="009869F3">
        <w:rPr>
          <w:rFonts w:ascii="Garamond" w:hAnsi="Garamond"/>
        </w:rPr>
        <w:t>.</w:t>
      </w:r>
      <w:r w:rsidR="00A9441B" w:rsidRPr="009869F3">
        <w:rPr>
          <w:rFonts w:ascii="Garamond" w:hAnsi="Garamond"/>
        </w:rPr>
        <w:t xml:space="preserve"> </w:t>
      </w:r>
      <w:r w:rsidR="008806C1" w:rsidRPr="009869F3">
        <w:rPr>
          <w:rFonts w:ascii="Garamond" w:hAnsi="Garamond"/>
        </w:rPr>
        <w:t xml:space="preserve">Over six years, from 1979-1984, </w:t>
      </w:r>
      <w:proofErr w:type="spellStart"/>
      <w:r w:rsidR="008806C1" w:rsidRPr="009869F3">
        <w:rPr>
          <w:rFonts w:ascii="Garamond" w:hAnsi="Garamond"/>
        </w:rPr>
        <w:t>Bellah</w:t>
      </w:r>
      <w:proofErr w:type="spellEnd"/>
      <w:r w:rsidR="008806C1" w:rsidRPr="009869F3">
        <w:rPr>
          <w:rFonts w:ascii="Garamond" w:hAnsi="Garamond"/>
        </w:rPr>
        <w:t xml:space="preserve"> and his team </w:t>
      </w:r>
      <w:r w:rsidR="00C12B23" w:rsidRPr="009869F3">
        <w:rPr>
          <w:rFonts w:ascii="Garamond" w:hAnsi="Garamond"/>
        </w:rPr>
        <w:t xml:space="preserve">interviewed over 200 people to understand how and why they live the way they do—what makes them tick. </w:t>
      </w:r>
      <w:r w:rsidR="00C74FB6" w:rsidRPr="009869F3">
        <w:rPr>
          <w:rFonts w:ascii="Garamond" w:hAnsi="Garamond"/>
        </w:rPr>
        <w:t xml:space="preserve">Their starting point was the hypothesis that individualism is among America’s </w:t>
      </w:r>
      <w:r w:rsidR="00414706" w:rsidRPr="009869F3">
        <w:rPr>
          <w:rFonts w:ascii="Garamond" w:hAnsi="Garamond"/>
        </w:rPr>
        <w:t xml:space="preserve">deepest values, </w:t>
      </w:r>
      <w:r w:rsidR="007F612B" w:rsidRPr="009869F3">
        <w:rPr>
          <w:rFonts w:ascii="Garamond" w:hAnsi="Garamond"/>
        </w:rPr>
        <w:t>something they noticed in</w:t>
      </w:r>
      <w:r w:rsidR="00414706" w:rsidRPr="009869F3">
        <w:rPr>
          <w:rFonts w:ascii="Garamond" w:hAnsi="Garamond"/>
        </w:rPr>
        <w:t xml:space="preserve"> the French social philosopher </w:t>
      </w:r>
      <w:r w:rsidR="00AD2DB4" w:rsidRPr="009869F3">
        <w:rPr>
          <w:rFonts w:ascii="Garamond" w:hAnsi="Garamond"/>
        </w:rPr>
        <w:t>Alexis de Tocqueville</w:t>
      </w:r>
      <w:r w:rsidR="007F612B" w:rsidRPr="009869F3">
        <w:rPr>
          <w:rFonts w:ascii="Garamond" w:hAnsi="Garamond"/>
        </w:rPr>
        <w:t xml:space="preserve">’s </w:t>
      </w:r>
      <w:r w:rsidR="00414706" w:rsidRPr="009869F3">
        <w:rPr>
          <w:rFonts w:ascii="Garamond" w:hAnsi="Garamond"/>
        </w:rPr>
        <w:t xml:space="preserve">analytical look </w:t>
      </w:r>
      <w:r w:rsidR="00AD2DB4" w:rsidRPr="009869F3">
        <w:rPr>
          <w:rFonts w:ascii="Garamond" w:hAnsi="Garamond"/>
        </w:rPr>
        <w:t>in the</w:t>
      </w:r>
      <w:r w:rsidR="00414706" w:rsidRPr="009869F3">
        <w:rPr>
          <w:rFonts w:ascii="Garamond" w:hAnsi="Garamond"/>
        </w:rPr>
        <w:t xml:space="preserve"> 1830s</w:t>
      </w:r>
      <w:r w:rsidR="00AD2DB4" w:rsidRPr="009869F3">
        <w:rPr>
          <w:rFonts w:ascii="Garamond" w:hAnsi="Garamond"/>
        </w:rPr>
        <w:t xml:space="preserve">, </w:t>
      </w:r>
      <w:r w:rsidR="00AD2DB4" w:rsidRPr="009869F3">
        <w:rPr>
          <w:rFonts w:ascii="Garamond" w:hAnsi="Garamond"/>
          <w:i/>
          <w:iCs/>
        </w:rPr>
        <w:t>Democracy in America</w:t>
      </w:r>
      <w:r w:rsidR="006F414F" w:rsidRPr="009869F3">
        <w:rPr>
          <w:rFonts w:ascii="Garamond" w:hAnsi="Garamond"/>
        </w:rPr>
        <w:t>.</w:t>
      </w:r>
    </w:p>
    <w:p w14:paraId="629A6D64" w14:textId="2525B3C9" w:rsidR="00BB24AE" w:rsidRPr="009869F3" w:rsidRDefault="00B97313"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roofErr w:type="spellStart"/>
      <w:r w:rsidR="007F612B" w:rsidRPr="009869F3">
        <w:rPr>
          <w:rFonts w:ascii="Garamond" w:hAnsi="Garamond"/>
        </w:rPr>
        <w:t>Bellah</w:t>
      </w:r>
      <w:proofErr w:type="spellEnd"/>
      <w:r w:rsidR="007F612B" w:rsidRPr="009869F3">
        <w:rPr>
          <w:rFonts w:ascii="Garamond" w:hAnsi="Garamond"/>
        </w:rPr>
        <w:t xml:space="preserve"> and his team saw the early stages of what has today </w:t>
      </w:r>
      <w:r w:rsidR="00D645AA" w:rsidRPr="009869F3">
        <w:rPr>
          <w:rFonts w:ascii="Garamond" w:hAnsi="Garamond"/>
        </w:rPr>
        <w:t xml:space="preserve">blossomed into </w:t>
      </w:r>
      <w:r w:rsidR="00D645AA" w:rsidRPr="009869F3">
        <w:rPr>
          <w:rFonts w:ascii="Garamond" w:hAnsi="Garamond"/>
          <w:i/>
          <w:iCs/>
        </w:rPr>
        <w:t>the</w:t>
      </w:r>
      <w:r w:rsidR="00D645AA" w:rsidRPr="009869F3">
        <w:rPr>
          <w:rFonts w:ascii="Garamond" w:hAnsi="Garamond"/>
        </w:rPr>
        <w:t xml:space="preserve"> defining issue. </w:t>
      </w:r>
      <w:r w:rsidR="00781C58" w:rsidRPr="009869F3">
        <w:rPr>
          <w:rFonts w:ascii="Garamond" w:hAnsi="Garamond"/>
        </w:rPr>
        <w:t xml:space="preserve">We live in a day and age </w:t>
      </w:r>
      <w:r w:rsidR="00D66BE8" w:rsidRPr="009869F3">
        <w:rPr>
          <w:rFonts w:ascii="Garamond" w:hAnsi="Garamond"/>
        </w:rPr>
        <w:t>where</w:t>
      </w:r>
      <w:r w:rsidR="00781C58" w:rsidRPr="009869F3">
        <w:rPr>
          <w:rFonts w:ascii="Garamond" w:hAnsi="Garamond"/>
        </w:rPr>
        <w:t xml:space="preserve"> the prevailing belief is </w:t>
      </w:r>
      <w:r w:rsidR="00D10D02" w:rsidRPr="009869F3">
        <w:rPr>
          <w:rFonts w:ascii="Garamond" w:hAnsi="Garamond"/>
        </w:rPr>
        <w:t xml:space="preserve">that we get to define ourselves. </w:t>
      </w:r>
      <w:r w:rsidR="00781C58" w:rsidRPr="009869F3">
        <w:rPr>
          <w:rFonts w:ascii="Garamond" w:hAnsi="Garamond"/>
        </w:rPr>
        <w:t xml:space="preserve">Our individualism takes us on a journey </w:t>
      </w:r>
      <w:r w:rsidR="00E9529E" w:rsidRPr="009869F3">
        <w:rPr>
          <w:rFonts w:ascii="Garamond" w:hAnsi="Garamond"/>
        </w:rPr>
        <w:t xml:space="preserve">inward to </w:t>
      </w:r>
      <w:r w:rsidR="009E29CF" w:rsidRPr="009869F3">
        <w:rPr>
          <w:rFonts w:ascii="Garamond" w:hAnsi="Garamond"/>
        </w:rPr>
        <w:t>discover</w:t>
      </w:r>
      <w:r w:rsidR="00781C58" w:rsidRPr="009869F3">
        <w:rPr>
          <w:rFonts w:ascii="Garamond" w:hAnsi="Garamond"/>
        </w:rPr>
        <w:t xml:space="preserve"> who we are</w:t>
      </w:r>
      <w:r w:rsidR="00D66BE8" w:rsidRPr="009869F3">
        <w:rPr>
          <w:rFonts w:ascii="Garamond" w:hAnsi="Garamond"/>
        </w:rPr>
        <w:t>,</w:t>
      </w:r>
      <w:r w:rsidR="002C627A" w:rsidRPr="009869F3">
        <w:rPr>
          <w:rFonts w:ascii="Garamond" w:hAnsi="Garamond"/>
        </w:rPr>
        <w:t xml:space="preserve"> and </w:t>
      </w:r>
      <w:r w:rsidR="00781C58" w:rsidRPr="009869F3">
        <w:rPr>
          <w:rFonts w:ascii="Garamond" w:hAnsi="Garamond"/>
        </w:rPr>
        <w:t xml:space="preserve">then we come out and </w:t>
      </w:r>
      <w:r w:rsidR="002C627A" w:rsidRPr="009869F3">
        <w:rPr>
          <w:rFonts w:ascii="Garamond" w:hAnsi="Garamond"/>
        </w:rPr>
        <w:t xml:space="preserve">express </w:t>
      </w:r>
      <w:r w:rsidR="00781C58" w:rsidRPr="009869F3">
        <w:rPr>
          <w:rFonts w:ascii="Garamond" w:hAnsi="Garamond"/>
        </w:rPr>
        <w:t>that “true” self</w:t>
      </w:r>
      <w:r w:rsidR="00E9529E" w:rsidRPr="009869F3">
        <w:rPr>
          <w:rFonts w:ascii="Garamond" w:hAnsi="Garamond"/>
        </w:rPr>
        <w:t xml:space="preserve"> </w:t>
      </w:r>
      <w:r w:rsidR="002C627A" w:rsidRPr="009869F3">
        <w:rPr>
          <w:rFonts w:ascii="Garamond" w:hAnsi="Garamond"/>
        </w:rPr>
        <w:t>to the world.</w:t>
      </w:r>
      <w:r w:rsidR="000228B6" w:rsidRPr="009869F3">
        <w:rPr>
          <w:rFonts w:ascii="Garamond" w:hAnsi="Garamond"/>
        </w:rPr>
        <w:t xml:space="preserve"> </w:t>
      </w:r>
      <w:r w:rsidR="0090545C" w:rsidRPr="009869F3">
        <w:rPr>
          <w:rFonts w:ascii="Garamond" w:hAnsi="Garamond"/>
        </w:rPr>
        <w:t xml:space="preserve">You can hear </w:t>
      </w:r>
      <w:r w:rsidR="000228B6" w:rsidRPr="009869F3">
        <w:rPr>
          <w:rFonts w:ascii="Garamond" w:hAnsi="Garamond"/>
        </w:rPr>
        <w:t>the spirit</w:t>
      </w:r>
      <w:r w:rsidR="0090545C" w:rsidRPr="009869F3">
        <w:rPr>
          <w:rFonts w:ascii="Garamond" w:hAnsi="Garamond"/>
        </w:rPr>
        <w:t xml:space="preserve"> in the </w:t>
      </w:r>
      <w:r w:rsidR="00207642" w:rsidRPr="009869F3">
        <w:rPr>
          <w:rFonts w:ascii="Garamond" w:hAnsi="Garamond"/>
        </w:rPr>
        <w:t>slogans behind the movement</w:t>
      </w:r>
      <w:r w:rsidR="000228B6" w:rsidRPr="009869F3">
        <w:rPr>
          <w:rFonts w:ascii="Garamond" w:hAnsi="Garamond"/>
        </w:rPr>
        <w:t>.</w:t>
      </w:r>
      <w:r w:rsidR="00207642" w:rsidRPr="009869F3">
        <w:rPr>
          <w:rFonts w:ascii="Garamond" w:hAnsi="Garamond"/>
        </w:rPr>
        <w:t xml:space="preserve"> </w:t>
      </w:r>
      <w:r w:rsidR="00474BF6" w:rsidRPr="009869F3">
        <w:rPr>
          <w:rFonts w:ascii="Garamond" w:hAnsi="Garamond"/>
        </w:rPr>
        <w:t>“</w:t>
      </w:r>
      <w:r w:rsidR="00207642" w:rsidRPr="009869F3">
        <w:rPr>
          <w:rFonts w:ascii="Garamond" w:hAnsi="Garamond"/>
        </w:rPr>
        <w:t>You be you.</w:t>
      </w:r>
      <w:r w:rsidR="00474BF6" w:rsidRPr="009869F3">
        <w:rPr>
          <w:rFonts w:ascii="Garamond" w:hAnsi="Garamond"/>
        </w:rPr>
        <w:t>” “</w:t>
      </w:r>
      <w:r w:rsidR="00207642" w:rsidRPr="009869F3">
        <w:rPr>
          <w:rFonts w:ascii="Garamond" w:hAnsi="Garamond"/>
        </w:rPr>
        <w:t>Be true to yourself.</w:t>
      </w:r>
      <w:r w:rsidR="00474BF6" w:rsidRPr="009869F3">
        <w:rPr>
          <w:rFonts w:ascii="Garamond" w:hAnsi="Garamond"/>
        </w:rPr>
        <w:t>” “</w:t>
      </w:r>
      <w:r w:rsidR="00207642" w:rsidRPr="009869F3">
        <w:rPr>
          <w:rFonts w:ascii="Garamond" w:hAnsi="Garamond"/>
        </w:rPr>
        <w:t>Follow your heart.</w:t>
      </w:r>
      <w:r w:rsidR="00474BF6" w:rsidRPr="009869F3">
        <w:rPr>
          <w:rFonts w:ascii="Garamond" w:hAnsi="Garamond"/>
        </w:rPr>
        <w:t>” “</w:t>
      </w:r>
      <w:r w:rsidR="00207642" w:rsidRPr="009869F3">
        <w:rPr>
          <w:rFonts w:ascii="Garamond" w:hAnsi="Garamond"/>
        </w:rPr>
        <w:t>Find yourself.</w:t>
      </w:r>
      <w:r w:rsidR="00474BF6" w:rsidRPr="009869F3">
        <w:rPr>
          <w:rFonts w:ascii="Garamond" w:hAnsi="Garamond"/>
        </w:rPr>
        <w:t>”</w:t>
      </w:r>
      <w:r w:rsidR="00207642" w:rsidRPr="009869F3">
        <w:rPr>
          <w:rStyle w:val="FootnoteReference"/>
          <w:rFonts w:ascii="Garamond" w:hAnsi="Garamond"/>
        </w:rPr>
        <w:footnoteReference w:id="3"/>
      </w:r>
    </w:p>
    <w:p w14:paraId="381DB845" w14:textId="2DA62289" w:rsidR="00F23A7E" w:rsidRPr="009869F3" w:rsidRDefault="00F23A7E"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4016E7" w:rsidRPr="009869F3">
        <w:rPr>
          <w:rFonts w:ascii="Garamond" w:hAnsi="Garamond"/>
        </w:rPr>
        <w:t>We live in a</w:t>
      </w:r>
      <w:r w:rsidR="005949AB" w:rsidRPr="009869F3">
        <w:rPr>
          <w:rFonts w:ascii="Garamond" w:hAnsi="Garamond"/>
        </w:rPr>
        <w:t xml:space="preserve"> cultural moment where, as Carl Trueman says in his book </w:t>
      </w:r>
      <w:r w:rsidR="005949AB" w:rsidRPr="009869F3">
        <w:rPr>
          <w:rFonts w:ascii="Garamond" w:hAnsi="Garamond"/>
          <w:i/>
          <w:iCs/>
        </w:rPr>
        <w:t>The Rise and Triumph of the Modern Self</w:t>
      </w:r>
      <w:r w:rsidR="005949AB" w:rsidRPr="009869F3">
        <w:rPr>
          <w:rFonts w:ascii="Garamond" w:hAnsi="Garamond"/>
        </w:rPr>
        <w:t>, “To put it bluntly: we are all expressive individualists now.”</w:t>
      </w:r>
      <w:r w:rsidR="005949AB" w:rsidRPr="009869F3">
        <w:rPr>
          <w:rStyle w:val="FootnoteReference"/>
          <w:rFonts w:ascii="Garamond" w:hAnsi="Garamond"/>
        </w:rPr>
        <w:footnoteReference w:id="4"/>
      </w:r>
      <w:r w:rsidR="0032454B" w:rsidRPr="009869F3">
        <w:rPr>
          <w:rFonts w:ascii="Garamond" w:hAnsi="Garamond"/>
        </w:rPr>
        <w:t xml:space="preserve"> </w:t>
      </w:r>
      <w:r w:rsidR="00677858" w:rsidRPr="009869F3">
        <w:rPr>
          <w:rFonts w:ascii="Garamond" w:hAnsi="Garamond"/>
        </w:rPr>
        <w:t xml:space="preserve">In </w:t>
      </w:r>
      <w:r w:rsidRPr="009869F3">
        <w:rPr>
          <w:rFonts w:ascii="Garamond" w:hAnsi="Garamond"/>
        </w:rPr>
        <w:t xml:space="preserve">a lengthy article on </w:t>
      </w:r>
      <w:r w:rsidR="00677858" w:rsidRPr="009869F3">
        <w:rPr>
          <w:rFonts w:ascii="Garamond" w:hAnsi="Garamond"/>
        </w:rPr>
        <w:t xml:space="preserve">The Heritage Foundation’s website, </w:t>
      </w:r>
      <w:r w:rsidR="005D3B85" w:rsidRPr="009869F3">
        <w:rPr>
          <w:rFonts w:ascii="Garamond" w:hAnsi="Garamond"/>
        </w:rPr>
        <w:t xml:space="preserve">Trueman summarized </w:t>
      </w:r>
      <w:r w:rsidR="00677858" w:rsidRPr="009869F3">
        <w:rPr>
          <w:rFonts w:ascii="Garamond" w:hAnsi="Garamond"/>
        </w:rPr>
        <w:t>expressive individualism this way:</w:t>
      </w:r>
    </w:p>
    <w:p w14:paraId="4EABE755" w14:textId="0A533812" w:rsidR="00FD069D" w:rsidRPr="009869F3" w:rsidRDefault="00FD069D" w:rsidP="00F23A7E">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The modern notion of self</w:t>
      </w:r>
      <w:r w:rsidR="005D3B85" w:rsidRPr="009869F3">
        <w:rPr>
          <w:rFonts w:ascii="Garamond" w:hAnsi="Garamond"/>
        </w:rPr>
        <w:t>…</w:t>
      </w:r>
      <w:r w:rsidRPr="009869F3">
        <w:rPr>
          <w:rFonts w:ascii="Garamond" w:hAnsi="Garamond"/>
        </w:rPr>
        <w:t>lies at the heart of current cultural conflicts, including abortion, pornography, the ethics of life and death, radical racial politics, freedom of speech, and freedom of religion. Expressive individualism holds that human beings are defined by their individual psychological core, and that the purpose of life is allowing that core to find social expression in relationships. Anything that challenges it is deemed oppressive.</w:t>
      </w:r>
      <w:r w:rsidR="00CA5E5A" w:rsidRPr="009869F3">
        <w:rPr>
          <w:rStyle w:val="FootnoteReference"/>
          <w:rFonts w:ascii="Garamond" w:hAnsi="Garamond"/>
        </w:rPr>
        <w:footnoteReference w:id="5"/>
      </w:r>
    </w:p>
    <w:p w14:paraId="3B6F6FE9" w14:textId="0A744710" w:rsidR="00FF563D" w:rsidRPr="009869F3" w:rsidRDefault="00BB24AE" w:rsidP="00165EC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FE6528" w:rsidRPr="009869F3">
        <w:rPr>
          <w:rFonts w:ascii="Garamond" w:hAnsi="Garamond"/>
        </w:rPr>
        <w:t xml:space="preserve">As </w:t>
      </w:r>
      <w:r w:rsidR="004A7B72">
        <w:rPr>
          <w:rFonts w:ascii="Garamond" w:hAnsi="Garamond"/>
        </w:rPr>
        <w:t xml:space="preserve">Alexis de </w:t>
      </w:r>
      <w:r w:rsidR="00FE6528" w:rsidRPr="009869F3">
        <w:rPr>
          <w:rFonts w:ascii="Garamond" w:hAnsi="Garamond"/>
        </w:rPr>
        <w:t>Tocqueville</w:t>
      </w:r>
      <w:r w:rsidR="00D473FA" w:rsidRPr="009869F3">
        <w:rPr>
          <w:rFonts w:ascii="Garamond" w:hAnsi="Garamond"/>
        </w:rPr>
        <w:t xml:space="preserve"> observed, t</w:t>
      </w:r>
      <w:r w:rsidRPr="009869F3">
        <w:rPr>
          <w:rFonts w:ascii="Garamond" w:hAnsi="Garamond"/>
        </w:rPr>
        <w:t>he United States was founded upon th</w:t>
      </w:r>
      <w:r w:rsidR="00D473FA" w:rsidRPr="009869F3">
        <w:rPr>
          <w:rFonts w:ascii="Garamond" w:hAnsi="Garamond"/>
        </w:rPr>
        <w:t xml:space="preserve">e </w:t>
      </w:r>
      <w:r w:rsidRPr="009869F3">
        <w:rPr>
          <w:rFonts w:ascii="Garamond" w:hAnsi="Garamond"/>
        </w:rPr>
        <w:t>idea</w:t>
      </w:r>
      <w:r w:rsidR="00D473FA" w:rsidRPr="009869F3">
        <w:rPr>
          <w:rFonts w:ascii="Garamond" w:hAnsi="Garamond"/>
        </w:rPr>
        <w:t xml:space="preserve"> of individualism. It </w:t>
      </w:r>
      <w:r w:rsidR="0094546E" w:rsidRPr="009869F3">
        <w:rPr>
          <w:rFonts w:ascii="Garamond" w:hAnsi="Garamond"/>
        </w:rPr>
        <w:t>led</w:t>
      </w:r>
      <w:r w:rsidR="00D473FA" w:rsidRPr="009869F3">
        <w:rPr>
          <w:rFonts w:ascii="Garamond" w:hAnsi="Garamond"/>
        </w:rPr>
        <w:t xml:space="preserve"> our forefathers to t</w:t>
      </w:r>
      <w:r w:rsidRPr="009869F3">
        <w:rPr>
          <w:rFonts w:ascii="Garamond" w:hAnsi="Garamond"/>
        </w:rPr>
        <w:t xml:space="preserve">hrow off the </w:t>
      </w:r>
      <w:r w:rsidR="00A0313E" w:rsidRPr="009869F3">
        <w:rPr>
          <w:rFonts w:ascii="Garamond" w:hAnsi="Garamond"/>
        </w:rPr>
        <w:t>weight of the monarchy</w:t>
      </w:r>
      <w:r w:rsidR="0094546E" w:rsidRPr="009869F3">
        <w:rPr>
          <w:rFonts w:ascii="Garamond" w:hAnsi="Garamond"/>
        </w:rPr>
        <w:t>. One of our most treasured documents, The</w:t>
      </w:r>
      <w:r w:rsidR="00A0313E" w:rsidRPr="009869F3">
        <w:rPr>
          <w:rFonts w:ascii="Garamond" w:hAnsi="Garamond"/>
        </w:rPr>
        <w:t xml:space="preserve"> </w:t>
      </w:r>
      <w:r w:rsidR="00F04052" w:rsidRPr="009869F3">
        <w:rPr>
          <w:rFonts w:ascii="Garamond" w:hAnsi="Garamond"/>
        </w:rPr>
        <w:t>Declaration</w:t>
      </w:r>
      <w:r w:rsidR="00A0313E" w:rsidRPr="009869F3">
        <w:rPr>
          <w:rFonts w:ascii="Garamond" w:hAnsi="Garamond"/>
        </w:rPr>
        <w:t xml:space="preserve"> of </w:t>
      </w:r>
      <w:r w:rsidR="00F04052" w:rsidRPr="009869F3">
        <w:rPr>
          <w:rFonts w:ascii="Garamond" w:hAnsi="Garamond"/>
        </w:rPr>
        <w:t>I</w:t>
      </w:r>
      <w:r w:rsidR="00A0313E" w:rsidRPr="009869F3">
        <w:rPr>
          <w:rFonts w:ascii="Garamond" w:hAnsi="Garamond"/>
        </w:rPr>
        <w:t>ndependence</w:t>
      </w:r>
      <w:r w:rsidR="0094546E" w:rsidRPr="009869F3">
        <w:rPr>
          <w:rFonts w:ascii="Garamond" w:hAnsi="Garamond"/>
        </w:rPr>
        <w:t>,</w:t>
      </w:r>
      <w:r w:rsidR="00A0313E" w:rsidRPr="009869F3">
        <w:rPr>
          <w:rFonts w:ascii="Garamond" w:hAnsi="Garamond"/>
        </w:rPr>
        <w:t xml:space="preserve"> screams </w:t>
      </w:r>
      <w:r w:rsidR="00F04052" w:rsidRPr="009869F3">
        <w:rPr>
          <w:rFonts w:ascii="Garamond" w:hAnsi="Garamond"/>
        </w:rPr>
        <w:t>for</w:t>
      </w:r>
      <w:r w:rsidR="00A0313E" w:rsidRPr="009869F3">
        <w:rPr>
          <w:rFonts w:ascii="Garamond" w:hAnsi="Garamond"/>
        </w:rPr>
        <w:t xml:space="preserve"> the </w:t>
      </w:r>
      <w:r w:rsidR="00F04052" w:rsidRPr="009869F3">
        <w:rPr>
          <w:rFonts w:ascii="Garamond" w:hAnsi="Garamond"/>
        </w:rPr>
        <w:t>right</w:t>
      </w:r>
      <w:r w:rsidR="00A0313E" w:rsidRPr="009869F3">
        <w:rPr>
          <w:rFonts w:ascii="Garamond" w:hAnsi="Garamond"/>
        </w:rPr>
        <w:t xml:space="preserve"> of the individual to live as </w:t>
      </w:r>
      <w:r w:rsidR="008C42DD" w:rsidRPr="009869F3">
        <w:rPr>
          <w:rFonts w:ascii="Garamond" w:hAnsi="Garamond"/>
        </w:rPr>
        <w:t>they see</w:t>
      </w:r>
      <w:r w:rsidR="00A0313E" w:rsidRPr="009869F3">
        <w:rPr>
          <w:rFonts w:ascii="Garamond" w:hAnsi="Garamond"/>
        </w:rPr>
        <w:t xml:space="preserve"> fit. </w:t>
      </w:r>
      <w:r w:rsidR="008B4111" w:rsidRPr="009869F3">
        <w:rPr>
          <w:rFonts w:ascii="Garamond" w:hAnsi="Garamond"/>
        </w:rPr>
        <w:t xml:space="preserve">“We hold these truths to be self-evident, that all men are created equal, that they are endowed by their Creator with certain unalienable Rights, that among these are Life, Liberty and the pursuit of Happiness.” </w:t>
      </w:r>
      <w:r w:rsidR="006F414F" w:rsidRPr="009869F3">
        <w:rPr>
          <w:rFonts w:ascii="Garamond" w:hAnsi="Garamond"/>
        </w:rPr>
        <w:t xml:space="preserve">Early Americans believed equality </w:t>
      </w:r>
      <w:r w:rsidR="00836D54" w:rsidRPr="009869F3">
        <w:rPr>
          <w:rFonts w:ascii="Garamond" w:hAnsi="Garamond"/>
        </w:rPr>
        <w:t>would be</w:t>
      </w:r>
      <w:r w:rsidR="006F414F" w:rsidRPr="009869F3">
        <w:rPr>
          <w:rFonts w:ascii="Garamond" w:hAnsi="Garamond"/>
        </w:rPr>
        <w:t xml:space="preserve"> </w:t>
      </w:r>
      <w:r w:rsidR="00836D54" w:rsidRPr="009869F3">
        <w:rPr>
          <w:rFonts w:ascii="Garamond" w:hAnsi="Garamond"/>
        </w:rPr>
        <w:t xml:space="preserve">the lasting and prevailing value, but as Tocqueville </w:t>
      </w:r>
      <w:r w:rsidR="00CE1B5F" w:rsidRPr="009869F3">
        <w:rPr>
          <w:rFonts w:ascii="Garamond" w:hAnsi="Garamond"/>
        </w:rPr>
        <w:t>perceptively</w:t>
      </w:r>
      <w:r w:rsidR="00836D54" w:rsidRPr="009869F3">
        <w:rPr>
          <w:rFonts w:ascii="Garamond" w:hAnsi="Garamond"/>
        </w:rPr>
        <w:t xml:space="preserve"> noticed, </w:t>
      </w:r>
      <w:r w:rsidR="00A548A2" w:rsidRPr="009869F3">
        <w:rPr>
          <w:rFonts w:ascii="Garamond" w:hAnsi="Garamond"/>
        </w:rPr>
        <w:t>individualism</w:t>
      </w:r>
      <w:r w:rsidR="00836D54" w:rsidRPr="009869F3">
        <w:rPr>
          <w:rFonts w:ascii="Garamond" w:hAnsi="Garamond"/>
        </w:rPr>
        <w:t xml:space="preserve"> </w:t>
      </w:r>
      <w:r w:rsidR="004E0488" w:rsidRPr="009869F3">
        <w:rPr>
          <w:rFonts w:ascii="Garamond" w:hAnsi="Garamond"/>
        </w:rPr>
        <w:t>was to win the day.</w:t>
      </w:r>
    </w:p>
    <w:p w14:paraId="1B87B65D" w14:textId="2920976C" w:rsidR="00923EBF" w:rsidRPr="009869F3" w:rsidRDefault="00BB24AE"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2B01BC" w:rsidRPr="009869F3">
        <w:rPr>
          <w:rFonts w:ascii="Garamond" w:hAnsi="Garamond"/>
        </w:rPr>
        <w:t xml:space="preserve">However, </w:t>
      </w:r>
      <w:r w:rsidR="00CE1B5F" w:rsidRPr="009869F3">
        <w:rPr>
          <w:rFonts w:ascii="Garamond" w:hAnsi="Garamond"/>
        </w:rPr>
        <w:t>individualism</w:t>
      </w:r>
      <w:r w:rsidR="002B01BC" w:rsidRPr="009869F3">
        <w:rPr>
          <w:rFonts w:ascii="Garamond" w:hAnsi="Garamond"/>
        </w:rPr>
        <w:t xml:space="preserve"> is not a uniquely American way of life. </w:t>
      </w:r>
      <w:r w:rsidR="00CE1B5F" w:rsidRPr="009869F3">
        <w:rPr>
          <w:rFonts w:ascii="Garamond" w:hAnsi="Garamond"/>
        </w:rPr>
        <w:t>It</w:t>
      </w:r>
      <w:r w:rsidR="002B01BC" w:rsidRPr="009869F3">
        <w:rPr>
          <w:rFonts w:ascii="Garamond" w:hAnsi="Garamond"/>
        </w:rPr>
        <w:t xml:space="preserve"> </w:t>
      </w:r>
      <w:r w:rsidR="0025540F" w:rsidRPr="009869F3">
        <w:rPr>
          <w:rFonts w:ascii="Garamond" w:hAnsi="Garamond"/>
        </w:rPr>
        <w:t>also swept through Europe</w:t>
      </w:r>
      <w:r w:rsidR="002B01BC" w:rsidRPr="009869F3">
        <w:rPr>
          <w:rFonts w:ascii="Garamond" w:hAnsi="Garamond"/>
        </w:rPr>
        <w:t xml:space="preserve">, as seen in the </w:t>
      </w:r>
      <w:r w:rsidR="00D17DDC" w:rsidRPr="009869F3">
        <w:rPr>
          <w:rFonts w:ascii="Garamond" w:hAnsi="Garamond"/>
        </w:rPr>
        <w:t xml:space="preserve">massive social </w:t>
      </w:r>
      <w:r w:rsidR="00E439C8" w:rsidRPr="009869F3">
        <w:rPr>
          <w:rFonts w:ascii="Garamond" w:hAnsi="Garamond"/>
        </w:rPr>
        <w:t>disruption</w:t>
      </w:r>
      <w:r w:rsidR="00A548A2" w:rsidRPr="009869F3">
        <w:rPr>
          <w:rFonts w:ascii="Garamond" w:hAnsi="Garamond"/>
        </w:rPr>
        <w:t>,</w:t>
      </w:r>
      <w:r w:rsidR="002B01BC" w:rsidRPr="009869F3">
        <w:rPr>
          <w:rFonts w:ascii="Garamond" w:hAnsi="Garamond"/>
        </w:rPr>
        <w:t xml:space="preserve"> such as </w:t>
      </w:r>
      <w:r w:rsidR="00EF2C0B" w:rsidRPr="009869F3">
        <w:rPr>
          <w:rFonts w:ascii="Garamond" w:hAnsi="Garamond"/>
        </w:rPr>
        <w:t xml:space="preserve">in </w:t>
      </w:r>
      <w:r w:rsidR="002B01BC" w:rsidRPr="009869F3">
        <w:rPr>
          <w:rFonts w:ascii="Garamond" w:hAnsi="Garamond"/>
        </w:rPr>
        <w:t>the French</w:t>
      </w:r>
      <w:r w:rsidR="00EF2C0B" w:rsidRPr="009869F3">
        <w:rPr>
          <w:rFonts w:ascii="Garamond" w:hAnsi="Garamond"/>
        </w:rPr>
        <w:t xml:space="preserve"> Revolution</w:t>
      </w:r>
      <w:r w:rsidR="002B01BC" w:rsidRPr="009869F3">
        <w:rPr>
          <w:rFonts w:ascii="Garamond" w:hAnsi="Garamond"/>
        </w:rPr>
        <w:t xml:space="preserve">. </w:t>
      </w:r>
      <w:r w:rsidR="00181C23" w:rsidRPr="009869F3">
        <w:rPr>
          <w:rFonts w:ascii="Garamond" w:hAnsi="Garamond"/>
        </w:rPr>
        <w:t>What began among the philosophers filtered down to the masses</w:t>
      </w:r>
      <w:r w:rsidR="00EF2C0B" w:rsidRPr="009869F3">
        <w:rPr>
          <w:rFonts w:ascii="Garamond" w:hAnsi="Garamond"/>
        </w:rPr>
        <w:t xml:space="preserve"> and changed how we </w:t>
      </w:r>
      <w:r w:rsidR="00A548A2" w:rsidRPr="009869F3">
        <w:rPr>
          <w:rFonts w:ascii="Garamond" w:hAnsi="Garamond"/>
        </w:rPr>
        <w:t>lived</w:t>
      </w:r>
      <w:r w:rsidR="00A702A0" w:rsidRPr="009869F3">
        <w:rPr>
          <w:rFonts w:ascii="Garamond" w:hAnsi="Garamond"/>
        </w:rPr>
        <w:t>.</w:t>
      </w:r>
      <w:r w:rsidR="00A702A0" w:rsidRPr="009869F3">
        <w:rPr>
          <w:rStyle w:val="FootnoteReference"/>
          <w:rFonts w:ascii="Garamond" w:hAnsi="Garamond"/>
        </w:rPr>
        <w:footnoteReference w:id="6"/>
      </w:r>
      <w:r w:rsidR="00A702A0" w:rsidRPr="009869F3">
        <w:rPr>
          <w:rFonts w:ascii="Garamond" w:hAnsi="Garamond"/>
        </w:rPr>
        <w:t xml:space="preserve"> </w:t>
      </w:r>
      <w:r w:rsidR="006745D1" w:rsidRPr="009869F3">
        <w:rPr>
          <w:rFonts w:ascii="Garamond" w:hAnsi="Garamond"/>
        </w:rPr>
        <w:t xml:space="preserve">Writing in the 1980s, Robert </w:t>
      </w:r>
      <w:proofErr w:type="spellStart"/>
      <w:r w:rsidR="006745D1" w:rsidRPr="009869F3">
        <w:rPr>
          <w:rFonts w:ascii="Garamond" w:hAnsi="Garamond"/>
        </w:rPr>
        <w:t>Bellah</w:t>
      </w:r>
      <w:proofErr w:type="spellEnd"/>
      <w:r w:rsidR="006745D1" w:rsidRPr="009869F3">
        <w:rPr>
          <w:rFonts w:ascii="Garamond" w:hAnsi="Garamond"/>
        </w:rPr>
        <w:t xml:space="preserve"> said something that could be written today. </w:t>
      </w:r>
      <w:r w:rsidR="00B47C11" w:rsidRPr="009869F3">
        <w:rPr>
          <w:rFonts w:ascii="Garamond" w:hAnsi="Garamond"/>
        </w:rPr>
        <w:t>“We believe in the dignity, indeed the sacredness, of the individual. Anything that would violate our right to think for ourselves, judge for ourselves, make our own decisions, live our lives as we see fit, is not only morally wrong, it is sacrilegious.”</w:t>
      </w:r>
      <w:r w:rsidR="00B47C11" w:rsidRPr="009869F3">
        <w:rPr>
          <w:rStyle w:val="FootnoteReference"/>
          <w:rFonts w:ascii="Garamond" w:hAnsi="Garamond"/>
        </w:rPr>
        <w:footnoteReference w:id="7"/>
      </w:r>
    </w:p>
    <w:p w14:paraId="3E75CF5C" w14:textId="066BA34F" w:rsidR="001516E1" w:rsidRDefault="001516E1"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D02E85" w:rsidRPr="009869F3">
        <w:rPr>
          <w:rFonts w:ascii="Garamond" w:hAnsi="Garamond"/>
        </w:rPr>
        <w:t xml:space="preserve">This emphasis on the self has </w:t>
      </w:r>
      <w:r w:rsidR="00A548A2" w:rsidRPr="009869F3">
        <w:rPr>
          <w:rFonts w:ascii="Garamond" w:hAnsi="Garamond"/>
        </w:rPr>
        <w:t>significant</w:t>
      </w:r>
      <w:r w:rsidR="00D02E85" w:rsidRPr="009869F3">
        <w:rPr>
          <w:rFonts w:ascii="Garamond" w:hAnsi="Garamond"/>
        </w:rPr>
        <w:t xml:space="preserve"> implications for our current apologetical approach, </w:t>
      </w:r>
      <w:r w:rsidR="00C10D32" w:rsidRPr="009869F3">
        <w:rPr>
          <w:rFonts w:ascii="Garamond" w:hAnsi="Garamond"/>
        </w:rPr>
        <w:t>and</w:t>
      </w:r>
      <w:r w:rsidR="00D02E85" w:rsidRPr="009869F3">
        <w:rPr>
          <w:rFonts w:ascii="Garamond" w:hAnsi="Garamond"/>
        </w:rPr>
        <w:t xml:space="preserve"> it is doubly difficult because before we can see how to help others, we must </w:t>
      </w:r>
      <w:r w:rsidR="00C10D32" w:rsidRPr="009869F3">
        <w:rPr>
          <w:rFonts w:ascii="Garamond" w:hAnsi="Garamond"/>
        </w:rPr>
        <w:t>first recognize the problem in ourselves</w:t>
      </w:r>
      <w:r w:rsidR="00D02E85" w:rsidRPr="009869F3">
        <w:rPr>
          <w:rFonts w:ascii="Garamond" w:hAnsi="Garamond"/>
        </w:rPr>
        <w:t xml:space="preserve">. As Trueman said, we are </w:t>
      </w:r>
      <w:r w:rsidR="00D02E85" w:rsidRPr="009869F3">
        <w:rPr>
          <w:rFonts w:ascii="Garamond" w:hAnsi="Garamond"/>
          <w:i/>
          <w:iCs/>
        </w:rPr>
        <w:t>all</w:t>
      </w:r>
      <w:r w:rsidR="00D02E85" w:rsidRPr="009869F3">
        <w:rPr>
          <w:rFonts w:ascii="Garamond" w:hAnsi="Garamond"/>
        </w:rPr>
        <w:t xml:space="preserve"> expressive individualists now. No one is exempt.</w:t>
      </w:r>
    </w:p>
    <w:p w14:paraId="31BFAE86" w14:textId="77777777" w:rsidR="003224CA" w:rsidRDefault="003224CA"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53DDC113" w14:textId="13750614" w:rsidR="003224CA" w:rsidRPr="003224CA" w:rsidRDefault="003224CA" w:rsidP="003224CA">
      <w:pPr>
        <w:pStyle w:val="Heading4"/>
        <w:rPr>
          <w:rFonts w:ascii="Garamond" w:hAnsi="Garamond"/>
        </w:rPr>
      </w:pPr>
      <w:r w:rsidRPr="003224CA">
        <w:rPr>
          <w:rFonts w:ascii="Garamond" w:hAnsi="Garamond"/>
        </w:rPr>
        <w:t>The Problem of the Self</w:t>
      </w:r>
    </w:p>
    <w:p w14:paraId="3DDF79CF" w14:textId="77777777" w:rsidR="003224CA" w:rsidRPr="009869F3" w:rsidRDefault="003224CA" w:rsidP="0033545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38706ABB" w14:textId="77777777" w:rsidR="00B54CD3" w:rsidRPr="009869F3" w:rsidRDefault="00D02E85" w:rsidP="00DE7E0B">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82638B" w:rsidRPr="009869F3">
        <w:rPr>
          <w:rFonts w:ascii="Garamond" w:hAnsi="Garamond"/>
        </w:rPr>
        <w:t xml:space="preserve">In his book </w:t>
      </w:r>
      <w:r w:rsidR="0082638B" w:rsidRPr="009869F3">
        <w:rPr>
          <w:rFonts w:ascii="Garamond" w:hAnsi="Garamond"/>
          <w:i/>
          <w:iCs/>
        </w:rPr>
        <w:t>Making Sense of God</w:t>
      </w:r>
      <w:r w:rsidR="0082638B" w:rsidRPr="009869F3">
        <w:rPr>
          <w:rFonts w:ascii="Garamond" w:hAnsi="Garamond"/>
        </w:rPr>
        <w:t xml:space="preserve">, Tim Keller </w:t>
      </w:r>
      <w:r w:rsidR="00C10D32" w:rsidRPr="009869F3">
        <w:rPr>
          <w:rFonts w:ascii="Garamond" w:hAnsi="Garamond"/>
        </w:rPr>
        <w:t>discusses</w:t>
      </w:r>
      <w:r w:rsidR="0082638B" w:rsidRPr="009869F3">
        <w:rPr>
          <w:rFonts w:ascii="Garamond" w:hAnsi="Garamond"/>
        </w:rPr>
        <w:t xml:space="preserve"> the “problem of the self.” </w:t>
      </w:r>
      <w:r w:rsidR="00235241" w:rsidRPr="009869F3">
        <w:rPr>
          <w:rFonts w:ascii="Garamond" w:hAnsi="Garamond"/>
        </w:rPr>
        <w:t>The ultimate question we are all trying to answer is</w:t>
      </w:r>
      <w:r w:rsidR="00650409" w:rsidRPr="009869F3">
        <w:rPr>
          <w:rFonts w:ascii="Garamond" w:hAnsi="Garamond"/>
        </w:rPr>
        <w:t>,</w:t>
      </w:r>
      <w:r w:rsidR="00235241" w:rsidRPr="009869F3">
        <w:rPr>
          <w:rFonts w:ascii="Garamond" w:hAnsi="Garamond"/>
        </w:rPr>
        <w:t xml:space="preserve"> “Who am I? What is </w:t>
      </w:r>
      <w:r w:rsidR="00E439C8" w:rsidRPr="009869F3">
        <w:rPr>
          <w:rFonts w:ascii="Garamond" w:hAnsi="Garamond"/>
        </w:rPr>
        <w:t>my</w:t>
      </w:r>
      <w:r w:rsidR="00235241" w:rsidRPr="009869F3">
        <w:rPr>
          <w:rFonts w:ascii="Garamond" w:hAnsi="Garamond"/>
        </w:rPr>
        <w:t xml:space="preserve"> identity?</w:t>
      </w:r>
      <w:r w:rsidR="00E439C8" w:rsidRPr="009869F3">
        <w:rPr>
          <w:rFonts w:ascii="Garamond" w:hAnsi="Garamond"/>
        </w:rPr>
        <w:t>”</w:t>
      </w:r>
      <w:r w:rsidR="00235241" w:rsidRPr="009869F3">
        <w:rPr>
          <w:rFonts w:ascii="Garamond" w:hAnsi="Garamond"/>
        </w:rPr>
        <w:t xml:space="preserve"> </w:t>
      </w:r>
      <w:r w:rsidR="002544B5" w:rsidRPr="009869F3">
        <w:rPr>
          <w:rFonts w:ascii="Garamond" w:hAnsi="Garamond"/>
        </w:rPr>
        <w:t xml:space="preserve">He contrasts two fundamental identity-creating structures: the traditional identity and the modern identity. In a traditional identity, </w:t>
      </w:r>
      <w:r w:rsidR="00F64D42" w:rsidRPr="009869F3">
        <w:rPr>
          <w:rFonts w:ascii="Garamond" w:hAnsi="Garamond"/>
        </w:rPr>
        <w:t>your community gives you your identity. In modern identities, you define yourself.</w:t>
      </w:r>
      <w:r w:rsidR="003F1DE5" w:rsidRPr="009869F3">
        <w:rPr>
          <w:rFonts w:ascii="Garamond" w:hAnsi="Garamond"/>
        </w:rPr>
        <w:t xml:space="preserve"> </w:t>
      </w:r>
      <w:r w:rsidR="00F64D42" w:rsidRPr="009869F3">
        <w:rPr>
          <w:rFonts w:ascii="Garamond" w:hAnsi="Garamond"/>
        </w:rPr>
        <w:t xml:space="preserve">In either case, </w:t>
      </w:r>
      <w:r w:rsidR="00235241" w:rsidRPr="009869F3">
        <w:rPr>
          <w:rFonts w:ascii="Garamond" w:hAnsi="Garamond"/>
        </w:rPr>
        <w:t>Keller says</w:t>
      </w:r>
      <w:r w:rsidR="00F64D42" w:rsidRPr="009869F3">
        <w:rPr>
          <w:rFonts w:ascii="Garamond" w:hAnsi="Garamond"/>
        </w:rPr>
        <w:t>,</w:t>
      </w:r>
      <w:r w:rsidR="00235241" w:rsidRPr="009869F3">
        <w:rPr>
          <w:rFonts w:ascii="Garamond" w:hAnsi="Garamond"/>
        </w:rPr>
        <w:t xml:space="preserve"> our identity consists of at least two things. “First, it </w:t>
      </w:r>
      <w:r w:rsidR="000E4288" w:rsidRPr="009869F3">
        <w:rPr>
          <w:rFonts w:ascii="Garamond" w:hAnsi="Garamond"/>
        </w:rPr>
        <w:t>consists</w:t>
      </w:r>
      <w:r w:rsidR="00235241" w:rsidRPr="009869F3">
        <w:rPr>
          <w:rFonts w:ascii="Garamond" w:hAnsi="Garamond"/>
        </w:rPr>
        <w:t xml:space="preserve"> of a </w:t>
      </w:r>
      <w:r w:rsidR="00235241" w:rsidRPr="009869F3">
        <w:rPr>
          <w:rFonts w:ascii="Garamond" w:hAnsi="Garamond"/>
          <w:i/>
          <w:iCs/>
        </w:rPr>
        <w:t>sense of self</w:t>
      </w:r>
      <w:r w:rsidR="00235241" w:rsidRPr="009869F3">
        <w:rPr>
          <w:rFonts w:ascii="Garamond" w:hAnsi="Garamond"/>
        </w:rPr>
        <w:t xml:space="preserve"> that is </w:t>
      </w:r>
      <w:r w:rsidR="00235241" w:rsidRPr="009869F3">
        <w:rPr>
          <w:rFonts w:ascii="Garamond" w:hAnsi="Garamond"/>
          <w:i/>
          <w:iCs/>
        </w:rPr>
        <w:t>durable</w:t>
      </w:r>
      <w:r w:rsidR="0017441A" w:rsidRPr="009869F3">
        <w:rPr>
          <w:rFonts w:ascii="Garamond" w:hAnsi="Garamond"/>
        </w:rPr>
        <w:t xml:space="preserve">…To have an identity is to have something sustained that is true of you in every setting." The second aspect of the self is </w:t>
      </w:r>
      <w:r w:rsidR="00316F5C" w:rsidRPr="009869F3">
        <w:rPr>
          <w:rFonts w:ascii="Garamond" w:hAnsi="Garamond"/>
        </w:rPr>
        <w:t xml:space="preserve">“a </w:t>
      </w:r>
      <w:r w:rsidR="00316F5C" w:rsidRPr="009869F3">
        <w:rPr>
          <w:rFonts w:ascii="Garamond" w:hAnsi="Garamond"/>
          <w:i/>
          <w:iCs/>
        </w:rPr>
        <w:t>sense of worth</w:t>
      </w:r>
      <w:r w:rsidR="00316F5C" w:rsidRPr="009869F3">
        <w:rPr>
          <w:rFonts w:ascii="Garamond" w:hAnsi="Garamond"/>
        </w:rPr>
        <w:t xml:space="preserve">, an assessment of your own </w:t>
      </w:r>
      <w:r w:rsidR="00316F5C" w:rsidRPr="009869F3">
        <w:rPr>
          <w:rFonts w:ascii="Garamond" w:hAnsi="Garamond"/>
          <w:i/>
          <w:iCs/>
        </w:rPr>
        <w:t>value</w:t>
      </w:r>
      <w:r w:rsidR="00316F5C" w:rsidRPr="009869F3">
        <w:rPr>
          <w:rFonts w:ascii="Garamond" w:hAnsi="Garamond"/>
        </w:rPr>
        <w:t>.” These two things</w:t>
      </w:r>
      <w:r w:rsidR="005F1B8F" w:rsidRPr="009869F3">
        <w:rPr>
          <w:rFonts w:ascii="Garamond" w:hAnsi="Garamond"/>
        </w:rPr>
        <w:t>—</w:t>
      </w:r>
      <w:r w:rsidR="00316F5C" w:rsidRPr="009869F3">
        <w:rPr>
          <w:rFonts w:ascii="Garamond" w:hAnsi="Garamond"/>
        </w:rPr>
        <w:t xml:space="preserve"> </w:t>
      </w:r>
      <w:r w:rsidR="00000E97" w:rsidRPr="009869F3">
        <w:rPr>
          <w:rFonts w:ascii="Garamond" w:hAnsi="Garamond"/>
        </w:rPr>
        <w:t xml:space="preserve">a </w:t>
      </w:r>
      <w:r w:rsidR="00316F5C" w:rsidRPr="009869F3">
        <w:rPr>
          <w:rFonts w:ascii="Garamond" w:hAnsi="Garamond"/>
        </w:rPr>
        <w:t>sense of self and worth</w:t>
      </w:r>
      <w:r w:rsidR="005F1B8F" w:rsidRPr="009869F3">
        <w:rPr>
          <w:rFonts w:ascii="Garamond" w:hAnsi="Garamond"/>
        </w:rPr>
        <w:t>—</w:t>
      </w:r>
      <w:r w:rsidR="00316F5C" w:rsidRPr="009869F3">
        <w:rPr>
          <w:rFonts w:ascii="Garamond" w:hAnsi="Garamond"/>
        </w:rPr>
        <w:t>compose our identity.</w:t>
      </w:r>
      <w:r w:rsidR="00316F5C" w:rsidRPr="009869F3">
        <w:rPr>
          <w:rStyle w:val="FootnoteReference"/>
          <w:rFonts w:ascii="Garamond" w:hAnsi="Garamond"/>
        </w:rPr>
        <w:footnoteReference w:id="8"/>
      </w:r>
      <w:r w:rsidR="00722380" w:rsidRPr="009869F3">
        <w:rPr>
          <w:rFonts w:ascii="Garamond" w:hAnsi="Garamond"/>
        </w:rPr>
        <w:t xml:space="preserve"> </w:t>
      </w:r>
    </w:p>
    <w:p w14:paraId="2F8B81BE" w14:textId="4BBB4766" w:rsidR="00DE7E0B" w:rsidRPr="009869F3" w:rsidRDefault="00B54CD3" w:rsidP="00DE7E0B">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722380" w:rsidRPr="009869F3">
        <w:rPr>
          <w:rFonts w:ascii="Garamond" w:hAnsi="Garamond"/>
        </w:rPr>
        <w:t>Keller summarizes the ethos. “The modern message is: Don’t try to get affirmation from others. Affirm yourself because you are doing what you want to do. Be who you want to be, and it doesn’t matter what anybody else thinks. That is the heart of modern Western expressive individualism.”</w:t>
      </w:r>
      <w:r w:rsidR="00722380" w:rsidRPr="009869F3">
        <w:rPr>
          <w:rStyle w:val="FootnoteReference"/>
          <w:rFonts w:ascii="Garamond" w:hAnsi="Garamond"/>
        </w:rPr>
        <w:footnoteReference w:id="9"/>
      </w:r>
      <w:r w:rsidR="00DE7E0B" w:rsidRPr="009869F3">
        <w:rPr>
          <w:rFonts w:ascii="Garamond" w:hAnsi="Garamond"/>
        </w:rPr>
        <w:t xml:space="preserve"> As Charles Taylor put it, we live in a culture “in which people are encouraged to find their own way, discover their own fulfillment, ‘do their own thing.’”</w:t>
      </w:r>
      <w:r w:rsidR="00DE7E0B" w:rsidRPr="009869F3">
        <w:rPr>
          <w:rStyle w:val="FootnoteReference"/>
          <w:rFonts w:ascii="Garamond" w:hAnsi="Garamond"/>
        </w:rPr>
        <w:footnoteReference w:id="10"/>
      </w:r>
    </w:p>
    <w:p w14:paraId="15FD138B" w14:textId="60B6DE7C" w:rsidR="00DE7E0B" w:rsidRPr="009869F3" w:rsidRDefault="00DE7E0B" w:rsidP="00DE7E0B">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9C0DAE" w:rsidRPr="009869F3">
        <w:rPr>
          <w:rFonts w:ascii="Garamond" w:hAnsi="Garamond"/>
        </w:rPr>
        <w:t xml:space="preserve">Australian pastor and writer </w:t>
      </w:r>
      <w:r w:rsidRPr="009869F3">
        <w:rPr>
          <w:rFonts w:ascii="Garamond" w:hAnsi="Garamond"/>
        </w:rPr>
        <w:t xml:space="preserve">Mark Sayers summarizes the </w:t>
      </w:r>
      <w:r w:rsidR="000308E8" w:rsidRPr="009869F3">
        <w:rPr>
          <w:rFonts w:ascii="Garamond" w:hAnsi="Garamond"/>
        </w:rPr>
        <w:t xml:space="preserve">thinking </w:t>
      </w:r>
      <w:r w:rsidRPr="009869F3">
        <w:rPr>
          <w:rFonts w:ascii="Garamond" w:hAnsi="Garamond"/>
        </w:rPr>
        <w:t xml:space="preserve">in his book </w:t>
      </w:r>
      <w:r w:rsidRPr="009869F3">
        <w:rPr>
          <w:rFonts w:ascii="Garamond" w:hAnsi="Garamond"/>
          <w:i/>
          <w:iCs/>
        </w:rPr>
        <w:t>Disappearing Church</w:t>
      </w:r>
      <w:r w:rsidRPr="009869F3">
        <w:rPr>
          <w:rFonts w:ascii="Garamond" w:hAnsi="Garamond"/>
        </w:rPr>
        <w:t xml:space="preserve">. </w:t>
      </w:r>
    </w:p>
    <w:p w14:paraId="28E373D8" w14:textId="77777777" w:rsidR="00DE7E0B" w:rsidRPr="009869F3" w:rsidRDefault="00DE7E0B" w:rsidP="00DE7E0B">
      <w:pPr>
        <w:pStyle w:val="ListParagraph"/>
        <w:numPr>
          <w:ilvl w:val="0"/>
          <w:numId w:val="1"/>
        </w:numPr>
        <w:tabs>
          <w:tab w:val="left" w:pos="220"/>
          <w:tab w:val="left" w:pos="720"/>
        </w:tabs>
        <w:spacing w:line="264" w:lineRule="auto"/>
        <w:rPr>
          <w:rFonts w:ascii="Garamond" w:eastAsiaTheme="minorHAnsi" w:hAnsi="Garamond" w:cs="Garamond"/>
          <w:color w:val="1D1D1D"/>
        </w:rPr>
      </w:pPr>
      <w:r w:rsidRPr="009869F3">
        <w:rPr>
          <w:rFonts w:ascii="Garamond" w:eastAsiaTheme="minorHAnsi" w:hAnsi="Garamond" w:cs="Garamond"/>
          <w:color w:val="1D1D1D"/>
        </w:rPr>
        <w:t>The highest good is individual freedom, happiness, self-definition, and self-expression.</w:t>
      </w:r>
    </w:p>
    <w:p w14:paraId="38DFEFB9" w14:textId="77777777" w:rsidR="00DE7E0B" w:rsidRPr="009869F3" w:rsidRDefault="00DE7E0B" w:rsidP="00DE7E0B">
      <w:pPr>
        <w:pStyle w:val="ListParagraph"/>
        <w:numPr>
          <w:ilvl w:val="0"/>
          <w:numId w:val="1"/>
        </w:numPr>
        <w:tabs>
          <w:tab w:val="left" w:pos="220"/>
          <w:tab w:val="left" w:pos="720"/>
        </w:tabs>
        <w:spacing w:line="264" w:lineRule="auto"/>
        <w:rPr>
          <w:rFonts w:ascii="Garamond" w:eastAsiaTheme="minorHAnsi" w:hAnsi="Garamond" w:cs="Garamond"/>
          <w:color w:val="1D1D1D"/>
        </w:rPr>
      </w:pPr>
      <w:r w:rsidRPr="009869F3">
        <w:rPr>
          <w:rFonts w:ascii="Garamond" w:eastAsiaTheme="minorHAnsi" w:hAnsi="Garamond" w:cs="Garamond"/>
          <w:color w:val="1D1D1D"/>
        </w:rPr>
        <w:t>Traditions, religions, received wisdom, regulations, and social ties that restrict individual freedom, happiness, self-definition, and self-expression must be reshaped, deconstructed, or destroyed.</w:t>
      </w:r>
    </w:p>
    <w:p w14:paraId="01FC6646" w14:textId="77777777" w:rsidR="00DE7E0B" w:rsidRPr="009869F3" w:rsidRDefault="00DE7E0B" w:rsidP="00DE7E0B">
      <w:pPr>
        <w:pStyle w:val="ListParagraph"/>
        <w:numPr>
          <w:ilvl w:val="0"/>
          <w:numId w:val="1"/>
        </w:numPr>
        <w:tabs>
          <w:tab w:val="left" w:pos="220"/>
          <w:tab w:val="left" w:pos="720"/>
        </w:tabs>
        <w:spacing w:line="264" w:lineRule="auto"/>
        <w:rPr>
          <w:rFonts w:ascii="Garamond" w:eastAsiaTheme="minorHAnsi" w:hAnsi="Garamond" w:cs="Garamond"/>
          <w:color w:val="1D1D1D"/>
        </w:rPr>
      </w:pPr>
      <w:r w:rsidRPr="009869F3">
        <w:rPr>
          <w:rFonts w:ascii="Garamond" w:eastAsiaTheme="minorHAnsi" w:hAnsi="Garamond" w:cs="Garamond"/>
          <w:color w:val="1D1D1D"/>
        </w:rPr>
        <w:t>The world will inevitably improve as the scope of individual freedom grows. Technology —in particular the internet—will motor this progression toward utopia.</w:t>
      </w:r>
    </w:p>
    <w:p w14:paraId="4AEC4BA5" w14:textId="77777777" w:rsidR="00DE7E0B" w:rsidRPr="009869F3" w:rsidRDefault="00DE7E0B" w:rsidP="00DE7E0B">
      <w:pPr>
        <w:pStyle w:val="ListParagraph"/>
        <w:numPr>
          <w:ilvl w:val="0"/>
          <w:numId w:val="1"/>
        </w:numPr>
        <w:tabs>
          <w:tab w:val="left" w:pos="220"/>
          <w:tab w:val="left" w:pos="720"/>
        </w:tabs>
        <w:spacing w:line="264" w:lineRule="auto"/>
        <w:rPr>
          <w:rFonts w:ascii="Garamond" w:eastAsiaTheme="minorHAnsi" w:hAnsi="Garamond" w:cs="Garamond"/>
          <w:color w:val="1D1D1D"/>
        </w:rPr>
      </w:pPr>
      <w:r w:rsidRPr="009869F3">
        <w:rPr>
          <w:rFonts w:ascii="Garamond" w:eastAsiaTheme="minorHAnsi" w:hAnsi="Garamond" w:cs="Garamond"/>
          <w:color w:val="1D1D1D"/>
        </w:rPr>
        <w:t>The primary social ethic is tolerance of everyone’s self-defined quest for individual freedom and self-expression. Any deviation from this ethic of tolerance is dangerous and must not be tolerated. Therefore social justice is less about economic or class inequality, and more about issues of equality relating to individual identity, self-expression, and personal autonomy.</w:t>
      </w:r>
    </w:p>
    <w:p w14:paraId="661EC5F8" w14:textId="77777777" w:rsidR="00DE7E0B" w:rsidRPr="009869F3" w:rsidRDefault="00DE7E0B" w:rsidP="00DE7E0B">
      <w:pPr>
        <w:pStyle w:val="ListParagraph"/>
        <w:numPr>
          <w:ilvl w:val="0"/>
          <w:numId w:val="1"/>
        </w:numPr>
        <w:tabs>
          <w:tab w:val="left" w:pos="220"/>
          <w:tab w:val="left" w:pos="720"/>
        </w:tabs>
        <w:spacing w:line="264" w:lineRule="auto"/>
        <w:rPr>
          <w:rFonts w:ascii="Garamond" w:eastAsiaTheme="minorHAnsi" w:hAnsi="Garamond" w:cs="Garamond"/>
          <w:color w:val="1D1D1D"/>
        </w:rPr>
      </w:pPr>
      <w:r w:rsidRPr="009869F3">
        <w:rPr>
          <w:rFonts w:ascii="Garamond" w:eastAsiaTheme="minorHAnsi" w:hAnsi="Garamond" w:cs="Garamond"/>
          <w:color w:val="1D1D1D"/>
        </w:rPr>
        <w:t>Humans are inherently good.</w:t>
      </w:r>
    </w:p>
    <w:p w14:paraId="459DA172" w14:textId="77777777" w:rsidR="00DE7E0B" w:rsidRPr="009869F3" w:rsidRDefault="00DE7E0B" w:rsidP="00DE7E0B">
      <w:pPr>
        <w:pStyle w:val="ListParagraph"/>
        <w:numPr>
          <w:ilvl w:val="0"/>
          <w:numId w:val="1"/>
        </w:numPr>
        <w:tabs>
          <w:tab w:val="left" w:pos="220"/>
          <w:tab w:val="left" w:pos="720"/>
        </w:tabs>
        <w:spacing w:line="264" w:lineRule="auto"/>
        <w:rPr>
          <w:rFonts w:ascii="Garamond" w:eastAsiaTheme="minorHAnsi" w:hAnsi="Garamond" w:cs="Garamond"/>
          <w:color w:val="1D1D1D"/>
        </w:rPr>
      </w:pPr>
      <w:r w:rsidRPr="009869F3">
        <w:rPr>
          <w:rFonts w:ascii="Garamond" w:eastAsiaTheme="minorHAnsi" w:hAnsi="Garamond" w:cs="Garamond"/>
          <w:color w:val="1D1D1D"/>
        </w:rPr>
        <w:t>Large-scale structures and institutions are suspicious at best and evil at worst.</w:t>
      </w:r>
    </w:p>
    <w:p w14:paraId="595DF41E" w14:textId="063EF317" w:rsidR="00D02E85" w:rsidRPr="009869F3" w:rsidRDefault="00DE7E0B" w:rsidP="00BC55CE">
      <w:pPr>
        <w:pStyle w:val="ListParagraph"/>
        <w:numPr>
          <w:ilvl w:val="0"/>
          <w:numId w:val="1"/>
        </w:numPr>
        <w:tabs>
          <w:tab w:val="left" w:pos="220"/>
          <w:tab w:val="left" w:pos="720"/>
        </w:tabs>
        <w:spacing w:line="264" w:lineRule="auto"/>
        <w:rPr>
          <w:rFonts w:ascii="Garamond" w:eastAsiaTheme="minorHAnsi" w:hAnsi="Garamond" w:cs="Garamond"/>
          <w:color w:val="1D1D1D"/>
        </w:rPr>
      </w:pPr>
      <w:r w:rsidRPr="009869F3">
        <w:rPr>
          <w:rFonts w:ascii="Garamond" w:eastAsiaTheme="minorHAnsi" w:hAnsi="Garamond" w:cs="Garamond"/>
          <w:color w:val="1D1D1D"/>
        </w:rPr>
        <w:t>Forms of external authority are rejected and personal authenticity is lauded.</w:t>
      </w:r>
      <w:r w:rsidRPr="009869F3">
        <w:rPr>
          <w:rStyle w:val="FootnoteReference"/>
          <w:rFonts w:ascii="Garamond" w:eastAsiaTheme="minorHAnsi" w:hAnsi="Garamond" w:cs="Garamond"/>
          <w:color w:val="1D1D1D"/>
        </w:rPr>
        <w:footnoteReference w:id="11"/>
      </w:r>
    </w:p>
    <w:p w14:paraId="553E3B17" w14:textId="5B581B51" w:rsidR="00B04D7E" w:rsidRPr="009869F3" w:rsidRDefault="000E4288" w:rsidP="000E428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595FA7" w:rsidRPr="009869F3">
        <w:rPr>
          <w:rFonts w:ascii="Garamond" w:hAnsi="Garamond"/>
        </w:rPr>
        <w:t xml:space="preserve">Expressive individualism </w:t>
      </w:r>
      <w:r w:rsidR="00B04D7E" w:rsidRPr="009869F3">
        <w:rPr>
          <w:rFonts w:ascii="Garamond" w:hAnsi="Garamond"/>
        </w:rPr>
        <w:t xml:space="preserve">has spread across the entire Western world. It is </w:t>
      </w:r>
      <w:r w:rsidRPr="009869F3">
        <w:rPr>
          <w:rFonts w:ascii="Garamond" w:hAnsi="Garamond"/>
        </w:rPr>
        <w:t xml:space="preserve">so deeply </w:t>
      </w:r>
      <w:r w:rsidR="005130FE" w:rsidRPr="009869F3">
        <w:rPr>
          <w:rFonts w:ascii="Garamond" w:hAnsi="Garamond"/>
        </w:rPr>
        <w:t>ingrained</w:t>
      </w:r>
      <w:r w:rsidRPr="009869F3">
        <w:rPr>
          <w:rFonts w:ascii="Garamond" w:hAnsi="Garamond"/>
        </w:rPr>
        <w:t xml:space="preserve"> in our thinking that we don’t even notice it as something to push against. </w:t>
      </w:r>
      <w:r w:rsidR="00EA6029" w:rsidRPr="009869F3">
        <w:rPr>
          <w:rFonts w:ascii="Garamond" w:hAnsi="Garamond"/>
        </w:rPr>
        <w:t>Instead</w:t>
      </w:r>
      <w:r w:rsidRPr="009869F3">
        <w:rPr>
          <w:rFonts w:ascii="Garamond" w:hAnsi="Garamond"/>
        </w:rPr>
        <w:t xml:space="preserve">, we deeply resonate with it. </w:t>
      </w:r>
      <w:r w:rsidR="00AA01A5" w:rsidRPr="009869F3">
        <w:rPr>
          <w:rFonts w:ascii="Garamond" w:hAnsi="Garamond"/>
        </w:rPr>
        <w:t xml:space="preserve">But we need to see it for what it is. We need the lenses to identify it within ourselves and in the broader culture. </w:t>
      </w:r>
    </w:p>
    <w:p w14:paraId="7C309EE4" w14:textId="1286D108" w:rsidR="00890422" w:rsidRPr="009869F3" w:rsidRDefault="00B04D7E" w:rsidP="00330735">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2219FD">
        <w:rPr>
          <w:rFonts w:ascii="Garamond" w:hAnsi="Garamond"/>
        </w:rPr>
        <w:t>To</w:t>
      </w:r>
      <w:r w:rsidR="00AA01A5" w:rsidRPr="009869F3">
        <w:rPr>
          <w:rFonts w:ascii="Garamond" w:hAnsi="Garamond"/>
        </w:rPr>
        <w:t xml:space="preserve"> understand what a culture values, look at its art.</w:t>
      </w:r>
      <w:r w:rsidR="00632659" w:rsidRPr="009869F3">
        <w:rPr>
          <w:rFonts w:ascii="Garamond" w:hAnsi="Garamond"/>
        </w:rPr>
        <w:t xml:space="preserve"> </w:t>
      </w:r>
      <w:r w:rsidR="00107C9A" w:rsidRPr="009869F3">
        <w:rPr>
          <w:rFonts w:ascii="Garamond" w:hAnsi="Garamond"/>
        </w:rPr>
        <w:t xml:space="preserve">Taylor Swift is today’s most popular musical artist. </w:t>
      </w:r>
      <w:r w:rsidR="00742975" w:rsidRPr="009869F3">
        <w:rPr>
          <w:rFonts w:ascii="Garamond" w:hAnsi="Garamond"/>
        </w:rPr>
        <w:t>On</w:t>
      </w:r>
      <w:r w:rsidR="00CB0497" w:rsidRPr="009869F3">
        <w:rPr>
          <w:rFonts w:ascii="Garamond" w:hAnsi="Garamond"/>
        </w:rPr>
        <w:t>e</w:t>
      </w:r>
      <w:r w:rsidR="00742975" w:rsidRPr="009869F3">
        <w:rPr>
          <w:rFonts w:ascii="Garamond" w:hAnsi="Garamond"/>
        </w:rPr>
        <w:t xml:space="preserve"> of her</w:t>
      </w:r>
      <w:r w:rsidR="00C63D2D" w:rsidRPr="009869F3">
        <w:rPr>
          <w:rFonts w:ascii="Garamond" w:hAnsi="Garamond"/>
        </w:rPr>
        <w:t xml:space="preserve"> biggest hit</w:t>
      </w:r>
      <w:r w:rsidR="00742975" w:rsidRPr="009869F3">
        <w:rPr>
          <w:rFonts w:ascii="Garamond" w:hAnsi="Garamond"/>
        </w:rPr>
        <w:t xml:space="preserve">s </w:t>
      </w:r>
      <w:r w:rsidR="00C63D2D" w:rsidRPr="009869F3">
        <w:rPr>
          <w:rFonts w:ascii="Garamond" w:hAnsi="Garamond"/>
        </w:rPr>
        <w:t>is a</w:t>
      </w:r>
      <w:r w:rsidR="009F20DD" w:rsidRPr="009869F3">
        <w:rPr>
          <w:rFonts w:ascii="Garamond" w:hAnsi="Garamond"/>
        </w:rPr>
        <w:t xml:space="preserve">n anthem for our age. “Shake it Off” gets at the heart of </w:t>
      </w:r>
      <w:r w:rsidR="00B87744" w:rsidRPr="009869F3">
        <w:rPr>
          <w:rFonts w:ascii="Garamond" w:hAnsi="Garamond"/>
        </w:rPr>
        <w:t xml:space="preserve">how modern people think of </w:t>
      </w:r>
      <w:r w:rsidR="007E0728" w:rsidRPr="009869F3">
        <w:rPr>
          <w:rFonts w:ascii="Garamond" w:hAnsi="Garamond"/>
        </w:rPr>
        <w:t>themselves</w:t>
      </w:r>
      <w:r w:rsidR="00B87744" w:rsidRPr="009869F3">
        <w:rPr>
          <w:rFonts w:ascii="Garamond" w:hAnsi="Garamond"/>
        </w:rPr>
        <w:t xml:space="preserve">. </w:t>
      </w:r>
      <w:r w:rsidR="00C7388A" w:rsidRPr="009869F3">
        <w:rPr>
          <w:rFonts w:ascii="Garamond" w:hAnsi="Garamond"/>
        </w:rPr>
        <w:t xml:space="preserve">When the haters hate, we shake it off because no one can tell us who we are. We will prove everyone wrong. We define ourselves. No one else has the right. </w:t>
      </w:r>
      <w:r w:rsidR="00EA6029" w:rsidRPr="009869F3">
        <w:rPr>
          <w:rFonts w:ascii="Garamond" w:hAnsi="Garamond"/>
        </w:rPr>
        <w:t>Life's true success is the journey from a traditional to a modern identity</w:t>
      </w:r>
      <w:r w:rsidR="002F5C9B" w:rsidRPr="009869F3">
        <w:rPr>
          <w:rFonts w:ascii="Garamond" w:hAnsi="Garamond"/>
        </w:rPr>
        <w:t>.</w:t>
      </w:r>
    </w:p>
    <w:p w14:paraId="5DD11E3A" w14:textId="6EE03E8C" w:rsidR="00890422" w:rsidRPr="009869F3" w:rsidRDefault="00890422"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2F5C9B" w:rsidRPr="009869F3">
        <w:rPr>
          <w:rFonts w:ascii="Garamond" w:hAnsi="Garamond"/>
        </w:rPr>
        <w:t xml:space="preserve">That message has made its way even into our children’s movies. Disney </w:t>
      </w:r>
      <w:r w:rsidR="00222A61" w:rsidRPr="009869F3">
        <w:rPr>
          <w:rFonts w:ascii="Garamond" w:hAnsi="Garamond"/>
        </w:rPr>
        <w:t>does this</w:t>
      </w:r>
      <w:r w:rsidR="002F5C9B" w:rsidRPr="009869F3">
        <w:rPr>
          <w:rFonts w:ascii="Garamond" w:hAnsi="Garamond"/>
        </w:rPr>
        <w:t xml:space="preserve"> all the time. </w:t>
      </w:r>
      <w:r w:rsidR="002F5C9B" w:rsidRPr="009869F3">
        <w:rPr>
          <w:rFonts w:ascii="Garamond" w:hAnsi="Garamond"/>
          <w:i/>
          <w:iCs/>
        </w:rPr>
        <w:t>Moana</w:t>
      </w:r>
      <w:r w:rsidR="002F5C9B" w:rsidRPr="009869F3">
        <w:rPr>
          <w:rFonts w:ascii="Garamond" w:hAnsi="Garamond"/>
        </w:rPr>
        <w:t xml:space="preserve"> and </w:t>
      </w:r>
      <w:r w:rsidR="002F5C9B" w:rsidRPr="009869F3">
        <w:rPr>
          <w:rFonts w:ascii="Garamond" w:hAnsi="Garamond"/>
          <w:i/>
          <w:iCs/>
        </w:rPr>
        <w:t>Frozen</w:t>
      </w:r>
      <w:r w:rsidR="002F5C9B" w:rsidRPr="009869F3">
        <w:rPr>
          <w:rFonts w:ascii="Garamond" w:hAnsi="Garamond"/>
        </w:rPr>
        <w:t xml:space="preserve"> are just two examples. Consider the song “Let It Go” from </w:t>
      </w:r>
      <w:r w:rsidR="00FE70CF" w:rsidRPr="009869F3">
        <w:rPr>
          <w:rFonts w:ascii="Garamond" w:hAnsi="Garamond"/>
          <w:i/>
          <w:iCs/>
        </w:rPr>
        <w:t>Frozen</w:t>
      </w:r>
      <w:r w:rsidR="002F5C9B" w:rsidRPr="009869F3">
        <w:rPr>
          <w:rFonts w:ascii="Garamond" w:hAnsi="Garamond"/>
        </w:rPr>
        <w:t xml:space="preserve">. </w:t>
      </w:r>
      <w:r w:rsidR="0076275A" w:rsidRPr="009869F3">
        <w:rPr>
          <w:rFonts w:ascii="Garamond" w:hAnsi="Garamond"/>
        </w:rPr>
        <w:t>Elsa runs away from her responsibilities after coronation day.</w:t>
      </w:r>
      <w:r w:rsidR="00E80923" w:rsidRPr="009869F3">
        <w:rPr>
          <w:rFonts w:ascii="Garamond" w:hAnsi="Garamond"/>
        </w:rPr>
        <w:t xml:space="preserve"> Her traditional identity has been a burden all her life.</w:t>
      </w:r>
      <w:r w:rsidR="0076275A" w:rsidRPr="009869F3">
        <w:rPr>
          <w:rFonts w:ascii="Garamond" w:hAnsi="Garamond"/>
        </w:rPr>
        <w:t xml:space="preserve"> She has a power no one can understand</w:t>
      </w:r>
      <w:r w:rsidR="00BB7E81" w:rsidRPr="009869F3">
        <w:rPr>
          <w:rFonts w:ascii="Garamond" w:hAnsi="Garamond"/>
        </w:rPr>
        <w:t>,</w:t>
      </w:r>
      <w:r w:rsidR="0076275A" w:rsidRPr="009869F3">
        <w:rPr>
          <w:rFonts w:ascii="Garamond" w:hAnsi="Garamond"/>
        </w:rPr>
        <w:t xml:space="preserve"> and she’s tired of trying to be the good girl</w:t>
      </w:r>
      <w:r w:rsidR="00BB19A1" w:rsidRPr="009869F3">
        <w:rPr>
          <w:rFonts w:ascii="Garamond" w:hAnsi="Garamond"/>
        </w:rPr>
        <w:t xml:space="preserve"> toeing the societal line</w:t>
      </w:r>
      <w:r w:rsidR="0076275A" w:rsidRPr="009869F3">
        <w:rPr>
          <w:rFonts w:ascii="Garamond" w:hAnsi="Garamond"/>
        </w:rPr>
        <w:t xml:space="preserve">. </w:t>
      </w:r>
      <w:r w:rsidR="00E80923" w:rsidRPr="009869F3">
        <w:rPr>
          <w:rFonts w:ascii="Garamond" w:hAnsi="Garamond"/>
        </w:rPr>
        <w:t>So,</w:t>
      </w:r>
      <w:r w:rsidR="0076275A" w:rsidRPr="009869F3">
        <w:rPr>
          <w:rFonts w:ascii="Garamond" w:hAnsi="Garamond"/>
        </w:rPr>
        <w:t xml:space="preserve"> she breaks free and </w:t>
      </w:r>
      <w:r w:rsidR="009328EE" w:rsidRPr="009869F3">
        <w:rPr>
          <w:rFonts w:ascii="Garamond" w:hAnsi="Garamond"/>
        </w:rPr>
        <w:t>sings.</w:t>
      </w:r>
    </w:p>
    <w:p w14:paraId="7DD8E88E" w14:textId="3840FBC9" w:rsidR="0076275A" w:rsidRPr="009869F3" w:rsidRDefault="0076275A"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Pr="009869F3">
        <w:rPr>
          <w:rFonts w:ascii="Garamond" w:hAnsi="Garamond"/>
        </w:rPr>
        <w:tab/>
        <w:t>It’s time to see what I can do</w:t>
      </w:r>
      <w:r w:rsidR="00E80923" w:rsidRPr="009869F3">
        <w:rPr>
          <w:rFonts w:ascii="Garamond" w:hAnsi="Garamond"/>
        </w:rPr>
        <w:t>.</w:t>
      </w:r>
    </w:p>
    <w:p w14:paraId="18699A49" w14:textId="30081C05" w:rsidR="0076275A" w:rsidRPr="009869F3" w:rsidRDefault="0076275A"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Pr="009869F3">
        <w:rPr>
          <w:rFonts w:ascii="Garamond" w:hAnsi="Garamond"/>
        </w:rPr>
        <w:tab/>
        <w:t>To test the limits and break through</w:t>
      </w:r>
      <w:r w:rsidR="00E80923" w:rsidRPr="009869F3">
        <w:rPr>
          <w:rFonts w:ascii="Garamond" w:hAnsi="Garamond"/>
        </w:rPr>
        <w:t>.</w:t>
      </w:r>
    </w:p>
    <w:p w14:paraId="3668FB89" w14:textId="17000950" w:rsidR="0076275A" w:rsidRPr="009869F3" w:rsidRDefault="0076275A"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Pr="009869F3">
        <w:rPr>
          <w:rFonts w:ascii="Garamond" w:hAnsi="Garamond"/>
        </w:rPr>
        <w:tab/>
        <w:t>No right, no wrong, no rules for me,</w:t>
      </w:r>
    </w:p>
    <w:p w14:paraId="6D18BBF2" w14:textId="4F343FBB" w:rsidR="0076275A" w:rsidRPr="009869F3" w:rsidRDefault="0076275A"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Pr="009869F3">
        <w:rPr>
          <w:rFonts w:ascii="Garamond" w:hAnsi="Garamond"/>
        </w:rPr>
        <w:tab/>
        <w:t>I’m free!</w:t>
      </w:r>
    </w:p>
    <w:p w14:paraId="640315C0" w14:textId="6A9EC5ED" w:rsidR="005C6955" w:rsidRDefault="00452818" w:rsidP="00273CD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E80923" w:rsidRPr="009869F3">
        <w:rPr>
          <w:rFonts w:ascii="Garamond" w:hAnsi="Garamond"/>
        </w:rPr>
        <w:t xml:space="preserve">Elsa </w:t>
      </w:r>
      <w:r w:rsidR="001D360D" w:rsidRPr="009869F3">
        <w:rPr>
          <w:rFonts w:ascii="Garamond" w:hAnsi="Garamond"/>
        </w:rPr>
        <w:t>now has a modern identity.</w:t>
      </w:r>
      <w:r w:rsidR="001D360D" w:rsidRPr="009869F3">
        <w:rPr>
          <w:rStyle w:val="FootnoteReference"/>
          <w:rFonts w:ascii="Garamond" w:hAnsi="Garamond"/>
        </w:rPr>
        <w:footnoteReference w:id="12"/>
      </w:r>
      <w:r w:rsidR="001D360D" w:rsidRPr="009869F3">
        <w:rPr>
          <w:rFonts w:ascii="Garamond" w:hAnsi="Garamond"/>
        </w:rPr>
        <w:t xml:space="preserve"> She </w:t>
      </w:r>
      <w:r w:rsidR="006D1913" w:rsidRPr="009869F3">
        <w:rPr>
          <w:rFonts w:ascii="Garamond" w:hAnsi="Garamond"/>
        </w:rPr>
        <w:t>has</w:t>
      </w:r>
      <w:r w:rsidR="001D360D" w:rsidRPr="009869F3">
        <w:rPr>
          <w:rFonts w:ascii="Garamond" w:hAnsi="Garamond"/>
        </w:rPr>
        <w:t xml:space="preserve"> gone inside herself and </w:t>
      </w:r>
      <w:r w:rsidR="006D1913" w:rsidRPr="009869F3">
        <w:rPr>
          <w:rFonts w:ascii="Garamond" w:hAnsi="Garamond"/>
        </w:rPr>
        <w:t xml:space="preserve">come out with who she really </w:t>
      </w:r>
      <w:r w:rsidR="001D360D" w:rsidRPr="009869F3">
        <w:rPr>
          <w:rFonts w:ascii="Garamond" w:hAnsi="Garamond"/>
        </w:rPr>
        <w:t xml:space="preserve">is. </w:t>
      </w:r>
      <w:r w:rsidR="00273CD2" w:rsidRPr="009869F3">
        <w:rPr>
          <w:rFonts w:ascii="Garamond" w:hAnsi="Garamond"/>
        </w:rPr>
        <w:t xml:space="preserve">But she isn’t </w:t>
      </w:r>
      <w:r w:rsidR="00EA6029" w:rsidRPr="009869F3">
        <w:rPr>
          <w:rFonts w:ascii="Garamond" w:hAnsi="Garamond"/>
        </w:rPr>
        <w:t>truly</w:t>
      </w:r>
      <w:r w:rsidR="00273CD2" w:rsidRPr="009869F3">
        <w:rPr>
          <w:rFonts w:ascii="Garamond" w:hAnsi="Garamond"/>
        </w:rPr>
        <w:t xml:space="preserve"> free at all. She can’t ever be free living that way. Why? Because a</w:t>
      </w:r>
      <w:r w:rsidR="004127CF" w:rsidRPr="009869F3">
        <w:rPr>
          <w:rFonts w:ascii="Garamond" w:hAnsi="Garamond"/>
        </w:rPr>
        <w:t xml:space="preserve">ny identity we form on our own can’t ultimately satisfy us. </w:t>
      </w:r>
    </w:p>
    <w:p w14:paraId="6C38B0BA" w14:textId="77777777" w:rsidR="006C214B" w:rsidRDefault="006C214B" w:rsidP="00273CD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22DE7092" w14:textId="11649F0A" w:rsidR="006C214B" w:rsidRPr="006C214B" w:rsidRDefault="006C214B" w:rsidP="006C214B">
      <w:pPr>
        <w:pStyle w:val="Heading4"/>
        <w:rPr>
          <w:rFonts w:ascii="Garamond" w:hAnsi="Garamond"/>
        </w:rPr>
      </w:pPr>
      <w:r w:rsidRPr="006C214B">
        <w:rPr>
          <w:rFonts w:ascii="Garamond" w:hAnsi="Garamond"/>
        </w:rPr>
        <w:t>Modern Identities</w:t>
      </w:r>
    </w:p>
    <w:p w14:paraId="2854184A" w14:textId="77777777" w:rsidR="006C214B" w:rsidRPr="009869F3" w:rsidRDefault="006C214B" w:rsidP="00273CD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2144AB53" w14:textId="65664C47" w:rsidR="00F02D9F" w:rsidRPr="009869F3" w:rsidRDefault="005C6955" w:rsidP="00273CD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AD79CF" w:rsidRPr="009869F3">
        <w:rPr>
          <w:rFonts w:ascii="Garamond" w:hAnsi="Garamond"/>
        </w:rPr>
        <w:t xml:space="preserve">In 2017, Redeemer Presbyterian Church </w:t>
      </w:r>
      <w:r w:rsidR="00131F8C" w:rsidRPr="009869F3">
        <w:rPr>
          <w:rFonts w:ascii="Garamond" w:hAnsi="Garamond"/>
        </w:rPr>
        <w:t xml:space="preserve">in New York City </w:t>
      </w:r>
      <w:r w:rsidR="00AD79CF" w:rsidRPr="009869F3">
        <w:rPr>
          <w:rFonts w:ascii="Garamond" w:hAnsi="Garamond"/>
        </w:rPr>
        <w:t xml:space="preserve">held a conference called Gospel Identities. Tim Keller </w:t>
      </w:r>
      <w:r w:rsidR="00D74C69" w:rsidRPr="009869F3">
        <w:rPr>
          <w:rFonts w:ascii="Garamond" w:hAnsi="Garamond"/>
        </w:rPr>
        <w:t>gave</w:t>
      </w:r>
      <w:r w:rsidR="00AD79CF" w:rsidRPr="009869F3">
        <w:rPr>
          <w:rFonts w:ascii="Garamond" w:hAnsi="Garamond"/>
        </w:rPr>
        <w:t xml:space="preserve"> the keynote lectures, and in the first session</w:t>
      </w:r>
      <w:r w:rsidR="00D74C69" w:rsidRPr="009869F3">
        <w:rPr>
          <w:rFonts w:ascii="Garamond" w:hAnsi="Garamond"/>
        </w:rPr>
        <w:t>,</w:t>
      </w:r>
      <w:r w:rsidR="00AD79CF" w:rsidRPr="009869F3">
        <w:rPr>
          <w:rFonts w:ascii="Garamond" w:hAnsi="Garamond"/>
        </w:rPr>
        <w:t xml:space="preserve"> entitled </w:t>
      </w:r>
      <w:r w:rsidR="00D74C69" w:rsidRPr="009869F3">
        <w:rPr>
          <w:rFonts w:ascii="Garamond" w:hAnsi="Garamond"/>
        </w:rPr>
        <w:t>“</w:t>
      </w:r>
      <w:r w:rsidR="00AD79CF" w:rsidRPr="009869F3">
        <w:rPr>
          <w:rFonts w:ascii="Garamond" w:hAnsi="Garamond"/>
        </w:rPr>
        <w:t>Modern Identities,</w:t>
      </w:r>
      <w:r w:rsidR="00D74C69" w:rsidRPr="009869F3">
        <w:rPr>
          <w:rFonts w:ascii="Garamond" w:hAnsi="Garamond"/>
        </w:rPr>
        <w:t>”</w:t>
      </w:r>
      <w:r w:rsidR="00AD79CF" w:rsidRPr="009869F3">
        <w:rPr>
          <w:rFonts w:ascii="Garamond" w:hAnsi="Garamond"/>
        </w:rPr>
        <w:t xml:space="preserve"> he </w:t>
      </w:r>
      <w:r w:rsidR="00CE282A" w:rsidRPr="009869F3">
        <w:rPr>
          <w:rFonts w:ascii="Garamond" w:hAnsi="Garamond"/>
        </w:rPr>
        <w:t>presented six problems.</w:t>
      </w:r>
      <w:r w:rsidR="00242B47" w:rsidRPr="009869F3">
        <w:rPr>
          <w:rStyle w:val="FootnoteReference"/>
          <w:rFonts w:ascii="Garamond" w:hAnsi="Garamond"/>
        </w:rPr>
        <w:footnoteReference w:id="13"/>
      </w:r>
    </w:p>
    <w:p w14:paraId="281A3FB1" w14:textId="70FEA30C" w:rsidR="00CE282A" w:rsidRPr="009869F3" w:rsidRDefault="00494AD2" w:rsidP="00157A0D">
      <w:pPr>
        <w:pStyle w:val="ListParagraph"/>
        <w:numPr>
          <w:ilvl w:val="0"/>
          <w:numId w:val="32"/>
        </w:num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EastAsia" w:hAnsi="Garamond"/>
        </w:rPr>
      </w:pPr>
      <w:r w:rsidRPr="009869F3">
        <w:rPr>
          <w:rFonts w:ascii="Garamond" w:eastAsiaTheme="minorEastAsia" w:hAnsi="Garamond"/>
        </w:rPr>
        <w:t xml:space="preserve">The Modern Identity is </w:t>
      </w:r>
      <w:r w:rsidR="00CE282A" w:rsidRPr="009869F3">
        <w:rPr>
          <w:rFonts w:ascii="Garamond" w:eastAsiaTheme="minorEastAsia" w:hAnsi="Garamond"/>
          <w:b/>
          <w:bCs/>
        </w:rPr>
        <w:t>incoherent</w:t>
      </w:r>
      <w:r w:rsidR="00CE282A" w:rsidRPr="009869F3">
        <w:rPr>
          <w:rFonts w:ascii="Garamond" w:eastAsiaTheme="minorEastAsia" w:hAnsi="Garamond"/>
        </w:rPr>
        <w:t xml:space="preserve">. </w:t>
      </w:r>
      <w:r w:rsidR="00072828" w:rsidRPr="009869F3">
        <w:rPr>
          <w:rFonts w:ascii="Garamond" w:eastAsiaTheme="minorEastAsia" w:hAnsi="Garamond"/>
        </w:rPr>
        <w:t xml:space="preserve">If </w:t>
      </w:r>
      <w:r w:rsidR="00E4329D" w:rsidRPr="009869F3">
        <w:rPr>
          <w:rFonts w:ascii="Garamond" w:eastAsiaTheme="minorEastAsia" w:hAnsi="Garamond"/>
        </w:rPr>
        <w:t>there is nothing and no one outside of us who can tell us who we are, we are pushed deep inside ourselves</w:t>
      </w:r>
      <w:r w:rsidR="007A1886" w:rsidRPr="009869F3">
        <w:rPr>
          <w:rFonts w:ascii="Garamond" w:eastAsiaTheme="minorEastAsia" w:hAnsi="Garamond"/>
        </w:rPr>
        <w:t>,</w:t>
      </w:r>
      <w:r w:rsidR="00E4329D" w:rsidRPr="009869F3">
        <w:rPr>
          <w:rFonts w:ascii="Garamond" w:eastAsiaTheme="minorEastAsia" w:hAnsi="Garamond"/>
        </w:rPr>
        <w:t xml:space="preserve"> relying on our feelings to determine our identity. </w:t>
      </w:r>
      <w:r w:rsidR="009D3E20" w:rsidRPr="009869F3">
        <w:rPr>
          <w:rFonts w:ascii="Garamond" w:eastAsiaTheme="minorEastAsia" w:hAnsi="Garamond"/>
        </w:rPr>
        <w:t xml:space="preserve">But our feelings are filled with contradictions. How can we decide </w:t>
      </w:r>
      <w:r w:rsidR="00A45BB6" w:rsidRPr="009869F3">
        <w:rPr>
          <w:rFonts w:ascii="Garamond" w:eastAsiaTheme="minorEastAsia" w:hAnsi="Garamond"/>
        </w:rPr>
        <w:t>which is the real us</w:t>
      </w:r>
      <w:r w:rsidR="009C30CD" w:rsidRPr="009869F3">
        <w:rPr>
          <w:rFonts w:ascii="Garamond" w:eastAsiaTheme="minorEastAsia" w:hAnsi="Garamond"/>
        </w:rPr>
        <w:t>?</w:t>
      </w:r>
      <w:r w:rsidR="00CE282A" w:rsidRPr="009869F3">
        <w:rPr>
          <w:rFonts w:ascii="Garamond" w:eastAsiaTheme="minorEastAsia" w:hAnsi="Garamond"/>
        </w:rPr>
        <w:t xml:space="preserve"> </w:t>
      </w:r>
      <w:r w:rsidR="00D12E49" w:rsidRPr="009869F3">
        <w:rPr>
          <w:rFonts w:ascii="Garamond" w:eastAsiaTheme="minorEastAsia" w:hAnsi="Garamond"/>
        </w:rPr>
        <w:t xml:space="preserve">When our feelings change, we have to </w:t>
      </w:r>
      <w:r w:rsidR="00A71CCB" w:rsidRPr="009869F3">
        <w:rPr>
          <w:rFonts w:ascii="Garamond" w:eastAsiaTheme="minorEastAsia" w:hAnsi="Garamond"/>
        </w:rPr>
        <w:t>rethink</w:t>
      </w:r>
      <w:r w:rsidR="00D12E49" w:rsidRPr="009869F3">
        <w:rPr>
          <w:rFonts w:ascii="Garamond" w:eastAsiaTheme="minorEastAsia" w:hAnsi="Garamond"/>
        </w:rPr>
        <w:t xml:space="preserve"> our whole lives. </w:t>
      </w:r>
      <w:r w:rsidR="009C30CD" w:rsidRPr="009869F3">
        <w:rPr>
          <w:rFonts w:ascii="Garamond" w:eastAsiaTheme="minorEastAsia" w:hAnsi="Garamond"/>
        </w:rPr>
        <w:t xml:space="preserve">And what if what we chose was good for yesterday but not today? </w:t>
      </w:r>
      <w:r w:rsidR="004A3800" w:rsidRPr="009869F3">
        <w:rPr>
          <w:rFonts w:ascii="Garamond" w:eastAsiaTheme="minorEastAsia" w:hAnsi="Garamond"/>
        </w:rPr>
        <w:t xml:space="preserve">Our wants don’t make sense and don’t harmonize. We want and don’t want things at the same time. Our feelings are not a way to create an identity. They’re incoherent. </w:t>
      </w:r>
    </w:p>
    <w:p w14:paraId="120A22D9" w14:textId="59BA39E0" w:rsidR="00CE282A" w:rsidRPr="009869F3" w:rsidRDefault="00494AD2" w:rsidP="00157A0D">
      <w:pPr>
        <w:pStyle w:val="ListParagraph"/>
        <w:numPr>
          <w:ilvl w:val="0"/>
          <w:numId w:val="32"/>
        </w:num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EastAsia" w:hAnsi="Garamond"/>
        </w:rPr>
      </w:pPr>
      <w:r w:rsidRPr="009869F3">
        <w:rPr>
          <w:rFonts w:ascii="Garamond" w:eastAsiaTheme="minorEastAsia" w:hAnsi="Garamond"/>
        </w:rPr>
        <w:t xml:space="preserve">The Modern Identity is </w:t>
      </w:r>
      <w:r w:rsidR="00CE282A" w:rsidRPr="009869F3">
        <w:rPr>
          <w:rFonts w:ascii="Garamond" w:eastAsiaTheme="minorEastAsia" w:hAnsi="Garamond"/>
          <w:b/>
          <w:bCs/>
        </w:rPr>
        <w:t>fragile</w:t>
      </w:r>
      <w:r w:rsidR="00CE282A" w:rsidRPr="009869F3">
        <w:rPr>
          <w:rFonts w:ascii="Garamond" w:eastAsiaTheme="minorEastAsia" w:hAnsi="Garamond"/>
        </w:rPr>
        <w:t xml:space="preserve">. In traditional </w:t>
      </w:r>
      <w:r w:rsidR="0022792B" w:rsidRPr="009869F3">
        <w:rPr>
          <w:rFonts w:ascii="Garamond" w:eastAsiaTheme="minorEastAsia" w:hAnsi="Garamond"/>
        </w:rPr>
        <w:t>identities</w:t>
      </w:r>
      <w:r w:rsidR="00CE282A" w:rsidRPr="009869F3">
        <w:rPr>
          <w:rFonts w:ascii="Garamond" w:eastAsiaTheme="minorEastAsia" w:hAnsi="Garamond"/>
        </w:rPr>
        <w:t>, the family gives us our identity. We know what it means to be a part of it, to play a role. We don’t have</w:t>
      </w:r>
      <w:r w:rsidR="00EA6029" w:rsidRPr="009869F3">
        <w:rPr>
          <w:rFonts w:ascii="Garamond" w:eastAsiaTheme="minorEastAsia" w:hAnsi="Garamond"/>
        </w:rPr>
        <w:t xml:space="preserve"> the same</w:t>
      </w:r>
      <w:r w:rsidR="00CE282A" w:rsidRPr="009869F3">
        <w:rPr>
          <w:rFonts w:ascii="Garamond" w:eastAsiaTheme="minorEastAsia" w:hAnsi="Garamond"/>
        </w:rPr>
        <w:t xml:space="preserve"> freedom in that environment</w:t>
      </w:r>
      <w:r w:rsidR="00CE0A06" w:rsidRPr="009869F3">
        <w:rPr>
          <w:rFonts w:ascii="Garamond" w:eastAsiaTheme="minorEastAsia" w:hAnsi="Garamond"/>
        </w:rPr>
        <w:t>. We can’t do everything we want to do. B</w:t>
      </w:r>
      <w:r w:rsidR="00CE282A" w:rsidRPr="009869F3">
        <w:rPr>
          <w:rFonts w:ascii="Garamond" w:eastAsiaTheme="minorEastAsia" w:hAnsi="Garamond"/>
        </w:rPr>
        <w:t xml:space="preserve">ut if our parents say we are great, then we are great. There is a decisive validator outside of us. </w:t>
      </w:r>
      <w:r w:rsidR="007F11E7" w:rsidRPr="009869F3">
        <w:rPr>
          <w:rFonts w:ascii="Garamond" w:eastAsiaTheme="minorEastAsia" w:hAnsi="Garamond"/>
        </w:rPr>
        <w:t>But in the modern identity, w</w:t>
      </w:r>
      <w:r w:rsidR="00EA6029" w:rsidRPr="009869F3">
        <w:rPr>
          <w:rFonts w:ascii="Garamond" w:eastAsiaTheme="minorEastAsia" w:hAnsi="Garamond"/>
        </w:rPr>
        <w:t>e are the decisive validator</w:t>
      </w:r>
      <w:r w:rsidR="007F11E7" w:rsidRPr="009869F3">
        <w:rPr>
          <w:rFonts w:ascii="Garamond" w:eastAsiaTheme="minorEastAsia" w:hAnsi="Garamond"/>
        </w:rPr>
        <w:t>.</w:t>
      </w:r>
      <w:r w:rsidR="00CE282A" w:rsidRPr="009869F3">
        <w:rPr>
          <w:rFonts w:ascii="Garamond" w:eastAsiaTheme="minorEastAsia" w:hAnsi="Garamond"/>
        </w:rPr>
        <w:t xml:space="preserve"> </w:t>
      </w:r>
      <w:r w:rsidR="007F11E7" w:rsidRPr="009869F3">
        <w:rPr>
          <w:rFonts w:ascii="Garamond" w:eastAsiaTheme="minorEastAsia" w:hAnsi="Garamond"/>
        </w:rPr>
        <w:t>Of course,</w:t>
      </w:r>
      <w:r w:rsidR="00CE282A" w:rsidRPr="009869F3">
        <w:rPr>
          <w:rFonts w:ascii="Garamond" w:eastAsiaTheme="minorEastAsia" w:hAnsi="Garamond"/>
        </w:rPr>
        <w:t xml:space="preserve"> </w:t>
      </w:r>
      <w:r w:rsidR="00EA6029" w:rsidRPr="009869F3">
        <w:rPr>
          <w:rFonts w:ascii="Garamond" w:eastAsiaTheme="minorEastAsia" w:hAnsi="Garamond"/>
        </w:rPr>
        <w:t xml:space="preserve">the problem is that </w:t>
      </w:r>
      <w:r w:rsidR="00CE282A" w:rsidRPr="009869F3">
        <w:rPr>
          <w:rFonts w:ascii="Garamond" w:eastAsiaTheme="minorEastAsia" w:hAnsi="Garamond"/>
        </w:rPr>
        <w:t>we cannot ultimately validate ourselves</w:t>
      </w:r>
      <w:r w:rsidR="002E6D8F" w:rsidRPr="009869F3">
        <w:rPr>
          <w:rFonts w:ascii="Garamond" w:eastAsiaTheme="minorEastAsia" w:hAnsi="Garamond"/>
        </w:rPr>
        <w:t xml:space="preserve">. </w:t>
      </w:r>
      <w:r w:rsidR="00A75530">
        <w:rPr>
          <w:rFonts w:ascii="Garamond" w:eastAsiaTheme="minorEastAsia" w:hAnsi="Garamond"/>
        </w:rPr>
        <w:t>W</w:t>
      </w:r>
      <w:r w:rsidR="00CE282A" w:rsidRPr="009869F3">
        <w:rPr>
          <w:rFonts w:ascii="Garamond" w:eastAsiaTheme="minorEastAsia" w:hAnsi="Garamond"/>
        </w:rPr>
        <w:t xml:space="preserve">e are social beings, </w:t>
      </w:r>
      <w:r w:rsidR="00A75530">
        <w:rPr>
          <w:rFonts w:ascii="Garamond" w:eastAsiaTheme="minorEastAsia" w:hAnsi="Garamond"/>
        </w:rPr>
        <w:t xml:space="preserve">so </w:t>
      </w:r>
      <w:r w:rsidR="00CE282A" w:rsidRPr="009869F3">
        <w:rPr>
          <w:rFonts w:ascii="Garamond" w:eastAsiaTheme="minorEastAsia" w:hAnsi="Garamond"/>
        </w:rPr>
        <w:t xml:space="preserve">we must have someone outside ourselves validate us. But if we never deputize someone to </w:t>
      </w:r>
      <w:r w:rsidR="00CF4AA0" w:rsidRPr="009869F3">
        <w:rPr>
          <w:rFonts w:ascii="Garamond" w:eastAsiaTheme="minorEastAsia" w:hAnsi="Garamond"/>
        </w:rPr>
        <w:t>that</w:t>
      </w:r>
      <w:r w:rsidR="00CE282A" w:rsidRPr="009869F3">
        <w:rPr>
          <w:rFonts w:ascii="Garamond" w:eastAsiaTheme="minorEastAsia" w:hAnsi="Garamond"/>
        </w:rPr>
        <w:t xml:space="preserve">, we will constantly look for validation from everyone and grow angry or despondent when they don’t. There is no room for disagreement because disagreement equals </w:t>
      </w:r>
      <w:r w:rsidR="00CF4AA0" w:rsidRPr="009869F3">
        <w:rPr>
          <w:rFonts w:ascii="Garamond" w:eastAsiaTheme="minorEastAsia" w:hAnsi="Garamond"/>
        </w:rPr>
        <w:t xml:space="preserve">a </w:t>
      </w:r>
      <w:r w:rsidR="00CE282A" w:rsidRPr="009869F3">
        <w:rPr>
          <w:rFonts w:ascii="Garamond" w:eastAsiaTheme="minorEastAsia" w:hAnsi="Garamond"/>
        </w:rPr>
        <w:t>lack of validation, and that’s a tragedy.</w:t>
      </w:r>
      <w:r w:rsidR="00920BBA" w:rsidRPr="009869F3">
        <w:rPr>
          <w:rFonts w:ascii="Garamond" w:eastAsiaTheme="minorEastAsia" w:hAnsi="Garamond"/>
        </w:rPr>
        <w:t xml:space="preserve"> With a modern identity, you can never be sure who you are. It’s fragile.</w:t>
      </w:r>
    </w:p>
    <w:p w14:paraId="29E7A57E" w14:textId="1BE210EC" w:rsidR="00CE282A" w:rsidRPr="009869F3" w:rsidRDefault="00494AD2" w:rsidP="00157A0D">
      <w:pPr>
        <w:pStyle w:val="ListParagraph"/>
        <w:numPr>
          <w:ilvl w:val="0"/>
          <w:numId w:val="32"/>
        </w:num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EastAsia" w:hAnsi="Garamond"/>
        </w:rPr>
      </w:pPr>
      <w:r w:rsidRPr="009869F3">
        <w:rPr>
          <w:rFonts w:ascii="Garamond" w:eastAsiaTheme="minorEastAsia" w:hAnsi="Garamond"/>
        </w:rPr>
        <w:t xml:space="preserve">The Modern Identity is </w:t>
      </w:r>
      <w:r w:rsidR="00CE282A" w:rsidRPr="009869F3">
        <w:rPr>
          <w:rFonts w:ascii="Garamond" w:eastAsiaTheme="minorEastAsia" w:hAnsi="Garamond"/>
          <w:b/>
          <w:bCs/>
        </w:rPr>
        <w:t>crushing</w:t>
      </w:r>
      <w:r w:rsidR="00CE282A" w:rsidRPr="009869F3">
        <w:rPr>
          <w:rFonts w:ascii="Garamond" w:eastAsiaTheme="minorEastAsia" w:hAnsi="Garamond"/>
        </w:rPr>
        <w:t>. Traditional identity is about fitting in. Modern identity is about standing out. You decide who you are and then go out and realize it.</w:t>
      </w:r>
      <w:r w:rsidR="00AD5F5A" w:rsidRPr="009869F3">
        <w:rPr>
          <w:rFonts w:ascii="Garamond" w:eastAsiaTheme="minorEastAsia" w:hAnsi="Garamond"/>
        </w:rPr>
        <w:t xml:space="preserve"> </w:t>
      </w:r>
      <w:r w:rsidR="00D322E9" w:rsidRPr="009869F3">
        <w:rPr>
          <w:rFonts w:ascii="Garamond" w:eastAsiaTheme="minorEastAsia" w:hAnsi="Garamond"/>
        </w:rPr>
        <w:t xml:space="preserve">The problem is the pressure is crushing. We might have a hard time living up to an outside evaluator, but we can’t even live up to our internal critic. If we derive who we are from deep inside us, we will crush ourselves. We will have an identity crisis. </w:t>
      </w:r>
    </w:p>
    <w:p w14:paraId="705AD3B4" w14:textId="4070A02C" w:rsidR="004016E7" w:rsidRPr="004A7B72" w:rsidRDefault="00494AD2" w:rsidP="004A7B72">
      <w:pPr>
        <w:pStyle w:val="ListParagraph"/>
        <w:numPr>
          <w:ilvl w:val="0"/>
          <w:numId w:val="32"/>
        </w:num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EastAsia" w:hAnsi="Garamond"/>
        </w:rPr>
      </w:pPr>
      <w:r w:rsidRPr="009869F3">
        <w:rPr>
          <w:rFonts w:ascii="Garamond" w:eastAsiaTheme="minorEastAsia" w:hAnsi="Garamond"/>
        </w:rPr>
        <w:t xml:space="preserve">The Modern Identity is </w:t>
      </w:r>
      <w:r w:rsidR="00CE282A" w:rsidRPr="009869F3">
        <w:rPr>
          <w:rFonts w:ascii="Garamond" w:eastAsiaTheme="minorEastAsia" w:hAnsi="Garamond"/>
          <w:b/>
          <w:bCs/>
        </w:rPr>
        <w:t>fragmenting</w:t>
      </w:r>
      <w:r w:rsidR="00CE282A" w:rsidRPr="009869F3">
        <w:rPr>
          <w:rFonts w:ascii="Garamond" w:eastAsiaTheme="minorEastAsia" w:hAnsi="Garamond"/>
        </w:rPr>
        <w:t xml:space="preserve">. </w:t>
      </w:r>
      <w:r w:rsidR="00B340CF" w:rsidRPr="009869F3">
        <w:rPr>
          <w:rFonts w:ascii="Garamond" w:eastAsiaTheme="minorEastAsia" w:hAnsi="Garamond"/>
        </w:rPr>
        <w:t xml:space="preserve">Robert </w:t>
      </w:r>
      <w:proofErr w:type="spellStart"/>
      <w:r w:rsidR="00B340CF" w:rsidRPr="009869F3">
        <w:rPr>
          <w:rFonts w:ascii="Garamond" w:eastAsiaTheme="minorEastAsia" w:hAnsi="Garamond"/>
        </w:rPr>
        <w:t>Bellah</w:t>
      </w:r>
      <w:proofErr w:type="spellEnd"/>
      <w:r w:rsidR="00B340CF" w:rsidRPr="009869F3">
        <w:rPr>
          <w:rFonts w:ascii="Garamond" w:eastAsiaTheme="minorEastAsia" w:hAnsi="Garamond"/>
        </w:rPr>
        <w:t xml:space="preserve"> said, “Communities are eroding. Families, neighborhoods, and even the polity is falling apart. People are less willing to participate and do their part. They are less trusting of others, and indeed of any institutions and any authority of any kind.” </w:t>
      </w:r>
      <w:r w:rsidR="00D322E9" w:rsidRPr="009869F3">
        <w:rPr>
          <w:rFonts w:ascii="Garamond" w:eastAsiaTheme="minorEastAsia" w:hAnsi="Garamond"/>
        </w:rPr>
        <w:t>The modern identity</w:t>
      </w:r>
      <w:r w:rsidR="00CE282A" w:rsidRPr="009869F3">
        <w:rPr>
          <w:rFonts w:ascii="Garamond" w:eastAsiaTheme="minorEastAsia" w:hAnsi="Garamond"/>
        </w:rPr>
        <w:t xml:space="preserve"> destroys community because it’s all individualistic. If you don’t affirm me, I get to walk away from you. Happiness is never sacrificed for the greater good.</w:t>
      </w:r>
      <w:r w:rsidR="00D322E9" w:rsidRPr="009869F3">
        <w:rPr>
          <w:rFonts w:ascii="Garamond" w:eastAsiaTheme="minorEastAsia" w:hAnsi="Garamond"/>
        </w:rPr>
        <w:t xml:space="preserve"> </w:t>
      </w:r>
      <w:r w:rsidR="00B340CF" w:rsidRPr="009869F3">
        <w:rPr>
          <w:rFonts w:ascii="Garamond" w:eastAsiaTheme="minorEastAsia" w:hAnsi="Garamond"/>
        </w:rPr>
        <w:t xml:space="preserve">The modern identity does not allow for any compromise between your self-identified truest self and the needs of </w:t>
      </w:r>
      <w:r w:rsidR="009A1E89" w:rsidRPr="009869F3">
        <w:rPr>
          <w:rFonts w:ascii="Garamond" w:eastAsiaTheme="minorEastAsia" w:hAnsi="Garamond"/>
        </w:rPr>
        <w:t xml:space="preserve">others. It’s totally fragmenting. </w:t>
      </w:r>
    </w:p>
    <w:p w14:paraId="2E05A3EA" w14:textId="16FD8D70" w:rsidR="00CE282A" w:rsidRPr="009869F3" w:rsidRDefault="00494AD2" w:rsidP="00157A0D">
      <w:pPr>
        <w:pStyle w:val="ListParagraph"/>
        <w:numPr>
          <w:ilvl w:val="0"/>
          <w:numId w:val="32"/>
        </w:num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EastAsia" w:hAnsi="Garamond"/>
        </w:rPr>
      </w:pPr>
      <w:r w:rsidRPr="009869F3">
        <w:rPr>
          <w:rFonts w:ascii="Garamond" w:eastAsiaTheme="minorEastAsia" w:hAnsi="Garamond"/>
        </w:rPr>
        <w:t xml:space="preserve">The Modern Identity is </w:t>
      </w:r>
      <w:r w:rsidR="00CE282A" w:rsidRPr="009869F3">
        <w:rPr>
          <w:rFonts w:ascii="Garamond" w:eastAsiaTheme="minorEastAsia" w:hAnsi="Garamond"/>
          <w:b/>
          <w:bCs/>
        </w:rPr>
        <w:t>exclusive</w:t>
      </w:r>
      <w:r w:rsidR="00CE282A" w:rsidRPr="009869F3">
        <w:rPr>
          <w:rFonts w:ascii="Garamond" w:eastAsiaTheme="minorEastAsia" w:hAnsi="Garamond"/>
        </w:rPr>
        <w:t xml:space="preserve">. Any identity based on achievement is competitive. </w:t>
      </w:r>
      <w:r w:rsidR="00334020" w:rsidRPr="009869F3">
        <w:rPr>
          <w:rFonts w:ascii="Garamond" w:eastAsiaTheme="minorEastAsia" w:hAnsi="Garamond"/>
        </w:rPr>
        <w:t>N</w:t>
      </w:r>
      <w:r w:rsidR="00CE282A" w:rsidRPr="009869F3">
        <w:rPr>
          <w:rFonts w:ascii="Garamond" w:eastAsiaTheme="minorEastAsia" w:hAnsi="Garamond"/>
        </w:rPr>
        <w:t xml:space="preserve">o one can </w:t>
      </w:r>
      <w:r w:rsidR="00E5474A" w:rsidRPr="009869F3">
        <w:rPr>
          <w:rFonts w:ascii="Garamond" w:eastAsiaTheme="minorEastAsia" w:hAnsi="Garamond"/>
        </w:rPr>
        <w:t>ever come alongside you. Lines</w:t>
      </w:r>
      <w:r w:rsidR="00CE282A" w:rsidRPr="009869F3">
        <w:rPr>
          <w:rFonts w:ascii="Garamond" w:eastAsiaTheme="minorEastAsia" w:hAnsi="Garamond"/>
        </w:rPr>
        <w:t xml:space="preserve"> are constantly drawn to put yourself on the exclusive side and everyone else on the outside. Greatness becomes defined by </w:t>
      </w:r>
      <w:r w:rsidR="00CE282A" w:rsidRPr="009869F3">
        <w:rPr>
          <w:rFonts w:ascii="Garamond" w:eastAsiaTheme="minorEastAsia" w:hAnsi="Garamond"/>
          <w:i/>
          <w:iCs/>
        </w:rPr>
        <w:t>not</w:t>
      </w:r>
      <w:r w:rsidR="00CE282A" w:rsidRPr="009869F3">
        <w:rPr>
          <w:rFonts w:ascii="Garamond" w:eastAsiaTheme="minorEastAsia" w:hAnsi="Garamond"/>
        </w:rPr>
        <w:t xml:space="preserve"> being like someone else. You find out who you are by </w:t>
      </w:r>
      <w:r w:rsidR="00CE282A" w:rsidRPr="009869F3">
        <w:rPr>
          <w:rFonts w:ascii="Garamond" w:eastAsiaTheme="minorEastAsia" w:hAnsi="Garamond"/>
          <w:i/>
          <w:iCs/>
        </w:rPr>
        <w:t>not</w:t>
      </w:r>
      <w:r w:rsidR="00CE282A" w:rsidRPr="009869F3">
        <w:rPr>
          <w:rFonts w:ascii="Garamond" w:eastAsiaTheme="minorEastAsia" w:hAnsi="Garamond"/>
        </w:rPr>
        <w:t xml:space="preserve"> being like the outsiders.</w:t>
      </w:r>
      <w:r w:rsidR="00716C43" w:rsidRPr="009869F3">
        <w:rPr>
          <w:rFonts w:ascii="Garamond" w:eastAsiaTheme="minorEastAsia" w:hAnsi="Garamond"/>
        </w:rPr>
        <w:t xml:space="preserve"> So, if you are a workaholic, you bolster your ego by looking down on “lazy” people. </w:t>
      </w:r>
      <w:r w:rsidR="00BE50AE" w:rsidRPr="009869F3">
        <w:rPr>
          <w:rFonts w:ascii="Garamond" w:eastAsiaTheme="minorEastAsia" w:hAnsi="Garamond"/>
        </w:rPr>
        <w:t xml:space="preserve">You have to, because your identity is tied up into working hard. Politics is rife with this. A Republican is not a Democrat and vice versa. </w:t>
      </w:r>
    </w:p>
    <w:p w14:paraId="296E030E" w14:textId="08C2A1A3" w:rsidR="00CE282A" w:rsidRPr="009869F3" w:rsidRDefault="00494AD2" w:rsidP="00157A0D">
      <w:pPr>
        <w:pStyle w:val="ListParagraph"/>
        <w:numPr>
          <w:ilvl w:val="0"/>
          <w:numId w:val="32"/>
        </w:num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EastAsia" w:hAnsi="Garamond"/>
        </w:rPr>
      </w:pPr>
      <w:r w:rsidRPr="009869F3">
        <w:rPr>
          <w:rFonts w:ascii="Garamond" w:eastAsiaTheme="minorEastAsia" w:hAnsi="Garamond"/>
        </w:rPr>
        <w:t xml:space="preserve">The Modern Identity is </w:t>
      </w:r>
      <w:r w:rsidR="00CE282A" w:rsidRPr="009869F3">
        <w:rPr>
          <w:rFonts w:ascii="Garamond" w:eastAsiaTheme="minorEastAsia" w:hAnsi="Garamond"/>
        </w:rPr>
        <w:t xml:space="preserve">an </w:t>
      </w:r>
      <w:r w:rsidR="00CE282A" w:rsidRPr="009869F3">
        <w:rPr>
          <w:rFonts w:ascii="Garamond" w:eastAsiaTheme="minorEastAsia" w:hAnsi="Garamond"/>
          <w:b/>
          <w:bCs/>
        </w:rPr>
        <w:t>illusion</w:t>
      </w:r>
      <w:r w:rsidR="00CE282A" w:rsidRPr="009869F3">
        <w:rPr>
          <w:rFonts w:ascii="Garamond" w:eastAsiaTheme="minorEastAsia" w:hAnsi="Garamond"/>
        </w:rPr>
        <w:t>. No one really lives this way. We can’t ultimately define ourselves. Everything we do comes through a cultural grid. We don’t really get who we are from inside of us</w:t>
      </w:r>
      <w:r w:rsidR="00225505" w:rsidRPr="009869F3">
        <w:rPr>
          <w:rFonts w:ascii="Garamond" w:eastAsiaTheme="minorEastAsia" w:hAnsi="Garamond"/>
        </w:rPr>
        <w:t>. W</w:t>
      </w:r>
      <w:r w:rsidR="00CE282A" w:rsidRPr="009869F3">
        <w:rPr>
          <w:rFonts w:ascii="Garamond" w:eastAsiaTheme="minorEastAsia" w:hAnsi="Garamond"/>
        </w:rPr>
        <w:t xml:space="preserve">e always get it from outside. The moral grid of our </w:t>
      </w:r>
      <w:r w:rsidR="00225505" w:rsidRPr="009869F3">
        <w:rPr>
          <w:rFonts w:ascii="Garamond" w:eastAsiaTheme="minorEastAsia" w:hAnsi="Garamond"/>
        </w:rPr>
        <w:t>culture</w:t>
      </w:r>
      <w:r w:rsidR="00CE282A" w:rsidRPr="009869F3">
        <w:rPr>
          <w:rFonts w:ascii="Garamond" w:eastAsiaTheme="minorEastAsia" w:hAnsi="Garamond"/>
        </w:rPr>
        <w:t xml:space="preserve"> always influences us more than we realize.</w:t>
      </w:r>
      <w:r w:rsidR="006761B1" w:rsidRPr="009869F3">
        <w:rPr>
          <w:rFonts w:ascii="Garamond" w:eastAsiaTheme="minorEastAsia" w:hAnsi="Garamond"/>
        </w:rPr>
        <w:t xml:space="preserve"> For example, a man walking down the street </w:t>
      </w:r>
      <w:r w:rsidR="005500C6" w:rsidRPr="009869F3">
        <w:rPr>
          <w:rFonts w:ascii="Garamond" w:eastAsiaTheme="minorEastAsia" w:hAnsi="Garamond"/>
        </w:rPr>
        <w:t>a thousand</w:t>
      </w:r>
      <w:r w:rsidR="006761B1" w:rsidRPr="009869F3">
        <w:rPr>
          <w:rFonts w:ascii="Garamond" w:eastAsiaTheme="minorEastAsia" w:hAnsi="Garamond"/>
        </w:rPr>
        <w:t xml:space="preserve"> years ago </w:t>
      </w:r>
      <w:r w:rsidR="00980EFA" w:rsidRPr="009869F3">
        <w:rPr>
          <w:rFonts w:ascii="Garamond" w:eastAsiaTheme="minorEastAsia" w:hAnsi="Garamond"/>
        </w:rPr>
        <w:t xml:space="preserve">who looks in his heart and sees aggression and says, “That’s me.” And he also sees a certain sexual urge in his heart, he would never say. “That’s me.” Because a thousand years ago </w:t>
      </w:r>
      <w:r w:rsidR="0012160D" w:rsidRPr="009869F3">
        <w:rPr>
          <w:rFonts w:ascii="Garamond" w:eastAsiaTheme="minorEastAsia" w:hAnsi="Garamond"/>
        </w:rPr>
        <w:t>no one would think about their sexual urge in terms of identity. But today</w:t>
      </w:r>
      <w:r w:rsidR="008326EB" w:rsidRPr="009869F3">
        <w:rPr>
          <w:rFonts w:ascii="Garamond" w:eastAsiaTheme="minorEastAsia" w:hAnsi="Garamond"/>
        </w:rPr>
        <w:t>,</w:t>
      </w:r>
      <w:r w:rsidR="0012160D" w:rsidRPr="009869F3">
        <w:rPr>
          <w:rFonts w:ascii="Garamond" w:eastAsiaTheme="minorEastAsia" w:hAnsi="Garamond"/>
        </w:rPr>
        <w:t xml:space="preserve"> that’s reversed. The modern identity is an illusion. No one truly makes </w:t>
      </w:r>
      <w:r w:rsidR="008326EB" w:rsidRPr="009869F3">
        <w:rPr>
          <w:rFonts w:ascii="Garamond" w:eastAsiaTheme="minorEastAsia" w:hAnsi="Garamond"/>
        </w:rPr>
        <w:t>themselves.</w:t>
      </w:r>
    </w:p>
    <w:p w14:paraId="37FAFCC6" w14:textId="65BAAEAB" w:rsidR="00312BB6" w:rsidRPr="009869F3" w:rsidRDefault="009437CA" w:rsidP="00841A55">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As a result of the utter failure of the modern identity to satisfy, we live in a culture of despair. Everyone is sad and without ultimate answers. </w:t>
      </w:r>
      <w:r w:rsidR="00837E32" w:rsidRPr="009869F3">
        <w:rPr>
          <w:rFonts w:ascii="Garamond" w:hAnsi="Garamond"/>
        </w:rPr>
        <w:t xml:space="preserve">In his book, </w:t>
      </w:r>
      <w:r w:rsidR="00837E32" w:rsidRPr="009869F3">
        <w:rPr>
          <w:rFonts w:ascii="Garamond" w:hAnsi="Garamond"/>
          <w:i/>
          <w:iCs/>
        </w:rPr>
        <w:t>Making Sense of God</w:t>
      </w:r>
      <w:r w:rsidR="00837E32" w:rsidRPr="009869F3">
        <w:rPr>
          <w:rFonts w:ascii="Garamond" w:hAnsi="Garamond"/>
        </w:rPr>
        <w:t xml:space="preserve">, Keller </w:t>
      </w:r>
      <w:r w:rsidR="00C908E2" w:rsidRPr="009869F3">
        <w:rPr>
          <w:rFonts w:ascii="Garamond" w:hAnsi="Garamond"/>
        </w:rPr>
        <w:t xml:space="preserve">says </w:t>
      </w:r>
      <w:r w:rsidR="00535612" w:rsidRPr="009869F3">
        <w:rPr>
          <w:rFonts w:ascii="Garamond" w:hAnsi="Garamond"/>
        </w:rPr>
        <w:t xml:space="preserve">that most modern people are so unhappy that it takes years to discover how unhappy they truly </w:t>
      </w:r>
      <w:r w:rsidR="00C908E2" w:rsidRPr="009869F3">
        <w:rPr>
          <w:rFonts w:ascii="Garamond" w:hAnsi="Garamond"/>
        </w:rPr>
        <w:t>are.</w:t>
      </w:r>
      <w:r w:rsidR="00762D10" w:rsidRPr="009869F3">
        <w:rPr>
          <w:rStyle w:val="FootnoteReference"/>
          <w:rFonts w:ascii="Garamond" w:hAnsi="Garamond"/>
        </w:rPr>
        <w:footnoteReference w:id="14"/>
      </w:r>
      <w:r w:rsidR="00286F5A" w:rsidRPr="009869F3">
        <w:rPr>
          <w:rFonts w:ascii="Garamond" w:hAnsi="Garamond"/>
        </w:rPr>
        <w:t xml:space="preserve"> </w:t>
      </w:r>
      <w:r w:rsidR="003F643E" w:rsidRPr="009869F3">
        <w:rPr>
          <w:rFonts w:ascii="Garamond" w:hAnsi="Garamond"/>
        </w:rPr>
        <w:t>In large part,</w:t>
      </w:r>
      <w:r w:rsidR="00471F4B" w:rsidRPr="009869F3">
        <w:rPr>
          <w:rFonts w:ascii="Garamond" w:hAnsi="Garamond"/>
        </w:rPr>
        <w:t xml:space="preserve"> our despair stems </w:t>
      </w:r>
      <w:r w:rsidR="003F643E" w:rsidRPr="009869F3">
        <w:rPr>
          <w:rFonts w:ascii="Garamond" w:hAnsi="Garamond"/>
        </w:rPr>
        <w:t xml:space="preserve">from </w:t>
      </w:r>
      <w:r w:rsidR="005D7A96" w:rsidRPr="009869F3">
        <w:rPr>
          <w:rFonts w:ascii="Garamond" w:hAnsi="Garamond"/>
        </w:rPr>
        <w:t xml:space="preserve">the individualism that plagues us. We don’t know who we are. There’s </w:t>
      </w:r>
      <w:r w:rsidR="00287818" w:rsidRPr="009869F3">
        <w:rPr>
          <w:rFonts w:ascii="Garamond" w:hAnsi="Garamond"/>
        </w:rPr>
        <w:t xml:space="preserve">no objective standard. </w:t>
      </w:r>
      <w:r w:rsidR="00225505" w:rsidRPr="009869F3">
        <w:rPr>
          <w:rFonts w:ascii="Garamond" w:hAnsi="Garamond"/>
        </w:rPr>
        <w:t>How do we know we've arrived if we’re all making our own way</w:t>
      </w:r>
      <w:r w:rsidR="00287818" w:rsidRPr="009869F3">
        <w:rPr>
          <w:rFonts w:ascii="Garamond" w:hAnsi="Garamond"/>
        </w:rPr>
        <w:t xml:space="preserve">? How do </w:t>
      </w:r>
      <w:r w:rsidR="00225505" w:rsidRPr="009869F3">
        <w:rPr>
          <w:rFonts w:ascii="Garamond" w:hAnsi="Garamond"/>
        </w:rPr>
        <w:t>we</w:t>
      </w:r>
      <w:r w:rsidR="00287818" w:rsidRPr="009869F3">
        <w:rPr>
          <w:rFonts w:ascii="Garamond" w:hAnsi="Garamond"/>
        </w:rPr>
        <w:t xml:space="preserve"> have any sense of peace that who we are and what we’re doing right now is the right thing</w:t>
      </w:r>
      <w:r w:rsidR="00860936" w:rsidRPr="009869F3">
        <w:rPr>
          <w:rFonts w:ascii="Garamond" w:hAnsi="Garamond"/>
        </w:rPr>
        <w:t xml:space="preserve"> and who we truly are</w:t>
      </w:r>
      <w:r w:rsidR="00287818" w:rsidRPr="009869F3">
        <w:rPr>
          <w:rFonts w:ascii="Garamond" w:hAnsi="Garamond"/>
        </w:rPr>
        <w:t>? We don’t</w:t>
      </w:r>
      <w:r w:rsidR="00EB6C94" w:rsidRPr="009869F3">
        <w:rPr>
          <w:rFonts w:ascii="Garamond" w:hAnsi="Garamond"/>
        </w:rPr>
        <w:t xml:space="preserve">. </w:t>
      </w:r>
    </w:p>
    <w:p w14:paraId="2104CFDA" w14:textId="41F121B8" w:rsidR="00C93CB3" w:rsidRDefault="00F50A18" w:rsidP="00762D1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43067C" w:rsidRPr="009869F3">
        <w:rPr>
          <w:rFonts w:ascii="Garamond" w:hAnsi="Garamond"/>
        </w:rPr>
        <w:t>What is the solution?</w:t>
      </w:r>
      <w:r w:rsidR="003F0D03" w:rsidRPr="009869F3">
        <w:rPr>
          <w:rFonts w:ascii="Garamond" w:hAnsi="Garamond"/>
        </w:rPr>
        <w:t xml:space="preserve"> We need a</w:t>
      </w:r>
      <w:r w:rsidR="00860936" w:rsidRPr="009869F3">
        <w:rPr>
          <w:rFonts w:ascii="Garamond" w:hAnsi="Garamond"/>
        </w:rPr>
        <w:t xml:space="preserve"> stronger</w:t>
      </w:r>
      <w:r w:rsidR="003F0D03" w:rsidRPr="009869F3">
        <w:rPr>
          <w:rFonts w:ascii="Garamond" w:hAnsi="Garamond"/>
        </w:rPr>
        <w:t xml:space="preserve"> identity</w:t>
      </w:r>
      <w:r w:rsidR="006E422E" w:rsidRPr="009869F3">
        <w:rPr>
          <w:rFonts w:ascii="Garamond" w:hAnsi="Garamond"/>
        </w:rPr>
        <w:t xml:space="preserve"> that can make sense of our lives, won’t break under pressure, and </w:t>
      </w:r>
      <w:r w:rsidR="00037DE6" w:rsidRPr="009869F3">
        <w:rPr>
          <w:rFonts w:ascii="Garamond" w:hAnsi="Garamond"/>
        </w:rPr>
        <w:t xml:space="preserve">connects us to others. </w:t>
      </w:r>
      <w:r w:rsidR="003F0D03" w:rsidRPr="009869F3">
        <w:rPr>
          <w:rFonts w:ascii="Garamond" w:hAnsi="Garamond"/>
        </w:rPr>
        <w:t xml:space="preserve">We need affirmation </w:t>
      </w:r>
      <w:r w:rsidR="006E422E" w:rsidRPr="009869F3">
        <w:rPr>
          <w:rFonts w:ascii="Garamond" w:hAnsi="Garamond"/>
        </w:rPr>
        <w:t>that affirms us and assures us</w:t>
      </w:r>
      <w:r w:rsidR="003619BA" w:rsidRPr="009869F3">
        <w:rPr>
          <w:rFonts w:ascii="Garamond" w:hAnsi="Garamond"/>
        </w:rPr>
        <w:t>,</w:t>
      </w:r>
      <w:r w:rsidR="003F0D03" w:rsidRPr="009869F3">
        <w:rPr>
          <w:rFonts w:ascii="Garamond" w:hAnsi="Garamond"/>
        </w:rPr>
        <w:t xml:space="preserve"> and we can’t be the ones to define that. In other words, we need God to tell us who we are. There is no other way.</w:t>
      </w:r>
      <w:r w:rsidR="003619BA" w:rsidRPr="009869F3">
        <w:rPr>
          <w:rFonts w:ascii="Garamond" w:hAnsi="Garamond"/>
        </w:rPr>
        <w:t xml:space="preserve"> </w:t>
      </w:r>
      <w:r w:rsidR="00B9692C" w:rsidRPr="009869F3">
        <w:rPr>
          <w:rFonts w:ascii="Garamond" w:hAnsi="Garamond"/>
        </w:rPr>
        <w:t xml:space="preserve">The only ultimate answer to the problem of expressive individualism is the gospel of Jesus Christ. </w:t>
      </w:r>
      <w:r w:rsidR="003F0D03" w:rsidRPr="009869F3">
        <w:rPr>
          <w:rFonts w:ascii="Garamond" w:hAnsi="Garamond"/>
        </w:rPr>
        <w:t xml:space="preserve">The only ultimate </w:t>
      </w:r>
      <w:r w:rsidR="00225505" w:rsidRPr="009869F3">
        <w:rPr>
          <w:rFonts w:ascii="Garamond" w:hAnsi="Garamond"/>
        </w:rPr>
        <w:t>solution</w:t>
      </w:r>
      <w:r w:rsidR="003F0D03" w:rsidRPr="009869F3">
        <w:rPr>
          <w:rFonts w:ascii="Garamond" w:hAnsi="Garamond"/>
        </w:rPr>
        <w:t xml:space="preserve"> to a modern </w:t>
      </w:r>
      <w:r w:rsidR="005627EC" w:rsidRPr="009869F3">
        <w:rPr>
          <w:rFonts w:ascii="Garamond" w:hAnsi="Garamond"/>
        </w:rPr>
        <w:t xml:space="preserve">and </w:t>
      </w:r>
      <w:r w:rsidR="003F0D03" w:rsidRPr="009869F3">
        <w:rPr>
          <w:rFonts w:ascii="Garamond" w:hAnsi="Garamond"/>
        </w:rPr>
        <w:t>traditional identity is a gospel identity</w:t>
      </w:r>
      <w:r w:rsidR="0074072D" w:rsidRPr="009869F3">
        <w:rPr>
          <w:rFonts w:ascii="Garamond" w:hAnsi="Garamond"/>
        </w:rPr>
        <w:t xml:space="preserve"> where </w:t>
      </w:r>
      <w:r w:rsidR="004C4F82" w:rsidRPr="009869F3">
        <w:rPr>
          <w:rFonts w:ascii="Garamond" w:hAnsi="Garamond"/>
        </w:rPr>
        <w:t>we are hidden with Christ in God, as secure as Jesus is.</w:t>
      </w:r>
      <w:r w:rsidR="0074072D" w:rsidRPr="009869F3">
        <w:rPr>
          <w:rFonts w:ascii="Garamond" w:hAnsi="Garamond"/>
        </w:rPr>
        <w:t xml:space="preserve"> </w:t>
      </w:r>
      <w:r w:rsidR="00A163B0" w:rsidRPr="009869F3">
        <w:rPr>
          <w:rFonts w:ascii="Garamond" w:hAnsi="Garamond"/>
        </w:rPr>
        <w:t>(See Appendix A.)</w:t>
      </w:r>
      <w:r w:rsidR="00C93CB3">
        <w:rPr>
          <w:rFonts w:ascii="Garamond" w:hAnsi="Garamond"/>
        </w:rPr>
        <w:t xml:space="preserve"> </w:t>
      </w:r>
    </w:p>
    <w:p w14:paraId="2EE13287" w14:textId="50A6AD65" w:rsidR="008877ED" w:rsidRPr="009869F3" w:rsidRDefault="00C93CB3" w:rsidP="00762D1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8877ED" w:rsidRPr="009869F3">
        <w:rPr>
          <w:rFonts w:ascii="Garamond" w:hAnsi="Garamond"/>
        </w:rPr>
        <w:t xml:space="preserve">If Carl Trueman is right about us all being expressive individualists now, the only way to fight against that is to let the gospel speak a better word. We must let Jesus be our Lord. Only he has that right. Let’s let him </w:t>
      </w:r>
      <w:r w:rsidR="007C2168" w:rsidRPr="009869F3">
        <w:rPr>
          <w:rFonts w:ascii="Garamond" w:hAnsi="Garamond"/>
        </w:rPr>
        <w:t>have</w:t>
      </w:r>
      <w:r w:rsidR="008877ED" w:rsidRPr="009869F3">
        <w:rPr>
          <w:rFonts w:ascii="Garamond" w:hAnsi="Garamond"/>
        </w:rPr>
        <w:t xml:space="preserve"> the final word. We will be much happier that way.</w:t>
      </w:r>
    </w:p>
    <w:p w14:paraId="7891D088" w14:textId="607A93AE" w:rsidR="00963244" w:rsidRPr="009869F3" w:rsidRDefault="00963244" w:rsidP="00762D1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Not only will we be happier, but we will also be better positioned to help others. You can only really help someone if you are </w:t>
      </w:r>
      <w:r w:rsidR="007905A3" w:rsidRPr="009869F3">
        <w:rPr>
          <w:rFonts w:ascii="Garamond" w:hAnsi="Garamond"/>
        </w:rPr>
        <w:t xml:space="preserve">secure. Otherwise, your help will always </w:t>
      </w:r>
      <w:r w:rsidR="00436ADD" w:rsidRPr="009869F3">
        <w:rPr>
          <w:rFonts w:ascii="Garamond" w:hAnsi="Garamond"/>
        </w:rPr>
        <w:t>be influenced</w:t>
      </w:r>
      <w:r w:rsidR="007905A3" w:rsidRPr="009869F3">
        <w:rPr>
          <w:rFonts w:ascii="Garamond" w:hAnsi="Garamond"/>
        </w:rPr>
        <w:t xml:space="preserve"> by a subtext of “Do they like me?”</w:t>
      </w:r>
      <w:r w:rsidR="00436ADD" w:rsidRPr="009869F3">
        <w:rPr>
          <w:rFonts w:ascii="Garamond" w:hAnsi="Garamond"/>
        </w:rPr>
        <w:t xml:space="preserve"> </w:t>
      </w:r>
      <w:r w:rsidR="005512BA" w:rsidRPr="009869F3">
        <w:rPr>
          <w:rFonts w:ascii="Garamond" w:hAnsi="Garamond"/>
        </w:rPr>
        <w:t xml:space="preserve">But when you </w:t>
      </w:r>
      <w:r w:rsidR="005512BA" w:rsidRPr="009869F3">
        <w:rPr>
          <w:rFonts w:ascii="Garamond" w:hAnsi="Garamond"/>
          <w:i/>
          <w:iCs/>
        </w:rPr>
        <w:t xml:space="preserve">know </w:t>
      </w:r>
      <w:r w:rsidR="005512BA" w:rsidRPr="009869F3">
        <w:rPr>
          <w:rFonts w:ascii="Garamond" w:hAnsi="Garamond"/>
        </w:rPr>
        <w:t xml:space="preserve">that even if others don’t like you, Jesus does, you are free to </w:t>
      </w:r>
      <w:r w:rsidR="00E535D9" w:rsidRPr="009869F3">
        <w:rPr>
          <w:rFonts w:ascii="Garamond" w:hAnsi="Garamond"/>
        </w:rPr>
        <w:t xml:space="preserve">live for Jesus alone and serve others selflessly. You no longer look to other people for validation and peace. You already have it. </w:t>
      </w:r>
      <w:r w:rsidR="006313BD" w:rsidRPr="009869F3">
        <w:rPr>
          <w:rFonts w:ascii="Garamond" w:hAnsi="Garamond"/>
        </w:rPr>
        <w:t>You can serve out of a place of rest.</w:t>
      </w:r>
      <w:r w:rsidR="00C22C1C" w:rsidRPr="009869F3">
        <w:rPr>
          <w:rFonts w:ascii="Garamond" w:hAnsi="Garamond"/>
        </w:rPr>
        <w:t xml:space="preserve"> </w:t>
      </w:r>
      <w:r w:rsidR="00C93CB3">
        <w:rPr>
          <w:rFonts w:ascii="Garamond" w:hAnsi="Garamond"/>
        </w:rPr>
        <w:t xml:space="preserve">When we befriend unbelievers living in a world like this, we can be there with a word of hope when they inevitably struggle to find their identity. </w:t>
      </w:r>
      <w:r w:rsidR="00C22C1C" w:rsidRPr="009869F3">
        <w:rPr>
          <w:rFonts w:ascii="Garamond" w:hAnsi="Garamond"/>
        </w:rPr>
        <w:t xml:space="preserve">We will talk more about </w:t>
      </w:r>
      <w:r w:rsidR="003F410D" w:rsidRPr="009869F3">
        <w:rPr>
          <w:rFonts w:ascii="Garamond" w:hAnsi="Garamond"/>
        </w:rPr>
        <w:t xml:space="preserve">how we can help </w:t>
      </w:r>
      <w:r w:rsidR="00C22C1C" w:rsidRPr="009869F3">
        <w:rPr>
          <w:rFonts w:ascii="Garamond" w:hAnsi="Garamond"/>
        </w:rPr>
        <w:t>in a moment, but first, let’s consider another challenge facing our world today.</w:t>
      </w:r>
    </w:p>
    <w:p w14:paraId="536F3364" w14:textId="324231C6" w:rsidR="00FF6A16" w:rsidRPr="009869F3" w:rsidRDefault="002D6825"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
    <w:p w14:paraId="341D7B43" w14:textId="77777777" w:rsidR="004A7B72" w:rsidRDefault="004A7B72">
      <w:pPr>
        <w:autoSpaceDE/>
        <w:autoSpaceDN/>
        <w:adjustRightInd/>
        <w:rPr>
          <w:rFonts w:ascii="Garamond" w:eastAsiaTheme="majorEastAsia" w:hAnsi="Garamond" w:cstheme="majorBidi"/>
          <w:b/>
          <w:color w:val="2F5496" w:themeColor="accent1" w:themeShade="BF"/>
          <w:szCs w:val="26"/>
          <w14:ligatures w14:val="none"/>
        </w:rPr>
      </w:pPr>
      <w:r>
        <w:br w:type="page"/>
      </w:r>
    </w:p>
    <w:p w14:paraId="3FA4B861" w14:textId="29D6E50A" w:rsidR="00FF6A16" w:rsidRPr="004A7B72" w:rsidRDefault="00FF6A16" w:rsidP="004A7B72">
      <w:pPr>
        <w:pStyle w:val="Heading2"/>
      </w:pPr>
      <w:r w:rsidRPr="009869F3">
        <w:t>Post-Christendom</w:t>
      </w:r>
    </w:p>
    <w:p w14:paraId="39F3E676" w14:textId="3FDEF53F" w:rsidR="00FF6A16" w:rsidRPr="009869F3" w:rsidRDefault="004961E2"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
    <w:p w14:paraId="51E16542" w14:textId="3D6176ED" w:rsidR="004961E2" w:rsidRPr="009869F3" w:rsidRDefault="001E2B6C"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C65F37">
        <w:rPr>
          <w:rFonts w:ascii="Garamond" w:hAnsi="Garamond"/>
        </w:rPr>
        <w:t>Tim Keller says, “Today’s culture believes the thing we need salvation from is the idea that we need salvation.”</w:t>
      </w:r>
      <w:r w:rsidR="0062572A">
        <w:rPr>
          <w:rStyle w:val="FootnoteReference"/>
          <w:rFonts w:ascii="Garamond" w:hAnsi="Garamond"/>
        </w:rPr>
        <w:footnoteReference w:id="15"/>
      </w:r>
      <w:r w:rsidR="00C65F37">
        <w:rPr>
          <w:rFonts w:ascii="Garamond" w:hAnsi="Garamond"/>
        </w:rPr>
        <w:t xml:space="preserve"> </w:t>
      </w:r>
      <w:r w:rsidR="00C50118" w:rsidRPr="009869F3">
        <w:rPr>
          <w:rFonts w:ascii="Garamond" w:hAnsi="Garamond"/>
        </w:rPr>
        <w:t>We live in a</w:t>
      </w:r>
      <w:r w:rsidR="00C22C1C" w:rsidRPr="009869F3">
        <w:rPr>
          <w:rFonts w:ascii="Garamond" w:hAnsi="Garamond"/>
        </w:rPr>
        <w:t xml:space="preserve"> culture </w:t>
      </w:r>
      <w:r w:rsidR="00C50118" w:rsidRPr="009869F3">
        <w:rPr>
          <w:rFonts w:ascii="Garamond" w:hAnsi="Garamond"/>
        </w:rPr>
        <w:t xml:space="preserve">that </w:t>
      </w:r>
      <w:r w:rsidR="00C22C1C" w:rsidRPr="009869F3">
        <w:rPr>
          <w:rFonts w:ascii="Garamond" w:hAnsi="Garamond"/>
        </w:rPr>
        <w:t xml:space="preserve">lacks the </w:t>
      </w:r>
      <w:r w:rsidR="00B238A9" w:rsidRPr="009869F3">
        <w:rPr>
          <w:rFonts w:ascii="Garamond" w:hAnsi="Garamond"/>
        </w:rPr>
        <w:t>foundational Christian understanding of previous generations</w:t>
      </w:r>
      <w:r w:rsidR="00497F0E" w:rsidRPr="009869F3">
        <w:rPr>
          <w:rFonts w:ascii="Garamond" w:hAnsi="Garamond"/>
        </w:rPr>
        <w:t>. At</w:t>
      </w:r>
      <w:r w:rsidR="00C60674" w:rsidRPr="009869F3">
        <w:rPr>
          <w:rFonts w:ascii="Garamond" w:hAnsi="Garamond"/>
        </w:rPr>
        <w:t xml:space="preserve"> the same time, we</w:t>
      </w:r>
      <w:r w:rsidR="00066F5A" w:rsidRPr="009869F3">
        <w:rPr>
          <w:rFonts w:ascii="Garamond" w:hAnsi="Garamond"/>
        </w:rPr>
        <w:t xml:space="preserve"> live in a culture deeply and foundationally</w:t>
      </w:r>
      <w:r w:rsidR="00EF215A" w:rsidRPr="009869F3">
        <w:rPr>
          <w:rFonts w:ascii="Garamond" w:hAnsi="Garamond"/>
        </w:rPr>
        <w:t xml:space="preserve"> </w:t>
      </w:r>
      <w:r w:rsidR="00C22C1C" w:rsidRPr="009869F3">
        <w:rPr>
          <w:rFonts w:ascii="Garamond" w:hAnsi="Garamond"/>
        </w:rPr>
        <w:t>influence</w:t>
      </w:r>
      <w:r w:rsidR="00C50118" w:rsidRPr="009869F3">
        <w:rPr>
          <w:rFonts w:ascii="Garamond" w:hAnsi="Garamond"/>
        </w:rPr>
        <w:t>d</w:t>
      </w:r>
      <w:r w:rsidR="00C22C1C" w:rsidRPr="009869F3">
        <w:rPr>
          <w:rFonts w:ascii="Garamond" w:hAnsi="Garamond"/>
        </w:rPr>
        <w:t xml:space="preserve"> and shape</w:t>
      </w:r>
      <w:r w:rsidR="00C50118" w:rsidRPr="009869F3">
        <w:rPr>
          <w:rFonts w:ascii="Garamond" w:hAnsi="Garamond"/>
        </w:rPr>
        <w:t>d</w:t>
      </w:r>
      <w:r w:rsidR="00C22C1C" w:rsidRPr="009869F3">
        <w:rPr>
          <w:rFonts w:ascii="Garamond" w:hAnsi="Garamond"/>
        </w:rPr>
        <w:t xml:space="preserve"> </w:t>
      </w:r>
      <w:r w:rsidR="00066F5A" w:rsidRPr="009869F3">
        <w:rPr>
          <w:rFonts w:ascii="Garamond" w:hAnsi="Garamond"/>
        </w:rPr>
        <w:t>by Christian values.</w:t>
      </w:r>
      <w:r w:rsidR="006F3366" w:rsidRPr="009869F3">
        <w:rPr>
          <w:rFonts w:ascii="Garamond" w:hAnsi="Garamond"/>
        </w:rPr>
        <w:t xml:space="preserve"> Our modern </w:t>
      </w:r>
      <w:r w:rsidR="007643D2" w:rsidRPr="009869F3">
        <w:rPr>
          <w:rFonts w:ascii="Garamond" w:hAnsi="Garamond"/>
        </w:rPr>
        <w:t>world</w:t>
      </w:r>
      <w:r w:rsidR="006F3366" w:rsidRPr="009869F3">
        <w:rPr>
          <w:rFonts w:ascii="Garamond" w:hAnsi="Garamond"/>
        </w:rPr>
        <w:t xml:space="preserve"> has what </w:t>
      </w:r>
      <w:r w:rsidR="007643D2" w:rsidRPr="009869F3">
        <w:rPr>
          <w:rFonts w:ascii="Garamond" w:hAnsi="Garamond"/>
        </w:rPr>
        <w:t xml:space="preserve">the Scottish Professor </w:t>
      </w:r>
      <w:r w:rsidR="000D4CF6" w:rsidRPr="009869F3">
        <w:rPr>
          <w:rFonts w:ascii="Garamond" w:hAnsi="Garamond"/>
        </w:rPr>
        <w:t>James Eglinton calls a “love-hate relationship with Christianity,”</w:t>
      </w:r>
      <w:r w:rsidR="00856638">
        <w:rPr>
          <w:rStyle w:val="FootnoteReference"/>
          <w:rFonts w:ascii="Garamond" w:hAnsi="Garamond"/>
        </w:rPr>
        <w:footnoteReference w:id="16"/>
      </w:r>
      <w:r w:rsidR="000D4CF6" w:rsidRPr="009869F3">
        <w:rPr>
          <w:rFonts w:ascii="Garamond" w:hAnsi="Garamond"/>
        </w:rPr>
        <w:t xml:space="preserve"> simultaneously shaped by </w:t>
      </w:r>
      <w:r w:rsidR="000C7F28" w:rsidRPr="009869F3">
        <w:rPr>
          <w:rFonts w:ascii="Garamond" w:hAnsi="Garamond"/>
        </w:rPr>
        <w:t>and offended by</w:t>
      </w:r>
      <w:r w:rsidR="007643D2" w:rsidRPr="009869F3">
        <w:rPr>
          <w:rFonts w:ascii="Garamond" w:hAnsi="Garamond"/>
        </w:rPr>
        <w:t xml:space="preserve"> the claims of the Church.</w:t>
      </w:r>
      <w:r w:rsidR="000C7F28" w:rsidRPr="009869F3">
        <w:rPr>
          <w:rFonts w:ascii="Garamond" w:hAnsi="Garamond"/>
        </w:rPr>
        <w:t xml:space="preserve"> </w:t>
      </w:r>
      <w:r w:rsidR="003F0B07">
        <w:rPr>
          <w:rFonts w:ascii="Garamond" w:hAnsi="Garamond"/>
        </w:rPr>
        <w:t xml:space="preserve">Christianity both attracts and repels modern people. </w:t>
      </w:r>
      <w:r w:rsidR="002065E9" w:rsidRPr="009869F3">
        <w:rPr>
          <w:rFonts w:ascii="Garamond" w:hAnsi="Garamond"/>
        </w:rPr>
        <w:t>Many refer to this as a “</w:t>
      </w:r>
      <w:r w:rsidR="005C3A91" w:rsidRPr="009869F3">
        <w:rPr>
          <w:rFonts w:ascii="Garamond" w:hAnsi="Garamond"/>
        </w:rPr>
        <w:t>post-Christian</w:t>
      </w:r>
      <w:r w:rsidR="002065E9" w:rsidRPr="009869F3">
        <w:rPr>
          <w:rFonts w:ascii="Garamond" w:hAnsi="Garamond"/>
        </w:rPr>
        <w:t>” culture.</w:t>
      </w:r>
      <w:r w:rsidR="00E458FA">
        <w:rPr>
          <w:rFonts w:ascii="Garamond" w:hAnsi="Garamond"/>
        </w:rPr>
        <w:t xml:space="preserve"> </w:t>
      </w:r>
      <w:r w:rsidR="003B4AAA" w:rsidRPr="009869F3">
        <w:rPr>
          <w:rFonts w:ascii="Garamond" w:hAnsi="Garamond"/>
        </w:rPr>
        <w:t xml:space="preserve">In his book </w:t>
      </w:r>
      <w:r w:rsidR="003B4AAA" w:rsidRPr="009869F3">
        <w:rPr>
          <w:rFonts w:ascii="Garamond" w:hAnsi="Garamond"/>
          <w:i/>
          <w:iCs/>
        </w:rPr>
        <w:t>Biblical Critical Theory</w:t>
      </w:r>
      <w:r w:rsidR="003B4AAA" w:rsidRPr="009869F3">
        <w:rPr>
          <w:rFonts w:ascii="Garamond" w:hAnsi="Garamond"/>
        </w:rPr>
        <w:t xml:space="preserve">, Christopher Watkin </w:t>
      </w:r>
      <w:r w:rsidR="00437D50" w:rsidRPr="009869F3">
        <w:rPr>
          <w:rFonts w:ascii="Garamond" w:hAnsi="Garamond"/>
        </w:rPr>
        <w:t xml:space="preserve">explains </w:t>
      </w:r>
      <w:r w:rsidR="00F95D08" w:rsidRPr="009869F3">
        <w:rPr>
          <w:rFonts w:ascii="Garamond" w:hAnsi="Garamond"/>
        </w:rPr>
        <w:t>this paradoxical environment.</w:t>
      </w:r>
    </w:p>
    <w:p w14:paraId="60371B69" w14:textId="2D2F7D8E" w:rsidR="00F95D08" w:rsidRPr="009869F3" w:rsidRDefault="006D10D9" w:rsidP="006D10D9">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We live at a peculiar moment in history when our culture’s assumptions and values retain a deeply Christian imprint but when the teachings of the Bible are largely unknown, misunderstood, or condemned. This makes for a strange and at times amusing situation in which society increasingly sets itself against Christianity but does so by using distinctively Christian arguments and assumptions.</w:t>
      </w:r>
      <w:r w:rsidR="00E15332" w:rsidRPr="009869F3">
        <w:rPr>
          <w:rStyle w:val="FootnoteReference"/>
          <w:rFonts w:ascii="Garamond" w:hAnsi="Garamond"/>
        </w:rPr>
        <w:footnoteReference w:id="17"/>
      </w:r>
    </w:p>
    <w:p w14:paraId="5296D04F" w14:textId="61582F36" w:rsidR="00F95D08" w:rsidRPr="009869F3" w:rsidRDefault="00F95D08"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6D1F92" w:rsidRPr="009869F3">
        <w:rPr>
          <w:rFonts w:ascii="Garamond" w:hAnsi="Garamond"/>
        </w:rPr>
        <w:t xml:space="preserve">Apologist </w:t>
      </w:r>
      <w:r w:rsidR="001B7C2C" w:rsidRPr="009869F3">
        <w:rPr>
          <w:rFonts w:ascii="Garamond" w:hAnsi="Garamond"/>
        </w:rPr>
        <w:t>Glen Scrivener argues that</w:t>
      </w:r>
      <w:r w:rsidR="006605FF" w:rsidRPr="009869F3">
        <w:rPr>
          <w:rFonts w:ascii="Garamond" w:hAnsi="Garamond"/>
        </w:rPr>
        <w:t xml:space="preserve"> the Western world has been so deeply shaped by the Christian worldview </w:t>
      </w:r>
      <w:r w:rsidR="006D1F92" w:rsidRPr="009869F3">
        <w:rPr>
          <w:rFonts w:ascii="Garamond" w:hAnsi="Garamond"/>
        </w:rPr>
        <w:t>that i</w:t>
      </w:r>
      <w:r w:rsidR="00235238" w:rsidRPr="009869F3">
        <w:rPr>
          <w:rFonts w:ascii="Garamond" w:hAnsi="Garamond"/>
        </w:rPr>
        <w:t>t</w:t>
      </w:r>
      <w:r w:rsidR="006D1F92" w:rsidRPr="009869F3">
        <w:rPr>
          <w:rFonts w:ascii="Garamond" w:hAnsi="Garamond"/>
        </w:rPr>
        <w:t xml:space="preserve"> is simply</w:t>
      </w:r>
      <w:r w:rsidR="00D070D1" w:rsidRPr="009869F3">
        <w:rPr>
          <w:rFonts w:ascii="Garamond" w:hAnsi="Garamond"/>
        </w:rPr>
        <w:t xml:space="preserve"> the air we breathe</w:t>
      </w:r>
      <w:r w:rsidR="00235238" w:rsidRPr="009869F3">
        <w:rPr>
          <w:rFonts w:ascii="Garamond" w:hAnsi="Garamond"/>
        </w:rPr>
        <w:t>, though many have no idea their values spring from Christ</w:t>
      </w:r>
      <w:r w:rsidR="00D070D1" w:rsidRPr="009869F3">
        <w:rPr>
          <w:rFonts w:ascii="Garamond" w:hAnsi="Garamond"/>
        </w:rPr>
        <w:t>.</w:t>
      </w:r>
      <w:r w:rsidR="00F866B4" w:rsidRPr="009869F3">
        <w:rPr>
          <w:rStyle w:val="FootnoteReference"/>
          <w:rFonts w:ascii="Garamond" w:hAnsi="Garamond"/>
        </w:rPr>
        <w:footnoteReference w:id="18"/>
      </w:r>
      <w:r w:rsidR="00442E75" w:rsidRPr="009869F3">
        <w:rPr>
          <w:rFonts w:ascii="Garamond" w:hAnsi="Garamond"/>
        </w:rPr>
        <w:t xml:space="preserve"> Values such as </w:t>
      </w:r>
      <w:r w:rsidR="00F26E96" w:rsidRPr="009869F3">
        <w:rPr>
          <w:rFonts w:ascii="Garamond" w:hAnsi="Garamond"/>
        </w:rPr>
        <w:t>equality, justice, compassion, consent, freedo</w:t>
      </w:r>
      <w:r w:rsidR="00F866B4" w:rsidRPr="009869F3">
        <w:rPr>
          <w:rFonts w:ascii="Garamond" w:hAnsi="Garamond"/>
        </w:rPr>
        <w:t xml:space="preserve">m, and even individuality find their basis in Christianity. </w:t>
      </w:r>
      <w:r w:rsidR="00D070D1" w:rsidRPr="009869F3">
        <w:rPr>
          <w:rFonts w:ascii="Garamond" w:hAnsi="Garamond"/>
        </w:rPr>
        <w:t>But without the Christian understanding</w:t>
      </w:r>
      <w:r w:rsidR="00235238" w:rsidRPr="009869F3">
        <w:rPr>
          <w:rFonts w:ascii="Garamond" w:hAnsi="Garamond"/>
        </w:rPr>
        <w:t xml:space="preserve"> combined with expressive individualism</w:t>
      </w:r>
      <w:r w:rsidR="00D070D1" w:rsidRPr="009869F3">
        <w:rPr>
          <w:rFonts w:ascii="Garamond" w:hAnsi="Garamond"/>
        </w:rPr>
        <w:t xml:space="preserve">, </w:t>
      </w:r>
      <w:r w:rsidR="00403FC6" w:rsidRPr="009869F3">
        <w:rPr>
          <w:rFonts w:ascii="Garamond" w:hAnsi="Garamond"/>
        </w:rPr>
        <w:t>we</w:t>
      </w:r>
      <w:r w:rsidR="00FD4650" w:rsidRPr="009869F3">
        <w:rPr>
          <w:rFonts w:ascii="Garamond" w:hAnsi="Garamond"/>
        </w:rPr>
        <w:t xml:space="preserve"> end up with unequal equality, unjust justice, </w:t>
      </w:r>
      <w:r w:rsidR="002925F8" w:rsidRPr="009869F3">
        <w:rPr>
          <w:rFonts w:ascii="Garamond" w:hAnsi="Garamond"/>
        </w:rPr>
        <w:t>uncompassionate</w:t>
      </w:r>
      <w:r w:rsidR="00FD4650" w:rsidRPr="009869F3">
        <w:rPr>
          <w:rFonts w:ascii="Garamond" w:hAnsi="Garamond"/>
        </w:rPr>
        <w:t xml:space="preserve"> compassion, </w:t>
      </w:r>
      <w:r w:rsidR="002925F8" w:rsidRPr="009869F3">
        <w:rPr>
          <w:rFonts w:ascii="Garamond" w:hAnsi="Garamond"/>
        </w:rPr>
        <w:t xml:space="preserve">nonconsensual consent, </w:t>
      </w:r>
      <w:r w:rsidR="00235238" w:rsidRPr="009869F3">
        <w:rPr>
          <w:rFonts w:ascii="Garamond" w:hAnsi="Garamond"/>
        </w:rPr>
        <w:t>and unfree</w:t>
      </w:r>
      <w:r w:rsidR="002925F8" w:rsidRPr="009869F3">
        <w:rPr>
          <w:rFonts w:ascii="Garamond" w:hAnsi="Garamond"/>
        </w:rPr>
        <w:t xml:space="preserve"> freedom</w:t>
      </w:r>
      <w:r w:rsidR="00235238" w:rsidRPr="009869F3">
        <w:rPr>
          <w:rFonts w:ascii="Garamond" w:hAnsi="Garamond"/>
        </w:rPr>
        <w:t xml:space="preserve">. </w:t>
      </w:r>
      <w:r w:rsidR="002925F8" w:rsidRPr="009869F3">
        <w:rPr>
          <w:rFonts w:ascii="Garamond" w:hAnsi="Garamond"/>
        </w:rPr>
        <w:t xml:space="preserve">Everything </w:t>
      </w:r>
      <w:r w:rsidR="006946F4" w:rsidRPr="009869F3">
        <w:rPr>
          <w:rFonts w:ascii="Garamond" w:hAnsi="Garamond"/>
        </w:rPr>
        <w:t>separate</w:t>
      </w:r>
      <w:r w:rsidR="009E3B1D" w:rsidRPr="009869F3">
        <w:rPr>
          <w:rFonts w:ascii="Garamond" w:hAnsi="Garamond"/>
        </w:rPr>
        <w:t>d</w:t>
      </w:r>
      <w:r w:rsidR="006946F4" w:rsidRPr="009869F3">
        <w:rPr>
          <w:rFonts w:ascii="Garamond" w:hAnsi="Garamond"/>
        </w:rPr>
        <w:t xml:space="preserve"> from God </w:t>
      </w:r>
      <w:r w:rsidR="00105931" w:rsidRPr="009869F3">
        <w:rPr>
          <w:rFonts w:ascii="Garamond" w:hAnsi="Garamond"/>
        </w:rPr>
        <w:t xml:space="preserve">eventually </w:t>
      </w:r>
      <w:r w:rsidR="006946F4" w:rsidRPr="009869F3">
        <w:rPr>
          <w:rFonts w:ascii="Garamond" w:hAnsi="Garamond"/>
        </w:rPr>
        <w:t>becomes its opposite.</w:t>
      </w:r>
    </w:p>
    <w:p w14:paraId="7B8762C3" w14:textId="05FD00A4" w:rsidR="00A425B0" w:rsidRPr="009869F3" w:rsidRDefault="006946F4"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5B702E" w:rsidRPr="009869F3">
        <w:rPr>
          <w:rFonts w:ascii="Garamond" w:hAnsi="Garamond"/>
        </w:rPr>
        <w:t xml:space="preserve">Post-Christianity combined with expressive individualism makes for a very complex and paradoxical world in which you can have </w:t>
      </w:r>
      <w:r w:rsidR="008F5F5C" w:rsidRPr="009869F3">
        <w:rPr>
          <w:rFonts w:ascii="Garamond" w:hAnsi="Garamond"/>
        </w:rPr>
        <w:t xml:space="preserve">someone deeply devoted to the idea of sexual consent as </w:t>
      </w:r>
      <w:r w:rsidR="00DB7EE6" w:rsidRPr="009869F3">
        <w:rPr>
          <w:rFonts w:ascii="Garamond" w:hAnsi="Garamond"/>
        </w:rPr>
        <w:t>a fundamental</w:t>
      </w:r>
      <w:r w:rsidR="008F5F5C" w:rsidRPr="009869F3">
        <w:rPr>
          <w:rFonts w:ascii="Garamond" w:hAnsi="Garamond"/>
        </w:rPr>
        <w:t xml:space="preserve"> value</w:t>
      </w:r>
      <w:r w:rsidR="00B35AE8" w:rsidRPr="009869F3">
        <w:rPr>
          <w:rFonts w:ascii="Garamond" w:hAnsi="Garamond"/>
        </w:rPr>
        <w:t xml:space="preserve"> but also very affirming of others’ freedom to express themselves sexually any way they want. So</w:t>
      </w:r>
      <w:r w:rsidR="001C2D4B" w:rsidRPr="009869F3">
        <w:rPr>
          <w:rFonts w:ascii="Garamond" w:hAnsi="Garamond"/>
        </w:rPr>
        <w:t>,</w:t>
      </w:r>
      <w:r w:rsidR="00B35AE8" w:rsidRPr="009869F3">
        <w:rPr>
          <w:rFonts w:ascii="Garamond" w:hAnsi="Garamond"/>
        </w:rPr>
        <w:t xml:space="preserve"> on the one hand, they firmly believe certain sexual relationships are </w:t>
      </w:r>
      <w:r w:rsidR="00822869" w:rsidRPr="009869F3">
        <w:rPr>
          <w:rFonts w:ascii="Garamond" w:hAnsi="Garamond"/>
        </w:rPr>
        <w:t>off-limits</w:t>
      </w:r>
      <w:r w:rsidR="00B35AE8" w:rsidRPr="009869F3">
        <w:rPr>
          <w:rFonts w:ascii="Garamond" w:hAnsi="Garamond"/>
        </w:rPr>
        <w:t xml:space="preserve"> because they are </w:t>
      </w:r>
      <w:r w:rsidR="001C2D4B" w:rsidRPr="009869F3">
        <w:rPr>
          <w:rFonts w:ascii="Garamond" w:hAnsi="Garamond"/>
        </w:rPr>
        <w:t xml:space="preserve">fundamentally </w:t>
      </w:r>
      <w:r w:rsidR="00B35AE8" w:rsidRPr="009869F3">
        <w:rPr>
          <w:rFonts w:ascii="Garamond" w:hAnsi="Garamond"/>
        </w:rPr>
        <w:t>non-consensual</w:t>
      </w:r>
      <w:r w:rsidR="005B3DED" w:rsidRPr="009869F3">
        <w:rPr>
          <w:rFonts w:ascii="Garamond" w:hAnsi="Garamond"/>
        </w:rPr>
        <w:t>,</w:t>
      </w:r>
      <w:r w:rsidR="00DB7EE6" w:rsidRPr="009869F3">
        <w:rPr>
          <w:rFonts w:ascii="Garamond" w:hAnsi="Garamond"/>
        </w:rPr>
        <w:t xml:space="preserve"> such as</w:t>
      </w:r>
      <w:r w:rsidR="001C2D4B" w:rsidRPr="009869F3">
        <w:rPr>
          <w:rFonts w:ascii="Garamond" w:hAnsi="Garamond"/>
        </w:rPr>
        <w:t xml:space="preserve"> situations</w:t>
      </w:r>
      <w:r w:rsidR="00DB7EE6" w:rsidRPr="009869F3">
        <w:rPr>
          <w:rFonts w:ascii="Garamond" w:hAnsi="Garamond"/>
        </w:rPr>
        <w:t xml:space="preserve"> in which </w:t>
      </w:r>
      <w:r w:rsidR="00822869" w:rsidRPr="009869F3">
        <w:rPr>
          <w:rFonts w:ascii="Garamond" w:hAnsi="Garamond"/>
        </w:rPr>
        <w:t>one party is influenced by the power dynamic of the relationship, compromi</w:t>
      </w:r>
      <w:r w:rsidR="00DB7EE6" w:rsidRPr="009869F3">
        <w:rPr>
          <w:rFonts w:ascii="Garamond" w:hAnsi="Garamond"/>
        </w:rPr>
        <w:t>sing</w:t>
      </w:r>
      <w:r w:rsidR="00822869" w:rsidRPr="009869F3">
        <w:rPr>
          <w:rFonts w:ascii="Garamond" w:hAnsi="Garamond"/>
        </w:rPr>
        <w:t xml:space="preserve"> willing consent. </w:t>
      </w:r>
      <w:r w:rsidR="00663C14" w:rsidRPr="009869F3">
        <w:rPr>
          <w:rFonts w:ascii="Garamond" w:hAnsi="Garamond"/>
        </w:rPr>
        <w:t>O</w:t>
      </w:r>
      <w:r w:rsidR="00822869" w:rsidRPr="009869F3">
        <w:rPr>
          <w:rFonts w:ascii="Garamond" w:hAnsi="Garamond"/>
        </w:rPr>
        <w:t xml:space="preserve">n the other hand, they are firmly committed to </w:t>
      </w:r>
      <w:r w:rsidR="00643DB0" w:rsidRPr="009869F3">
        <w:rPr>
          <w:rFonts w:ascii="Garamond" w:hAnsi="Garamond"/>
        </w:rPr>
        <w:t xml:space="preserve">individual expressive </w:t>
      </w:r>
      <w:r w:rsidR="00822869" w:rsidRPr="009869F3">
        <w:rPr>
          <w:rFonts w:ascii="Garamond" w:hAnsi="Garamond"/>
        </w:rPr>
        <w:t>sexual freedom</w:t>
      </w:r>
      <w:r w:rsidR="00643DB0" w:rsidRPr="009869F3">
        <w:rPr>
          <w:rFonts w:ascii="Garamond" w:hAnsi="Garamond"/>
        </w:rPr>
        <w:t xml:space="preserve">. But you can’t have both. </w:t>
      </w:r>
      <w:r w:rsidR="00493AD9" w:rsidRPr="009869F3">
        <w:rPr>
          <w:rFonts w:ascii="Garamond" w:hAnsi="Garamond"/>
        </w:rPr>
        <w:t>Suppose you rightly hold to the importance of consent. In that case,</w:t>
      </w:r>
      <w:r w:rsidR="00643DB0" w:rsidRPr="009869F3">
        <w:rPr>
          <w:rFonts w:ascii="Garamond" w:hAnsi="Garamond"/>
        </w:rPr>
        <w:t xml:space="preserve"> you must denounce</w:t>
      </w:r>
      <w:r w:rsidR="001436B2" w:rsidRPr="009869F3">
        <w:rPr>
          <w:rFonts w:ascii="Garamond" w:hAnsi="Garamond"/>
        </w:rPr>
        <w:t xml:space="preserve"> some sexual activity</w:t>
      </w:r>
      <w:r w:rsidR="000912BD" w:rsidRPr="009869F3">
        <w:rPr>
          <w:rFonts w:ascii="Garamond" w:hAnsi="Garamond"/>
        </w:rPr>
        <w:t>, but i</w:t>
      </w:r>
      <w:r w:rsidR="00643DB0" w:rsidRPr="009869F3">
        <w:rPr>
          <w:rFonts w:ascii="Garamond" w:hAnsi="Garamond"/>
        </w:rPr>
        <w:t xml:space="preserve">f you confirm expressive individualism, </w:t>
      </w:r>
      <w:r w:rsidR="000912BD" w:rsidRPr="009869F3">
        <w:rPr>
          <w:rFonts w:ascii="Garamond" w:hAnsi="Garamond"/>
        </w:rPr>
        <w:t xml:space="preserve">how can you deny that person’s right to express </w:t>
      </w:r>
      <w:r w:rsidR="00493AD9" w:rsidRPr="009869F3">
        <w:rPr>
          <w:rFonts w:ascii="Garamond" w:hAnsi="Garamond"/>
        </w:rPr>
        <w:t>themself</w:t>
      </w:r>
      <w:r w:rsidR="000912BD" w:rsidRPr="009869F3">
        <w:rPr>
          <w:rFonts w:ascii="Garamond" w:hAnsi="Garamond"/>
        </w:rPr>
        <w:t xml:space="preserve">? There is a dissonance. </w:t>
      </w:r>
    </w:p>
    <w:p w14:paraId="347D4024" w14:textId="15EBDF28" w:rsidR="00D946A0" w:rsidRPr="009869F3" w:rsidRDefault="00D946A0"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1436B2" w:rsidRPr="009869F3">
        <w:rPr>
          <w:rFonts w:ascii="Garamond" w:hAnsi="Garamond"/>
        </w:rPr>
        <w:t>It’s worth asking w</w:t>
      </w:r>
      <w:r w:rsidRPr="009869F3">
        <w:rPr>
          <w:rFonts w:ascii="Garamond" w:hAnsi="Garamond"/>
        </w:rPr>
        <w:t xml:space="preserve">here this person </w:t>
      </w:r>
      <w:r w:rsidR="001436B2" w:rsidRPr="009869F3">
        <w:rPr>
          <w:rFonts w:ascii="Garamond" w:hAnsi="Garamond"/>
        </w:rPr>
        <w:t>got</w:t>
      </w:r>
      <w:r w:rsidRPr="009869F3">
        <w:rPr>
          <w:rFonts w:ascii="Garamond" w:hAnsi="Garamond"/>
        </w:rPr>
        <w:t xml:space="preserve"> their idea of consent</w:t>
      </w:r>
      <w:r w:rsidR="001436B2" w:rsidRPr="009869F3">
        <w:rPr>
          <w:rFonts w:ascii="Garamond" w:hAnsi="Garamond"/>
        </w:rPr>
        <w:t xml:space="preserve"> in the first place.</w:t>
      </w:r>
      <w:r w:rsidRPr="009869F3">
        <w:rPr>
          <w:rFonts w:ascii="Garamond" w:hAnsi="Garamond"/>
        </w:rPr>
        <w:t xml:space="preserve"> It came from Christianity. </w:t>
      </w:r>
      <w:r w:rsidR="00CD5BE1" w:rsidRPr="009869F3">
        <w:rPr>
          <w:rFonts w:ascii="Garamond" w:hAnsi="Garamond"/>
        </w:rPr>
        <w:t xml:space="preserve">In the first century, </w:t>
      </w:r>
      <w:r w:rsidR="00003139" w:rsidRPr="009869F3">
        <w:rPr>
          <w:rFonts w:ascii="Garamond" w:hAnsi="Garamond"/>
        </w:rPr>
        <w:t>a</w:t>
      </w:r>
      <w:r w:rsidR="00CD5BE1" w:rsidRPr="009869F3">
        <w:rPr>
          <w:rFonts w:ascii="Garamond" w:hAnsi="Garamond"/>
        </w:rPr>
        <w:t xml:space="preserve"> man had total power</w:t>
      </w:r>
      <w:r w:rsidR="00003139" w:rsidRPr="009869F3">
        <w:rPr>
          <w:rFonts w:ascii="Garamond" w:hAnsi="Garamond"/>
        </w:rPr>
        <w:t xml:space="preserve"> over women</w:t>
      </w:r>
      <w:r w:rsidR="00CD5BE1" w:rsidRPr="009869F3">
        <w:rPr>
          <w:rFonts w:ascii="Garamond" w:hAnsi="Garamond"/>
        </w:rPr>
        <w:t>. But when the Christian sexual ethic flooded the world,</w:t>
      </w:r>
      <w:r w:rsidR="00863B33" w:rsidRPr="009869F3">
        <w:rPr>
          <w:rFonts w:ascii="Garamond" w:hAnsi="Garamond"/>
        </w:rPr>
        <w:t xml:space="preserve"> </w:t>
      </w:r>
      <w:r w:rsidR="00FF6247" w:rsidRPr="009869F3">
        <w:rPr>
          <w:rFonts w:ascii="Garamond" w:hAnsi="Garamond"/>
        </w:rPr>
        <w:t xml:space="preserve">Paul said things like 1 Corinthians 7:4, </w:t>
      </w:r>
      <w:r w:rsidR="003D12AF" w:rsidRPr="009869F3">
        <w:rPr>
          <w:rFonts w:ascii="Garamond" w:hAnsi="Garamond"/>
        </w:rPr>
        <w:t>“</w:t>
      </w:r>
      <w:r w:rsidR="00714C3F" w:rsidRPr="009869F3">
        <w:rPr>
          <w:rFonts w:ascii="Garamond" w:hAnsi="Garamond"/>
        </w:rPr>
        <w:t>Likewise the husband does not have authority over his own body, but the wife does.</w:t>
      </w:r>
      <w:r w:rsidR="003D12AF" w:rsidRPr="009869F3">
        <w:rPr>
          <w:rFonts w:ascii="Garamond" w:hAnsi="Garamond"/>
        </w:rPr>
        <w:t>”</w:t>
      </w:r>
      <w:r w:rsidR="007F2182" w:rsidRPr="009869F3">
        <w:rPr>
          <w:rFonts w:ascii="Garamond" w:hAnsi="Garamond"/>
        </w:rPr>
        <w:t xml:space="preserve"> </w:t>
      </w:r>
      <w:r w:rsidR="00043AFD" w:rsidRPr="009869F3">
        <w:rPr>
          <w:rFonts w:ascii="Garamond" w:hAnsi="Garamond"/>
        </w:rPr>
        <w:t>Historian Kyle Harper comments. “The social assumptions of pre-Christian sexual morality, such as the casual exploitation of the bodies of [powerless] non-persons, seem incomprehensible [to us today] precisely because the Christian revolution so completely swept away that old order.</w:t>
      </w:r>
      <w:r w:rsidR="00632CEA" w:rsidRPr="009869F3">
        <w:rPr>
          <w:rFonts w:ascii="Garamond" w:hAnsi="Garamond"/>
        </w:rPr>
        <w:t>”</w:t>
      </w:r>
      <w:r w:rsidR="008C1389" w:rsidRPr="009869F3">
        <w:rPr>
          <w:rStyle w:val="FootnoteReference"/>
          <w:rFonts w:ascii="Garamond" w:hAnsi="Garamond"/>
        </w:rPr>
        <w:footnoteReference w:id="19"/>
      </w:r>
      <w:r w:rsidR="00632CEA" w:rsidRPr="009869F3">
        <w:rPr>
          <w:rFonts w:ascii="Garamond" w:hAnsi="Garamond"/>
        </w:rPr>
        <w:t xml:space="preserve"> The modern person deeply believes in consent but has no idea that value was born of God.</w:t>
      </w:r>
    </w:p>
    <w:p w14:paraId="73349506" w14:textId="08A2E009" w:rsidR="005D4E56" w:rsidRPr="009869F3" w:rsidRDefault="00A425B0" w:rsidP="007150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8C1389" w:rsidRPr="009869F3">
        <w:rPr>
          <w:rFonts w:ascii="Garamond" w:hAnsi="Garamond"/>
        </w:rPr>
        <w:t xml:space="preserve">This goes for a value like justice as well. Without the biblical social ethic, there is </w:t>
      </w:r>
      <w:r w:rsidR="004E5B40" w:rsidRPr="009869F3">
        <w:rPr>
          <w:rFonts w:ascii="Garamond" w:hAnsi="Garamond"/>
        </w:rPr>
        <w:t xml:space="preserve">no </w:t>
      </w:r>
      <w:r w:rsidR="008C1389" w:rsidRPr="009869F3">
        <w:rPr>
          <w:rFonts w:ascii="Garamond" w:hAnsi="Garamond"/>
        </w:rPr>
        <w:t xml:space="preserve">modern understanding of justice. </w:t>
      </w:r>
      <w:r w:rsidR="001656F4" w:rsidRPr="009869F3">
        <w:rPr>
          <w:rFonts w:ascii="Garamond" w:hAnsi="Garamond"/>
        </w:rPr>
        <w:t xml:space="preserve">Leviticus 19:15 says: “You shall not be partial to the poor or defer to the great, but in righteousness shall you judge your neighbor.” Deuteronomy 16:19 says: “You shall not show partiality, and you shall not accept a bribe, for a bribe blinds the eyes of the wise and subverts the cause of the righteous.” </w:t>
      </w:r>
      <w:r w:rsidR="00703684" w:rsidRPr="009869F3">
        <w:rPr>
          <w:rFonts w:ascii="Garamond" w:hAnsi="Garamond"/>
        </w:rPr>
        <w:t xml:space="preserve">Jesus showed up </w:t>
      </w:r>
      <w:r w:rsidR="0038456C" w:rsidRPr="009869F3">
        <w:rPr>
          <w:rFonts w:ascii="Garamond" w:hAnsi="Garamond"/>
        </w:rPr>
        <w:t xml:space="preserve">and went after the powerful religious leaders, cleansing the temple they defiled with their injustice. </w:t>
      </w:r>
      <w:r w:rsidR="00DF006A" w:rsidRPr="009869F3">
        <w:rPr>
          <w:rFonts w:ascii="Garamond" w:hAnsi="Garamond"/>
        </w:rPr>
        <w:t>His brother told us in James 2 not to show partiality</w:t>
      </w:r>
      <w:r w:rsidR="005D4E56" w:rsidRPr="009869F3">
        <w:rPr>
          <w:rFonts w:ascii="Garamond" w:hAnsi="Garamond"/>
        </w:rPr>
        <w:t xml:space="preserve"> or favoritism. </w:t>
      </w:r>
      <w:r w:rsidR="00A430CC" w:rsidRPr="009869F3">
        <w:rPr>
          <w:rFonts w:ascii="Garamond" w:hAnsi="Garamond"/>
        </w:rPr>
        <w:t>Justice is a biblical idea.</w:t>
      </w:r>
    </w:p>
    <w:p w14:paraId="2CAC7024" w14:textId="75D6A306" w:rsidR="00E458FA" w:rsidRDefault="005D4E56"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703684" w:rsidRPr="009869F3">
        <w:rPr>
          <w:rFonts w:ascii="Garamond" w:hAnsi="Garamond"/>
        </w:rPr>
        <w:t>But y</w:t>
      </w:r>
      <w:r w:rsidR="00B25D33" w:rsidRPr="009869F3">
        <w:rPr>
          <w:rFonts w:ascii="Garamond" w:hAnsi="Garamond"/>
        </w:rPr>
        <w:t>ou cannot simply say to many people</w:t>
      </w:r>
      <w:r w:rsidR="000C3724" w:rsidRPr="009869F3">
        <w:rPr>
          <w:rFonts w:ascii="Garamond" w:hAnsi="Garamond"/>
        </w:rPr>
        <w:t>,</w:t>
      </w:r>
      <w:r w:rsidR="00B25D33" w:rsidRPr="009869F3">
        <w:rPr>
          <w:rFonts w:ascii="Garamond" w:hAnsi="Garamond"/>
        </w:rPr>
        <w:t xml:space="preserve"> “</w:t>
      </w:r>
      <w:r w:rsidR="008C1389" w:rsidRPr="009869F3">
        <w:rPr>
          <w:rFonts w:ascii="Garamond" w:hAnsi="Garamond"/>
        </w:rPr>
        <w:t>Justice</w:t>
      </w:r>
      <w:r w:rsidR="00B25D33" w:rsidRPr="009869F3">
        <w:rPr>
          <w:rFonts w:ascii="Garamond" w:hAnsi="Garamond"/>
        </w:rPr>
        <w:t xml:space="preserve"> is a Christian value.” They won’t believe you. The Church, of course, hasn’t helped with this. </w:t>
      </w:r>
      <w:r w:rsidR="0079174C" w:rsidRPr="009869F3">
        <w:rPr>
          <w:rFonts w:ascii="Garamond" w:hAnsi="Garamond"/>
        </w:rPr>
        <w:t>The Church has carried out many injustices</w:t>
      </w:r>
      <w:r w:rsidR="00B25D33" w:rsidRPr="009869F3">
        <w:rPr>
          <w:rFonts w:ascii="Garamond" w:hAnsi="Garamond"/>
        </w:rPr>
        <w:t xml:space="preserve"> </w:t>
      </w:r>
      <w:r w:rsidR="000C3724" w:rsidRPr="009869F3">
        <w:rPr>
          <w:rFonts w:ascii="Garamond" w:hAnsi="Garamond"/>
        </w:rPr>
        <w:t xml:space="preserve">throughout history. Even today, we see so many </w:t>
      </w:r>
      <w:r w:rsidR="000C3724" w:rsidRPr="009869F3">
        <w:rPr>
          <w:rFonts w:ascii="Garamond" w:hAnsi="Garamond"/>
          <w:i/>
          <w:iCs/>
        </w:rPr>
        <w:t>inside</w:t>
      </w:r>
      <w:r w:rsidR="000C3724" w:rsidRPr="009869F3">
        <w:rPr>
          <w:rFonts w:ascii="Garamond" w:hAnsi="Garamond"/>
        </w:rPr>
        <w:t xml:space="preserve"> the church </w:t>
      </w:r>
      <w:r w:rsidR="00362444" w:rsidRPr="009869F3">
        <w:rPr>
          <w:rFonts w:ascii="Garamond" w:hAnsi="Garamond"/>
        </w:rPr>
        <w:t xml:space="preserve">pushing against the idea of social justice, claiming it is a Marxist </w:t>
      </w:r>
      <w:r w:rsidRPr="009869F3">
        <w:rPr>
          <w:rFonts w:ascii="Garamond" w:hAnsi="Garamond"/>
        </w:rPr>
        <w:t>ideology</w:t>
      </w:r>
      <w:r w:rsidR="00362444" w:rsidRPr="009869F3">
        <w:rPr>
          <w:rFonts w:ascii="Garamond" w:hAnsi="Garamond"/>
        </w:rPr>
        <w:t xml:space="preserve">. </w:t>
      </w:r>
      <w:r w:rsidR="002B39F9" w:rsidRPr="009869F3">
        <w:rPr>
          <w:rFonts w:ascii="Garamond" w:hAnsi="Garamond"/>
        </w:rPr>
        <w:t xml:space="preserve">What was once an obvious connection between </w:t>
      </w:r>
      <w:r w:rsidR="0079174C" w:rsidRPr="009869F3">
        <w:rPr>
          <w:rFonts w:ascii="Garamond" w:hAnsi="Garamond"/>
        </w:rPr>
        <w:t>a</w:t>
      </w:r>
      <w:r w:rsidR="002B39F9" w:rsidRPr="009869F3">
        <w:rPr>
          <w:rFonts w:ascii="Garamond" w:hAnsi="Garamond"/>
        </w:rPr>
        <w:t xml:space="preserve"> Christian </w:t>
      </w:r>
      <w:r w:rsidR="007247AA" w:rsidRPr="009869F3">
        <w:rPr>
          <w:rFonts w:ascii="Garamond" w:hAnsi="Garamond"/>
        </w:rPr>
        <w:t>value</w:t>
      </w:r>
      <w:r w:rsidR="002B39F9" w:rsidRPr="009869F3">
        <w:rPr>
          <w:rFonts w:ascii="Garamond" w:hAnsi="Garamond"/>
        </w:rPr>
        <w:t xml:space="preserve"> and </w:t>
      </w:r>
      <w:r w:rsidRPr="009869F3">
        <w:rPr>
          <w:rFonts w:ascii="Garamond" w:hAnsi="Garamond"/>
        </w:rPr>
        <w:t xml:space="preserve">a </w:t>
      </w:r>
      <w:r w:rsidR="002B39F9" w:rsidRPr="009869F3">
        <w:rPr>
          <w:rFonts w:ascii="Garamond" w:hAnsi="Garamond"/>
        </w:rPr>
        <w:t xml:space="preserve">publicly shared value </w:t>
      </w:r>
      <w:r w:rsidR="00025AB1" w:rsidRPr="009869F3">
        <w:rPr>
          <w:rFonts w:ascii="Garamond" w:hAnsi="Garamond"/>
        </w:rPr>
        <w:t>is no</w:t>
      </w:r>
      <w:r w:rsidRPr="009869F3">
        <w:rPr>
          <w:rFonts w:ascii="Garamond" w:hAnsi="Garamond"/>
        </w:rPr>
        <w:t>w</w:t>
      </w:r>
      <w:r w:rsidR="00025AB1" w:rsidRPr="009869F3">
        <w:rPr>
          <w:rFonts w:ascii="Garamond" w:hAnsi="Garamond"/>
        </w:rPr>
        <w:t xml:space="preserve"> severed. People can</w:t>
      </w:r>
      <w:r w:rsidR="0079174C" w:rsidRPr="009869F3">
        <w:rPr>
          <w:rFonts w:ascii="Garamond" w:hAnsi="Garamond"/>
        </w:rPr>
        <w:t xml:space="preserve"> no longer</w:t>
      </w:r>
      <w:r w:rsidR="00025AB1" w:rsidRPr="009869F3">
        <w:rPr>
          <w:rFonts w:ascii="Garamond" w:hAnsi="Garamond"/>
        </w:rPr>
        <w:t xml:space="preserve"> connect the dots. With no shared language for God and no obviously Christian influence, many people find it difficult </w:t>
      </w:r>
      <w:r w:rsidR="0079174C" w:rsidRPr="009869F3">
        <w:rPr>
          <w:rFonts w:ascii="Garamond" w:hAnsi="Garamond"/>
        </w:rPr>
        <w:t>to understand</w:t>
      </w:r>
      <w:r w:rsidR="00025AB1" w:rsidRPr="009869F3">
        <w:rPr>
          <w:rFonts w:ascii="Garamond" w:hAnsi="Garamond"/>
        </w:rPr>
        <w:t xml:space="preserve"> what we are talking about when we talk about</w:t>
      </w:r>
      <w:r w:rsidR="00AF0BB3" w:rsidRPr="009869F3">
        <w:rPr>
          <w:rFonts w:ascii="Garamond" w:hAnsi="Garamond"/>
        </w:rPr>
        <w:t xml:space="preserve"> Christianity</w:t>
      </w:r>
      <w:r w:rsidR="00025AB1" w:rsidRPr="009869F3">
        <w:rPr>
          <w:rFonts w:ascii="Garamond" w:hAnsi="Garamond"/>
        </w:rPr>
        <w:t>.</w:t>
      </w:r>
      <w:r w:rsidR="00AF0BB3" w:rsidRPr="009869F3">
        <w:rPr>
          <w:rFonts w:ascii="Garamond" w:hAnsi="Garamond"/>
        </w:rPr>
        <w:t xml:space="preserve"> To many, it’s just another religion they are ready to lop off, not understanding </w:t>
      </w:r>
      <w:r w:rsidR="00A05E96" w:rsidRPr="009869F3">
        <w:rPr>
          <w:rFonts w:ascii="Garamond" w:hAnsi="Garamond"/>
        </w:rPr>
        <w:t xml:space="preserve">in many significant ways </w:t>
      </w:r>
      <w:r w:rsidR="00AF0BB3" w:rsidRPr="009869F3">
        <w:rPr>
          <w:rFonts w:ascii="Garamond" w:hAnsi="Garamond"/>
        </w:rPr>
        <w:t>that it</w:t>
      </w:r>
      <w:r w:rsidR="00A05E96" w:rsidRPr="009869F3">
        <w:rPr>
          <w:rFonts w:ascii="Garamond" w:hAnsi="Garamond"/>
        </w:rPr>
        <w:t xml:space="preserve"> i</w:t>
      </w:r>
      <w:r w:rsidR="00AF0BB3" w:rsidRPr="009869F3">
        <w:rPr>
          <w:rFonts w:ascii="Garamond" w:hAnsi="Garamond"/>
        </w:rPr>
        <w:t>s the branch they</w:t>
      </w:r>
      <w:r w:rsidR="00A05E96" w:rsidRPr="009869F3">
        <w:rPr>
          <w:rFonts w:ascii="Garamond" w:hAnsi="Garamond"/>
        </w:rPr>
        <w:t xml:space="preserve"> a</w:t>
      </w:r>
      <w:r w:rsidR="00AF0BB3" w:rsidRPr="009869F3">
        <w:rPr>
          <w:rFonts w:ascii="Garamond" w:hAnsi="Garamond"/>
        </w:rPr>
        <w:t>re sitting on.</w:t>
      </w:r>
      <w:r w:rsidR="00025AB1" w:rsidRPr="009869F3">
        <w:rPr>
          <w:rFonts w:ascii="Garamond" w:hAnsi="Garamond"/>
        </w:rPr>
        <w:t xml:space="preserve"> </w:t>
      </w:r>
      <w:r w:rsidR="00025AB1" w:rsidRPr="009869F3">
        <w:rPr>
          <w:rFonts w:ascii="Garamond" w:hAnsi="Garamond"/>
        </w:rPr>
        <w:tab/>
      </w:r>
    </w:p>
    <w:p w14:paraId="1488940C" w14:textId="77777777" w:rsidR="00E458FA" w:rsidRDefault="00E458FA"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7ABC2D04" w14:textId="64FE1246" w:rsidR="00E458FA" w:rsidRPr="00E458FA" w:rsidRDefault="00E458FA" w:rsidP="00E458FA">
      <w:pPr>
        <w:pStyle w:val="Heading4"/>
        <w:rPr>
          <w:rFonts w:ascii="Garamond" w:hAnsi="Garamond"/>
        </w:rPr>
      </w:pPr>
      <w:r w:rsidRPr="00E458FA">
        <w:rPr>
          <w:rFonts w:ascii="Garamond" w:hAnsi="Garamond"/>
        </w:rPr>
        <w:t>How Can We Help?</w:t>
      </w:r>
    </w:p>
    <w:p w14:paraId="37A655B4" w14:textId="77777777" w:rsidR="00E458FA" w:rsidRDefault="00E458FA"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5E3693E4" w14:textId="0332A780" w:rsidR="0064471B" w:rsidRPr="009869F3" w:rsidRDefault="00E458FA"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025AB1" w:rsidRPr="009869F3">
        <w:rPr>
          <w:rFonts w:ascii="Garamond" w:hAnsi="Garamond"/>
        </w:rPr>
        <w:t xml:space="preserve">So, how can we help? Tim Keller asked this question </w:t>
      </w:r>
      <w:r w:rsidR="001F32A1" w:rsidRPr="009869F3">
        <w:rPr>
          <w:rFonts w:ascii="Garamond" w:hAnsi="Garamond"/>
        </w:rPr>
        <w:t>in</w:t>
      </w:r>
      <w:r w:rsidR="00025AB1" w:rsidRPr="009869F3">
        <w:rPr>
          <w:rFonts w:ascii="Garamond" w:hAnsi="Garamond"/>
        </w:rPr>
        <w:t xml:space="preserve"> an article written a couple of </w:t>
      </w:r>
      <w:r w:rsidR="008F0764" w:rsidRPr="009869F3">
        <w:rPr>
          <w:rFonts w:ascii="Garamond" w:hAnsi="Garamond"/>
        </w:rPr>
        <w:t>months</w:t>
      </w:r>
      <w:r w:rsidR="00025AB1" w:rsidRPr="009869F3">
        <w:rPr>
          <w:rFonts w:ascii="Garamond" w:hAnsi="Garamond"/>
        </w:rPr>
        <w:t xml:space="preserve"> before his death called “</w:t>
      </w:r>
      <w:r w:rsidR="008F0764" w:rsidRPr="009869F3">
        <w:rPr>
          <w:rFonts w:ascii="Garamond" w:hAnsi="Garamond"/>
        </w:rPr>
        <w:t>Lemonade on the Porch</w:t>
      </w:r>
      <w:r w:rsidR="004D0218" w:rsidRPr="009869F3">
        <w:rPr>
          <w:rFonts w:ascii="Garamond" w:hAnsi="Garamond"/>
        </w:rPr>
        <w:t xml:space="preserve"> – </w:t>
      </w:r>
      <w:r w:rsidR="008F0764" w:rsidRPr="009869F3">
        <w:rPr>
          <w:rFonts w:ascii="Garamond" w:hAnsi="Garamond"/>
        </w:rPr>
        <w:t xml:space="preserve">The Gospel in a Post-Christendom Society.” </w:t>
      </w:r>
      <w:r w:rsidR="0064471B" w:rsidRPr="009869F3">
        <w:rPr>
          <w:rFonts w:ascii="Garamond" w:hAnsi="Garamond"/>
        </w:rPr>
        <w:t xml:space="preserve">I will discuss it in detail because it is the most compelling discussion I’ve read on the topic. </w:t>
      </w:r>
    </w:p>
    <w:p w14:paraId="4D606883" w14:textId="7B611495" w:rsidR="004524CF" w:rsidRPr="009869F3" w:rsidRDefault="0064471B"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Keller </w:t>
      </w:r>
      <w:r w:rsidR="00377809" w:rsidRPr="009869F3">
        <w:rPr>
          <w:rFonts w:ascii="Garamond" w:hAnsi="Garamond"/>
        </w:rPr>
        <w:t xml:space="preserve">combined two </w:t>
      </w:r>
      <w:r w:rsidR="006F72EC" w:rsidRPr="009869F3">
        <w:rPr>
          <w:rFonts w:ascii="Garamond" w:hAnsi="Garamond"/>
        </w:rPr>
        <w:t xml:space="preserve">similar </w:t>
      </w:r>
      <w:r w:rsidR="00377809" w:rsidRPr="009869F3">
        <w:rPr>
          <w:rFonts w:ascii="Garamond" w:hAnsi="Garamond"/>
        </w:rPr>
        <w:t xml:space="preserve">ideas. First was the idea of the front porch. Many of us don’t even have front porches today, but historically, the front porch served </w:t>
      </w:r>
      <w:r w:rsidR="004524CF" w:rsidRPr="009869F3">
        <w:rPr>
          <w:rFonts w:ascii="Garamond" w:hAnsi="Garamond"/>
        </w:rPr>
        <w:t>as</w:t>
      </w:r>
      <w:r w:rsidR="00377809" w:rsidRPr="009869F3">
        <w:rPr>
          <w:rFonts w:ascii="Garamond" w:hAnsi="Garamond"/>
        </w:rPr>
        <w:t xml:space="preserve"> the meeting place between the home and the street. You could invite a neighbor up to the </w:t>
      </w:r>
      <w:r w:rsidR="004524CF" w:rsidRPr="009869F3">
        <w:rPr>
          <w:rFonts w:ascii="Garamond" w:hAnsi="Garamond"/>
        </w:rPr>
        <w:t>porch</w:t>
      </w:r>
      <w:r w:rsidR="00377809" w:rsidRPr="009869F3">
        <w:rPr>
          <w:rFonts w:ascii="Garamond" w:hAnsi="Garamond"/>
        </w:rPr>
        <w:t xml:space="preserve"> for a glass of lemonade and get to know them. It was a </w:t>
      </w:r>
      <w:r w:rsidR="004524CF" w:rsidRPr="009869F3">
        <w:rPr>
          <w:rFonts w:ascii="Garamond" w:hAnsi="Garamond"/>
        </w:rPr>
        <w:t xml:space="preserve">good </w:t>
      </w:r>
      <w:r w:rsidR="00E5083D" w:rsidRPr="009869F3">
        <w:rPr>
          <w:rFonts w:ascii="Garamond" w:hAnsi="Garamond"/>
        </w:rPr>
        <w:t>halfway</w:t>
      </w:r>
      <w:r w:rsidR="004524CF" w:rsidRPr="009869F3">
        <w:rPr>
          <w:rFonts w:ascii="Garamond" w:hAnsi="Garamond"/>
        </w:rPr>
        <w:t xml:space="preserve"> point. Not in the house, but not on the street either. The second idea was drawn from the </w:t>
      </w:r>
      <w:r w:rsidR="00E5083D" w:rsidRPr="009869F3">
        <w:rPr>
          <w:rFonts w:ascii="Garamond" w:hAnsi="Garamond"/>
        </w:rPr>
        <w:t>Dutch</w:t>
      </w:r>
      <w:r w:rsidR="004524CF" w:rsidRPr="009869F3">
        <w:rPr>
          <w:rFonts w:ascii="Garamond" w:hAnsi="Garamond"/>
        </w:rPr>
        <w:t xml:space="preserve"> theologian Abraham Kuyper. </w:t>
      </w:r>
      <w:r w:rsidR="00A37FCE" w:rsidRPr="009869F3">
        <w:rPr>
          <w:rFonts w:ascii="Garamond" w:hAnsi="Garamond"/>
        </w:rPr>
        <w:t>In</w:t>
      </w:r>
      <w:r w:rsidR="00343130" w:rsidRPr="009869F3">
        <w:rPr>
          <w:rFonts w:ascii="Garamond" w:hAnsi="Garamond"/>
        </w:rPr>
        <w:t xml:space="preserve"> the early 1900s, Kuyper discussed the European relationship between Christianity and </w:t>
      </w:r>
      <w:r w:rsidR="00E5083D" w:rsidRPr="009869F3">
        <w:rPr>
          <w:rFonts w:ascii="Garamond" w:hAnsi="Garamond"/>
        </w:rPr>
        <w:t xml:space="preserve">culture. </w:t>
      </w:r>
    </w:p>
    <w:p w14:paraId="68064CD0" w14:textId="77777777" w:rsidR="003D42A9" w:rsidRPr="009869F3" w:rsidRDefault="00FB7F59" w:rsidP="00FB7F59">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Kuyper argued that for centuries, the cultural institutions of European countries had a “Christianizing” effect on most people in the population. General beliefs in a heaven and hell, in a personal creator God, the authority of the Bible, the need for forgiveness of our sins, sexual fidelity within marriage—all these and more were instilled in the general populations. Genuine, born-again Christians were only a fraction of any European society at the time, but Kuyper in no way despised the nominal Christians who constituted the majority. When nominal Christians came into church to hear the gospel preached, they had been prepared for it all their lives. The message did not sound completely, utterly confusing, or radically contradictory to their moral sensibilities because they had been “on the porch” of Christianity.</w:t>
      </w:r>
    </w:p>
    <w:p w14:paraId="46DF68E6" w14:textId="4A8EE705" w:rsidR="00FB7F59" w:rsidRPr="009869F3" w:rsidRDefault="003D42A9" w:rsidP="00FB7F59">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European culture was, to use Kuyper’s metaphor, a “forecourt” or porch for the church. It was a half-way place between complete unbelief on the one hand (the “street”) and fervent, heart-faith on the other (the “sanctuary”). On the porch were people friendly and respectful toward Christianity.</w:t>
      </w:r>
      <w:r w:rsidR="00FB7F59" w:rsidRPr="009869F3">
        <w:rPr>
          <w:rStyle w:val="FootnoteReference"/>
          <w:rFonts w:ascii="Garamond" w:hAnsi="Garamond"/>
        </w:rPr>
        <w:footnoteReference w:id="20"/>
      </w:r>
    </w:p>
    <w:p w14:paraId="613D7EFB" w14:textId="70B6B134" w:rsidR="003D42A9" w:rsidRPr="009869F3" w:rsidRDefault="003D42A9" w:rsidP="003D42A9">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7D35A0" w:rsidRPr="009869F3">
        <w:rPr>
          <w:rFonts w:ascii="Garamond" w:hAnsi="Garamond"/>
        </w:rPr>
        <w:t xml:space="preserve">Kuyper </w:t>
      </w:r>
      <w:r w:rsidR="00F50458" w:rsidRPr="009869F3">
        <w:rPr>
          <w:rFonts w:ascii="Garamond" w:hAnsi="Garamond"/>
        </w:rPr>
        <w:t>went on to point</w:t>
      </w:r>
      <w:r w:rsidR="007D35A0" w:rsidRPr="009869F3">
        <w:rPr>
          <w:rFonts w:ascii="Garamond" w:hAnsi="Garamond"/>
        </w:rPr>
        <w:t xml:space="preserve"> out that the culture was changing. The church’s </w:t>
      </w:r>
      <w:r w:rsidR="007279F0" w:rsidRPr="009869F3">
        <w:rPr>
          <w:rFonts w:ascii="Garamond" w:hAnsi="Garamond"/>
        </w:rPr>
        <w:t>forecourt, or porch,</w:t>
      </w:r>
      <w:r w:rsidR="007D35A0" w:rsidRPr="009869F3">
        <w:rPr>
          <w:rFonts w:ascii="Garamond" w:hAnsi="Garamond"/>
        </w:rPr>
        <w:t xml:space="preserve"> was disappearing. </w:t>
      </w:r>
      <w:r w:rsidR="00D828AA" w:rsidRPr="009869F3">
        <w:rPr>
          <w:rFonts w:ascii="Garamond" w:hAnsi="Garamond"/>
        </w:rPr>
        <w:t>“The large number of people in western societies who were unconverted but who nonetheless had traditional values and a respect for Christianity were melting away.”</w:t>
      </w:r>
      <w:r w:rsidR="00D828AA" w:rsidRPr="009869F3">
        <w:rPr>
          <w:rStyle w:val="FootnoteReference"/>
          <w:rFonts w:ascii="Garamond" w:hAnsi="Garamond"/>
        </w:rPr>
        <w:footnoteReference w:id="21"/>
      </w:r>
      <w:r w:rsidR="00BC79B9" w:rsidRPr="009869F3">
        <w:rPr>
          <w:rFonts w:ascii="Garamond" w:hAnsi="Garamond"/>
        </w:rPr>
        <w:t xml:space="preserve"> </w:t>
      </w:r>
      <w:r w:rsidR="00082FEF" w:rsidRPr="009869F3">
        <w:rPr>
          <w:rFonts w:ascii="Garamond" w:hAnsi="Garamond"/>
        </w:rPr>
        <w:t>Y</w:t>
      </w:r>
      <w:r w:rsidR="00BC79B9" w:rsidRPr="009869F3">
        <w:rPr>
          <w:rFonts w:ascii="Garamond" w:hAnsi="Garamond"/>
        </w:rPr>
        <w:t xml:space="preserve">ears after Kuyper wrote this about Europe, the United States seemed to be </w:t>
      </w:r>
      <w:r w:rsidR="00082FEF" w:rsidRPr="009869F3">
        <w:rPr>
          <w:rFonts w:ascii="Garamond" w:hAnsi="Garamond"/>
        </w:rPr>
        <w:t xml:space="preserve">proving </w:t>
      </w:r>
      <w:r w:rsidR="00BC79B9" w:rsidRPr="009869F3">
        <w:rPr>
          <w:rFonts w:ascii="Garamond" w:hAnsi="Garamond"/>
        </w:rPr>
        <w:t xml:space="preserve">an exception. </w:t>
      </w:r>
      <w:r w:rsidR="00082FEF" w:rsidRPr="009869F3">
        <w:rPr>
          <w:rFonts w:ascii="Garamond" w:hAnsi="Garamond"/>
        </w:rPr>
        <w:t>But</w:t>
      </w:r>
      <w:r w:rsidR="00BC79B9" w:rsidRPr="009869F3">
        <w:rPr>
          <w:rFonts w:ascii="Garamond" w:hAnsi="Garamond"/>
        </w:rPr>
        <w:t xml:space="preserve"> as Keller saw in New York City, in the late 20</w:t>
      </w:r>
      <w:r w:rsidR="00BC79B9" w:rsidRPr="009869F3">
        <w:rPr>
          <w:rFonts w:ascii="Garamond" w:hAnsi="Garamond"/>
          <w:vertAlign w:val="superscript"/>
        </w:rPr>
        <w:t>th</w:t>
      </w:r>
      <w:r w:rsidR="00BC79B9" w:rsidRPr="009869F3">
        <w:rPr>
          <w:rFonts w:ascii="Garamond" w:hAnsi="Garamond"/>
        </w:rPr>
        <w:t xml:space="preserve"> and early 21</w:t>
      </w:r>
      <w:r w:rsidR="00BC79B9" w:rsidRPr="009869F3">
        <w:rPr>
          <w:rFonts w:ascii="Garamond" w:hAnsi="Garamond"/>
          <w:vertAlign w:val="superscript"/>
        </w:rPr>
        <w:t>st</w:t>
      </w:r>
      <w:r w:rsidR="00BC79B9" w:rsidRPr="009869F3">
        <w:rPr>
          <w:rFonts w:ascii="Garamond" w:hAnsi="Garamond"/>
        </w:rPr>
        <w:t xml:space="preserve"> centuries, Kuyper’s observations about a post-Christian Europe began to show up in America. </w:t>
      </w:r>
      <w:r w:rsidR="00EA29B1" w:rsidRPr="009869F3">
        <w:rPr>
          <w:rFonts w:ascii="Garamond" w:hAnsi="Garamond"/>
        </w:rPr>
        <w:t>New York is typically ahead of places like Nashville, but that gap is closing. Nashville is growing into a major city in this nation, and along with all the good that means, it also means we will experience more of th</w:t>
      </w:r>
      <w:r w:rsidR="002E6994" w:rsidRPr="009869F3">
        <w:rPr>
          <w:rFonts w:ascii="Garamond" w:hAnsi="Garamond"/>
        </w:rPr>
        <w:t xml:space="preserve">e big city ethos that we see in places such as New York. </w:t>
      </w:r>
    </w:p>
    <w:p w14:paraId="76DC5F55" w14:textId="77777777" w:rsidR="00D07B82" w:rsidRPr="009869F3" w:rsidRDefault="002E6994" w:rsidP="003D42A9">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What is the impact of this shift? Keller explains. </w:t>
      </w:r>
    </w:p>
    <w:p w14:paraId="76DFD72C" w14:textId="2914B4A9" w:rsidR="002E6994" w:rsidRPr="009869F3" w:rsidRDefault="00D07B82" w:rsidP="00D07B82">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r>
      <w:r w:rsidR="003212A9" w:rsidRPr="009869F3">
        <w:rPr>
          <w:rFonts w:ascii="Garamond" w:hAnsi="Garamond"/>
        </w:rPr>
        <w:t>Suddenly, especially in the minds of younger Americans, Christians were the immoral ones, the cruel ones, the enemies of democracy, freedom, and compassion. In most parts of the country, church growth and church planting became far more difficult. Christians found themselves public targets of criticism for their views, especially on sex and gender. Then the pandemic emptied the churches. And since public services began again, most churches to this day have not yet recovered their former congregations. The American forecourt was emptying; Kuyper’s prediction was coming true even in the United States.</w:t>
      </w:r>
      <w:r w:rsidR="003212A9" w:rsidRPr="009869F3">
        <w:rPr>
          <w:rStyle w:val="FootnoteReference"/>
          <w:rFonts w:ascii="Garamond" w:hAnsi="Garamond"/>
        </w:rPr>
        <w:footnoteReference w:id="22"/>
      </w:r>
    </w:p>
    <w:p w14:paraId="255A28F2" w14:textId="4F5746D3" w:rsidR="00A1575C" w:rsidRPr="009869F3" w:rsidRDefault="003212A9" w:rsidP="003D42A9">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That </w:t>
      </w:r>
      <w:r w:rsidR="002F2E79" w:rsidRPr="009869F3">
        <w:rPr>
          <w:rFonts w:ascii="Garamond" w:hAnsi="Garamond"/>
        </w:rPr>
        <w:t>means</w:t>
      </w:r>
      <w:r w:rsidRPr="009869F3">
        <w:rPr>
          <w:rFonts w:ascii="Garamond" w:hAnsi="Garamond"/>
        </w:rPr>
        <w:t xml:space="preserve"> we live in a </w:t>
      </w:r>
      <w:r w:rsidR="00055E10" w:rsidRPr="009869F3">
        <w:rPr>
          <w:rFonts w:ascii="Garamond" w:hAnsi="Garamond"/>
        </w:rPr>
        <w:t>culture</w:t>
      </w:r>
      <w:r w:rsidRPr="009869F3">
        <w:rPr>
          <w:rFonts w:ascii="Garamond" w:hAnsi="Garamond"/>
        </w:rPr>
        <w:t xml:space="preserve"> that is increasingly losing </w:t>
      </w:r>
      <w:r w:rsidR="002937B8" w:rsidRPr="009869F3">
        <w:rPr>
          <w:rFonts w:ascii="Garamond" w:hAnsi="Garamond"/>
        </w:rPr>
        <w:t xml:space="preserve">our </w:t>
      </w:r>
      <w:r w:rsidR="00C2024E" w:rsidRPr="009869F3">
        <w:rPr>
          <w:rFonts w:ascii="Garamond" w:hAnsi="Garamond"/>
        </w:rPr>
        <w:t>Christian language</w:t>
      </w:r>
      <w:r w:rsidR="00F221CE" w:rsidRPr="009869F3">
        <w:rPr>
          <w:rFonts w:ascii="Garamond" w:hAnsi="Garamond"/>
        </w:rPr>
        <w:t>,</w:t>
      </w:r>
      <w:r w:rsidR="007C7A3B" w:rsidRPr="009869F3">
        <w:rPr>
          <w:rFonts w:ascii="Garamond" w:hAnsi="Garamond"/>
        </w:rPr>
        <w:t xml:space="preserve"> and, therefore, most unconverted people lack the </w:t>
      </w:r>
      <w:r w:rsidR="00002F1B" w:rsidRPr="009869F3">
        <w:rPr>
          <w:rFonts w:ascii="Garamond" w:hAnsi="Garamond"/>
        </w:rPr>
        <w:t>fundamentals</w:t>
      </w:r>
      <w:r w:rsidR="007C7A3B" w:rsidRPr="009869F3">
        <w:rPr>
          <w:rFonts w:ascii="Garamond" w:hAnsi="Garamond"/>
        </w:rPr>
        <w:t xml:space="preserve"> for hearing and responding to the traditional gospel presentation</w:t>
      </w:r>
      <w:r w:rsidR="00A1575C" w:rsidRPr="009869F3">
        <w:rPr>
          <w:rFonts w:ascii="Garamond" w:hAnsi="Garamond"/>
        </w:rPr>
        <w:t>. Keller explains those fundamental beliefs:</w:t>
      </w:r>
    </w:p>
    <w:p w14:paraId="1527AB9E" w14:textId="0007B5F9" w:rsidR="0011137B" w:rsidRPr="009869F3" w:rsidRDefault="00A1575C" w:rsidP="0011137B">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r>
      <w:r w:rsidR="0011137B" w:rsidRPr="009869F3">
        <w:rPr>
          <w:rFonts w:ascii="Garamond" w:hAnsi="Garamond"/>
        </w:rPr>
        <w:t xml:space="preserve">1) there is a personal God who created us and who judges us, 2) there is some kind of objective moral standard by which we are judged, 3) no one lives up to that standard perfectly and so we need forgiveness, 4) there is an afterlife, a heaven and hell. </w:t>
      </w:r>
    </w:p>
    <w:p w14:paraId="00DCE1A7" w14:textId="7D1E9970" w:rsidR="0064471B" w:rsidRPr="009869F3" w:rsidRDefault="00C2024E" w:rsidP="003D42A9">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A267BF" w:rsidRPr="009869F3">
        <w:rPr>
          <w:rFonts w:ascii="Garamond" w:hAnsi="Garamond"/>
        </w:rPr>
        <w:t>Th</w:t>
      </w:r>
      <w:r w:rsidR="002436BA" w:rsidRPr="009869F3">
        <w:rPr>
          <w:rFonts w:ascii="Garamond" w:hAnsi="Garamond"/>
        </w:rPr>
        <w:t xml:space="preserve">ose are the </w:t>
      </w:r>
      <w:r w:rsidR="00A267BF" w:rsidRPr="009869F3">
        <w:rPr>
          <w:rFonts w:ascii="Garamond" w:hAnsi="Garamond"/>
        </w:rPr>
        <w:t>basic</w:t>
      </w:r>
      <w:r w:rsidR="002436BA" w:rsidRPr="009869F3">
        <w:rPr>
          <w:rFonts w:ascii="Garamond" w:hAnsi="Garamond"/>
        </w:rPr>
        <w:t xml:space="preserve"> building blocks of </w:t>
      </w:r>
      <w:r w:rsidR="00A267BF" w:rsidRPr="009869F3">
        <w:rPr>
          <w:rFonts w:ascii="Garamond" w:hAnsi="Garamond"/>
        </w:rPr>
        <w:t>evangelism.</w:t>
      </w:r>
      <w:r w:rsidR="00C73C5A" w:rsidRPr="009869F3">
        <w:rPr>
          <w:rFonts w:ascii="Garamond" w:hAnsi="Garamond"/>
        </w:rPr>
        <w:t xml:space="preserve"> “</w:t>
      </w:r>
      <w:r w:rsidRPr="009869F3">
        <w:rPr>
          <w:rFonts w:ascii="Garamond" w:hAnsi="Garamond"/>
        </w:rPr>
        <w:t xml:space="preserve">If you think for a moment of these beliefs as </w:t>
      </w:r>
      <w:r w:rsidR="00EC6DDF" w:rsidRPr="009869F3">
        <w:rPr>
          <w:rFonts w:ascii="Garamond" w:hAnsi="Garamond"/>
        </w:rPr>
        <w:t>‘</w:t>
      </w:r>
      <w:r w:rsidRPr="009869F3">
        <w:rPr>
          <w:rFonts w:ascii="Garamond" w:hAnsi="Garamond"/>
        </w:rPr>
        <w:t>dots,</w:t>
      </w:r>
      <w:r w:rsidR="00EC6DDF" w:rsidRPr="009869F3">
        <w:rPr>
          <w:rFonts w:ascii="Garamond" w:hAnsi="Garamond"/>
        </w:rPr>
        <w:t>’</w:t>
      </w:r>
      <w:r w:rsidRPr="009869F3">
        <w:rPr>
          <w:rFonts w:ascii="Garamond" w:hAnsi="Garamond"/>
        </w:rPr>
        <w:t>”</w:t>
      </w:r>
      <w:r w:rsidR="00EC6DDF" w:rsidRPr="009869F3">
        <w:rPr>
          <w:rFonts w:ascii="Garamond" w:hAnsi="Garamond"/>
        </w:rPr>
        <w:t xml:space="preserve"> Keller says, “</w:t>
      </w:r>
      <w:r w:rsidRPr="009869F3">
        <w:rPr>
          <w:rFonts w:ascii="Garamond" w:hAnsi="Garamond"/>
        </w:rPr>
        <w:t>then evangelism for centuries in the West has consisted of simply connecting the dots</w:t>
      </w:r>
      <w:r w:rsidR="00C73C5A" w:rsidRPr="009869F3">
        <w:rPr>
          <w:rFonts w:ascii="Garamond" w:hAnsi="Garamond"/>
        </w:rPr>
        <w:t>.”</w:t>
      </w:r>
      <w:r w:rsidR="00DE07C7" w:rsidRPr="009869F3">
        <w:rPr>
          <w:rStyle w:val="FootnoteReference"/>
          <w:rFonts w:ascii="Garamond" w:hAnsi="Garamond"/>
        </w:rPr>
        <w:footnoteReference w:id="23"/>
      </w:r>
      <w:r w:rsidR="00C73C5A" w:rsidRPr="009869F3">
        <w:rPr>
          <w:rFonts w:ascii="Garamond" w:hAnsi="Garamond"/>
        </w:rPr>
        <w:t xml:space="preserve"> </w:t>
      </w:r>
      <w:r w:rsidR="00EC6DDF" w:rsidRPr="009869F3">
        <w:rPr>
          <w:rFonts w:ascii="Garamond" w:hAnsi="Garamond"/>
        </w:rPr>
        <w:t>Unfortunately, t</w:t>
      </w:r>
      <w:r w:rsidR="00A27458" w:rsidRPr="009869F3">
        <w:rPr>
          <w:rFonts w:ascii="Garamond" w:hAnsi="Garamond"/>
        </w:rPr>
        <w:t>he post-Christian world can no longer connect the dots because they lack a fundamental Christian understanding</w:t>
      </w:r>
      <w:r w:rsidR="00125BA1" w:rsidRPr="009869F3">
        <w:rPr>
          <w:rFonts w:ascii="Garamond" w:hAnsi="Garamond"/>
        </w:rPr>
        <w:t xml:space="preserve">. Our work just got much harder. </w:t>
      </w:r>
      <w:r w:rsidR="00984580" w:rsidRPr="009869F3">
        <w:rPr>
          <w:rFonts w:ascii="Garamond" w:hAnsi="Garamond"/>
        </w:rPr>
        <w:t xml:space="preserve">Keller presents the problem. </w:t>
      </w:r>
    </w:p>
    <w:p w14:paraId="44B3FBB9" w14:textId="6D24992F" w:rsidR="00055E10" w:rsidRPr="009869F3" w:rsidRDefault="0064471B" w:rsidP="0064471B">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r>
      <w:r w:rsidR="00DE07C7" w:rsidRPr="009869F3">
        <w:rPr>
          <w:rFonts w:ascii="Garamond" w:hAnsi="Garamond"/>
        </w:rPr>
        <w:t>Most non-believers cannot quickly hear a gospel presentation and be asked if they want to receive Christ. Rather, like the early church and the church throughout the non-western world, congregations in the West must learn to create their own porches or forecourts where people can enter a relational process and be prepared to hear and understand and perhaps embrace the gospel</w:t>
      </w:r>
      <w:r w:rsidR="009037BF" w:rsidRPr="009869F3">
        <w:rPr>
          <w:rFonts w:ascii="Garamond" w:hAnsi="Garamond"/>
        </w:rPr>
        <w:t>… The vast majority of churches continue to reflexively work as if there was still a cultural forecourt. Their ministries and messages implicitly still assume that non-believers will be brought by friends or will simply show up in church and understand what is being preached. Some may, but this will increasingly not be so. This is a lethal kind of spiritual blindness and is a contributing factor to the decline in the church that we are seeing now in the U.S.</w:t>
      </w:r>
      <w:r w:rsidR="00DE07C7" w:rsidRPr="009869F3">
        <w:rPr>
          <w:rStyle w:val="FootnoteReference"/>
          <w:rFonts w:ascii="Garamond" w:hAnsi="Garamond"/>
        </w:rPr>
        <w:footnoteReference w:id="24"/>
      </w:r>
    </w:p>
    <w:p w14:paraId="2FD293A0" w14:textId="0BF9538E" w:rsidR="004E1649" w:rsidRPr="009869F3" w:rsidRDefault="003A3E78"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4E1649" w:rsidRPr="009869F3">
        <w:rPr>
          <w:rFonts w:ascii="Garamond" w:hAnsi="Garamond"/>
        </w:rPr>
        <w:t xml:space="preserve">The punch line is this: Churches can no longer rely on the culture to provide the front porch. </w:t>
      </w:r>
      <w:r w:rsidR="00FF024A" w:rsidRPr="009869F3">
        <w:rPr>
          <w:rFonts w:ascii="Garamond" w:hAnsi="Garamond"/>
        </w:rPr>
        <w:t xml:space="preserve">We </w:t>
      </w:r>
      <w:r w:rsidR="00013660" w:rsidRPr="009869F3">
        <w:rPr>
          <w:rFonts w:ascii="Garamond" w:hAnsi="Garamond"/>
        </w:rPr>
        <w:t>must</w:t>
      </w:r>
      <w:r w:rsidR="00FF024A" w:rsidRPr="009869F3">
        <w:rPr>
          <w:rFonts w:ascii="Garamond" w:hAnsi="Garamond"/>
        </w:rPr>
        <w:t xml:space="preserve"> build our own. How do we do that? Keller offers some advice.</w:t>
      </w:r>
    </w:p>
    <w:p w14:paraId="46B4E086" w14:textId="24BA9CBA" w:rsidR="00FF024A" w:rsidRPr="009869F3" w:rsidRDefault="00FF024A" w:rsidP="00485CD0">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On porches people are regularly exposed to Christianity in at least three ways: (1) They are enabled to see it. This happens when it is modeled in the lives of individual Christians, but it may also consist of visible expressions of Christianity, whether it be a service in the community (such as caring for the poor), art (such as literature, music, or theater) or in education (such as a Christian school). (2) They must be encouraged to question it. This happens when Christians in the space listen intently, patiently, and with great respect to non-believers’ doubts and questions</w:t>
      </w:r>
      <w:r w:rsidR="00485CD0" w:rsidRPr="009869F3">
        <w:rPr>
          <w:rFonts w:ascii="Garamond" w:hAnsi="Garamond"/>
        </w:rPr>
        <w:t>,</w:t>
      </w:r>
      <w:r w:rsidRPr="009869F3">
        <w:rPr>
          <w:rFonts w:ascii="Garamond" w:hAnsi="Garamond"/>
        </w:rPr>
        <w:t xml:space="preserve"> and respond with humility and thoughtfulness. Of course the questioning goes both ways. On porches, the powerful and unquestioned cultural narratives—“we are only intolerant of intolerance” and “you always have to be true to yourself” are patiently interrogated. (3) Finally, they must be enabled to hear it. This happens when Christianity is presented in their own language and vocabulary (instead of Christians’ insider jargon), and as answers to the questions that are most on their hearts, fulfilling their greatest aspirations and hopes better than their own intuitions and beliefs.</w:t>
      </w:r>
    </w:p>
    <w:p w14:paraId="1C57FC78" w14:textId="1D7C424B" w:rsidR="007247AA" w:rsidRPr="009869F3" w:rsidRDefault="004E1649"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BF6AF9" w:rsidRPr="009869F3">
        <w:rPr>
          <w:rFonts w:ascii="Garamond" w:hAnsi="Garamond"/>
        </w:rPr>
        <w:t xml:space="preserve">Keller ended his article </w:t>
      </w:r>
      <w:r w:rsidR="00254582" w:rsidRPr="009869F3">
        <w:rPr>
          <w:rFonts w:ascii="Garamond" w:hAnsi="Garamond"/>
        </w:rPr>
        <w:t xml:space="preserve">by teasing a second part that would include practical tips on building porches. </w:t>
      </w:r>
      <w:r w:rsidR="003A3E78" w:rsidRPr="009869F3">
        <w:rPr>
          <w:rFonts w:ascii="Garamond" w:hAnsi="Garamond"/>
        </w:rPr>
        <w:t xml:space="preserve">Unfortunately, Keller </w:t>
      </w:r>
      <w:r w:rsidR="008F0764" w:rsidRPr="009869F3">
        <w:rPr>
          <w:rFonts w:ascii="Garamond" w:hAnsi="Garamond"/>
        </w:rPr>
        <w:t>didn’t live to write the second installment of the article</w:t>
      </w:r>
      <w:r w:rsidR="003A3E78" w:rsidRPr="009869F3">
        <w:rPr>
          <w:rFonts w:ascii="Garamond" w:hAnsi="Garamond"/>
        </w:rPr>
        <w:t xml:space="preserve">. However, </w:t>
      </w:r>
      <w:r w:rsidR="00DF3600" w:rsidRPr="009869F3">
        <w:rPr>
          <w:rFonts w:ascii="Garamond" w:hAnsi="Garamond"/>
        </w:rPr>
        <w:t>Keller’s conversation partner on this topic, James Eglinton,</w:t>
      </w:r>
      <w:r w:rsidR="003A3E78" w:rsidRPr="009869F3">
        <w:rPr>
          <w:rFonts w:ascii="Garamond" w:hAnsi="Garamond"/>
        </w:rPr>
        <w:t xml:space="preserve"> attempted to flesh out three practical ways to help in the follow-up article, </w:t>
      </w:r>
      <w:r w:rsidR="00463DC3" w:rsidRPr="009869F3">
        <w:rPr>
          <w:rFonts w:ascii="Garamond" w:hAnsi="Garamond"/>
        </w:rPr>
        <w:t>“</w:t>
      </w:r>
      <w:r w:rsidR="004D0218" w:rsidRPr="009869F3">
        <w:rPr>
          <w:rFonts w:ascii="Garamond" w:hAnsi="Garamond"/>
        </w:rPr>
        <w:t>Lemonade on the Porch – Why and How to Build Porches: The Gospel in a Post-Christendom Society.”</w:t>
      </w:r>
      <w:r w:rsidR="00254582" w:rsidRPr="009869F3">
        <w:rPr>
          <w:rStyle w:val="FootnoteReference"/>
          <w:rFonts w:ascii="Garamond" w:hAnsi="Garamond"/>
        </w:rPr>
        <w:footnoteReference w:id="25"/>
      </w:r>
      <w:r w:rsidR="004D0218" w:rsidRPr="009869F3">
        <w:rPr>
          <w:rFonts w:ascii="Garamond" w:hAnsi="Garamond"/>
        </w:rPr>
        <w:t xml:space="preserve"> </w:t>
      </w:r>
      <w:r w:rsidR="00FE1EC4" w:rsidRPr="009869F3">
        <w:rPr>
          <w:rFonts w:ascii="Garamond" w:hAnsi="Garamond"/>
        </w:rPr>
        <w:t>He</w:t>
      </w:r>
      <w:r w:rsidR="004D0218" w:rsidRPr="009869F3">
        <w:rPr>
          <w:rFonts w:ascii="Garamond" w:hAnsi="Garamond"/>
        </w:rPr>
        <w:t xml:space="preserve"> proposed three </w:t>
      </w:r>
      <w:r w:rsidR="00B65DF9" w:rsidRPr="009869F3">
        <w:rPr>
          <w:rFonts w:ascii="Garamond" w:hAnsi="Garamond"/>
        </w:rPr>
        <w:t>things: hospitality, cultural apologetics, and forgiveness</w:t>
      </w:r>
      <w:r w:rsidR="009A2A82">
        <w:rPr>
          <w:rFonts w:ascii="Garamond" w:hAnsi="Garamond"/>
        </w:rPr>
        <w:t xml:space="preserve"> (to which I will add repentance)</w:t>
      </w:r>
      <w:r w:rsidR="00B65DF9" w:rsidRPr="009869F3">
        <w:rPr>
          <w:rFonts w:ascii="Garamond" w:hAnsi="Garamond"/>
        </w:rPr>
        <w:t xml:space="preserve">. </w:t>
      </w:r>
      <w:r w:rsidR="0064471B" w:rsidRPr="009869F3">
        <w:rPr>
          <w:rFonts w:ascii="Garamond" w:hAnsi="Garamond"/>
        </w:rPr>
        <w:t xml:space="preserve">I agree with all three, and </w:t>
      </w:r>
      <w:r w:rsidR="00B65DF9" w:rsidRPr="009869F3">
        <w:rPr>
          <w:rFonts w:ascii="Garamond" w:hAnsi="Garamond"/>
        </w:rPr>
        <w:t xml:space="preserve">I will discuss each one, but </w:t>
      </w:r>
      <w:r w:rsidR="00FE1EC4" w:rsidRPr="009869F3">
        <w:rPr>
          <w:rFonts w:ascii="Garamond" w:hAnsi="Garamond"/>
        </w:rPr>
        <w:t>first</w:t>
      </w:r>
      <w:r w:rsidR="00B65DF9" w:rsidRPr="009869F3">
        <w:rPr>
          <w:rFonts w:ascii="Garamond" w:hAnsi="Garamond"/>
        </w:rPr>
        <w:t>, I want to add another one tha</w:t>
      </w:r>
      <w:r w:rsidR="00D623E4" w:rsidRPr="009869F3">
        <w:rPr>
          <w:rFonts w:ascii="Garamond" w:hAnsi="Garamond"/>
        </w:rPr>
        <w:t>t is the foundation upon which the others are built</w:t>
      </w:r>
      <w:r w:rsidR="00B65DF9" w:rsidRPr="009869F3">
        <w:rPr>
          <w:rFonts w:ascii="Garamond" w:hAnsi="Garamond"/>
        </w:rPr>
        <w:t>.</w:t>
      </w:r>
    </w:p>
    <w:p w14:paraId="3CDCF862" w14:textId="77777777" w:rsidR="007247AA" w:rsidRPr="009869F3" w:rsidRDefault="007247AA"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24D554EF" w14:textId="5C4FF5BB" w:rsidR="007247AA" w:rsidRPr="009869F3" w:rsidRDefault="007247AA" w:rsidP="00F751B0">
      <w:pPr>
        <w:pStyle w:val="Heading4"/>
        <w:rPr>
          <w:rFonts w:ascii="Garamond" w:hAnsi="Garamond"/>
        </w:rPr>
      </w:pPr>
      <w:r w:rsidRPr="009869F3">
        <w:rPr>
          <w:rFonts w:ascii="Garamond" w:hAnsi="Garamond"/>
        </w:rPr>
        <w:t>Personal Reality with Christ</w:t>
      </w:r>
    </w:p>
    <w:p w14:paraId="46A3B5C5" w14:textId="138F9371" w:rsidR="007247AA" w:rsidRPr="009869F3" w:rsidRDefault="00AD7D3B"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
    <w:p w14:paraId="4A5A67C2" w14:textId="0CAAEA0D" w:rsidR="00444EA4" w:rsidRPr="009869F3" w:rsidRDefault="00F17BE4"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FE1EC4" w:rsidRPr="009869F3">
        <w:rPr>
          <w:rFonts w:ascii="Garamond" w:hAnsi="Garamond"/>
        </w:rPr>
        <w:t xml:space="preserve">As we have seen, the only way to </w:t>
      </w:r>
      <w:r w:rsidR="00273EAC" w:rsidRPr="009869F3">
        <w:rPr>
          <w:rFonts w:ascii="Garamond" w:hAnsi="Garamond"/>
        </w:rPr>
        <w:t xml:space="preserve">avoid the despair of our modern age is to deeply accept </w:t>
      </w:r>
      <w:r w:rsidR="00D623E4" w:rsidRPr="009869F3">
        <w:rPr>
          <w:rFonts w:ascii="Garamond" w:hAnsi="Garamond"/>
        </w:rPr>
        <w:t xml:space="preserve">the gospel identity Jesus can give us. </w:t>
      </w:r>
      <w:r w:rsidR="00444EA4" w:rsidRPr="009869F3">
        <w:rPr>
          <w:rFonts w:ascii="Garamond" w:hAnsi="Garamond"/>
        </w:rPr>
        <w:t xml:space="preserve">That includes not only a proclamation over you but also </w:t>
      </w:r>
      <w:r w:rsidR="006004AB" w:rsidRPr="009869F3">
        <w:rPr>
          <w:rFonts w:ascii="Garamond" w:hAnsi="Garamond"/>
        </w:rPr>
        <w:t xml:space="preserve">the offer of </w:t>
      </w:r>
      <w:r w:rsidR="00444EA4" w:rsidRPr="009869F3">
        <w:rPr>
          <w:rFonts w:ascii="Garamond" w:hAnsi="Garamond"/>
        </w:rPr>
        <w:t xml:space="preserve">reality with Christ within you. </w:t>
      </w:r>
    </w:p>
    <w:p w14:paraId="727A55A1" w14:textId="53FFF6CB" w:rsidR="0030569F" w:rsidRPr="009869F3" w:rsidRDefault="00444EA4"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3C314D" w:rsidRPr="009869F3">
        <w:rPr>
          <w:rFonts w:ascii="Garamond" w:hAnsi="Garamond"/>
        </w:rPr>
        <w:t>To</w:t>
      </w:r>
      <w:r w:rsidR="00F17BE4" w:rsidRPr="009869F3">
        <w:rPr>
          <w:rFonts w:ascii="Garamond" w:hAnsi="Garamond"/>
        </w:rPr>
        <w:t xml:space="preserve"> help </w:t>
      </w:r>
      <w:r w:rsidR="003C314D" w:rsidRPr="009869F3">
        <w:rPr>
          <w:rFonts w:ascii="Garamond" w:hAnsi="Garamond"/>
        </w:rPr>
        <w:t xml:space="preserve">others </w:t>
      </w:r>
      <w:r w:rsidR="00F17BE4" w:rsidRPr="009869F3">
        <w:rPr>
          <w:rFonts w:ascii="Garamond" w:hAnsi="Garamond"/>
        </w:rPr>
        <w:t xml:space="preserve">in any way, we must have a vibrant personal life with Jesus. He must be more than a theory for us. He must be more than a talking point, more than an argument, more than an approach to society's ills. He must be our personal Lord and Savior, deepest Friend, and nearest Companion. If we are not cultivating our relationship with Jesus, we will </w:t>
      </w:r>
      <w:r w:rsidR="005C4E3B" w:rsidRPr="009869F3">
        <w:rPr>
          <w:rFonts w:ascii="Garamond" w:hAnsi="Garamond"/>
        </w:rPr>
        <w:t xml:space="preserve">not be much help to our hurting and lost </w:t>
      </w:r>
      <w:r w:rsidR="0030569F" w:rsidRPr="009869F3">
        <w:rPr>
          <w:rFonts w:ascii="Garamond" w:hAnsi="Garamond"/>
        </w:rPr>
        <w:t>culture</w:t>
      </w:r>
      <w:r w:rsidR="005C4E3B" w:rsidRPr="009869F3">
        <w:rPr>
          <w:rFonts w:ascii="Garamond" w:hAnsi="Garamond"/>
        </w:rPr>
        <w:t xml:space="preserve">. How could we? We will draw our identity from the same wells as the world. We will suffer the same despair. We will adopt the same talking points. We will draw lines between </w:t>
      </w:r>
      <w:r w:rsidR="0030569F" w:rsidRPr="009869F3">
        <w:rPr>
          <w:rFonts w:ascii="Garamond" w:hAnsi="Garamond"/>
        </w:rPr>
        <w:t>“</w:t>
      </w:r>
      <w:r w:rsidR="005C4E3B" w:rsidRPr="009869F3">
        <w:rPr>
          <w:rFonts w:ascii="Garamond" w:hAnsi="Garamond"/>
        </w:rPr>
        <w:t>us</w:t>
      </w:r>
      <w:r w:rsidR="0030569F" w:rsidRPr="009869F3">
        <w:rPr>
          <w:rFonts w:ascii="Garamond" w:hAnsi="Garamond"/>
        </w:rPr>
        <w:t>”</w:t>
      </w:r>
      <w:r w:rsidR="005C4E3B" w:rsidRPr="009869F3">
        <w:rPr>
          <w:rFonts w:ascii="Garamond" w:hAnsi="Garamond"/>
        </w:rPr>
        <w:t xml:space="preserve"> and “them.” The only way we can truly help is if we are personally walking with Jesus—if we experience reality with him</w:t>
      </w:r>
      <w:r w:rsidR="0030569F" w:rsidRPr="009869F3">
        <w:rPr>
          <w:rFonts w:ascii="Garamond" w:hAnsi="Garamond"/>
        </w:rPr>
        <w:t xml:space="preserve"> moment by moment, by his grace.</w:t>
      </w:r>
    </w:p>
    <w:p w14:paraId="2F414626" w14:textId="77777777" w:rsidR="007247AA" w:rsidRPr="009869F3" w:rsidRDefault="007247AA"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0F3245EB" w14:textId="77777777" w:rsidR="008B4955" w:rsidRDefault="008B4955">
      <w:pPr>
        <w:autoSpaceDE/>
        <w:autoSpaceDN/>
        <w:adjustRightInd/>
        <w:rPr>
          <w:rFonts w:ascii="Garamond" w:eastAsiaTheme="majorEastAsia" w:hAnsi="Garamond" w:cstheme="majorBidi"/>
          <w:i/>
          <w:iCs/>
          <w:color w:val="2F5496" w:themeColor="accent1" w:themeShade="BF"/>
          <w14:ligatures w14:val="none"/>
        </w:rPr>
      </w:pPr>
      <w:r>
        <w:rPr>
          <w:rFonts w:ascii="Garamond" w:hAnsi="Garamond"/>
        </w:rPr>
        <w:br w:type="page"/>
      </w:r>
    </w:p>
    <w:p w14:paraId="79388FA9" w14:textId="064B3B65" w:rsidR="007247AA" w:rsidRPr="009869F3" w:rsidRDefault="007247AA" w:rsidP="00A60108">
      <w:pPr>
        <w:pStyle w:val="Heading4"/>
        <w:rPr>
          <w:rFonts w:ascii="Garamond" w:hAnsi="Garamond"/>
        </w:rPr>
      </w:pPr>
      <w:r w:rsidRPr="009869F3">
        <w:rPr>
          <w:rFonts w:ascii="Garamond" w:hAnsi="Garamond"/>
        </w:rPr>
        <w:t>Hospitality</w:t>
      </w:r>
    </w:p>
    <w:p w14:paraId="49D89C42" w14:textId="681BA8A2" w:rsidR="007247AA" w:rsidRPr="009869F3" w:rsidRDefault="00DA74D7"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
    <w:p w14:paraId="1CACE93F" w14:textId="5CB46694" w:rsidR="007247AA" w:rsidRPr="009869F3" w:rsidRDefault="00DA74D7"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CB0DD6" w:rsidRPr="009869F3">
        <w:rPr>
          <w:rFonts w:ascii="Garamond" w:hAnsi="Garamond"/>
        </w:rPr>
        <w:t xml:space="preserve">We live in a world where </w:t>
      </w:r>
      <w:r w:rsidR="00AD357E" w:rsidRPr="009869F3">
        <w:rPr>
          <w:rFonts w:ascii="Garamond" w:hAnsi="Garamond"/>
        </w:rPr>
        <w:t>it is common to close doors instead of open</w:t>
      </w:r>
      <w:r w:rsidR="00FC0B6F" w:rsidRPr="009869F3">
        <w:rPr>
          <w:rFonts w:ascii="Garamond" w:hAnsi="Garamond"/>
        </w:rPr>
        <w:t>ing</w:t>
      </w:r>
      <w:r w:rsidR="00AD357E" w:rsidRPr="009869F3">
        <w:rPr>
          <w:rFonts w:ascii="Garamond" w:hAnsi="Garamond"/>
        </w:rPr>
        <w:t xml:space="preserve"> them. </w:t>
      </w:r>
      <w:r w:rsidR="00FC0B6F" w:rsidRPr="009869F3">
        <w:rPr>
          <w:rFonts w:ascii="Garamond" w:hAnsi="Garamond"/>
        </w:rPr>
        <w:t>W</w:t>
      </w:r>
      <w:r w:rsidR="00CB0DD6" w:rsidRPr="009869F3">
        <w:rPr>
          <w:rFonts w:ascii="Garamond" w:hAnsi="Garamond"/>
        </w:rPr>
        <w:t>e define</w:t>
      </w:r>
      <w:r w:rsidR="00FC0B6F" w:rsidRPr="009869F3">
        <w:rPr>
          <w:rFonts w:ascii="Garamond" w:hAnsi="Garamond"/>
        </w:rPr>
        <w:t xml:space="preserve"> ourselves by</w:t>
      </w:r>
      <w:r w:rsidR="00CB0DD6" w:rsidRPr="009869F3">
        <w:rPr>
          <w:rFonts w:ascii="Garamond" w:hAnsi="Garamond"/>
        </w:rPr>
        <w:t xml:space="preserve"> enemies as much as our friends. Whom we fight against tells the story of what we believe. Person X believes </w:t>
      </w:r>
      <w:r w:rsidR="001805FE" w:rsidRPr="009869F3">
        <w:rPr>
          <w:rFonts w:ascii="Garamond" w:hAnsi="Garamond"/>
        </w:rPr>
        <w:t>that</w:t>
      </w:r>
      <w:r w:rsidR="00CB0DD6" w:rsidRPr="009869F3">
        <w:rPr>
          <w:rFonts w:ascii="Garamond" w:hAnsi="Garamond"/>
        </w:rPr>
        <w:t xml:space="preserve">, so I believe </w:t>
      </w:r>
      <w:r w:rsidR="001805FE" w:rsidRPr="009869F3">
        <w:rPr>
          <w:rFonts w:ascii="Garamond" w:hAnsi="Garamond"/>
        </w:rPr>
        <w:t>this</w:t>
      </w:r>
      <w:r w:rsidR="00CB0DD6" w:rsidRPr="009869F3">
        <w:rPr>
          <w:rFonts w:ascii="Garamond" w:hAnsi="Garamond"/>
        </w:rPr>
        <w:t xml:space="preserve">. We see </w:t>
      </w:r>
      <w:r w:rsidR="001805FE" w:rsidRPr="009869F3">
        <w:rPr>
          <w:rFonts w:ascii="Garamond" w:hAnsi="Garamond"/>
        </w:rPr>
        <w:t>this attitude</w:t>
      </w:r>
      <w:r w:rsidR="00CB0DD6" w:rsidRPr="009869F3">
        <w:rPr>
          <w:rFonts w:ascii="Garamond" w:hAnsi="Garamond"/>
        </w:rPr>
        <w:t xml:space="preserve"> most clearly in politics, where issues are defined in black and white, Republican and Democrat</w:t>
      </w:r>
      <w:r w:rsidR="00F55A51" w:rsidRPr="009869F3">
        <w:rPr>
          <w:rFonts w:ascii="Garamond" w:hAnsi="Garamond"/>
        </w:rPr>
        <w:t>, but it appears nearly everywhere today.</w:t>
      </w:r>
      <w:r w:rsidR="00FC0B6F" w:rsidRPr="009869F3">
        <w:rPr>
          <w:rFonts w:ascii="Garamond" w:hAnsi="Garamond"/>
        </w:rPr>
        <w:t xml:space="preserve"> It’s impossible to be hospitable with that attitude.</w:t>
      </w:r>
    </w:p>
    <w:p w14:paraId="38371602" w14:textId="77540099" w:rsidR="005B6437" w:rsidRPr="009869F3" w:rsidRDefault="005A3815"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eastAsiaTheme="minorHAnsi" w:hAnsi="Garamond" w:cs="Garamond"/>
          <w:color w:val="17090A"/>
        </w:rPr>
      </w:pPr>
      <w:r w:rsidRPr="009869F3">
        <w:rPr>
          <w:rFonts w:ascii="Garamond" w:hAnsi="Garamond"/>
        </w:rPr>
        <w:tab/>
      </w:r>
      <w:r w:rsidR="00C93C1D" w:rsidRPr="009869F3">
        <w:rPr>
          <w:rFonts w:ascii="Garamond" w:hAnsi="Garamond"/>
        </w:rPr>
        <w:t>Modern identities are fragile and competitive, and so they struggle with hospitality.</w:t>
      </w:r>
      <w:r w:rsidR="00C93C1D" w:rsidRPr="009869F3">
        <w:rPr>
          <w:rStyle w:val="FootnoteReference"/>
          <w:rFonts w:ascii="Garamond" w:hAnsi="Garamond"/>
        </w:rPr>
        <w:footnoteReference w:id="26"/>
      </w:r>
      <w:r w:rsidR="0028455B" w:rsidRPr="009869F3">
        <w:rPr>
          <w:rFonts w:ascii="Garamond" w:hAnsi="Garamond"/>
        </w:rPr>
        <w:t xml:space="preserve"> Our mindset isn’t pure. We aren’t welcoming</w:t>
      </w:r>
      <w:r w:rsidR="007A68BE" w:rsidRPr="009869F3">
        <w:rPr>
          <w:rFonts w:ascii="Garamond" w:hAnsi="Garamond"/>
        </w:rPr>
        <w:t>, especially to those unlike us</w:t>
      </w:r>
      <w:r w:rsidR="0028455B" w:rsidRPr="009869F3">
        <w:rPr>
          <w:rFonts w:ascii="Garamond" w:hAnsi="Garamond"/>
        </w:rPr>
        <w:t xml:space="preserve">. </w:t>
      </w:r>
      <w:r w:rsidR="008330E6" w:rsidRPr="009869F3">
        <w:rPr>
          <w:rFonts w:ascii="Garamond" w:hAnsi="Garamond"/>
        </w:rPr>
        <w:t xml:space="preserve">But </w:t>
      </w:r>
      <w:r w:rsidR="006C2689" w:rsidRPr="009869F3">
        <w:rPr>
          <w:rFonts w:ascii="Garamond" w:hAnsi="Garamond"/>
        </w:rPr>
        <w:t>recovering the Christian practice of hospitality</w:t>
      </w:r>
      <w:r w:rsidR="008330E6" w:rsidRPr="009869F3">
        <w:rPr>
          <w:rFonts w:ascii="Garamond" w:hAnsi="Garamond"/>
        </w:rPr>
        <w:t xml:space="preserve"> can speak a powerful word to our world. </w:t>
      </w:r>
      <w:r w:rsidR="00FA1D08" w:rsidRPr="009869F3">
        <w:rPr>
          <w:rFonts w:ascii="Garamond" w:hAnsi="Garamond"/>
        </w:rPr>
        <w:t xml:space="preserve">Listen to </w:t>
      </w:r>
      <w:r w:rsidR="007A68BE" w:rsidRPr="009869F3">
        <w:rPr>
          <w:rFonts w:ascii="Garamond" w:hAnsi="Garamond"/>
        </w:rPr>
        <w:t>author Rosaria Butterfield’</w:t>
      </w:r>
      <w:r w:rsidR="00FA1D08" w:rsidRPr="009869F3">
        <w:rPr>
          <w:rFonts w:ascii="Garamond" w:eastAsiaTheme="minorHAnsi" w:hAnsi="Garamond" w:cs="Garamond"/>
          <w:color w:val="17090A"/>
        </w:rPr>
        <w:t>s exhortation</w:t>
      </w:r>
      <w:r w:rsidR="0013186A" w:rsidRPr="009869F3">
        <w:rPr>
          <w:rFonts w:ascii="Garamond" w:eastAsiaTheme="minorHAnsi" w:hAnsi="Garamond" w:cs="Garamond"/>
          <w:color w:val="17090A"/>
        </w:rPr>
        <w:t xml:space="preserve"> on what she calls “radically ordinary hospitality</w:t>
      </w:r>
      <w:r w:rsidR="00E11978" w:rsidRPr="009869F3">
        <w:rPr>
          <w:rFonts w:ascii="Garamond" w:eastAsiaTheme="minorHAnsi" w:hAnsi="Garamond" w:cs="Garamond"/>
          <w:color w:val="17090A"/>
        </w:rPr>
        <w:t>.”</w:t>
      </w:r>
    </w:p>
    <w:p w14:paraId="18B86D9E" w14:textId="3C309BDD" w:rsidR="00FA1D08" w:rsidRPr="009869F3" w:rsidRDefault="004E18BF" w:rsidP="004E18BF">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r>
      <w:r w:rsidR="007A68BE" w:rsidRPr="009869F3">
        <w:rPr>
          <w:rFonts w:ascii="Garamond" w:hAnsi="Garamond"/>
        </w:rPr>
        <w:t>Engaging in radically ordinary hospitality means we provide the time necessary to build strong relationships with people who think differently than we do as well as build strong relationships from within the family of God. It means we know that only hypocrites and cowards let their words be stronger than their relationships, making sneaky raids into culture on social media or behaving like moralizing social prigs in the neighborhood. Radically ordinary hospitality shows this skeptical, post-Christian world what authentic Christianity looks like.</w:t>
      </w:r>
      <w:r w:rsidR="00F254C4" w:rsidRPr="009869F3">
        <w:rPr>
          <w:rStyle w:val="FootnoteReference"/>
          <w:rFonts w:ascii="Garamond" w:hAnsi="Garamond"/>
        </w:rPr>
        <w:footnoteReference w:id="27"/>
      </w:r>
    </w:p>
    <w:p w14:paraId="455B61B2" w14:textId="2FE7F1E1" w:rsidR="005B6FEA" w:rsidRPr="009869F3" w:rsidRDefault="005B6FEA" w:rsidP="005B6FE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E73484" w:rsidRPr="009869F3">
        <w:rPr>
          <w:rFonts w:ascii="Garamond" w:hAnsi="Garamond"/>
        </w:rPr>
        <w:t xml:space="preserve">Pastor </w:t>
      </w:r>
      <w:r w:rsidRPr="009869F3">
        <w:rPr>
          <w:rFonts w:ascii="Garamond" w:hAnsi="Garamond"/>
        </w:rPr>
        <w:t xml:space="preserve">Michael Keller </w:t>
      </w:r>
      <w:r w:rsidR="00AB7EAE" w:rsidRPr="009869F3">
        <w:rPr>
          <w:rFonts w:ascii="Garamond" w:hAnsi="Garamond"/>
        </w:rPr>
        <w:t xml:space="preserve">believes that the way to fight against the weakening cultural bonds and fragmentation we experience is to invest more deeply in </w:t>
      </w:r>
      <w:r w:rsidR="00F254C4" w:rsidRPr="009869F3">
        <w:rPr>
          <w:rFonts w:ascii="Garamond" w:hAnsi="Garamond"/>
        </w:rPr>
        <w:t xml:space="preserve">joyful </w:t>
      </w:r>
      <w:r w:rsidR="00AB7EAE" w:rsidRPr="009869F3">
        <w:rPr>
          <w:rFonts w:ascii="Garamond" w:hAnsi="Garamond"/>
        </w:rPr>
        <w:t>hospitality.</w:t>
      </w:r>
    </w:p>
    <w:p w14:paraId="49A06984" w14:textId="5637A024" w:rsidR="00CE5193" w:rsidRPr="009869F3" w:rsidRDefault="00AB7EAE" w:rsidP="00A163B0">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A church that celebrates, a church that does meals for those inside the church, but also those outside the church becomes a curious space. Christians should be the best at hosting parties and celebrating others as we have every reason in the world to have joy about the coming kingdom, including present “wins” whether they are simple birthdays that highlight the created-ness of others, or milestones of our neighbors’ achievements.</w:t>
      </w:r>
      <w:r w:rsidRPr="009869F3">
        <w:rPr>
          <w:rStyle w:val="FootnoteReference"/>
          <w:rFonts w:ascii="Garamond" w:hAnsi="Garamond"/>
        </w:rPr>
        <w:footnoteReference w:id="28"/>
      </w:r>
    </w:p>
    <w:p w14:paraId="4963C872" w14:textId="5C9FEB95" w:rsidR="00A163B0" w:rsidRPr="009869F3" w:rsidRDefault="009912CB" w:rsidP="009912CB">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Hospitality is one thing we can all do to build porches</w:t>
      </w:r>
      <w:r w:rsidR="00AF7C34" w:rsidRPr="009869F3">
        <w:rPr>
          <w:rFonts w:ascii="Garamond" w:hAnsi="Garamond"/>
        </w:rPr>
        <w:t>. All it takes is willingness to open the door.</w:t>
      </w:r>
      <w:r w:rsidRPr="009869F3">
        <w:rPr>
          <w:rFonts w:ascii="Garamond" w:hAnsi="Garamond"/>
        </w:rPr>
        <w:tab/>
      </w:r>
    </w:p>
    <w:p w14:paraId="0061C8AC" w14:textId="77777777" w:rsidR="009912CB" w:rsidRPr="009869F3" w:rsidRDefault="009912CB" w:rsidP="009912CB">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3211FA3E" w14:textId="7082165A" w:rsidR="007247AA" w:rsidRPr="009869F3" w:rsidRDefault="007247AA" w:rsidP="00A60108">
      <w:pPr>
        <w:pStyle w:val="Heading4"/>
        <w:rPr>
          <w:rFonts w:ascii="Garamond" w:hAnsi="Garamond"/>
        </w:rPr>
      </w:pPr>
      <w:r w:rsidRPr="009869F3">
        <w:rPr>
          <w:rFonts w:ascii="Garamond" w:hAnsi="Garamond"/>
        </w:rPr>
        <w:t>Cultural Apologetics</w:t>
      </w:r>
    </w:p>
    <w:p w14:paraId="57C298BB" w14:textId="77777777" w:rsidR="007247AA" w:rsidRPr="009869F3" w:rsidRDefault="007247AA"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69ECD0A1" w14:textId="07D6B4CC" w:rsidR="00A33E94" w:rsidRDefault="007F7551" w:rsidP="00E30F97">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A33E94">
        <w:rPr>
          <w:rFonts w:ascii="Garamond" w:hAnsi="Garamond"/>
        </w:rPr>
        <w:t xml:space="preserve">According to </w:t>
      </w:r>
      <w:r w:rsidR="005B5CE7">
        <w:rPr>
          <w:rFonts w:ascii="Garamond" w:hAnsi="Garamond"/>
        </w:rPr>
        <w:t>T</w:t>
      </w:r>
      <w:r w:rsidR="00A33E94">
        <w:rPr>
          <w:rFonts w:ascii="Garamond" w:hAnsi="Garamond"/>
        </w:rPr>
        <w:t xml:space="preserve">he Gospel </w:t>
      </w:r>
      <w:r w:rsidR="005B5CE7">
        <w:rPr>
          <w:rFonts w:ascii="Garamond" w:hAnsi="Garamond"/>
        </w:rPr>
        <w:t>Coalition’s</w:t>
      </w:r>
      <w:r w:rsidR="00A33E94">
        <w:rPr>
          <w:rFonts w:ascii="Garamond" w:hAnsi="Garamond"/>
        </w:rPr>
        <w:t xml:space="preserve"> Keller Center for Cultural Apologetics, </w:t>
      </w:r>
      <w:r w:rsidR="005B5CE7">
        <w:rPr>
          <w:rFonts w:ascii="Garamond" w:hAnsi="Garamond"/>
        </w:rPr>
        <w:t>“</w:t>
      </w:r>
      <w:r w:rsidR="005B5CE7" w:rsidRPr="005B5CE7">
        <w:rPr>
          <w:rFonts w:ascii="Garamond" w:hAnsi="Garamond"/>
        </w:rPr>
        <w:t>We’re living amid the largest religious transformation in American history. Forty million Americans have left the church in the last 25 years. Many other Western countries have already seen similar declines. But that’s not the only challenge. After the fall of Christendom, believers in Western countries now face a strange mixture of apathy and antagonism toward the gospel. Many of our neighbors view Christianity as yesterday’s news but also as the source of today’s problems.</w:t>
      </w:r>
      <w:r w:rsidR="005B5CE7">
        <w:rPr>
          <w:rFonts w:ascii="Garamond" w:hAnsi="Garamond"/>
        </w:rPr>
        <w:t>”</w:t>
      </w:r>
    </w:p>
    <w:p w14:paraId="6BF29CDA" w14:textId="3D0CA6CD" w:rsidR="000668D0" w:rsidRPr="009869F3" w:rsidRDefault="00A33E94" w:rsidP="00E30F97">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82455A" w:rsidRPr="009869F3">
        <w:rPr>
          <w:rFonts w:ascii="Garamond" w:hAnsi="Garamond"/>
        </w:rPr>
        <w:t xml:space="preserve">Hospitality is good. It can show </w:t>
      </w:r>
      <w:r w:rsidR="00572C23" w:rsidRPr="009869F3">
        <w:rPr>
          <w:rFonts w:ascii="Garamond" w:hAnsi="Garamond"/>
        </w:rPr>
        <w:t>unbelievers</w:t>
      </w:r>
      <w:r w:rsidR="0082455A" w:rsidRPr="009869F3">
        <w:rPr>
          <w:rFonts w:ascii="Garamond" w:hAnsi="Garamond"/>
        </w:rPr>
        <w:t xml:space="preserve"> what Christianity looks like. But despite what </w:t>
      </w:r>
      <w:r w:rsidR="00572C23" w:rsidRPr="009869F3">
        <w:rPr>
          <w:rFonts w:ascii="Garamond" w:hAnsi="Garamond"/>
        </w:rPr>
        <w:t xml:space="preserve">you may have heard, we </w:t>
      </w:r>
      <w:r w:rsidR="00874395" w:rsidRPr="009869F3">
        <w:rPr>
          <w:rFonts w:ascii="Garamond" w:hAnsi="Garamond"/>
        </w:rPr>
        <w:t xml:space="preserve">cannot preach the gospel at all times </w:t>
      </w:r>
      <w:r w:rsidR="00F55A51" w:rsidRPr="009869F3">
        <w:rPr>
          <w:rFonts w:ascii="Garamond" w:hAnsi="Garamond"/>
        </w:rPr>
        <w:t xml:space="preserve">through deeds </w:t>
      </w:r>
      <w:r w:rsidR="00874395" w:rsidRPr="009869F3">
        <w:rPr>
          <w:rFonts w:ascii="Garamond" w:hAnsi="Garamond"/>
        </w:rPr>
        <w:t>and only use words</w:t>
      </w:r>
      <w:r w:rsidR="00F55A51" w:rsidRPr="009869F3">
        <w:rPr>
          <w:rFonts w:ascii="Garamond" w:hAnsi="Garamond"/>
        </w:rPr>
        <w:t xml:space="preserve"> if necessary</w:t>
      </w:r>
      <w:r w:rsidR="00874395" w:rsidRPr="009869F3">
        <w:rPr>
          <w:rFonts w:ascii="Garamond" w:hAnsi="Garamond"/>
        </w:rPr>
        <w:t>.</w:t>
      </w:r>
      <w:r w:rsidR="00874395" w:rsidRPr="009869F3">
        <w:rPr>
          <w:rStyle w:val="FootnoteReference"/>
          <w:rFonts w:ascii="Garamond" w:hAnsi="Garamond"/>
        </w:rPr>
        <w:footnoteReference w:id="29"/>
      </w:r>
      <w:r w:rsidR="00874395" w:rsidRPr="009869F3">
        <w:rPr>
          <w:rFonts w:ascii="Garamond" w:hAnsi="Garamond"/>
        </w:rPr>
        <w:t xml:space="preserve"> We </w:t>
      </w:r>
      <w:r w:rsidR="00874395" w:rsidRPr="009869F3">
        <w:rPr>
          <w:rFonts w:ascii="Garamond" w:hAnsi="Garamond"/>
          <w:i/>
          <w:iCs/>
        </w:rPr>
        <w:t>must</w:t>
      </w:r>
      <w:r w:rsidR="00874395" w:rsidRPr="009869F3">
        <w:rPr>
          <w:rFonts w:ascii="Garamond" w:hAnsi="Garamond"/>
        </w:rPr>
        <w:t xml:space="preserve"> use words.</w:t>
      </w:r>
      <w:r w:rsidR="00572C23" w:rsidRPr="009869F3">
        <w:rPr>
          <w:rFonts w:ascii="Garamond" w:hAnsi="Garamond"/>
        </w:rPr>
        <w:t xml:space="preserve"> </w:t>
      </w:r>
      <w:r w:rsidR="000A1F9A" w:rsidRPr="009869F3">
        <w:rPr>
          <w:rFonts w:ascii="Garamond" w:hAnsi="Garamond"/>
        </w:rPr>
        <w:t>But which words? Eglinton</w:t>
      </w:r>
      <w:r w:rsidR="00764956" w:rsidRPr="009869F3">
        <w:rPr>
          <w:rFonts w:ascii="Garamond" w:hAnsi="Garamond"/>
        </w:rPr>
        <w:t>,</w:t>
      </w:r>
      <w:r w:rsidR="000A1F9A" w:rsidRPr="009869F3">
        <w:rPr>
          <w:rFonts w:ascii="Garamond" w:hAnsi="Garamond"/>
        </w:rPr>
        <w:t xml:space="preserve"> again</w:t>
      </w:r>
      <w:r w:rsidR="00764956" w:rsidRPr="009869F3">
        <w:rPr>
          <w:rFonts w:ascii="Garamond" w:hAnsi="Garamond"/>
        </w:rPr>
        <w:t>,</w:t>
      </w:r>
      <w:r w:rsidR="000A1F9A" w:rsidRPr="009869F3">
        <w:rPr>
          <w:rFonts w:ascii="Garamond" w:hAnsi="Garamond"/>
        </w:rPr>
        <w:t xml:space="preserve"> is helpful.</w:t>
      </w:r>
      <w:r w:rsidR="00E30F97" w:rsidRPr="009869F3">
        <w:rPr>
          <w:rFonts w:ascii="Garamond" w:hAnsi="Garamond"/>
        </w:rPr>
        <w:t xml:space="preserve"> “Cultural</w:t>
      </w:r>
      <w:r w:rsidR="001C2C7A" w:rsidRPr="009869F3">
        <w:rPr>
          <w:rFonts w:ascii="Garamond" w:hAnsi="Garamond"/>
        </w:rPr>
        <w:t xml:space="preserve"> apologetics deals with explaining the history, workings, and shortcomings of secular modernity to the people who depend on it most but think about it least: secular Westerners.</w:t>
      </w:r>
      <w:r w:rsidR="00E30F97" w:rsidRPr="009869F3">
        <w:rPr>
          <w:rFonts w:ascii="Garamond" w:hAnsi="Garamond"/>
        </w:rPr>
        <w:t>”</w:t>
      </w:r>
      <w:r w:rsidR="00D34F42" w:rsidRPr="009869F3">
        <w:rPr>
          <w:rStyle w:val="FootnoteReference"/>
          <w:rFonts w:ascii="Garamond" w:hAnsi="Garamond"/>
        </w:rPr>
        <w:footnoteReference w:id="30"/>
      </w:r>
      <w:r w:rsidR="001E0B23">
        <w:rPr>
          <w:rFonts w:ascii="Garamond" w:hAnsi="Garamond"/>
        </w:rPr>
        <w:t xml:space="preserve"> </w:t>
      </w:r>
      <w:r w:rsidR="00992E87">
        <w:rPr>
          <w:rFonts w:ascii="Garamond" w:hAnsi="Garamond"/>
        </w:rPr>
        <w:t>Col</w:t>
      </w:r>
      <w:r w:rsidR="00FA035A">
        <w:rPr>
          <w:rFonts w:ascii="Garamond" w:hAnsi="Garamond"/>
        </w:rPr>
        <w:t>l</w:t>
      </w:r>
      <w:r w:rsidR="00992E87">
        <w:rPr>
          <w:rFonts w:ascii="Garamond" w:hAnsi="Garamond"/>
        </w:rPr>
        <w:t>in Hansen defines cultural apologetics as apologetics that “</w:t>
      </w:r>
      <w:r w:rsidR="00774830">
        <w:rPr>
          <w:rFonts w:ascii="Garamond" w:hAnsi="Garamond"/>
        </w:rPr>
        <w:t>h</w:t>
      </w:r>
      <w:r w:rsidR="00992E87">
        <w:rPr>
          <w:rFonts w:ascii="Garamond" w:hAnsi="Garamond"/>
        </w:rPr>
        <w:t>elps</w:t>
      </w:r>
      <w:r w:rsidR="00774830">
        <w:rPr>
          <w:rFonts w:ascii="Garamond" w:hAnsi="Garamond"/>
        </w:rPr>
        <w:t xml:space="preserve"> </w:t>
      </w:r>
      <w:r w:rsidR="00774830" w:rsidRPr="00774830">
        <w:rPr>
          <w:rFonts w:ascii="Garamond" w:hAnsi="Garamond"/>
        </w:rPr>
        <w:t>unbelievers want the gospel to be true even before they may fully understand this good news. We offer the beauty of the lordship of Christ as opposed to the ugliness of the lordship of the principalities and powers (Eph. 6:12).</w:t>
      </w:r>
      <w:r w:rsidR="00774830">
        <w:rPr>
          <w:rFonts w:ascii="Garamond" w:hAnsi="Garamond"/>
        </w:rPr>
        <w:t>”</w:t>
      </w:r>
      <w:r w:rsidR="00774830">
        <w:rPr>
          <w:rStyle w:val="FootnoteReference"/>
          <w:rFonts w:ascii="Garamond" w:hAnsi="Garamond"/>
        </w:rPr>
        <w:footnoteReference w:id="31"/>
      </w:r>
      <w:r w:rsidR="00BA5D03">
        <w:rPr>
          <w:rFonts w:ascii="Garamond" w:hAnsi="Garamond"/>
        </w:rPr>
        <w:t xml:space="preserve"> Ted </w:t>
      </w:r>
      <w:proofErr w:type="spellStart"/>
      <w:r w:rsidR="00BA5D03">
        <w:rPr>
          <w:rFonts w:ascii="Garamond" w:hAnsi="Garamond"/>
        </w:rPr>
        <w:t>Turnau</w:t>
      </w:r>
      <w:proofErr w:type="spellEnd"/>
      <w:r w:rsidR="00BA5D03">
        <w:rPr>
          <w:rFonts w:ascii="Garamond" w:hAnsi="Garamond"/>
        </w:rPr>
        <w:t xml:space="preserve"> says, “The job of apologetics is to build a bridge between hope and the non-Christian.”</w:t>
      </w:r>
      <w:r w:rsidR="00BA5D03">
        <w:rPr>
          <w:rStyle w:val="FootnoteReference"/>
          <w:rFonts w:ascii="Garamond" w:hAnsi="Garamond"/>
        </w:rPr>
        <w:footnoteReference w:id="32"/>
      </w:r>
      <w:r w:rsidR="00EC3EC6">
        <w:rPr>
          <w:rFonts w:ascii="Garamond" w:hAnsi="Garamond"/>
        </w:rPr>
        <w:t xml:space="preserve"> </w:t>
      </w:r>
    </w:p>
    <w:p w14:paraId="2551A1B4" w14:textId="64CB6ABF" w:rsidR="00724F1E" w:rsidRPr="00491AC5" w:rsidRDefault="00764956" w:rsidP="0017740F">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822AAE">
        <w:rPr>
          <w:rFonts w:ascii="Garamond" w:hAnsi="Garamond"/>
        </w:rPr>
        <w:t xml:space="preserve">Cultural apologetics proposes engagement with </w:t>
      </w:r>
      <w:r w:rsidR="000668D0">
        <w:rPr>
          <w:rFonts w:ascii="Garamond" w:hAnsi="Garamond"/>
        </w:rPr>
        <w:t>unbelievers</w:t>
      </w:r>
      <w:r w:rsidR="006258DA" w:rsidRPr="009869F3">
        <w:rPr>
          <w:rFonts w:ascii="Garamond" w:hAnsi="Garamond"/>
        </w:rPr>
        <w:t xml:space="preserve"> </w:t>
      </w:r>
      <w:r w:rsidR="00822AAE">
        <w:rPr>
          <w:rFonts w:ascii="Garamond" w:hAnsi="Garamond"/>
        </w:rPr>
        <w:t>using</w:t>
      </w:r>
      <w:r w:rsidR="006258DA" w:rsidRPr="009869F3">
        <w:rPr>
          <w:rFonts w:ascii="Garamond" w:hAnsi="Garamond"/>
        </w:rPr>
        <w:t xml:space="preserve"> their own language and values </w:t>
      </w:r>
      <w:r w:rsidR="000668D0">
        <w:rPr>
          <w:rFonts w:ascii="Garamond" w:hAnsi="Garamond"/>
        </w:rPr>
        <w:t xml:space="preserve">(their culture) </w:t>
      </w:r>
      <w:r w:rsidR="006258DA" w:rsidRPr="009869F3">
        <w:rPr>
          <w:rFonts w:ascii="Garamond" w:hAnsi="Garamond"/>
        </w:rPr>
        <w:t xml:space="preserve">to </w:t>
      </w:r>
      <w:r w:rsidR="0017740F" w:rsidRPr="009869F3">
        <w:rPr>
          <w:rFonts w:ascii="Garamond" w:hAnsi="Garamond"/>
        </w:rPr>
        <w:t xml:space="preserve">show </w:t>
      </w:r>
      <w:r w:rsidR="000668D0">
        <w:rPr>
          <w:rFonts w:ascii="Garamond" w:hAnsi="Garamond"/>
        </w:rPr>
        <w:t>them</w:t>
      </w:r>
      <w:r w:rsidR="0017740F" w:rsidRPr="009869F3">
        <w:rPr>
          <w:rFonts w:ascii="Garamond" w:hAnsi="Garamond"/>
        </w:rPr>
        <w:t xml:space="preserve"> how Christianity is the true truth, the spring from which it all flows, and </w:t>
      </w:r>
      <w:r w:rsidR="009229B2" w:rsidRPr="009869F3">
        <w:rPr>
          <w:rFonts w:ascii="Garamond" w:hAnsi="Garamond"/>
        </w:rPr>
        <w:t>to show them how it fulfills human longings</w:t>
      </w:r>
      <w:r w:rsidR="001747B1" w:rsidRPr="009869F3">
        <w:rPr>
          <w:rFonts w:ascii="Garamond" w:hAnsi="Garamond"/>
        </w:rPr>
        <w:t>.</w:t>
      </w:r>
      <w:r w:rsidR="00724F1E">
        <w:rPr>
          <w:rFonts w:ascii="Garamond" w:hAnsi="Garamond"/>
        </w:rPr>
        <w:t xml:space="preserve"> Both the Bible and church history are filled with this type of cultural engagement. Jesus used illustrations from every day life that made sense to his hearers. </w:t>
      </w:r>
      <w:r w:rsidR="005B0371">
        <w:rPr>
          <w:rFonts w:ascii="Garamond" w:hAnsi="Garamond"/>
        </w:rPr>
        <w:t>Peter at Pentecost and Paul on Mars Hill speak to their specific audiences in their cultural languages</w:t>
      </w:r>
      <w:r w:rsidR="00950E2A">
        <w:rPr>
          <w:rFonts w:ascii="Garamond" w:hAnsi="Garamond"/>
        </w:rPr>
        <w:t xml:space="preserve">. Justin Martyr’s </w:t>
      </w:r>
      <w:r w:rsidR="00950E2A">
        <w:rPr>
          <w:rFonts w:ascii="Garamond" w:hAnsi="Garamond"/>
          <w:i/>
          <w:iCs/>
        </w:rPr>
        <w:t>First Apology</w:t>
      </w:r>
      <w:r w:rsidR="00950E2A">
        <w:rPr>
          <w:rFonts w:ascii="Garamond" w:hAnsi="Garamond"/>
        </w:rPr>
        <w:t xml:space="preserve"> and St. Augustine’s </w:t>
      </w:r>
      <w:r w:rsidR="00950E2A">
        <w:rPr>
          <w:rFonts w:ascii="Garamond" w:hAnsi="Garamond"/>
          <w:i/>
          <w:iCs/>
        </w:rPr>
        <w:t>City of God</w:t>
      </w:r>
      <w:r w:rsidR="00491AC5">
        <w:rPr>
          <w:rFonts w:ascii="Garamond" w:hAnsi="Garamond"/>
          <w:i/>
          <w:iCs/>
        </w:rPr>
        <w:t xml:space="preserve"> </w:t>
      </w:r>
      <w:r w:rsidR="00491AC5">
        <w:rPr>
          <w:rFonts w:ascii="Garamond" w:hAnsi="Garamond"/>
        </w:rPr>
        <w:t xml:space="preserve">spoke to the Roman empire in their specific cultural moments. </w:t>
      </w:r>
      <w:r w:rsidR="00B945F4">
        <w:rPr>
          <w:rFonts w:ascii="Garamond" w:hAnsi="Garamond"/>
        </w:rPr>
        <w:t xml:space="preserve">Cultural apologetics understands that </w:t>
      </w:r>
      <w:r w:rsidR="009F6BFC">
        <w:rPr>
          <w:rFonts w:ascii="Garamond" w:hAnsi="Garamond"/>
        </w:rPr>
        <w:t>every culture expresses itself in ways that lead to an opening to Jesus and his gospel. Our job is to help unbelievers connect the dots.</w:t>
      </w:r>
    </w:p>
    <w:p w14:paraId="1D6CEC3D" w14:textId="1C0CB688" w:rsidR="007247AA" w:rsidRPr="009869F3" w:rsidRDefault="00724F1E" w:rsidP="0017740F">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1747B1" w:rsidRPr="009869F3">
        <w:rPr>
          <w:rFonts w:ascii="Garamond" w:hAnsi="Garamond"/>
        </w:rPr>
        <w:t>Dan Strange calls</w:t>
      </w:r>
      <w:r>
        <w:rPr>
          <w:rFonts w:ascii="Garamond" w:hAnsi="Garamond"/>
        </w:rPr>
        <w:t xml:space="preserve"> this</w:t>
      </w:r>
      <w:r w:rsidR="001747B1" w:rsidRPr="009869F3">
        <w:rPr>
          <w:rFonts w:ascii="Garamond" w:hAnsi="Garamond"/>
        </w:rPr>
        <w:t xml:space="preserve"> “subversive fulfillment.”</w:t>
      </w:r>
      <w:r w:rsidR="00D521AF" w:rsidRPr="009869F3">
        <w:rPr>
          <w:rStyle w:val="FootnoteReference"/>
          <w:rFonts w:ascii="Garamond" w:hAnsi="Garamond"/>
        </w:rPr>
        <w:footnoteReference w:id="33"/>
      </w:r>
      <w:r w:rsidR="00D34F42" w:rsidRPr="009869F3">
        <w:rPr>
          <w:rFonts w:ascii="Garamond" w:hAnsi="Garamond"/>
        </w:rPr>
        <w:t xml:space="preserve"> Keller explains it this way.</w:t>
      </w:r>
    </w:p>
    <w:p w14:paraId="3B355A82" w14:textId="370F7BB8" w:rsidR="008C654E" w:rsidRPr="009869F3" w:rsidRDefault="00D34F42" w:rsidP="008C654E">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r>
      <w:r w:rsidR="008C654E" w:rsidRPr="009869F3">
        <w:rPr>
          <w:rFonts w:ascii="Garamond" w:hAnsi="Garamond"/>
        </w:rPr>
        <w:t>When the gospel is rightly preached, it not only confronts but attracts. It not only appeals and compels, it offends. It says, “the plot-lines of your life will only come to a happy ending in Jesus Christ.” Subversive fulfillment is both affirming and contradicting. It challenges people, but on their own terms. And it means offering them, on gospel terms, what all human hearts rightly need—a meaning that suffering can’t take away, a satisfaction not based on circumstances, a freedom that doesn’t destroy love and community, an identity that doesn’t elude you, crush you, or lead you to exclude others, a basis for justice that doesn’t turn you into a new oppressor, a relief from shame and guilt without resorting to relativism, and a hope that can enable you to face anything with poise, even death.</w:t>
      </w:r>
    </w:p>
    <w:p w14:paraId="6F9ACE74" w14:textId="697C8115" w:rsidR="00D34F42" w:rsidRPr="009869F3" w:rsidRDefault="008C654E" w:rsidP="008C654E">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This means, first, that on the church porch we are seeking to win the respect of non-believers and to affirm some of their beliefs. We are not merely saying, “We are right and you are wrong.” Rather, we affirm some of their beliefs and reason in this way, “If you believe (rightly) this – then why do you inconsistently believe that?” And then we attract them by showing how the things they seek can only be found in Christ.</w:t>
      </w:r>
      <w:r w:rsidRPr="009869F3">
        <w:rPr>
          <w:rStyle w:val="FootnoteReference"/>
          <w:rFonts w:ascii="Garamond" w:hAnsi="Garamond"/>
        </w:rPr>
        <w:footnoteReference w:id="34"/>
      </w:r>
    </w:p>
    <w:p w14:paraId="18450D3E" w14:textId="77777777" w:rsidR="009229B2" w:rsidRPr="009869F3" w:rsidRDefault="009229B2" w:rsidP="007247AA">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5B51DFF5" w14:textId="7D42F38D" w:rsidR="000E1951" w:rsidRPr="009869F3" w:rsidRDefault="009A2A82" w:rsidP="00A60108">
      <w:pPr>
        <w:pStyle w:val="Heading4"/>
        <w:rPr>
          <w:rFonts w:ascii="Garamond" w:hAnsi="Garamond"/>
        </w:rPr>
      </w:pPr>
      <w:r>
        <w:rPr>
          <w:rFonts w:ascii="Garamond" w:hAnsi="Garamond"/>
        </w:rPr>
        <w:t xml:space="preserve">Repentance and </w:t>
      </w:r>
      <w:r w:rsidR="007247AA" w:rsidRPr="009869F3">
        <w:rPr>
          <w:rFonts w:ascii="Garamond" w:hAnsi="Garamond"/>
        </w:rPr>
        <w:t>Forgiveness</w:t>
      </w:r>
    </w:p>
    <w:p w14:paraId="600CB3E9" w14:textId="7AE49E3D" w:rsidR="000E1951" w:rsidRPr="009869F3" w:rsidRDefault="000E1951" w:rsidP="000E195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
    <w:p w14:paraId="360732D4" w14:textId="1ED00B66" w:rsidR="00C965B4" w:rsidRPr="009869F3" w:rsidRDefault="00C965B4" w:rsidP="000E1951">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Eglinton </w:t>
      </w:r>
      <w:r w:rsidR="003A0A88" w:rsidRPr="009869F3">
        <w:rPr>
          <w:rFonts w:ascii="Garamond" w:hAnsi="Garamond"/>
        </w:rPr>
        <w:t xml:space="preserve">points out that hospitality </w:t>
      </w:r>
      <w:r w:rsidR="00116AE5" w:rsidRPr="009869F3">
        <w:rPr>
          <w:rFonts w:ascii="Garamond" w:hAnsi="Garamond"/>
        </w:rPr>
        <w:t xml:space="preserve">needs to be accompanied by </w:t>
      </w:r>
      <w:r w:rsidR="003A0A88" w:rsidRPr="009869F3">
        <w:rPr>
          <w:rFonts w:ascii="Garamond" w:hAnsi="Garamond"/>
        </w:rPr>
        <w:t>cultural apologetics</w:t>
      </w:r>
      <w:r w:rsidR="002630AD" w:rsidRPr="009869F3">
        <w:rPr>
          <w:rFonts w:ascii="Garamond" w:hAnsi="Garamond"/>
        </w:rPr>
        <w:t xml:space="preserve">, </w:t>
      </w:r>
      <w:r w:rsidR="009A123F" w:rsidRPr="009869F3">
        <w:rPr>
          <w:rFonts w:ascii="Garamond" w:hAnsi="Garamond"/>
        </w:rPr>
        <w:t>and</w:t>
      </w:r>
      <w:r w:rsidR="002630AD" w:rsidRPr="009869F3">
        <w:rPr>
          <w:rFonts w:ascii="Garamond" w:hAnsi="Garamond"/>
        </w:rPr>
        <w:t xml:space="preserve"> forgiveness</w:t>
      </w:r>
      <w:r w:rsidR="009A123F" w:rsidRPr="009869F3">
        <w:rPr>
          <w:rFonts w:ascii="Garamond" w:hAnsi="Garamond"/>
        </w:rPr>
        <w:t xml:space="preserve"> holds the two together</w:t>
      </w:r>
      <w:r w:rsidR="003A0A88" w:rsidRPr="009869F3">
        <w:rPr>
          <w:rFonts w:ascii="Garamond" w:hAnsi="Garamond"/>
        </w:rPr>
        <w:t>.</w:t>
      </w:r>
    </w:p>
    <w:p w14:paraId="69593848" w14:textId="6AEB8654" w:rsidR="00717180" w:rsidRPr="009869F3" w:rsidRDefault="00717180" w:rsidP="00717180">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The existential power of forgiveness holds together the porches of hospitality and cultural apologetics. If we have no capacity to forgive, hospitality is impossible. Forgiveness is hospitality’s constant assumption—and when hospitality has to give an apologetic for its own existence, sooner or later, it will have to talk about forgiveness. But forgiveness also has to provide its own apologetic: why forgive, rather than be indifferent to wrongs, or bear grudges, or mete out your own revenge?</w:t>
      </w:r>
      <w:r w:rsidRPr="009869F3">
        <w:rPr>
          <w:rStyle w:val="FootnoteReference"/>
          <w:rFonts w:ascii="Garamond" w:hAnsi="Garamond"/>
        </w:rPr>
        <w:footnoteReference w:id="35"/>
      </w:r>
    </w:p>
    <w:p w14:paraId="5D37FD98" w14:textId="64346E68" w:rsidR="00CB09D1" w:rsidRPr="009869F3" w:rsidRDefault="00717180" w:rsidP="0071718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0F6F04" w:rsidRPr="009869F3">
        <w:rPr>
          <w:rFonts w:ascii="Garamond" w:hAnsi="Garamond"/>
        </w:rPr>
        <w:t xml:space="preserve">In a </w:t>
      </w:r>
      <w:r w:rsidR="00CE5193" w:rsidRPr="009869F3">
        <w:rPr>
          <w:rFonts w:ascii="Garamond" w:hAnsi="Garamond"/>
        </w:rPr>
        <w:t xml:space="preserve">cancel-culture </w:t>
      </w:r>
      <w:r w:rsidR="000F6F04" w:rsidRPr="009869F3">
        <w:rPr>
          <w:rFonts w:ascii="Garamond" w:hAnsi="Garamond"/>
        </w:rPr>
        <w:t xml:space="preserve">world, we have lost the ability to forgive. We have lost, in many instances, even the </w:t>
      </w:r>
      <w:r w:rsidR="000F6F04" w:rsidRPr="009869F3">
        <w:rPr>
          <w:rFonts w:ascii="Garamond" w:hAnsi="Garamond"/>
          <w:i/>
          <w:iCs/>
        </w:rPr>
        <w:t>possibility</w:t>
      </w:r>
      <w:r w:rsidR="000F6F04" w:rsidRPr="009869F3">
        <w:rPr>
          <w:rFonts w:ascii="Garamond" w:hAnsi="Garamond"/>
        </w:rPr>
        <w:t xml:space="preserve"> of forgiveness. </w:t>
      </w:r>
      <w:r w:rsidR="000556D6" w:rsidRPr="009869F3">
        <w:rPr>
          <w:rFonts w:ascii="Garamond" w:hAnsi="Garamond"/>
        </w:rPr>
        <w:t>We not only withhold it, but we heap condemnation on top of condemnation. The transgressor is not simply wrong</w:t>
      </w:r>
      <w:r w:rsidR="009B3474" w:rsidRPr="009869F3">
        <w:rPr>
          <w:rFonts w:ascii="Garamond" w:hAnsi="Garamond"/>
        </w:rPr>
        <w:t>; they</w:t>
      </w:r>
      <w:r w:rsidR="000556D6" w:rsidRPr="009869F3">
        <w:rPr>
          <w:rFonts w:ascii="Garamond" w:hAnsi="Garamond"/>
        </w:rPr>
        <w:t xml:space="preserve"> are evil. There are no mistakes, only evil hearts proving themselves. </w:t>
      </w:r>
      <w:r w:rsidR="002630E2">
        <w:rPr>
          <w:rFonts w:ascii="Garamond" w:hAnsi="Garamond"/>
        </w:rPr>
        <w:t xml:space="preserve"> </w:t>
      </w:r>
    </w:p>
    <w:p w14:paraId="19098FBF" w14:textId="49CF2505" w:rsidR="000556D6" w:rsidRDefault="000556D6" w:rsidP="0071718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The Bible has something to say about that, doesn’t it? No one is good, not even one</w:t>
      </w:r>
      <w:r w:rsidR="00624536">
        <w:rPr>
          <w:rFonts w:ascii="Garamond" w:hAnsi="Garamond"/>
        </w:rPr>
        <w:t xml:space="preserve"> (Rom. 3:10-12)</w:t>
      </w:r>
      <w:r w:rsidRPr="009869F3">
        <w:rPr>
          <w:rFonts w:ascii="Garamond" w:hAnsi="Garamond"/>
        </w:rPr>
        <w:t>. Yet the God of the Bible does not leave us in that hell. He brings heaven down in his Son to offer forgiveness freely and fully.</w:t>
      </w:r>
      <w:r w:rsidR="00E10CC5" w:rsidRPr="009869F3">
        <w:rPr>
          <w:rFonts w:ascii="Garamond" w:hAnsi="Garamond"/>
        </w:rPr>
        <w:t xml:space="preserve"> That vertical reality affects our horizontal relationships.</w:t>
      </w:r>
      <w:r w:rsidRPr="009869F3">
        <w:rPr>
          <w:rFonts w:ascii="Garamond" w:hAnsi="Garamond"/>
        </w:rPr>
        <w:t xml:space="preserve"> Christians must </w:t>
      </w:r>
      <w:r w:rsidR="00E77EC2" w:rsidRPr="009869F3">
        <w:rPr>
          <w:rFonts w:ascii="Garamond" w:hAnsi="Garamond"/>
        </w:rPr>
        <w:t>show</w:t>
      </w:r>
      <w:r w:rsidRPr="009869F3">
        <w:rPr>
          <w:rFonts w:ascii="Garamond" w:hAnsi="Garamond"/>
        </w:rPr>
        <w:t xml:space="preserve"> that to the world. Other things may bring people onto the porch, but the doctrine and practice of forgiveness will </w:t>
      </w:r>
      <w:r w:rsidR="00E77EC2" w:rsidRPr="009869F3">
        <w:rPr>
          <w:rFonts w:ascii="Garamond" w:hAnsi="Garamond"/>
        </w:rPr>
        <w:t>get</w:t>
      </w:r>
      <w:r w:rsidRPr="009869F3">
        <w:rPr>
          <w:rFonts w:ascii="Garamond" w:hAnsi="Garamond"/>
        </w:rPr>
        <w:t xml:space="preserve"> them in the house.</w:t>
      </w:r>
    </w:p>
    <w:p w14:paraId="38C72A12" w14:textId="09BD5FEA" w:rsidR="00B218F0" w:rsidRPr="00B218F0" w:rsidRDefault="00B218F0" w:rsidP="0071718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The precursor to forgiveness is repentance, and that starts with us too. We will sin, and when we do, we must repent and ask for forgiveness. Instead of doubling down, we need to humble ourselves. In his book </w:t>
      </w:r>
      <w:r>
        <w:rPr>
          <w:rFonts w:ascii="Garamond" w:hAnsi="Garamond"/>
          <w:i/>
          <w:iCs/>
        </w:rPr>
        <w:t>Losing Our Religion</w:t>
      </w:r>
      <w:r>
        <w:rPr>
          <w:rFonts w:ascii="Garamond" w:hAnsi="Garamond"/>
        </w:rPr>
        <w:t>, Russell Moore says, “</w:t>
      </w:r>
      <w:r w:rsidR="00990DAB">
        <w:rPr>
          <w:rFonts w:ascii="Garamond" w:hAnsi="Garamond"/>
        </w:rPr>
        <w:t>As the prophet Ezekiel was told to dramatically enact carrying “exile’s baggage” as a way of showing Israel their coming judgment (Ezek. 12:1-16), maybe what the church is most called to do in this moment is not, first, to preach repentance but to embody what repentance looks like so that a culture seeking forgiveness will know what the words even mean.”</w:t>
      </w:r>
      <w:r w:rsidR="00001BE0">
        <w:rPr>
          <w:rStyle w:val="FootnoteReference"/>
          <w:rFonts w:ascii="Garamond" w:hAnsi="Garamond"/>
        </w:rPr>
        <w:footnoteReference w:id="36"/>
      </w:r>
    </w:p>
    <w:p w14:paraId="6A2D284D" w14:textId="77777777" w:rsidR="000556D6" w:rsidRPr="009869F3" w:rsidRDefault="000556D6" w:rsidP="0071718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36F643AA" w14:textId="77777777" w:rsidR="008B4955" w:rsidRDefault="008B4955">
      <w:pPr>
        <w:autoSpaceDE/>
        <w:autoSpaceDN/>
        <w:adjustRightInd/>
        <w:rPr>
          <w:rFonts w:ascii="Garamond" w:eastAsiaTheme="majorEastAsia" w:hAnsi="Garamond" w:cstheme="majorBidi"/>
          <w:b/>
          <w:color w:val="2F5496" w:themeColor="accent1" w:themeShade="BF"/>
          <w14:ligatures w14:val="none"/>
        </w:rPr>
      </w:pPr>
      <w:r>
        <w:br w:type="page"/>
      </w:r>
    </w:p>
    <w:p w14:paraId="1EC76FF3" w14:textId="5BF3E71E" w:rsidR="000556D6" w:rsidRPr="009869F3" w:rsidRDefault="000556D6" w:rsidP="000556D6">
      <w:pPr>
        <w:pStyle w:val="Heading2"/>
        <w:rPr>
          <w:szCs w:val="24"/>
        </w:rPr>
      </w:pPr>
      <w:r w:rsidRPr="009869F3">
        <w:rPr>
          <w:szCs w:val="24"/>
        </w:rPr>
        <w:t>Conclusion</w:t>
      </w:r>
    </w:p>
    <w:p w14:paraId="78037CA3" w14:textId="77777777" w:rsidR="000556D6" w:rsidRPr="009869F3" w:rsidRDefault="000556D6" w:rsidP="004A02B9">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1C76033E" w14:textId="78FA2D53" w:rsidR="00B42833" w:rsidRPr="009869F3" w:rsidRDefault="000556D6" w:rsidP="004A02B9">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We live in a complex </w:t>
      </w:r>
      <w:r w:rsidR="0097729D" w:rsidRPr="009869F3">
        <w:rPr>
          <w:rFonts w:ascii="Garamond" w:hAnsi="Garamond"/>
        </w:rPr>
        <w:t xml:space="preserve">world. There are no easy answers. </w:t>
      </w:r>
      <w:r w:rsidR="00E77EC2" w:rsidRPr="009869F3">
        <w:rPr>
          <w:rFonts w:ascii="Garamond" w:hAnsi="Garamond"/>
        </w:rPr>
        <w:t>Hopefully</w:t>
      </w:r>
      <w:r w:rsidR="0097729D" w:rsidRPr="009869F3">
        <w:rPr>
          <w:rFonts w:ascii="Garamond" w:hAnsi="Garamond"/>
        </w:rPr>
        <w:t xml:space="preserve">, through this seminar, you have a better understanding of where we are and how </w:t>
      </w:r>
      <w:r w:rsidR="00892DBF" w:rsidRPr="009869F3">
        <w:rPr>
          <w:rFonts w:ascii="Garamond" w:hAnsi="Garamond"/>
        </w:rPr>
        <w:t>you</w:t>
      </w:r>
      <w:r w:rsidR="0097729D" w:rsidRPr="009869F3">
        <w:rPr>
          <w:rFonts w:ascii="Garamond" w:hAnsi="Garamond"/>
        </w:rPr>
        <w:t xml:space="preserve"> can help. The goal is not to find the silver bullet answer. The goal is to be formed by Christ to live for him in this world. The goal is to let him work through us, and that begins by humbling ourselves, </w:t>
      </w:r>
      <w:r w:rsidR="006F3433" w:rsidRPr="009869F3">
        <w:rPr>
          <w:rFonts w:ascii="Garamond" w:hAnsi="Garamond"/>
        </w:rPr>
        <w:t>acknowledging</w:t>
      </w:r>
      <w:r w:rsidR="0097729D" w:rsidRPr="009869F3">
        <w:rPr>
          <w:rFonts w:ascii="Garamond" w:hAnsi="Garamond"/>
        </w:rPr>
        <w:t xml:space="preserve"> our </w:t>
      </w:r>
      <w:r w:rsidR="003E2518" w:rsidRPr="009869F3">
        <w:rPr>
          <w:rFonts w:ascii="Garamond" w:hAnsi="Garamond"/>
        </w:rPr>
        <w:t>weaknesses</w:t>
      </w:r>
      <w:r w:rsidR="0097729D" w:rsidRPr="009869F3">
        <w:rPr>
          <w:rFonts w:ascii="Garamond" w:hAnsi="Garamond"/>
        </w:rPr>
        <w:t>, and trusting him for the grace to</w:t>
      </w:r>
      <w:r w:rsidR="00B42833" w:rsidRPr="009869F3">
        <w:rPr>
          <w:rFonts w:ascii="Garamond" w:hAnsi="Garamond"/>
        </w:rPr>
        <w:t xml:space="preserve"> help. </w:t>
      </w:r>
    </w:p>
    <w:p w14:paraId="2E6518E8" w14:textId="77777777" w:rsidR="006F3433" w:rsidRPr="009869F3" w:rsidRDefault="00B42833" w:rsidP="004A02B9">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t xml:space="preserve">We will end with James Eglinton’s </w:t>
      </w:r>
      <w:r w:rsidR="006F3433" w:rsidRPr="009869F3">
        <w:rPr>
          <w:rFonts w:ascii="Garamond" w:hAnsi="Garamond"/>
        </w:rPr>
        <w:t>exhortation.</w:t>
      </w:r>
    </w:p>
    <w:p w14:paraId="1CEF07B9" w14:textId="77777777" w:rsidR="006F3433" w:rsidRPr="009869F3" w:rsidRDefault="006F3433" w:rsidP="006F3433">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sidRPr="009869F3">
        <w:rPr>
          <w:rFonts w:ascii="Garamond" w:hAnsi="Garamond"/>
        </w:rPr>
        <w:tab/>
        <w:t>The goal of the forecourt is to offer something that secular Westerners need as human beings (made in the image of God), and to an extent still partially intuit (in the confused heritage of post-Christendom), but that they cannot get to on their own.</w:t>
      </w:r>
      <w:r w:rsidRPr="009869F3">
        <w:rPr>
          <w:rStyle w:val="FootnoteReference"/>
          <w:rFonts w:ascii="Garamond" w:hAnsi="Garamond"/>
        </w:rPr>
        <w:footnoteReference w:id="37"/>
      </w:r>
    </w:p>
    <w:p w14:paraId="3ED0C7BB" w14:textId="77777777" w:rsidR="00CC52E3" w:rsidRPr="009869F3" w:rsidRDefault="006F3433" w:rsidP="006F343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627269" w:rsidRPr="009869F3">
        <w:rPr>
          <w:rFonts w:ascii="Garamond" w:hAnsi="Garamond"/>
        </w:rPr>
        <w:t xml:space="preserve">We have news to share. We have a Savior to </w:t>
      </w:r>
      <w:r w:rsidR="00CC52E3" w:rsidRPr="009869F3">
        <w:rPr>
          <w:rFonts w:ascii="Garamond" w:hAnsi="Garamond"/>
        </w:rPr>
        <w:t xml:space="preserve">invite them to know. We have salvation to offer. </w:t>
      </w:r>
    </w:p>
    <w:p w14:paraId="53CDAC25" w14:textId="6A92B5B8" w:rsidR="00780CB7" w:rsidRPr="009869F3" w:rsidRDefault="00CC52E3" w:rsidP="006F343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s="Times New Roman"/>
          <w14:ligatures w14:val="none"/>
        </w:rPr>
      </w:pPr>
      <w:r w:rsidRPr="009869F3">
        <w:rPr>
          <w:rFonts w:ascii="Garamond" w:hAnsi="Garamond"/>
        </w:rPr>
        <w:tab/>
      </w:r>
      <w:r w:rsidR="006F3433" w:rsidRPr="009869F3">
        <w:rPr>
          <w:rFonts w:ascii="Garamond" w:hAnsi="Garamond"/>
        </w:rPr>
        <w:t>There is much to do</w:t>
      </w:r>
      <w:r w:rsidR="00E87EB5" w:rsidRPr="009869F3">
        <w:rPr>
          <w:rFonts w:ascii="Garamond" w:hAnsi="Garamond"/>
        </w:rPr>
        <w:t>, and it may feel, at times, impossible. But with God, all things are possible, especially with the God that will step out of heaven to find us. The Church is his house</w:t>
      </w:r>
      <w:r w:rsidR="00C36F6D" w:rsidRPr="009869F3">
        <w:rPr>
          <w:rFonts w:ascii="Garamond" w:hAnsi="Garamond"/>
        </w:rPr>
        <w:t>, and he has welcomed us in</w:t>
      </w:r>
      <w:r w:rsidR="00E87EB5" w:rsidRPr="009869F3">
        <w:rPr>
          <w:rFonts w:ascii="Garamond" w:hAnsi="Garamond"/>
        </w:rPr>
        <w:t>.</w:t>
      </w:r>
      <w:r w:rsidR="00C36F6D" w:rsidRPr="009869F3">
        <w:rPr>
          <w:rFonts w:ascii="Garamond" w:hAnsi="Garamond"/>
        </w:rPr>
        <w:t xml:space="preserve"> Now, in response,</w:t>
      </w:r>
      <w:r w:rsidR="00E87EB5" w:rsidRPr="009869F3">
        <w:rPr>
          <w:rFonts w:ascii="Garamond" w:hAnsi="Garamond"/>
        </w:rPr>
        <w:t xml:space="preserve"> </w:t>
      </w:r>
      <w:r w:rsidR="00C36F6D" w:rsidRPr="009869F3">
        <w:rPr>
          <w:rFonts w:ascii="Garamond" w:hAnsi="Garamond"/>
        </w:rPr>
        <w:t>w</w:t>
      </w:r>
      <w:r w:rsidR="00E87EB5" w:rsidRPr="009869F3">
        <w:rPr>
          <w:rFonts w:ascii="Garamond" w:hAnsi="Garamond"/>
        </w:rPr>
        <w:t xml:space="preserve">ill we go out to the porch and invite others in? </w:t>
      </w:r>
      <w:r w:rsidR="00780CB7" w:rsidRPr="009869F3">
        <w:rPr>
          <w:rFonts w:ascii="Garamond" w:hAnsi="Garamond"/>
        </w:rPr>
        <w:br w:type="page"/>
      </w:r>
    </w:p>
    <w:p w14:paraId="3967E18C" w14:textId="765BFD36" w:rsidR="004C4F82" w:rsidRPr="009869F3" w:rsidRDefault="004C4F82" w:rsidP="00A163B0">
      <w:pPr>
        <w:pStyle w:val="Heading2"/>
      </w:pPr>
      <w:r w:rsidRPr="009869F3">
        <w:t xml:space="preserve">Appendix A </w:t>
      </w:r>
      <w:r w:rsidR="00A163B0" w:rsidRPr="009869F3">
        <w:t>–</w:t>
      </w:r>
      <w:r w:rsidRPr="009869F3">
        <w:t xml:space="preserve"> </w:t>
      </w:r>
      <w:r w:rsidR="00A163B0" w:rsidRPr="009869F3">
        <w:t>Gospel Identity</w:t>
      </w:r>
    </w:p>
    <w:p w14:paraId="1FE0E2D4" w14:textId="77777777" w:rsidR="004C4F82" w:rsidRPr="009869F3" w:rsidRDefault="004C4F82">
      <w:pPr>
        <w:autoSpaceDE/>
        <w:autoSpaceDN/>
        <w:adjustRightInd/>
        <w:rPr>
          <w:rFonts w:ascii="Garamond" w:hAnsi="Garamond"/>
        </w:rPr>
      </w:pPr>
    </w:p>
    <w:p w14:paraId="6BEA6992" w14:textId="101A60FD" w:rsidR="00A163B0" w:rsidRPr="009869F3" w:rsidRDefault="004C4F82" w:rsidP="004C4F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olor w:val="000000" w:themeColor="text1"/>
        </w:rPr>
      </w:pPr>
      <w:r w:rsidRPr="009869F3">
        <w:rPr>
          <w:rFonts w:ascii="Garamond" w:hAnsi="Garamond"/>
          <w:color w:val="000000" w:themeColor="text1"/>
        </w:rPr>
        <w:t xml:space="preserve">In his book </w:t>
      </w:r>
      <w:r w:rsidRPr="009869F3">
        <w:rPr>
          <w:rFonts w:ascii="Garamond" w:hAnsi="Garamond"/>
          <w:i/>
          <w:iCs/>
          <w:color w:val="000000" w:themeColor="text1"/>
        </w:rPr>
        <w:t>Gospel Deeps</w:t>
      </w:r>
      <w:r w:rsidRPr="009869F3">
        <w:rPr>
          <w:rFonts w:ascii="Garamond" w:hAnsi="Garamond"/>
          <w:color w:val="000000" w:themeColor="text1"/>
        </w:rPr>
        <w:t xml:space="preserve">, </w:t>
      </w:r>
      <w:r w:rsidR="008B4955">
        <w:rPr>
          <w:rFonts w:ascii="Garamond" w:hAnsi="Garamond"/>
          <w:color w:val="000000" w:themeColor="text1"/>
        </w:rPr>
        <w:t xml:space="preserve">author </w:t>
      </w:r>
      <w:r w:rsidRPr="009869F3">
        <w:rPr>
          <w:rFonts w:ascii="Garamond" w:hAnsi="Garamond"/>
          <w:color w:val="000000" w:themeColor="text1"/>
        </w:rPr>
        <w:t>Jared Wilson references a list of gospel affirmations from Neil Anderson that is very helpful.</w:t>
      </w:r>
      <w:r w:rsidRPr="009869F3">
        <w:rPr>
          <w:rStyle w:val="FootnoteReference"/>
          <w:rFonts w:ascii="Garamond" w:hAnsi="Garamond"/>
          <w:color w:val="000000" w:themeColor="text1"/>
        </w:rPr>
        <w:footnoteReference w:id="38"/>
      </w:r>
      <w:r w:rsidRPr="009869F3">
        <w:rPr>
          <w:rFonts w:ascii="Garamond" w:hAnsi="Garamond"/>
          <w:color w:val="000000" w:themeColor="text1"/>
        </w:rPr>
        <w:t xml:space="preserve"> </w:t>
      </w:r>
    </w:p>
    <w:p w14:paraId="43A86211" w14:textId="77777777" w:rsidR="00A163B0" w:rsidRPr="009869F3" w:rsidRDefault="00A163B0" w:rsidP="004C4F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olor w:val="000000" w:themeColor="text1"/>
        </w:rPr>
      </w:pPr>
    </w:p>
    <w:p w14:paraId="116AAAD9" w14:textId="1AE0F875" w:rsidR="004C4F82" w:rsidRPr="009869F3" w:rsidRDefault="004C4F82" w:rsidP="004C4F82">
      <w:pPr>
        <w:tabs>
          <w:tab w:val="left" w:pos="360"/>
          <w:tab w:val="left" w:pos="720"/>
          <w:tab w:val="left" w:pos="1080"/>
          <w:tab w:val="left" w:pos="1440"/>
          <w:tab w:val="left" w:pos="1800"/>
          <w:tab w:val="left" w:pos="2160"/>
          <w:tab w:val="left" w:pos="2880"/>
          <w:tab w:val="left" w:pos="3600"/>
          <w:tab w:val="left" w:pos="4320"/>
        </w:tabs>
        <w:jc w:val="both"/>
        <w:rPr>
          <w:rStyle w:val="Emphasis"/>
          <w:rFonts w:ascii="Garamond" w:hAnsi="Garamond"/>
          <w:i w:val="0"/>
          <w:iCs w:val="0"/>
          <w:color w:val="333333"/>
        </w:rPr>
      </w:pPr>
      <w:r w:rsidRPr="009869F3">
        <w:rPr>
          <w:rStyle w:val="Emphasis"/>
          <w:rFonts w:ascii="Garamond" w:hAnsi="Garamond"/>
          <w:i w:val="0"/>
          <w:iCs w:val="0"/>
          <w:color w:val="333333"/>
        </w:rPr>
        <w:t>Since I am in Christ, by the grace of God . . .</w:t>
      </w:r>
    </w:p>
    <w:p w14:paraId="6DC74D6B" w14:textId="77777777" w:rsidR="001240E1" w:rsidRPr="009869F3" w:rsidRDefault="001240E1" w:rsidP="004C4F8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color w:val="000000" w:themeColor="text1"/>
        </w:rPr>
      </w:pPr>
    </w:p>
    <w:p w14:paraId="4428F36A"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justified—completely forgiven and made righteous (</w:t>
      </w:r>
      <w:hyperlink r:id="rId8" w:tgtFrame="_blank" w:history="1">
        <w:r w:rsidRPr="009869F3">
          <w:rPr>
            <w:rStyle w:val="Hyperlink"/>
            <w:rFonts w:ascii="Garamond" w:hAnsi="Garamond"/>
            <w:color w:val="3D9991"/>
            <w:u w:val="none"/>
          </w:rPr>
          <w:t>Rom. 5:1</w:t>
        </w:r>
      </w:hyperlink>
      <w:r w:rsidRPr="009869F3">
        <w:rPr>
          <w:rStyle w:val="Emphasis"/>
          <w:rFonts w:ascii="Garamond" w:hAnsi="Garamond"/>
          <w:i w:val="0"/>
          <w:iCs w:val="0"/>
          <w:color w:val="333333"/>
        </w:rPr>
        <w:t>).</w:t>
      </w:r>
    </w:p>
    <w:p w14:paraId="720F0644"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died with Christ and died to the power of sin’s rule over my life (</w:t>
      </w:r>
      <w:hyperlink r:id="rId9" w:tgtFrame="_blank" w:history="1">
        <w:r w:rsidRPr="009869F3">
          <w:rPr>
            <w:rStyle w:val="Hyperlink"/>
            <w:rFonts w:ascii="Garamond" w:hAnsi="Garamond"/>
            <w:color w:val="3D9991"/>
            <w:u w:val="none"/>
          </w:rPr>
          <w:t>Rom. 6:1–6</w:t>
        </w:r>
      </w:hyperlink>
      <w:r w:rsidRPr="009869F3">
        <w:rPr>
          <w:rStyle w:val="Emphasis"/>
          <w:rFonts w:ascii="Garamond" w:hAnsi="Garamond"/>
          <w:i w:val="0"/>
          <w:iCs w:val="0"/>
          <w:color w:val="333333"/>
        </w:rPr>
        <w:t>).</w:t>
      </w:r>
    </w:p>
    <w:p w14:paraId="457059F6"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am free forever from condemnation (</w:t>
      </w:r>
      <w:hyperlink r:id="rId10" w:tgtFrame="_blank" w:history="1">
        <w:r w:rsidRPr="009869F3">
          <w:rPr>
            <w:rStyle w:val="Hyperlink"/>
            <w:rFonts w:ascii="Garamond" w:hAnsi="Garamond"/>
            <w:color w:val="3D9991"/>
            <w:u w:val="none"/>
          </w:rPr>
          <w:t>Rom. 8:1</w:t>
        </w:r>
      </w:hyperlink>
      <w:r w:rsidRPr="009869F3">
        <w:rPr>
          <w:rStyle w:val="Emphasis"/>
          <w:rFonts w:ascii="Garamond" w:hAnsi="Garamond"/>
          <w:i w:val="0"/>
          <w:iCs w:val="0"/>
          <w:color w:val="333333"/>
        </w:rPr>
        <w:t>).</w:t>
      </w:r>
    </w:p>
    <w:p w14:paraId="02380491"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placed into Christ by God’s doing (</w:t>
      </w:r>
      <w:hyperlink r:id="rId11" w:tgtFrame="_blank" w:history="1">
        <w:r w:rsidRPr="009869F3">
          <w:rPr>
            <w:rStyle w:val="Hyperlink"/>
            <w:rFonts w:ascii="Garamond" w:hAnsi="Garamond"/>
            <w:color w:val="3D9991"/>
            <w:u w:val="none"/>
          </w:rPr>
          <w:t>1 Cor. 1:30</w:t>
        </w:r>
      </w:hyperlink>
      <w:r w:rsidRPr="009869F3">
        <w:rPr>
          <w:rStyle w:val="Emphasis"/>
          <w:rFonts w:ascii="Garamond" w:hAnsi="Garamond"/>
          <w:i w:val="0"/>
          <w:iCs w:val="0"/>
          <w:color w:val="333333"/>
        </w:rPr>
        <w:t>).</w:t>
      </w:r>
    </w:p>
    <w:p w14:paraId="3A13EC1E"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received the Spirit of God into my life that I might know the things freely given to me by God (</w:t>
      </w:r>
      <w:hyperlink r:id="rId12" w:tgtFrame="_blank" w:history="1">
        <w:r w:rsidRPr="009869F3">
          <w:rPr>
            <w:rStyle w:val="Hyperlink"/>
            <w:rFonts w:ascii="Garamond" w:hAnsi="Garamond"/>
            <w:color w:val="3D9991"/>
            <w:u w:val="none"/>
          </w:rPr>
          <w:t>1 Cor. 2:12</w:t>
        </w:r>
      </w:hyperlink>
      <w:r w:rsidRPr="009869F3">
        <w:rPr>
          <w:rStyle w:val="Emphasis"/>
          <w:rFonts w:ascii="Garamond" w:hAnsi="Garamond"/>
          <w:i w:val="0"/>
          <w:iCs w:val="0"/>
          <w:color w:val="333333"/>
        </w:rPr>
        <w:t>).</w:t>
      </w:r>
    </w:p>
    <w:p w14:paraId="295612A5"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given the mind of Christ (</w:t>
      </w:r>
      <w:hyperlink r:id="rId13" w:tgtFrame="_blank" w:history="1">
        <w:r w:rsidRPr="009869F3">
          <w:rPr>
            <w:rStyle w:val="Hyperlink"/>
            <w:rFonts w:ascii="Garamond" w:hAnsi="Garamond"/>
            <w:color w:val="3D9991"/>
            <w:u w:val="none"/>
          </w:rPr>
          <w:t>1 Cor. 2:16</w:t>
        </w:r>
      </w:hyperlink>
      <w:r w:rsidRPr="009869F3">
        <w:rPr>
          <w:rStyle w:val="Emphasis"/>
          <w:rFonts w:ascii="Garamond" w:hAnsi="Garamond"/>
          <w:i w:val="0"/>
          <w:iCs w:val="0"/>
          <w:color w:val="333333"/>
        </w:rPr>
        <w:t>).</w:t>
      </w:r>
    </w:p>
    <w:p w14:paraId="661602F4"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bought with a price; I am not my own; I belong to God (</w:t>
      </w:r>
      <w:hyperlink r:id="rId14" w:tgtFrame="_blank" w:history="1">
        <w:r w:rsidRPr="009869F3">
          <w:rPr>
            <w:rStyle w:val="Hyperlink"/>
            <w:rFonts w:ascii="Garamond" w:hAnsi="Garamond"/>
            <w:color w:val="3D9991"/>
            <w:u w:val="none"/>
          </w:rPr>
          <w:t>1 Cor. 6:19</w:t>
        </w:r>
      </w:hyperlink>
      <w:r w:rsidRPr="009869F3">
        <w:rPr>
          <w:rStyle w:val="Emphasis"/>
          <w:rFonts w:ascii="Garamond" w:hAnsi="Garamond"/>
          <w:i w:val="0"/>
          <w:iCs w:val="0"/>
          <w:color w:val="333333"/>
        </w:rPr>
        <w:t>, </w:t>
      </w:r>
      <w:hyperlink r:id="rId15" w:tgtFrame="_blank" w:history="1">
        <w:r w:rsidRPr="009869F3">
          <w:rPr>
            <w:rStyle w:val="Hyperlink"/>
            <w:rFonts w:ascii="Garamond" w:hAnsi="Garamond"/>
            <w:color w:val="3D9991"/>
            <w:u w:val="none"/>
          </w:rPr>
          <w:t>20</w:t>
        </w:r>
      </w:hyperlink>
      <w:r w:rsidRPr="009869F3">
        <w:rPr>
          <w:rStyle w:val="Emphasis"/>
          <w:rFonts w:ascii="Garamond" w:hAnsi="Garamond"/>
          <w:i w:val="0"/>
          <w:iCs w:val="0"/>
          <w:color w:val="333333"/>
        </w:rPr>
        <w:t>).</w:t>
      </w:r>
    </w:p>
    <w:p w14:paraId="757C41A0"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established, anointed and sealed by God in Christ, and</w:t>
      </w:r>
      <w:r w:rsidRPr="009869F3">
        <w:rPr>
          <w:rFonts w:ascii="Garamond" w:hAnsi="Garamond"/>
          <w:color w:val="333333"/>
        </w:rPr>
        <w:t xml:space="preserve"> </w:t>
      </w:r>
      <w:r w:rsidRPr="009869F3">
        <w:rPr>
          <w:rStyle w:val="Emphasis"/>
          <w:rFonts w:ascii="Garamond" w:hAnsi="Garamond"/>
          <w:i w:val="0"/>
          <w:iCs w:val="0"/>
          <w:color w:val="333333"/>
        </w:rPr>
        <w:t>I have been given the Holy Spirit as a pledge guaranteeing my inheritance to come (</w:t>
      </w:r>
      <w:hyperlink r:id="rId16" w:tgtFrame="_blank" w:history="1">
        <w:r w:rsidRPr="009869F3">
          <w:rPr>
            <w:rStyle w:val="Hyperlink"/>
            <w:rFonts w:ascii="Garamond" w:hAnsi="Garamond"/>
            <w:color w:val="3D9991"/>
            <w:u w:val="none"/>
          </w:rPr>
          <w:t>2 Cor. 1:21</w:t>
        </w:r>
      </w:hyperlink>
      <w:r w:rsidRPr="009869F3">
        <w:rPr>
          <w:rStyle w:val="Emphasis"/>
          <w:rFonts w:ascii="Garamond" w:hAnsi="Garamond"/>
          <w:i w:val="0"/>
          <w:iCs w:val="0"/>
          <w:color w:val="333333"/>
        </w:rPr>
        <w:t>; </w:t>
      </w:r>
      <w:hyperlink r:id="rId17" w:tgtFrame="_blank" w:history="1">
        <w:r w:rsidRPr="009869F3">
          <w:rPr>
            <w:rStyle w:val="Hyperlink"/>
            <w:rFonts w:ascii="Garamond" w:hAnsi="Garamond"/>
            <w:color w:val="3D9991"/>
            <w:u w:val="none"/>
          </w:rPr>
          <w:t>Eph. 1:13</w:t>
        </w:r>
      </w:hyperlink>
      <w:r w:rsidRPr="009869F3">
        <w:rPr>
          <w:rStyle w:val="Emphasis"/>
          <w:rFonts w:ascii="Garamond" w:hAnsi="Garamond"/>
          <w:i w:val="0"/>
          <w:iCs w:val="0"/>
          <w:color w:val="333333"/>
        </w:rPr>
        <w:t>, </w:t>
      </w:r>
      <w:hyperlink r:id="rId18" w:tgtFrame="_blank" w:history="1">
        <w:r w:rsidRPr="009869F3">
          <w:rPr>
            <w:rStyle w:val="Hyperlink"/>
            <w:rFonts w:ascii="Garamond" w:hAnsi="Garamond"/>
            <w:color w:val="3D9991"/>
            <w:u w:val="none"/>
          </w:rPr>
          <w:t>14</w:t>
        </w:r>
      </w:hyperlink>
      <w:r w:rsidRPr="009869F3">
        <w:rPr>
          <w:rStyle w:val="Emphasis"/>
          <w:rFonts w:ascii="Garamond" w:hAnsi="Garamond"/>
          <w:i w:val="0"/>
          <w:iCs w:val="0"/>
          <w:color w:val="333333"/>
        </w:rPr>
        <w:t>).</w:t>
      </w:r>
    </w:p>
    <w:p w14:paraId="3AEE820C"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Since I have died, I no longer live for myself, but for Christ (</w:t>
      </w:r>
      <w:hyperlink r:id="rId19" w:tgtFrame="_blank" w:history="1">
        <w:r w:rsidRPr="009869F3">
          <w:rPr>
            <w:rStyle w:val="Hyperlink"/>
            <w:rFonts w:ascii="Garamond" w:hAnsi="Garamond"/>
            <w:color w:val="3D9991"/>
            <w:u w:val="none"/>
          </w:rPr>
          <w:t>2 Cor. 5:14</w:t>
        </w:r>
      </w:hyperlink>
      <w:r w:rsidRPr="009869F3">
        <w:rPr>
          <w:rStyle w:val="Emphasis"/>
          <w:rFonts w:ascii="Garamond" w:hAnsi="Garamond"/>
          <w:i w:val="0"/>
          <w:iCs w:val="0"/>
          <w:color w:val="333333"/>
        </w:rPr>
        <w:t>, </w:t>
      </w:r>
      <w:hyperlink r:id="rId20" w:tgtFrame="_blank" w:history="1">
        <w:r w:rsidRPr="009869F3">
          <w:rPr>
            <w:rStyle w:val="Hyperlink"/>
            <w:rFonts w:ascii="Garamond" w:hAnsi="Garamond"/>
            <w:color w:val="3D9991"/>
            <w:u w:val="none"/>
          </w:rPr>
          <w:t>15</w:t>
        </w:r>
      </w:hyperlink>
      <w:r w:rsidRPr="009869F3">
        <w:rPr>
          <w:rStyle w:val="Emphasis"/>
          <w:rFonts w:ascii="Garamond" w:hAnsi="Garamond"/>
          <w:i w:val="0"/>
          <w:iCs w:val="0"/>
          <w:color w:val="333333"/>
        </w:rPr>
        <w:t>).</w:t>
      </w:r>
    </w:p>
    <w:p w14:paraId="6AFFE7FD"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made righteous (</w:t>
      </w:r>
      <w:hyperlink r:id="rId21" w:tgtFrame="_blank" w:history="1">
        <w:r w:rsidRPr="009869F3">
          <w:rPr>
            <w:rStyle w:val="Hyperlink"/>
            <w:rFonts w:ascii="Garamond" w:hAnsi="Garamond"/>
            <w:color w:val="3D9991"/>
            <w:u w:val="none"/>
          </w:rPr>
          <w:t>2 Cor. 5:21</w:t>
        </w:r>
      </w:hyperlink>
      <w:r w:rsidRPr="009869F3">
        <w:rPr>
          <w:rStyle w:val="Emphasis"/>
          <w:rFonts w:ascii="Garamond" w:hAnsi="Garamond"/>
          <w:i w:val="0"/>
          <w:iCs w:val="0"/>
          <w:color w:val="333333"/>
        </w:rPr>
        <w:t>).</w:t>
      </w:r>
    </w:p>
    <w:p w14:paraId="7673C8BF"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crucified with Christ and it is no longer I who live, but Christ who lives in me. The life I am now living is Christ’s life (</w:t>
      </w:r>
      <w:hyperlink r:id="rId22" w:tgtFrame="_blank" w:history="1">
        <w:r w:rsidRPr="009869F3">
          <w:rPr>
            <w:rStyle w:val="Hyperlink"/>
            <w:rFonts w:ascii="Garamond" w:hAnsi="Garamond"/>
            <w:color w:val="3D9991"/>
            <w:u w:val="none"/>
          </w:rPr>
          <w:t>Gal. 2:20</w:t>
        </w:r>
      </w:hyperlink>
      <w:r w:rsidRPr="009869F3">
        <w:rPr>
          <w:rStyle w:val="Emphasis"/>
          <w:rFonts w:ascii="Garamond" w:hAnsi="Garamond"/>
          <w:i w:val="0"/>
          <w:iCs w:val="0"/>
          <w:color w:val="333333"/>
        </w:rPr>
        <w:t>).</w:t>
      </w:r>
    </w:p>
    <w:p w14:paraId="52E9408C"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blessed with every spiritual blessing (</w:t>
      </w:r>
      <w:hyperlink r:id="rId23" w:tgtFrame="_blank" w:history="1">
        <w:r w:rsidRPr="009869F3">
          <w:rPr>
            <w:rStyle w:val="Hyperlink"/>
            <w:rFonts w:ascii="Garamond" w:hAnsi="Garamond"/>
            <w:color w:val="3D9991"/>
            <w:u w:val="none"/>
          </w:rPr>
          <w:t>Eph. 1:3</w:t>
        </w:r>
      </w:hyperlink>
      <w:r w:rsidRPr="009869F3">
        <w:rPr>
          <w:rStyle w:val="Emphasis"/>
          <w:rFonts w:ascii="Garamond" w:hAnsi="Garamond"/>
          <w:i w:val="0"/>
          <w:iCs w:val="0"/>
          <w:color w:val="333333"/>
        </w:rPr>
        <w:t>).</w:t>
      </w:r>
    </w:p>
    <w:p w14:paraId="595E09C2"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was chosen in Christ before the foundation of the world to be holy and am without blame before Him (</w:t>
      </w:r>
      <w:hyperlink r:id="rId24" w:tgtFrame="_blank" w:history="1">
        <w:r w:rsidRPr="009869F3">
          <w:rPr>
            <w:rStyle w:val="Hyperlink"/>
            <w:rFonts w:ascii="Garamond" w:hAnsi="Garamond"/>
            <w:color w:val="3D9991"/>
            <w:u w:val="none"/>
          </w:rPr>
          <w:t>Eph. 1:4</w:t>
        </w:r>
      </w:hyperlink>
      <w:r w:rsidRPr="009869F3">
        <w:rPr>
          <w:rStyle w:val="Emphasis"/>
          <w:rFonts w:ascii="Garamond" w:hAnsi="Garamond"/>
          <w:i w:val="0"/>
          <w:iCs w:val="0"/>
          <w:color w:val="333333"/>
        </w:rPr>
        <w:t>).</w:t>
      </w:r>
    </w:p>
    <w:p w14:paraId="07A93B96"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was predestined—determined by God—to be adopted as God’s son (</w:t>
      </w:r>
      <w:hyperlink r:id="rId25" w:tgtFrame="_blank" w:history="1">
        <w:r w:rsidRPr="009869F3">
          <w:rPr>
            <w:rStyle w:val="Hyperlink"/>
            <w:rFonts w:ascii="Garamond" w:hAnsi="Garamond"/>
            <w:color w:val="3D9991"/>
            <w:u w:val="none"/>
          </w:rPr>
          <w:t>Eph. 1:5</w:t>
        </w:r>
      </w:hyperlink>
      <w:r w:rsidRPr="009869F3">
        <w:rPr>
          <w:rStyle w:val="Emphasis"/>
          <w:rFonts w:ascii="Garamond" w:hAnsi="Garamond"/>
          <w:i w:val="0"/>
          <w:iCs w:val="0"/>
          <w:color w:val="333333"/>
        </w:rPr>
        <w:t>).</w:t>
      </w:r>
    </w:p>
    <w:p w14:paraId="025F9062"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redeemed and forgiven, and I am a recipient of His lavish grace.</w:t>
      </w:r>
    </w:p>
    <w:p w14:paraId="2732BD7F"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made alive together with Christ (</w:t>
      </w:r>
      <w:hyperlink r:id="rId26" w:tgtFrame="_blank" w:history="1">
        <w:r w:rsidRPr="009869F3">
          <w:rPr>
            <w:rStyle w:val="Hyperlink"/>
            <w:rFonts w:ascii="Garamond" w:hAnsi="Garamond"/>
            <w:color w:val="3D9991"/>
            <w:u w:val="none"/>
          </w:rPr>
          <w:t>Eph. 2:5</w:t>
        </w:r>
      </w:hyperlink>
      <w:r w:rsidRPr="009869F3">
        <w:rPr>
          <w:rStyle w:val="Emphasis"/>
          <w:rFonts w:ascii="Garamond" w:hAnsi="Garamond"/>
          <w:i w:val="0"/>
          <w:iCs w:val="0"/>
          <w:color w:val="333333"/>
        </w:rPr>
        <w:t>).</w:t>
      </w:r>
    </w:p>
    <w:p w14:paraId="609C65F6"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raised up and seated with Christ in heaven (</w:t>
      </w:r>
      <w:hyperlink r:id="rId27" w:tgtFrame="_blank" w:history="1">
        <w:r w:rsidRPr="009869F3">
          <w:rPr>
            <w:rStyle w:val="Hyperlink"/>
            <w:rFonts w:ascii="Garamond" w:hAnsi="Garamond"/>
            <w:color w:val="3D9991"/>
            <w:u w:val="none"/>
          </w:rPr>
          <w:t>Eph. 2:6</w:t>
        </w:r>
      </w:hyperlink>
      <w:r w:rsidRPr="009869F3">
        <w:rPr>
          <w:rStyle w:val="Emphasis"/>
          <w:rFonts w:ascii="Garamond" w:hAnsi="Garamond"/>
          <w:i w:val="0"/>
          <w:iCs w:val="0"/>
          <w:color w:val="333333"/>
        </w:rPr>
        <w:t>).</w:t>
      </w:r>
    </w:p>
    <w:p w14:paraId="6B008161"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direct access to God through the Spirit (</w:t>
      </w:r>
      <w:hyperlink r:id="rId28" w:tgtFrame="_blank" w:history="1">
        <w:r w:rsidRPr="009869F3">
          <w:rPr>
            <w:rStyle w:val="Hyperlink"/>
            <w:rFonts w:ascii="Garamond" w:hAnsi="Garamond"/>
            <w:color w:val="3D9991"/>
            <w:u w:val="none"/>
          </w:rPr>
          <w:t>Eph. 2:18</w:t>
        </w:r>
      </w:hyperlink>
      <w:r w:rsidRPr="009869F3">
        <w:rPr>
          <w:rStyle w:val="Emphasis"/>
          <w:rFonts w:ascii="Garamond" w:hAnsi="Garamond"/>
          <w:i w:val="0"/>
          <w:iCs w:val="0"/>
          <w:color w:val="333333"/>
        </w:rPr>
        <w:t>).</w:t>
      </w:r>
    </w:p>
    <w:p w14:paraId="0D705F7A"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may approach God with boldness, freedom and confidence (</w:t>
      </w:r>
      <w:hyperlink r:id="rId29" w:tgtFrame="_blank" w:history="1">
        <w:r w:rsidRPr="009869F3">
          <w:rPr>
            <w:rStyle w:val="Hyperlink"/>
            <w:rFonts w:ascii="Garamond" w:hAnsi="Garamond"/>
            <w:color w:val="3D9991"/>
            <w:u w:val="none"/>
          </w:rPr>
          <w:t>Eph. 3:12</w:t>
        </w:r>
      </w:hyperlink>
      <w:r w:rsidRPr="009869F3">
        <w:rPr>
          <w:rStyle w:val="Emphasis"/>
          <w:rFonts w:ascii="Garamond" w:hAnsi="Garamond"/>
          <w:i w:val="0"/>
          <w:iCs w:val="0"/>
          <w:color w:val="333333"/>
        </w:rPr>
        <w:t>).</w:t>
      </w:r>
    </w:p>
    <w:p w14:paraId="2B0B7AC0"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rescued from the domain of Satan’s rule and transferred to the kingdom of Christ (</w:t>
      </w:r>
      <w:hyperlink r:id="rId30" w:tgtFrame="_blank" w:history="1">
        <w:r w:rsidRPr="009869F3">
          <w:rPr>
            <w:rStyle w:val="Hyperlink"/>
            <w:rFonts w:ascii="Garamond" w:hAnsi="Garamond"/>
            <w:color w:val="3D9991"/>
            <w:u w:val="none"/>
          </w:rPr>
          <w:t>Col. 1:13</w:t>
        </w:r>
      </w:hyperlink>
      <w:r w:rsidRPr="009869F3">
        <w:rPr>
          <w:rStyle w:val="Emphasis"/>
          <w:rFonts w:ascii="Garamond" w:hAnsi="Garamond"/>
          <w:i w:val="0"/>
          <w:iCs w:val="0"/>
          <w:color w:val="333333"/>
        </w:rPr>
        <w:t>).</w:t>
      </w:r>
    </w:p>
    <w:p w14:paraId="7270F0C3"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redeemed and forgiven of all my sins. The debt against me has been canceled (</w:t>
      </w:r>
      <w:hyperlink r:id="rId31" w:tgtFrame="_blank" w:history="1">
        <w:r w:rsidRPr="009869F3">
          <w:rPr>
            <w:rStyle w:val="Hyperlink"/>
            <w:rFonts w:ascii="Garamond" w:hAnsi="Garamond"/>
            <w:color w:val="3D9991"/>
            <w:u w:val="none"/>
          </w:rPr>
          <w:t>Col. 1:14</w:t>
        </w:r>
      </w:hyperlink>
      <w:r w:rsidRPr="009869F3">
        <w:rPr>
          <w:rStyle w:val="Emphasis"/>
          <w:rFonts w:ascii="Garamond" w:hAnsi="Garamond"/>
          <w:i w:val="0"/>
          <w:iCs w:val="0"/>
          <w:color w:val="333333"/>
        </w:rPr>
        <w:t>).</w:t>
      </w:r>
    </w:p>
    <w:p w14:paraId="71D160F2"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Christ Himself is in me (</w:t>
      </w:r>
      <w:hyperlink r:id="rId32" w:tgtFrame="_blank" w:history="1">
        <w:r w:rsidRPr="009869F3">
          <w:rPr>
            <w:rStyle w:val="Hyperlink"/>
            <w:rFonts w:ascii="Garamond" w:hAnsi="Garamond"/>
            <w:color w:val="3D9991"/>
            <w:u w:val="none"/>
          </w:rPr>
          <w:t>Col. 1:27</w:t>
        </w:r>
      </w:hyperlink>
      <w:r w:rsidRPr="009869F3">
        <w:rPr>
          <w:rStyle w:val="Emphasis"/>
          <w:rFonts w:ascii="Garamond" w:hAnsi="Garamond"/>
          <w:i w:val="0"/>
          <w:iCs w:val="0"/>
          <w:color w:val="333333"/>
        </w:rPr>
        <w:t>).</w:t>
      </w:r>
    </w:p>
    <w:p w14:paraId="08812AB7"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am firmly rooted in Christ and am now being built in Him (</w:t>
      </w:r>
      <w:hyperlink r:id="rId33" w:tgtFrame="_blank" w:history="1">
        <w:r w:rsidRPr="009869F3">
          <w:rPr>
            <w:rStyle w:val="Hyperlink"/>
            <w:rFonts w:ascii="Garamond" w:hAnsi="Garamond"/>
            <w:color w:val="3D9991"/>
            <w:u w:val="none"/>
          </w:rPr>
          <w:t>Col. 2:7</w:t>
        </w:r>
      </w:hyperlink>
      <w:r w:rsidRPr="009869F3">
        <w:rPr>
          <w:rStyle w:val="Emphasis"/>
          <w:rFonts w:ascii="Garamond" w:hAnsi="Garamond"/>
          <w:i w:val="0"/>
          <w:iCs w:val="0"/>
          <w:color w:val="333333"/>
        </w:rPr>
        <w:t>).</w:t>
      </w:r>
    </w:p>
    <w:p w14:paraId="5E505943"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spiritually circumcised . . . (</w:t>
      </w:r>
      <w:hyperlink r:id="rId34" w:tgtFrame="_blank" w:history="1">
        <w:r w:rsidRPr="009869F3">
          <w:rPr>
            <w:rStyle w:val="Hyperlink"/>
            <w:rFonts w:ascii="Garamond" w:hAnsi="Garamond"/>
            <w:color w:val="3D9991"/>
            <w:u w:val="none"/>
          </w:rPr>
          <w:t>Col. 2:11</w:t>
        </w:r>
      </w:hyperlink>
      <w:r w:rsidRPr="009869F3">
        <w:rPr>
          <w:rStyle w:val="Emphasis"/>
          <w:rFonts w:ascii="Garamond" w:hAnsi="Garamond"/>
          <w:i w:val="0"/>
          <w:iCs w:val="0"/>
          <w:color w:val="333333"/>
        </w:rPr>
        <w:t>).</w:t>
      </w:r>
    </w:p>
    <w:p w14:paraId="4B7D54AD"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made complete in Christ (</w:t>
      </w:r>
      <w:hyperlink r:id="rId35" w:tgtFrame="_blank" w:history="1">
        <w:r w:rsidRPr="009869F3">
          <w:rPr>
            <w:rStyle w:val="Hyperlink"/>
            <w:rFonts w:ascii="Garamond" w:hAnsi="Garamond"/>
            <w:color w:val="3D9991"/>
            <w:u w:val="none"/>
          </w:rPr>
          <w:t>Col. 2:10</w:t>
        </w:r>
      </w:hyperlink>
      <w:r w:rsidRPr="009869F3">
        <w:rPr>
          <w:rStyle w:val="Emphasis"/>
          <w:rFonts w:ascii="Garamond" w:hAnsi="Garamond"/>
          <w:i w:val="0"/>
          <w:iCs w:val="0"/>
          <w:color w:val="333333"/>
        </w:rPr>
        <w:t>).</w:t>
      </w:r>
    </w:p>
    <w:p w14:paraId="22265BEC"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buried, raised and made alive with Christ (</w:t>
      </w:r>
      <w:hyperlink r:id="rId36" w:tgtFrame="_blank" w:history="1">
        <w:r w:rsidRPr="009869F3">
          <w:rPr>
            <w:rStyle w:val="Hyperlink"/>
            <w:rFonts w:ascii="Garamond" w:hAnsi="Garamond"/>
            <w:color w:val="3D9991"/>
            <w:u w:val="none"/>
          </w:rPr>
          <w:t>Col. 2:12</w:t>
        </w:r>
      </w:hyperlink>
      <w:r w:rsidRPr="009869F3">
        <w:rPr>
          <w:rStyle w:val="Emphasis"/>
          <w:rFonts w:ascii="Garamond" w:hAnsi="Garamond"/>
          <w:i w:val="0"/>
          <w:iCs w:val="0"/>
          <w:color w:val="333333"/>
        </w:rPr>
        <w:t>, </w:t>
      </w:r>
      <w:hyperlink r:id="rId37" w:tgtFrame="_blank" w:history="1">
        <w:r w:rsidRPr="009869F3">
          <w:rPr>
            <w:rStyle w:val="Hyperlink"/>
            <w:rFonts w:ascii="Garamond" w:hAnsi="Garamond"/>
            <w:color w:val="3D9991"/>
            <w:u w:val="none"/>
          </w:rPr>
          <w:t>13</w:t>
        </w:r>
      </w:hyperlink>
      <w:r w:rsidRPr="009869F3">
        <w:rPr>
          <w:rStyle w:val="Emphasis"/>
          <w:rFonts w:ascii="Garamond" w:hAnsi="Garamond"/>
          <w:i w:val="0"/>
          <w:iCs w:val="0"/>
          <w:color w:val="333333"/>
        </w:rPr>
        <w:t>).</w:t>
      </w:r>
    </w:p>
    <w:p w14:paraId="34A135DE"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died with Christ and I have been raised up with Christ. My life is now hidden with Christ in God. Christ is now my life (</w:t>
      </w:r>
      <w:hyperlink r:id="rId38" w:tgtFrame="_blank" w:history="1">
        <w:r w:rsidRPr="009869F3">
          <w:rPr>
            <w:rStyle w:val="Hyperlink"/>
            <w:rFonts w:ascii="Garamond" w:hAnsi="Garamond"/>
            <w:color w:val="3D9991"/>
            <w:u w:val="none"/>
          </w:rPr>
          <w:t>Col. 3:1–4</w:t>
        </w:r>
      </w:hyperlink>
      <w:r w:rsidRPr="009869F3">
        <w:rPr>
          <w:rStyle w:val="Emphasis"/>
          <w:rFonts w:ascii="Garamond" w:hAnsi="Garamond"/>
          <w:i w:val="0"/>
          <w:iCs w:val="0"/>
          <w:color w:val="333333"/>
        </w:rPr>
        <w:t>).</w:t>
      </w:r>
    </w:p>
    <w:p w14:paraId="279C43EA"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given a spirit of power, love and self-discipline (</w:t>
      </w:r>
      <w:hyperlink r:id="rId39" w:tgtFrame="_blank" w:history="1">
        <w:r w:rsidRPr="009869F3">
          <w:rPr>
            <w:rStyle w:val="Hyperlink"/>
            <w:rFonts w:ascii="Garamond" w:hAnsi="Garamond"/>
            <w:color w:val="3D9991"/>
            <w:u w:val="none"/>
          </w:rPr>
          <w:t>2 Tim. 1:7</w:t>
        </w:r>
      </w:hyperlink>
      <w:r w:rsidRPr="009869F3">
        <w:rPr>
          <w:rStyle w:val="Emphasis"/>
          <w:rFonts w:ascii="Garamond" w:hAnsi="Garamond"/>
          <w:i w:val="0"/>
          <w:iCs w:val="0"/>
          <w:color w:val="333333"/>
        </w:rPr>
        <w:t>).</w:t>
      </w:r>
    </w:p>
    <w:p w14:paraId="30E63FAD"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been saved and set apart according to God’s doing (</w:t>
      </w:r>
      <w:hyperlink r:id="rId40" w:tgtFrame="_blank" w:history="1">
        <w:r w:rsidRPr="009869F3">
          <w:rPr>
            <w:rStyle w:val="Hyperlink"/>
            <w:rFonts w:ascii="Garamond" w:hAnsi="Garamond"/>
            <w:color w:val="3D9991"/>
            <w:u w:val="none"/>
          </w:rPr>
          <w:t>2 Tim. 1:9</w:t>
        </w:r>
      </w:hyperlink>
      <w:r w:rsidRPr="009869F3">
        <w:rPr>
          <w:rStyle w:val="Emphasis"/>
          <w:rFonts w:ascii="Garamond" w:hAnsi="Garamond"/>
          <w:i w:val="0"/>
          <w:iCs w:val="0"/>
          <w:color w:val="333333"/>
        </w:rPr>
        <w:t>; </w:t>
      </w:r>
      <w:hyperlink r:id="rId41" w:tgtFrame="_blank" w:history="1">
        <w:r w:rsidRPr="009869F3">
          <w:rPr>
            <w:rStyle w:val="Hyperlink"/>
            <w:rFonts w:ascii="Garamond" w:hAnsi="Garamond"/>
            <w:color w:val="3D9991"/>
            <w:u w:val="none"/>
          </w:rPr>
          <w:t>Titus 3:5</w:t>
        </w:r>
      </w:hyperlink>
      <w:r w:rsidRPr="009869F3">
        <w:rPr>
          <w:rStyle w:val="Emphasis"/>
          <w:rFonts w:ascii="Garamond" w:hAnsi="Garamond"/>
          <w:i w:val="0"/>
          <w:iCs w:val="0"/>
          <w:color w:val="333333"/>
        </w:rPr>
        <w:t>).</w:t>
      </w:r>
    </w:p>
    <w:p w14:paraId="0C259742"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Because I am sanctified and am one with the Sanctifier, He is not ashamed to call me brother (</w:t>
      </w:r>
      <w:hyperlink r:id="rId42" w:tgtFrame="_blank" w:history="1">
        <w:r w:rsidRPr="009869F3">
          <w:rPr>
            <w:rStyle w:val="Hyperlink"/>
            <w:rFonts w:ascii="Garamond" w:hAnsi="Garamond"/>
            <w:color w:val="3D9991"/>
            <w:u w:val="none"/>
          </w:rPr>
          <w:t>Heb. 2:11</w:t>
        </w:r>
      </w:hyperlink>
      <w:r w:rsidRPr="009869F3">
        <w:rPr>
          <w:rStyle w:val="Emphasis"/>
          <w:rFonts w:ascii="Garamond" w:hAnsi="Garamond"/>
          <w:i w:val="0"/>
          <w:iCs w:val="0"/>
          <w:color w:val="333333"/>
        </w:rPr>
        <w:t>).</w:t>
      </w:r>
    </w:p>
    <w:p w14:paraId="1928766D" w14:textId="77777777" w:rsidR="004C4F82" w:rsidRPr="009869F3" w:rsidRDefault="004C4F82" w:rsidP="004C4F82">
      <w:pPr>
        <w:numPr>
          <w:ilvl w:val="0"/>
          <w:numId w:val="33"/>
        </w:numPr>
        <w:shd w:val="clear" w:color="auto" w:fill="FFFFFF"/>
        <w:tabs>
          <w:tab w:val="num" w:pos="1440"/>
        </w:tabs>
        <w:autoSpaceDE/>
        <w:autoSpaceDN/>
        <w:adjustRightInd/>
        <w:spacing w:after="100" w:afterAutospacing="1"/>
        <w:ind w:left="1080"/>
        <w:rPr>
          <w:rFonts w:ascii="Garamond" w:hAnsi="Garamond"/>
          <w:color w:val="333333"/>
        </w:rPr>
      </w:pPr>
      <w:r w:rsidRPr="009869F3">
        <w:rPr>
          <w:rStyle w:val="Emphasis"/>
          <w:rFonts w:ascii="Garamond" w:hAnsi="Garamond"/>
          <w:i w:val="0"/>
          <w:iCs w:val="0"/>
          <w:color w:val="333333"/>
        </w:rPr>
        <w:t>I have the right to come boldly before the throne of God to find mercy and grace in time of need (</w:t>
      </w:r>
      <w:hyperlink r:id="rId43" w:tgtFrame="_blank" w:history="1">
        <w:r w:rsidRPr="009869F3">
          <w:rPr>
            <w:rStyle w:val="Hyperlink"/>
            <w:rFonts w:ascii="Garamond" w:hAnsi="Garamond"/>
            <w:color w:val="3D9991"/>
            <w:u w:val="none"/>
          </w:rPr>
          <w:t>Heb. 4:16</w:t>
        </w:r>
      </w:hyperlink>
      <w:r w:rsidRPr="009869F3">
        <w:rPr>
          <w:rStyle w:val="Emphasis"/>
          <w:rFonts w:ascii="Garamond" w:hAnsi="Garamond"/>
          <w:i w:val="0"/>
          <w:iCs w:val="0"/>
          <w:color w:val="333333"/>
        </w:rPr>
        <w:t>).</w:t>
      </w:r>
    </w:p>
    <w:p w14:paraId="4053F6F5" w14:textId="77777777" w:rsidR="004C4F82" w:rsidRPr="009869F3" w:rsidRDefault="004C4F82" w:rsidP="004C4F82">
      <w:pPr>
        <w:numPr>
          <w:ilvl w:val="1"/>
          <w:numId w:val="33"/>
        </w:numPr>
        <w:shd w:val="clear" w:color="auto" w:fill="FFFFFF"/>
        <w:tabs>
          <w:tab w:val="left" w:pos="1440"/>
        </w:tabs>
        <w:autoSpaceDE/>
        <w:autoSpaceDN/>
        <w:adjustRightInd/>
        <w:rPr>
          <w:rFonts w:ascii="Garamond" w:hAnsi="Garamond"/>
          <w:color w:val="333333"/>
        </w:rPr>
      </w:pPr>
      <w:r w:rsidRPr="009869F3">
        <w:rPr>
          <w:rStyle w:val="Emphasis"/>
          <w:rFonts w:ascii="Garamond" w:hAnsi="Garamond"/>
          <w:i w:val="0"/>
          <w:iCs w:val="0"/>
          <w:color w:val="333333"/>
        </w:rPr>
        <w:t>I have been given exceedingly great and precious promises by God by which I am a partaker of God’s divine nature (</w:t>
      </w:r>
      <w:hyperlink r:id="rId44" w:tgtFrame="_blank" w:history="1">
        <w:r w:rsidRPr="009869F3">
          <w:rPr>
            <w:rStyle w:val="Hyperlink"/>
            <w:rFonts w:ascii="Garamond" w:hAnsi="Garamond"/>
            <w:color w:val="3D9991"/>
            <w:u w:val="none"/>
          </w:rPr>
          <w:t>2 Pet. 1:4</w:t>
        </w:r>
      </w:hyperlink>
      <w:r w:rsidRPr="009869F3">
        <w:rPr>
          <w:rStyle w:val="Emphasis"/>
          <w:rFonts w:ascii="Garamond" w:hAnsi="Garamond"/>
          <w:i w:val="0"/>
          <w:iCs w:val="0"/>
          <w:color w:val="333333"/>
        </w:rPr>
        <w:t>). </w:t>
      </w:r>
    </w:p>
    <w:p w14:paraId="17336111" w14:textId="61449A50" w:rsidR="004C4F82" w:rsidRPr="009869F3" w:rsidRDefault="004C4F82">
      <w:pPr>
        <w:autoSpaceDE/>
        <w:autoSpaceDN/>
        <w:adjustRightInd/>
        <w:rPr>
          <w:rFonts w:ascii="Garamond" w:eastAsiaTheme="majorEastAsia" w:hAnsi="Garamond" w:cstheme="majorBidi"/>
          <w:b/>
          <w:color w:val="2F5496" w:themeColor="accent1" w:themeShade="BF"/>
          <w14:ligatures w14:val="none"/>
        </w:rPr>
      </w:pPr>
      <w:r w:rsidRPr="009869F3">
        <w:rPr>
          <w:rFonts w:ascii="Garamond" w:hAnsi="Garamond"/>
        </w:rPr>
        <w:br w:type="page"/>
      </w:r>
    </w:p>
    <w:p w14:paraId="45F2EA1F" w14:textId="51147F5F" w:rsidR="009869F3" w:rsidRPr="009869F3" w:rsidRDefault="009869F3" w:rsidP="009869F3">
      <w:pPr>
        <w:pStyle w:val="Heading2"/>
      </w:pPr>
      <w:r w:rsidRPr="009869F3">
        <w:t xml:space="preserve">Appendix B – </w:t>
      </w:r>
      <w:r w:rsidR="00D85014">
        <w:t>Personal Reality with Christ</w:t>
      </w:r>
    </w:p>
    <w:p w14:paraId="05F909F0" w14:textId="4822220A" w:rsidR="00C20E7C" w:rsidRDefault="00C20E7C" w:rsidP="00172A67">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7F91122D" w14:textId="1F0C6B29" w:rsidR="006D1212" w:rsidRDefault="006D1212" w:rsidP="00172A67">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4571B5">
        <w:rPr>
          <w:rFonts w:ascii="Garamond" w:hAnsi="Garamond"/>
        </w:rPr>
        <w:t>There is nothing in this world better than being friend</w:t>
      </w:r>
      <w:r w:rsidR="00DA0639">
        <w:rPr>
          <w:rFonts w:ascii="Garamond" w:hAnsi="Garamond"/>
        </w:rPr>
        <w:t>s</w:t>
      </w:r>
      <w:r w:rsidR="004571B5">
        <w:rPr>
          <w:rFonts w:ascii="Garamond" w:hAnsi="Garamond"/>
        </w:rPr>
        <w:t xml:space="preserve"> with Jesus. </w:t>
      </w:r>
      <w:r w:rsidR="008B4955">
        <w:rPr>
          <w:rFonts w:ascii="Garamond" w:hAnsi="Garamond"/>
        </w:rPr>
        <w:t>I gained that insight</w:t>
      </w:r>
      <w:r w:rsidR="004571B5">
        <w:rPr>
          <w:rFonts w:ascii="Garamond" w:hAnsi="Garamond"/>
        </w:rPr>
        <w:t xml:space="preserve"> from my friend</w:t>
      </w:r>
      <w:r w:rsidR="008B4955">
        <w:rPr>
          <w:rFonts w:ascii="Garamond" w:hAnsi="Garamond"/>
        </w:rPr>
        <w:t xml:space="preserve"> </w:t>
      </w:r>
      <w:r w:rsidR="004571B5">
        <w:rPr>
          <w:rFonts w:ascii="Garamond" w:hAnsi="Garamond"/>
        </w:rPr>
        <w:t xml:space="preserve">Jared Wilson. </w:t>
      </w:r>
      <w:r w:rsidR="00DA0639">
        <w:rPr>
          <w:rFonts w:ascii="Garamond" w:hAnsi="Garamond"/>
        </w:rPr>
        <w:t>If we have friendship with Jesus, we have all we will ever need. Personal reality with hi</w:t>
      </w:r>
      <w:r w:rsidR="00E92BA8">
        <w:rPr>
          <w:rFonts w:ascii="Garamond" w:hAnsi="Garamond"/>
        </w:rPr>
        <w:t xml:space="preserve">m is as deep as relationships can go, and if you are friends with Jesus, you’re in a great position to introduce others to this greatest of Friends. </w:t>
      </w:r>
    </w:p>
    <w:p w14:paraId="0A2BBCF5" w14:textId="00D65D27" w:rsidR="00280CB0" w:rsidRDefault="00C20E7C" w:rsidP="00172A67">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172A67">
        <w:rPr>
          <w:rFonts w:ascii="Garamond" w:hAnsi="Garamond"/>
        </w:rPr>
        <w:t xml:space="preserve">About 10 years ago, Jared Wilson posted a series of Tweets </w:t>
      </w:r>
      <w:r w:rsidR="00280CB0">
        <w:rPr>
          <w:rFonts w:ascii="Garamond" w:hAnsi="Garamond"/>
        </w:rPr>
        <w:t>about his friend Jesus.</w:t>
      </w:r>
      <w:r w:rsidR="00E92BA8">
        <w:rPr>
          <w:rFonts w:ascii="Garamond" w:hAnsi="Garamond"/>
        </w:rPr>
        <w:t xml:space="preserve"> Read through these and marvel at the love of Christ for you. Then, go share this with someone, adding your own </w:t>
      </w:r>
      <w:r w:rsidR="003643A7">
        <w:rPr>
          <w:rFonts w:ascii="Garamond" w:hAnsi="Garamond"/>
        </w:rPr>
        <w:t>observations to this list.</w:t>
      </w:r>
      <w:r w:rsidR="008651A1">
        <w:rPr>
          <w:rStyle w:val="FootnoteReference"/>
          <w:rFonts w:ascii="Garamond" w:hAnsi="Garamond"/>
        </w:rPr>
        <w:footnoteReference w:id="39"/>
      </w:r>
      <w:r w:rsidR="00280CB0">
        <w:rPr>
          <w:rFonts w:ascii="Garamond" w:hAnsi="Garamond"/>
        </w:rPr>
        <w:t xml:space="preserve"> </w:t>
      </w:r>
    </w:p>
    <w:p w14:paraId="340D1852" w14:textId="4AF0CFBF"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knows everything I’ve ever thought and still doesn’t cross the street to avoid me when he sees me coming.</w:t>
      </w:r>
    </w:p>
    <w:p w14:paraId="1E8CCBC4" w14:textId="11F48F3F"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the blood of his sacrifice speaks a better word than the sweat of my effort, and he shouts it triumphantly.</w:t>
      </w:r>
    </w:p>
    <w:p w14:paraId="201A9D1F" w14:textId="7572C8A6"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chased after me when I ran away and he didn’t stop til I was found and tackled.</w:t>
      </w:r>
    </w:p>
    <w:p w14:paraId="024016BB" w14:textId="06341A8B"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My friend Jesus? He’s a storm-hushing, tomb-busting, dragon-crushing brother.</w:t>
      </w:r>
    </w:p>
    <w:p w14:paraId="03F57CED" w14:textId="61119DB3"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took my death, even though he had plenty of time to think it over and every reason to say no.</w:t>
      </w:r>
    </w:p>
    <w:p w14:paraId="7E6643BA" w14:textId="2EE2133E"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s never left me and won’t ever leave me, even when I’m most leave-able.</w:t>
      </w:r>
    </w:p>
    <w:p w14:paraId="46B0C6BA" w14:textId="318B117F"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even when he’s laughing at me, he’s laughing with me. There is no guile in him, no mockery.</w:t>
      </w:r>
    </w:p>
    <w:p w14:paraId="40012835" w14:textId="4B4F5DE4"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even when he calls me on my bull he doesn’t nag or shame me.</w:t>
      </w:r>
    </w:p>
    <w:p w14:paraId="79E04085" w14:textId="48B03034"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never checks his watch while I’m talking to him.</w:t>
      </w:r>
    </w:p>
    <w:p w14:paraId="5730F358" w14:textId="00F63346"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never brings up my old stuff.</w:t>
      </w:r>
    </w:p>
    <w:p w14:paraId="38F1EE2C" w14:textId="14742CF6"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while the crowd gathers with their stones on that side, he stands on this side of the line with me.</w:t>
      </w:r>
    </w:p>
    <w:p w14:paraId="35A15E5F" w14:textId="13C61EBE"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keeps the devil on a leash like a dog but will throw him into the lake of fire like he’s a cat. #dogperson</w:t>
      </w:r>
    </w:p>
    <w:p w14:paraId="59E0B3C5" w14:textId="1B0F280F"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doesn’t nitpick.</w:t>
      </w:r>
    </w:p>
    <w:p w14:paraId="491CB3B3" w14:textId="1690384E"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never leaves me behind.</w:t>
      </w:r>
    </w:p>
    <w:p w14:paraId="0087408F" w14:textId="1A1F155A"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waits unhurried with me.</w:t>
      </w:r>
    </w:p>
    <w:p w14:paraId="09FD39BE" w14:textId="794B40BD"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when I enter the room, he doesn’t shake his head &amp; mutter “This guy” but smiles and shouts “This guy!”</w:t>
      </w:r>
    </w:p>
    <w:p w14:paraId="68331548" w14:textId="5D77E952"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though he has every right to be, he is nevertheless not ashamed to call me his brother.</w:t>
      </w:r>
    </w:p>
    <w:p w14:paraId="2918BF78" w14:textId="534B7CAE"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doesn’t “get upset” with me.</w:t>
      </w:r>
    </w:p>
    <w:p w14:paraId="1390A9CD" w14:textId="4C7448F0"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is forgiver, healer, conqueror, king, God.</w:t>
      </w:r>
    </w:p>
    <w:p w14:paraId="2D216137" w14:textId="16132E7D"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uses the dirt of my sermons to open blind eyes. What a powerful, gracious friend.</w:t>
      </w:r>
    </w:p>
    <w:p w14:paraId="067C292E" w14:textId="1C75332F"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doesn’t just erase the records against me, he burns the record book and scatters the ashes to nothing.</w:t>
      </w:r>
    </w:p>
    <w:p w14:paraId="329A6B13" w14:textId="0984D285"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when he sees me shuffling in, tail between my legs, he runs to meet me in welcome.</w:t>
      </w:r>
    </w:p>
    <w:p w14:paraId="5643AF29" w14:textId="5B0340EB"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doesn’t pass on false reports about me but is glad to be my eternal advocate.</w:t>
      </w:r>
    </w:p>
    <w:p w14:paraId="068531B3" w14:textId="6220B78F"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upholds the universe by the word of his power. I am in good with the boss of existence.</w:t>
      </w:r>
    </w:p>
    <w:p w14:paraId="56ADA9BA" w14:textId="5DF25D5D"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just straight-up — no hesitations, no qualifications, no ifs ands or buts — loves me.</w:t>
      </w:r>
    </w:p>
    <w:p w14:paraId="61D258EA" w14:textId="4FD4AD6C"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while many give me trouble, he gives me rest.</w:t>
      </w:r>
    </w:p>
    <w:p w14:paraId="5D2505D3" w14:textId="4E7C210A"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when all around my soul gives way, he is all my hope and stay.</w:t>
      </w:r>
    </w:p>
    <w:p w14:paraId="48F294C0" w14:textId="0215325A"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always lives to intercede for me.</w:t>
      </w:r>
    </w:p>
    <w:p w14:paraId="728A9306" w14:textId="2DED3444"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I can just be myself with him.</w:t>
      </w:r>
    </w:p>
    <w:p w14:paraId="6595A8E7" w14:textId="69D4AEB6" w:rsidR="00280CB0"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I love my friend Jesus because he is infinitely rich with grace and a big spender.</w:t>
      </w:r>
    </w:p>
    <w:p w14:paraId="4D9373A0" w14:textId="2371EF69" w:rsidR="009869F3" w:rsidRPr="003643A7" w:rsidRDefault="00280CB0" w:rsidP="00280CB0">
      <w:pPr>
        <w:pStyle w:val="ListParagraph"/>
        <w:numPr>
          <w:ilvl w:val="0"/>
          <w:numId w:val="41"/>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sz w:val="22"/>
          <w:szCs w:val="22"/>
        </w:rPr>
      </w:pPr>
      <w:r w:rsidRPr="003643A7">
        <w:rPr>
          <w:rFonts w:ascii="Garamond" w:hAnsi="Garamond"/>
          <w:sz w:val="22"/>
          <w:szCs w:val="22"/>
        </w:rPr>
        <w:t xml:space="preserve">I love my friend Jesus because he makes me feel like a conqueror but he does it without feeding my ego. </w:t>
      </w:r>
      <w:r w:rsidR="009869F3" w:rsidRPr="003643A7">
        <w:rPr>
          <w:rFonts w:ascii="Garamond" w:hAnsi="Garamond"/>
          <w:sz w:val="22"/>
          <w:szCs w:val="22"/>
        </w:rPr>
        <w:br w:type="page"/>
      </w:r>
    </w:p>
    <w:p w14:paraId="10346C37" w14:textId="2E46F286" w:rsidR="009869F3" w:rsidRPr="009869F3" w:rsidRDefault="009869F3" w:rsidP="009869F3">
      <w:pPr>
        <w:pStyle w:val="Heading2"/>
      </w:pPr>
      <w:r w:rsidRPr="009869F3">
        <w:t xml:space="preserve">Appendix </w:t>
      </w:r>
      <w:r w:rsidR="00D85014">
        <w:t>C</w:t>
      </w:r>
      <w:r w:rsidRPr="009869F3">
        <w:t xml:space="preserve"> – Hospitality</w:t>
      </w:r>
    </w:p>
    <w:p w14:paraId="10925A17" w14:textId="2A52300E" w:rsidR="009869F3" w:rsidRDefault="009869F3" w:rsidP="009869F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093F2BDC" w14:textId="1D66A9E6" w:rsidR="00C84BB4" w:rsidRDefault="00C84BB4" w:rsidP="009869F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F66D88">
        <w:rPr>
          <w:rFonts w:ascii="Garamond" w:hAnsi="Garamond"/>
        </w:rPr>
        <w:t xml:space="preserve">In her book, </w:t>
      </w:r>
      <w:r w:rsidR="00F66D88">
        <w:rPr>
          <w:rFonts w:ascii="Garamond" w:hAnsi="Garamond"/>
          <w:i/>
          <w:iCs/>
        </w:rPr>
        <w:t>The Gospel Comes with a House Key</w:t>
      </w:r>
      <w:r w:rsidR="00F66D88">
        <w:rPr>
          <w:rFonts w:ascii="Garamond" w:hAnsi="Garamond"/>
        </w:rPr>
        <w:t xml:space="preserve">, Rosaria Butterfield devotes a chapter to </w:t>
      </w:r>
      <w:r w:rsidR="00951883">
        <w:rPr>
          <w:rFonts w:ascii="Garamond" w:hAnsi="Garamond"/>
        </w:rPr>
        <w:t xml:space="preserve">the kindness of hospitality in our post-Christian world. </w:t>
      </w:r>
      <w:r w:rsidR="00770632">
        <w:rPr>
          <w:rFonts w:ascii="Garamond" w:hAnsi="Garamond"/>
        </w:rPr>
        <w:t xml:space="preserve">I will </w:t>
      </w:r>
      <w:r w:rsidR="004755F2">
        <w:rPr>
          <w:rFonts w:ascii="Garamond" w:hAnsi="Garamond"/>
        </w:rPr>
        <w:t>list the main points of that chapter and add some additional commentary of my own drawn from her insights.</w:t>
      </w:r>
    </w:p>
    <w:p w14:paraId="3EA48258" w14:textId="77777777" w:rsidR="00CA53C4" w:rsidRDefault="00CA53C4" w:rsidP="009869F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49B3A865" w14:textId="77777777" w:rsidR="004755F2" w:rsidRDefault="00CA53C4" w:rsidP="00D52099">
      <w:pPr>
        <w:pStyle w:val="ListParagraph"/>
        <w:numPr>
          <w:ilvl w:val="0"/>
          <w:numId w:val="34"/>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Respect the reality of your neighbors’ lives and households.</w:t>
      </w:r>
      <w:r w:rsidR="00D52099">
        <w:rPr>
          <w:rFonts w:ascii="Garamond" w:hAnsi="Garamond"/>
        </w:rPr>
        <w:t xml:space="preserve"> </w:t>
      </w:r>
    </w:p>
    <w:p w14:paraId="40F78E4C" w14:textId="77777777" w:rsidR="004755F2" w:rsidRDefault="004755F2" w:rsidP="004755F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3F617654" w14:textId="741ABDB7" w:rsidR="00D52099" w:rsidRPr="004755F2" w:rsidRDefault="004755F2" w:rsidP="004755F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D52099" w:rsidRPr="004755F2">
        <w:rPr>
          <w:rFonts w:ascii="Garamond" w:hAnsi="Garamond"/>
        </w:rPr>
        <w:t xml:space="preserve">We can respect and even accept others even if we do not approve of their views or lifestyle. </w:t>
      </w:r>
      <w:r w:rsidR="00883B14" w:rsidRPr="004755F2">
        <w:rPr>
          <w:rFonts w:ascii="Garamond" w:hAnsi="Garamond"/>
        </w:rPr>
        <w:t>If we are to bring people inside, unbelievers must see genuine acceptance</w:t>
      </w:r>
      <w:r w:rsidR="00D56BEA" w:rsidRPr="004755F2">
        <w:rPr>
          <w:rFonts w:ascii="Garamond" w:hAnsi="Garamond"/>
        </w:rPr>
        <w:t xml:space="preserve"> and genuine love. Our acceptance is not approval. It is an invitation to a relationship. </w:t>
      </w:r>
      <w:r w:rsidR="00770632" w:rsidRPr="004755F2">
        <w:rPr>
          <w:rFonts w:ascii="Garamond" w:hAnsi="Garamond"/>
        </w:rPr>
        <w:t>Hospitality means opening the door to people as they are before offering the hope of Jesus that shows them who they could be.</w:t>
      </w:r>
    </w:p>
    <w:p w14:paraId="630984DF" w14:textId="77777777" w:rsidR="004755F2" w:rsidRDefault="004755F2">
      <w:pPr>
        <w:autoSpaceDE/>
        <w:autoSpaceDN/>
        <w:adjustRightInd/>
        <w:rPr>
          <w:rFonts w:ascii="Garamond" w:eastAsiaTheme="majorEastAsia" w:hAnsi="Garamond" w:cstheme="majorBidi"/>
          <w:b/>
          <w:color w:val="2F5496" w:themeColor="accent1" w:themeShade="BF"/>
          <w14:ligatures w14:val="none"/>
        </w:rPr>
      </w:pPr>
    </w:p>
    <w:p w14:paraId="6F5DC694" w14:textId="4FCAC086" w:rsidR="004755F2" w:rsidRDefault="002C027D" w:rsidP="004755F2">
      <w:pPr>
        <w:pStyle w:val="ListParagraph"/>
        <w:numPr>
          <w:ilvl w:val="0"/>
          <w:numId w:val="34"/>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Pray that you will be a safe person to hear the burdens of your neighbor’s hearts.</w:t>
      </w:r>
      <w:r w:rsidR="004755F2">
        <w:rPr>
          <w:rFonts w:ascii="Garamond" w:hAnsi="Garamond"/>
        </w:rPr>
        <w:t xml:space="preserve"> </w:t>
      </w:r>
    </w:p>
    <w:p w14:paraId="7B981153" w14:textId="77777777" w:rsidR="004755F2" w:rsidRDefault="004755F2" w:rsidP="004755F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07F9D0B7" w14:textId="17A2A5D8" w:rsidR="001B4B13" w:rsidRDefault="00033B73" w:rsidP="007F2D73">
      <w:pPr>
        <w:autoSpaceDE/>
        <w:autoSpaceDN/>
        <w:adjustRightInd/>
        <w:ind w:firstLine="360"/>
        <w:rPr>
          <w:rFonts w:ascii="Garamond" w:hAnsi="Garamond"/>
        </w:rPr>
      </w:pPr>
      <w:r>
        <w:rPr>
          <w:rFonts w:ascii="Garamond" w:hAnsi="Garamond"/>
        </w:rPr>
        <w:t xml:space="preserve">We live in a culture </w:t>
      </w:r>
      <w:r w:rsidR="00473D66">
        <w:rPr>
          <w:rFonts w:ascii="Garamond" w:hAnsi="Garamond"/>
        </w:rPr>
        <w:t>where</w:t>
      </w:r>
      <w:r>
        <w:rPr>
          <w:rFonts w:ascii="Garamond" w:hAnsi="Garamond"/>
        </w:rPr>
        <w:t xml:space="preserve"> safe places </w:t>
      </w:r>
      <w:r w:rsidR="002A3B21">
        <w:rPr>
          <w:rFonts w:ascii="Garamond" w:hAnsi="Garamond"/>
        </w:rPr>
        <w:t xml:space="preserve">outside of one’s home are almost </w:t>
      </w:r>
      <w:r w:rsidR="007F2D73">
        <w:rPr>
          <w:rFonts w:ascii="Garamond" w:hAnsi="Garamond"/>
        </w:rPr>
        <w:t>nonexistent</w:t>
      </w:r>
      <w:r w:rsidR="002A3B21">
        <w:rPr>
          <w:rFonts w:ascii="Garamond" w:hAnsi="Garamond"/>
        </w:rPr>
        <w:t xml:space="preserve">, and for many, the home isn’t even </w:t>
      </w:r>
      <w:r w:rsidR="007F2D73">
        <w:rPr>
          <w:rFonts w:ascii="Garamond" w:hAnsi="Garamond"/>
        </w:rPr>
        <w:t xml:space="preserve">a soft place to land. Our modern world is so fast-paced and self-focused that </w:t>
      </w:r>
      <w:r w:rsidR="007C4DA9">
        <w:rPr>
          <w:rFonts w:ascii="Garamond" w:hAnsi="Garamond"/>
        </w:rPr>
        <w:t xml:space="preserve">many don’t have any deep relationships. </w:t>
      </w:r>
      <w:r w:rsidR="001B4B13">
        <w:rPr>
          <w:rFonts w:ascii="Garamond" w:hAnsi="Garamond"/>
        </w:rPr>
        <w:t>Loneliness</w:t>
      </w:r>
      <w:r w:rsidR="007C4DA9">
        <w:rPr>
          <w:rFonts w:ascii="Garamond" w:hAnsi="Garamond"/>
        </w:rPr>
        <w:t xml:space="preserve"> is </w:t>
      </w:r>
      <w:r w:rsidR="001B4B13">
        <w:rPr>
          <w:rFonts w:ascii="Garamond" w:hAnsi="Garamond"/>
        </w:rPr>
        <w:t xml:space="preserve">an epidemic. </w:t>
      </w:r>
    </w:p>
    <w:p w14:paraId="74346AA9" w14:textId="460F697B" w:rsidR="002C027D" w:rsidRDefault="00473D66" w:rsidP="007F2D73">
      <w:pPr>
        <w:autoSpaceDE/>
        <w:autoSpaceDN/>
        <w:adjustRightInd/>
        <w:ind w:firstLine="360"/>
        <w:rPr>
          <w:rFonts w:ascii="Garamond" w:hAnsi="Garamond"/>
        </w:rPr>
      </w:pPr>
      <w:r>
        <w:rPr>
          <w:rFonts w:ascii="Garamond" w:hAnsi="Garamond"/>
        </w:rPr>
        <w:t>To</w:t>
      </w:r>
      <w:r w:rsidR="0060717F">
        <w:rPr>
          <w:rFonts w:ascii="Garamond" w:hAnsi="Garamond"/>
        </w:rPr>
        <w:t xml:space="preserve"> be hospitable people, we must be willing to invest in others for the long haul. People will </w:t>
      </w:r>
      <w:r>
        <w:rPr>
          <w:rFonts w:ascii="Garamond" w:hAnsi="Garamond"/>
        </w:rPr>
        <w:t>only share their burdens if</w:t>
      </w:r>
      <w:r w:rsidR="0060717F">
        <w:rPr>
          <w:rFonts w:ascii="Garamond" w:hAnsi="Garamond"/>
        </w:rPr>
        <w:t xml:space="preserve"> they sense we </w:t>
      </w:r>
      <w:r>
        <w:rPr>
          <w:rFonts w:ascii="Garamond" w:hAnsi="Garamond"/>
        </w:rPr>
        <w:t>will</w:t>
      </w:r>
      <w:r w:rsidR="0060717F">
        <w:rPr>
          <w:rFonts w:ascii="Garamond" w:hAnsi="Garamond"/>
        </w:rPr>
        <w:t xml:space="preserve"> </w:t>
      </w:r>
      <w:r w:rsidR="003C02F8">
        <w:rPr>
          <w:rFonts w:ascii="Garamond" w:hAnsi="Garamond"/>
        </w:rPr>
        <w:t xml:space="preserve">bear the load. As Butterfield says, “Invest in your neighbors for the long haul, the hundreds of conversations that make up a neighborhood, and stop thinking of conversations with neighbors as sneaky evangelistic raids into their sinful lives. </w:t>
      </w:r>
      <w:r w:rsidR="00616E8A">
        <w:rPr>
          <w:rFonts w:ascii="Garamond" w:hAnsi="Garamond"/>
        </w:rPr>
        <w:t>Maybe our own lives are actually more sinful. Is it not more sinful to openly sin while claiming Christ’s lordship than to sin while claiming false rights to self-autonomy? Stop treating your neighbor as a caricature of an alien worldview.”</w:t>
      </w:r>
      <w:r w:rsidR="00616E8A">
        <w:rPr>
          <w:rStyle w:val="FootnoteReference"/>
          <w:rFonts w:ascii="Garamond" w:hAnsi="Garamond"/>
        </w:rPr>
        <w:footnoteReference w:id="40"/>
      </w:r>
      <w:r w:rsidR="007C4DA9">
        <w:rPr>
          <w:rFonts w:ascii="Garamond" w:hAnsi="Garamond"/>
        </w:rPr>
        <w:t xml:space="preserve"> </w:t>
      </w:r>
    </w:p>
    <w:p w14:paraId="2CB16D01" w14:textId="77777777" w:rsidR="002C027D" w:rsidRDefault="002C027D" w:rsidP="004755F2">
      <w:pPr>
        <w:autoSpaceDE/>
        <w:autoSpaceDN/>
        <w:adjustRightInd/>
        <w:rPr>
          <w:rFonts w:ascii="Garamond" w:hAnsi="Garamond"/>
        </w:rPr>
      </w:pPr>
    </w:p>
    <w:p w14:paraId="2DAF8D97" w14:textId="2FEF0CB0" w:rsidR="002C027D" w:rsidRDefault="00C86A2D" w:rsidP="002C027D">
      <w:pPr>
        <w:pStyle w:val="ListParagraph"/>
        <w:numPr>
          <w:ilvl w:val="0"/>
          <w:numId w:val="34"/>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Understand the biblical difference between holiness and goodness and don’t be afraid to celebrate the goodness of your unbelieving neighbors</w:t>
      </w:r>
      <w:r w:rsidR="002C027D">
        <w:rPr>
          <w:rFonts w:ascii="Garamond" w:hAnsi="Garamond"/>
        </w:rPr>
        <w:t xml:space="preserve">. </w:t>
      </w:r>
    </w:p>
    <w:p w14:paraId="42D7A59C" w14:textId="77777777" w:rsidR="002C027D" w:rsidRDefault="002C027D" w:rsidP="002C027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58E938F4" w14:textId="113D2B17" w:rsidR="00C86A2D" w:rsidRDefault="00B67445" w:rsidP="00C657F8">
      <w:pPr>
        <w:autoSpaceDE/>
        <w:autoSpaceDN/>
        <w:adjustRightInd/>
        <w:ind w:firstLine="360"/>
        <w:rPr>
          <w:rFonts w:ascii="Garamond" w:hAnsi="Garamond"/>
        </w:rPr>
      </w:pPr>
      <w:r>
        <w:rPr>
          <w:rFonts w:ascii="Garamond" w:hAnsi="Garamond"/>
        </w:rPr>
        <w:t xml:space="preserve">Jesus said </w:t>
      </w:r>
      <w:r w:rsidR="0068497B">
        <w:rPr>
          <w:rFonts w:ascii="Garamond" w:hAnsi="Garamond"/>
        </w:rPr>
        <w:t>God</w:t>
      </w:r>
      <w:r>
        <w:rPr>
          <w:rFonts w:ascii="Garamond" w:hAnsi="Garamond"/>
        </w:rPr>
        <w:t xml:space="preserve"> makes the sun shine on the righteous and the unrighteous (Matt. 5:45). </w:t>
      </w:r>
      <w:r w:rsidR="00E03F1B">
        <w:rPr>
          <w:rFonts w:ascii="Garamond" w:hAnsi="Garamond"/>
        </w:rPr>
        <w:t xml:space="preserve">Many good things </w:t>
      </w:r>
      <w:r w:rsidR="0068497B">
        <w:rPr>
          <w:rFonts w:ascii="Garamond" w:hAnsi="Garamond"/>
        </w:rPr>
        <w:t>happen in an</w:t>
      </w:r>
      <w:r w:rsidR="00E03F1B">
        <w:rPr>
          <w:rFonts w:ascii="Garamond" w:hAnsi="Garamond"/>
        </w:rPr>
        <w:t>d</w:t>
      </w:r>
      <w:r w:rsidR="0068497B">
        <w:rPr>
          <w:rFonts w:ascii="Garamond" w:hAnsi="Garamond"/>
        </w:rPr>
        <w:t xml:space="preserve"> through the lives of unbelievers because of God’s common grace. </w:t>
      </w:r>
      <w:r w:rsidR="00641B8A">
        <w:rPr>
          <w:rFonts w:ascii="Garamond" w:hAnsi="Garamond"/>
        </w:rPr>
        <w:t>You might be surprised at how nice and decent unbelieving people are.</w:t>
      </w:r>
    </w:p>
    <w:p w14:paraId="5B32FF07" w14:textId="5EF9A0B1" w:rsidR="00CF053D" w:rsidRDefault="00CF053D" w:rsidP="00C657F8">
      <w:pPr>
        <w:autoSpaceDE/>
        <w:autoSpaceDN/>
        <w:adjustRightInd/>
        <w:ind w:firstLine="360"/>
        <w:rPr>
          <w:rFonts w:ascii="Garamond" w:hAnsi="Garamond"/>
        </w:rPr>
      </w:pPr>
      <w:r>
        <w:rPr>
          <w:rFonts w:ascii="Garamond" w:hAnsi="Garamond"/>
        </w:rPr>
        <w:t xml:space="preserve">Perhaps one practical step you could take to reach out to your neighbors is to get to know them well enough that you can throw a party for their next win—when they get a promotion at work, when they pay off their car loan, when they </w:t>
      </w:r>
      <w:r w:rsidR="00CA11B6">
        <w:rPr>
          <w:rFonts w:ascii="Garamond" w:hAnsi="Garamond"/>
        </w:rPr>
        <w:t xml:space="preserve">finish the big project, when their kid does something great. Goodness should be celebrated where it is found. </w:t>
      </w:r>
      <w:r w:rsidR="007B0727">
        <w:rPr>
          <w:rFonts w:ascii="Garamond" w:hAnsi="Garamond"/>
        </w:rPr>
        <w:t>This takes getting very close to those around you. Close enough to share in their joys.</w:t>
      </w:r>
    </w:p>
    <w:p w14:paraId="0003C497" w14:textId="77777777" w:rsidR="00C86A2D" w:rsidRDefault="00C86A2D" w:rsidP="002C027D">
      <w:pPr>
        <w:autoSpaceDE/>
        <w:autoSpaceDN/>
        <w:adjustRightInd/>
        <w:rPr>
          <w:rFonts w:ascii="Garamond" w:hAnsi="Garamond"/>
        </w:rPr>
      </w:pPr>
    </w:p>
    <w:p w14:paraId="063AC914" w14:textId="0A418AD4" w:rsidR="00C86A2D" w:rsidRPr="00C86A2D" w:rsidRDefault="00BE2F46" w:rsidP="00C86A2D">
      <w:pPr>
        <w:pStyle w:val="ListParagraph"/>
        <w:numPr>
          <w:ilvl w:val="0"/>
          <w:numId w:val="34"/>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Don’t accuse of ill will people who hold to a different theology</w:t>
      </w:r>
      <w:r w:rsidR="00C86A2D" w:rsidRPr="00C86A2D">
        <w:rPr>
          <w:rFonts w:ascii="Garamond" w:hAnsi="Garamond"/>
        </w:rPr>
        <w:t xml:space="preserve">. </w:t>
      </w:r>
    </w:p>
    <w:p w14:paraId="1840BA71" w14:textId="77777777" w:rsidR="00C86A2D" w:rsidRDefault="00C86A2D" w:rsidP="00C86A2D">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2790F1CC" w14:textId="662E1106" w:rsidR="00661D4A" w:rsidRDefault="00F03CCC" w:rsidP="00661D4A">
      <w:pPr>
        <w:autoSpaceDE/>
        <w:autoSpaceDN/>
        <w:adjustRightInd/>
        <w:ind w:firstLine="360"/>
        <w:rPr>
          <w:rFonts w:ascii="Garamond" w:hAnsi="Garamond"/>
        </w:rPr>
      </w:pPr>
      <w:r>
        <w:rPr>
          <w:rFonts w:ascii="Garamond" w:hAnsi="Garamond"/>
        </w:rPr>
        <w:t xml:space="preserve">We’re not talking about the difference between Calvinists and Arminians or Presbyterians and </w:t>
      </w:r>
      <w:r w:rsidR="003B77A8">
        <w:rPr>
          <w:rFonts w:ascii="Garamond" w:hAnsi="Garamond"/>
        </w:rPr>
        <w:t xml:space="preserve">Pentecostals. Theology is much more </w:t>
      </w:r>
      <w:r w:rsidR="00FF1110">
        <w:rPr>
          <w:rFonts w:ascii="Garamond" w:hAnsi="Garamond"/>
        </w:rPr>
        <w:t>nuanced</w:t>
      </w:r>
      <w:r w:rsidR="003B77A8">
        <w:rPr>
          <w:rFonts w:ascii="Garamond" w:hAnsi="Garamond"/>
        </w:rPr>
        <w:t xml:space="preserve"> than that and spills over into all kinds of places in our lives. In today’s world, it takes almost no time to find out if someone is a Republican or Democrat. The </w:t>
      </w:r>
      <w:r w:rsidR="00FF1110">
        <w:rPr>
          <w:rFonts w:ascii="Garamond" w:hAnsi="Garamond"/>
        </w:rPr>
        <w:t>politicization</w:t>
      </w:r>
      <w:r w:rsidR="003B77A8">
        <w:rPr>
          <w:rFonts w:ascii="Garamond" w:hAnsi="Garamond"/>
        </w:rPr>
        <w:t xml:space="preserve"> of everything makes it obvious almost immediately. If </w:t>
      </w:r>
      <w:r w:rsidR="008651A1">
        <w:rPr>
          <w:rFonts w:ascii="Garamond" w:hAnsi="Garamond"/>
        </w:rPr>
        <w:t>your neighbor won’t shop at Target anymore because of the</w:t>
      </w:r>
      <w:r w:rsidR="00D77BC5">
        <w:rPr>
          <w:rFonts w:ascii="Garamond" w:hAnsi="Garamond"/>
        </w:rPr>
        <w:t xml:space="preserve">ir support for </w:t>
      </w:r>
      <w:r w:rsidR="00B12FCC">
        <w:rPr>
          <w:rFonts w:ascii="Garamond" w:hAnsi="Garamond"/>
        </w:rPr>
        <w:t xml:space="preserve">the LGBTQ community, don’t cut them off because </w:t>
      </w:r>
      <w:r w:rsidR="00661D4A">
        <w:rPr>
          <w:rFonts w:ascii="Garamond" w:hAnsi="Garamond"/>
        </w:rPr>
        <w:t>of</w:t>
      </w:r>
      <w:r w:rsidR="00B12FCC">
        <w:rPr>
          <w:rFonts w:ascii="Garamond" w:hAnsi="Garamond"/>
        </w:rPr>
        <w:t xml:space="preserve"> that. Don’t think less of them just because of that. Keep engaging them. </w:t>
      </w:r>
      <w:r w:rsidR="00661D4A">
        <w:rPr>
          <w:rFonts w:ascii="Garamond" w:hAnsi="Garamond"/>
        </w:rPr>
        <w:t>Don’t make them your enemy</w:t>
      </w:r>
      <w:r w:rsidR="003943C4">
        <w:rPr>
          <w:rFonts w:ascii="Garamond" w:hAnsi="Garamond"/>
        </w:rPr>
        <w:t>—endeavor</w:t>
      </w:r>
      <w:r w:rsidR="00661D4A">
        <w:rPr>
          <w:rFonts w:ascii="Garamond" w:hAnsi="Garamond"/>
        </w:rPr>
        <w:t xml:space="preserve"> to make them your friend. Politics will come and go, but relationships can last the long haul. </w:t>
      </w:r>
    </w:p>
    <w:p w14:paraId="15466403" w14:textId="77777777" w:rsidR="00BE2F46" w:rsidRDefault="00BE2F46" w:rsidP="00C86A2D">
      <w:pPr>
        <w:autoSpaceDE/>
        <w:autoSpaceDN/>
        <w:adjustRightInd/>
        <w:rPr>
          <w:rFonts w:ascii="Garamond" w:hAnsi="Garamond"/>
        </w:rPr>
      </w:pPr>
    </w:p>
    <w:p w14:paraId="373F776B" w14:textId="77777777" w:rsidR="00661D4A" w:rsidRDefault="00661D4A" w:rsidP="00C86A2D">
      <w:pPr>
        <w:autoSpaceDE/>
        <w:autoSpaceDN/>
        <w:adjustRightInd/>
        <w:rPr>
          <w:rFonts w:ascii="Garamond" w:hAnsi="Garamond"/>
        </w:rPr>
      </w:pPr>
    </w:p>
    <w:p w14:paraId="402AF090" w14:textId="77777777" w:rsidR="008B4955" w:rsidRDefault="008B4955" w:rsidP="00C86A2D">
      <w:pPr>
        <w:autoSpaceDE/>
        <w:autoSpaceDN/>
        <w:adjustRightInd/>
        <w:rPr>
          <w:rFonts w:ascii="Garamond" w:hAnsi="Garamond"/>
        </w:rPr>
      </w:pPr>
    </w:p>
    <w:p w14:paraId="43491C22" w14:textId="77777777" w:rsidR="00661D4A" w:rsidRDefault="00661D4A" w:rsidP="00C86A2D">
      <w:pPr>
        <w:autoSpaceDE/>
        <w:autoSpaceDN/>
        <w:adjustRightInd/>
        <w:rPr>
          <w:rFonts w:ascii="Garamond" w:hAnsi="Garamond"/>
        </w:rPr>
      </w:pPr>
    </w:p>
    <w:p w14:paraId="48777399" w14:textId="0699BD97" w:rsidR="00BE2F46" w:rsidRDefault="00BE2F46" w:rsidP="00BE2F46">
      <w:pPr>
        <w:pStyle w:val="ListParagraph"/>
        <w:numPr>
          <w:ilvl w:val="0"/>
          <w:numId w:val="34"/>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 xml:space="preserve">Know why it matters most that we are made in God’s image. </w:t>
      </w:r>
    </w:p>
    <w:p w14:paraId="299A8A60" w14:textId="77777777" w:rsidR="00BE2F46" w:rsidRDefault="00BE2F46" w:rsidP="00BE2F46">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101548C3" w14:textId="4995C597" w:rsidR="006D449A" w:rsidRDefault="00157C68" w:rsidP="006D449A">
      <w:pPr>
        <w:autoSpaceDE/>
        <w:autoSpaceDN/>
        <w:adjustRightInd/>
        <w:ind w:firstLine="360"/>
        <w:rPr>
          <w:rFonts w:ascii="Garamond" w:hAnsi="Garamond"/>
        </w:rPr>
      </w:pPr>
      <w:r>
        <w:rPr>
          <w:rFonts w:ascii="Garamond" w:hAnsi="Garamond"/>
        </w:rPr>
        <w:t xml:space="preserve">We must rest in our identity in Christ for ourselves. Only there can we find the grace to press into hard and, at times, uncomfortable relationships. But we also must remember that those who don’t believe are </w:t>
      </w:r>
      <w:r w:rsidR="00864A08">
        <w:rPr>
          <w:rFonts w:ascii="Garamond" w:hAnsi="Garamond"/>
        </w:rPr>
        <w:t>made in God's image,</w:t>
      </w:r>
      <w:r>
        <w:rPr>
          <w:rFonts w:ascii="Garamond" w:hAnsi="Garamond"/>
        </w:rPr>
        <w:t xml:space="preserve"> even if they derive their identity from somewhere else. </w:t>
      </w:r>
      <w:r w:rsidR="003A726F">
        <w:rPr>
          <w:rFonts w:ascii="Garamond" w:hAnsi="Garamond"/>
        </w:rPr>
        <w:t xml:space="preserve">The more we </w:t>
      </w:r>
      <w:r w:rsidR="00864A08">
        <w:rPr>
          <w:rFonts w:ascii="Garamond" w:hAnsi="Garamond"/>
        </w:rPr>
        <w:t>recognize</w:t>
      </w:r>
      <w:r w:rsidR="003A726F">
        <w:rPr>
          <w:rFonts w:ascii="Garamond" w:hAnsi="Garamond"/>
        </w:rPr>
        <w:t xml:space="preserve"> our common heritage, the easier it will be to live together. Unbelievers may be offensive to us. But we must remember we are likely offensive to them too. Perhaps the greatest gift we can give to our neighbors in today’s modern world is the ability to remain truly hospitable even when our feelings get hurt.</w:t>
      </w:r>
      <w:r w:rsidR="006D449A">
        <w:rPr>
          <w:rFonts w:ascii="Garamond" w:hAnsi="Garamond"/>
        </w:rPr>
        <w:t xml:space="preserve"> Hear Butterfield’s exhortation.</w:t>
      </w:r>
    </w:p>
    <w:p w14:paraId="33D79797" w14:textId="22592714" w:rsidR="003A726F" w:rsidRDefault="006D449A" w:rsidP="006D449A">
      <w:pPr>
        <w:autoSpaceDE/>
        <w:autoSpaceDN/>
        <w:adjustRightInd/>
        <w:ind w:left="720"/>
        <w:rPr>
          <w:rFonts w:ascii="Garamond" w:hAnsi="Garamond"/>
        </w:rPr>
      </w:pPr>
      <w:r>
        <w:rPr>
          <w:rFonts w:ascii="Garamond" w:hAnsi="Garamond"/>
        </w:rPr>
        <w:t>Practicing hospitality in our post-Christian world means that you develop thick sin. The hospitable meet people as strangers and invite them to become neighbors, and, by God’s grace, many will go on to become part of the family of God. This transition from strange to neighbor to family does not happen naturally but only with intent and grit and sacrifice and God’s blessing.</w:t>
      </w:r>
      <w:r>
        <w:rPr>
          <w:rStyle w:val="FootnoteReference"/>
          <w:rFonts w:ascii="Garamond" w:hAnsi="Garamond"/>
        </w:rPr>
        <w:footnoteReference w:id="41"/>
      </w:r>
      <w:r w:rsidR="003A726F">
        <w:rPr>
          <w:rFonts w:ascii="Garamond" w:hAnsi="Garamond"/>
        </w:rPr>
        <w:t xml:space="preserve"> </w:t>
      </w:r>
    </w:p>
    <w:p w14:paraId="433FCD57" w14:textId="77777777" w:rsidR="00BE2F46" w:rsidRDefault="00BE2F46" w:rsidP="00BE2F46">
      <w:pPr>
        <w:autoSpaceDE/>
        <w:autoSpaceDN/>
        <w:adjustRightInd/>
        <w:rPr>
          <w:rFonts w:ascii="Garamond" w:hAnsi="Garamond"/>
        </w:rPr>
      </w:pPr>
    </w:p>
    <w:p w14:paraId="01B54FDC" w14:textId="3CE66DAC" w:rsidR="00BE2F46" w:rsidRPr="00BE2F46" w:rsidRDefault="005B0521" w:rsidP="00BE2F46">
      <w:pPr>
        <w:pStyle w:val="ListParagraph"/>
        <w:numPr>
          <w:ilvl w:val="0"/>
          <w:numId w:val="34"/>
        </w:num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Start somewhere</w:t>
      </w:r>
      <w:r w:rsidR="00BE2F46" w:rsidRPr="00BE2F46">
        <w:rPr>
          <w:rFonts w:ascii="Garamond" w:hAnsi="Garamond"/>
        </w:rPr>
        <w:t>.</w:t>
      </w:r>
      <w:r>
        <w:rPr>
          <w:rFonts w:ascii="Garamond" w:hAnsi="Garamond"/>
        </w:rPr>
        <w:t xml:space="preserve"> Start today.</w:t>
      </w:r>
      <w:r w:rsidR="00BE2F46" w:rsidRPr="00BE2F46">
        <w:rPr>
          <w:rFonts w:ascii="Garamond" w:hAnsi="Garamond"/>
        </w:rPr>
        <w:t xml:space="preserve"> </w:t>
      </w:r>
    </w:p>
    <w:p w14:paraId="23C568D1" w14:textId="77777777" w:rsidR="00BE2F46" w:rsidRDefault="00BE2F46" w:rsidP="00BE2F46">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6DACC962" w14:textId="5BB95799" w:rsidR="002C027D" w:rsidRPr="00601A73" w:rsidRDefault="00C31DAE" w:rsidP="00C31DAE">
      <w:pPr>
        <w:autoSpaceDE/>
        <w:autoSpaceDN/>
        <w:adjustRightInd/>
        <w:ind w:firstLine="360"/>
        <w:rPr>
          <w:rFonts w:ascii="Garamond" w:hAnsi="Garamond"/>
        </w:rPr>
      </w:pPr>
      <w:r>
        <w:rPr>
          <w:rFonts w:ascii="Garamond" w:hAnsi="Garamond"/>
        </w:rPr>
        <w:t>Butterfield says, “One logical place to start is at the end of your driveway.”</w:t>
      </w:r>
      <w:r>
        <w:rPr>
          <w:rStyle w:val="FootnoteReference"/>
          <w:rFonts w:ascii="Garamond" w:hAnsi="Garamond"/>
        </w:rPr>
        <w:footnoteReference w:id="42"/>
      </w:r>
      <w:r>
        <w:rPr>
          <w:rFonts w:ascii="Garamond" w:hAnsi="Garamond"/>
        </w:rPr>
        <w:t xml:space="preserve"> We tend to overcomplicate mission. We look for something formal</w:t>
      </w:r>
      <w:r w:rsidR="00D51C93">
        <w:rPr>
          <w:rFonts w:ascii="Garamond" w:hAnsi="Garamond"/>
        </w:rPr>
        <w:t>. We wait for the church to start a new program. But what if we all just went to the edge of our driveway and started talking to our neighbors for no other reason than to love them for Jesus’s sake? You can do that today. It’s not much, but it’s something, and we know what Jesus can do with a little something.</w:t>
      </w:r>
      <w:r w:rsidR="009869F3">
        <w:rPr>
          <w:rFonts w:ascii="Garamond" w:eastAsiaTheme="majorEastAsia" w:hAnsi="Garamond" w:cstheme="majorBidi"/>
          <w:b/>
          <w:color w:val="2F5496" w:themeColor="accent1" w:themeShade="BF"/>
          <w14:ligatures w14:val="none"/>
        </w:rPr>
        <w:br w:type="page"/>
      </w:r>
    </w:p>
    <w:p w14:paraId="62BD37C9" w14:textId="4BBEA7E9" w:rsidR="009869F3" w:rsidRPr="009869F3" w:rsidRDefault="009869F3" w:rsidP="009869F3">
      <w:pPr>
        <w:pStyle w:val="Heading2"/>
      </w:pPr>
      <w:r w:rsidRPr="009869F3">
        <w:t xml:space="preserve">Appendix </w:t>
      </w:r>
      <w:r>
        <w:t>D</w:t>
      </w:r>
      <w:r w:rsidRPr="009869F3">
        <w:t xml:space="preserve"> – </w:t>
      </w:r>
      <w:r w:rsidR="00D85014">
        <w:t>Cultural Apologetics</w:t>
      </w:r>
    </w:p>
    <w:p w14:paraId="1011F30A" w14:textId="77777777" w:rsidR="009869F3" w:rsidRPr="009869F3" w:rsidRDefault="009869F3" w:rsidP="009869F3">
      <w:pPr>
        <w:autoSpaceDE/>
        <w:autoSpaceDN/>
        <w:adjustRightInd/>
        <w:rPr>
          <w:rFonts w:ascii="Garamond" w:hAnsi="Garamond"/>
        </w:rPr>
      </w:pPr>
    </w:p>
    <w:p w14:paraId="7BB1EE34" w14:textId="119510A6" w:rsidR="00FB7FEB" w:rsidRPr="00FB7FEB" w:rsidRDefault="00FB7FEB" w:rsidP="00FB7FEB">
      <w:pPr>
        <w:pStyle w:val="Heading4"/>
        <w:rPr>
          <w:rFonts w:ascii="Garamond" w:hAnsi="Garamond"/>
        </w:rPr>
      </w:pPr>
      <w:r w:rsidRPr="00FB7FEB">
        <w:rPr>
          <w:rFonts w:ascii="Garamond" w:hAnsi="Garamond"/>
        </w:rPr>
        <w:t>What is Cultural Apologetics?</w:t>
      </w:r>
    </w:p>
    <w:p w14:paraId="4F25B879" w14:textId="08C7FFED" w:rsidR="00FB7FEB" w:rsidRDefault="009869F3" w:rsidP="009869F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p>
    <w:p w14:paraId="2A602224" w14:textId="7522E806" w:rsidR="00674B5D" w:rsidRDefault="00FB7FEB" w:rsidP="009869F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674B5D">
        <w:rPr>
          <w:rFonts w:ascii="Garamond" w:hAnsi="Garamond"/>
        </w:rPr>
        <w:t xml:space="preserve">Apologetics is a topic that most Christians know is important and one in which most Christians assume only experts can participate. </w:t>
      </w:r>
      <w:r w:rsidR="00DA403B">
        <w:rPr>
          <w:rFonts w:ascii="Garamond" w:hAnsi="Garamond"/>
        </w:rPr>
        <w:t xml:space="preserve">But it depends on the type of apologetics we’re talking about. </w:t>
      </w:r>
      <w:r w:rsidR="00A527D6">
        <w:rPr>
          <w:rFonts w:ascii="Garamond" w:hAnsi="Garamond"/>
        </w:rPr>
        <w:t xml:space="preserve">Some </w:t>
      </w:r>
      <w:r w:rsidR="00BC6A12">
        <w:rPr>
          <w:rFonts w:ascii="Garamond" w:hAnsi="Garamond"/>
        </w:rPr>
        <w:t>methods require</w:t>
      </w:r>
      <w:r w:rsidR="00A527D6">
        <w:rPr>
          <w:rFonts w:ascii="Garamond" w:hAnsi="Garamond"/>
        </w:rPr>
        <w:t xml:space="preserve"> knowing a lot. Others </w:t>
      </w:r>
      <w:r w:rsidR="00BC6A12">
        <w:rPr>
          <w:rFonts w:ascii="Garamond" w:hAnsi="Garamond"/>
        </w:rPr>
        <w:t>require</w:t>
      </w:r>
      <w:r w:rsidR="00A527D6">
        <w:rPr>
          <w:rFonts w:ascii="Garamond" w:hAnsi="Garamond"/>
        </w:rPr>
        <w:t xml:space="preserve"> only living in a culture and looking through the new lenses the gospel provides. </w:t>
      </w:r>
    </w:p>
    <w:p w14:paraId="71C96E61" w14:textId="363CA9E9" w:rsidR="00A527D6" w:rsidRDefault="00A527D6" w:rsidP="009869F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Ken Myers</w:t>
      </w:r>
      <w:r w:rsidR="008B6BFB">
        <w:rPr>
          <w:rFonts w:ascii="Garamond" w:hAnsi="Garamond"/>
        </w:rPr>
        <w:t xml:space="preserve"> distinguishes traditional apologetics from cultural apologetics </w:t>
      </w:r>
      <w:r w:rsidR="00BC6A12">
        <w:rPr>
          <w:rFonts w:ascii="Garamond" w:hAnsi="Garamond"/>
        </w:rPr>
        <w:t xml:space="preserve">in </w:t>
      </w:r>
      <w:r w:rsidR="008B6BFB">
        <w:rPr>
          <w:rFonts w:ascii="Garamond" w:hAnsi="Garamond"/>
        </w:rPr>
        <w:t>this way.</w:t>
      </w:r>
    </w:p>
    <w:p w14:paraId="15F65A86" w14:textId="289DA803" w:rsidR="008B6BFB" w:rsidRDefault="008B6BFB" w:rsidP="00BC6A12">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Pr>
          <w:rFonts w:ascii="Garamond" w:hAnsi="Garamond"/>
        </w:rPr>
        <w:tab/>
      </w:r>
      <w:r w:rsidR="00BC6A12" w:rsidRPr="00BC6A12">
        <w:rPr>
          <w:rFonts w:ascii="Garamond" w:hAnsi="Garamond"/>
        </w:rPr>
        <w:t>Traditional apologetics is concerned with making arguments to defend Christian truth claims, and has often addressed challenges to Christian belief coming from philosophical and other more intellectual sources. The term “cultural apologetics” has been used to refer to systematic efforts to advance the plausibility of Christian claims in light of the messages communicated through dominant cultural institutions, including films, popular music, literature, art, and the mass media. So while traditional apologists would critique the challenges to the Christian faith advanced in the writings of certain philosophers, cultural apologists might look instead at the sound bite philosophies embedded in the lyrics of popular songs, the plots of popular movies, or even the slogans in advertising.</w:t>
      </w:r>
      <w:r w:rsidR="00200B7B">
        <w:rPr>
          <w:rStyle w:val="FootnoteReference"/>
          <w:rFonts w:ascii="Garamond" w:hAnsi="Garamond"/>
        </w:rPr>
        <w:footnoteReference w:id="43"/>
      </w:r>
    </w:p>
    <w:p w14:paraId="1BA57205" w14:textId="4310B980" w:rsidR="009869F3" w:rsidRDefault="00C05C30" w:rsidP="009869F3">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Everyone watches movies and listens to music. We all see the conversations taking place on social media. Instagram reveals to us what our culture considers “the good life.” We are all well prepared to engage unbelievers with the truth of the gospel. We need to learn to “re-tell” the culture’s story. </w:t>
      </w:r>
      <w:r w:rsidR="00F63E59">
        <w:rPr>
          <w:rFonts w:ascii="Garamond" w:hAnsi="Garamond"/>
        </w:rPr>
        <w:t xml:space="preserve">Tim Keller said, </w:t>
      </w:r>
      <w:r w:rsidR="00F63E59" w:rsidRPr="00F63E59">
        <w:rPr>
          <w:rFonts w:ascii="Garamond" w:hAnsi="Garamond"/>
        </w:rPr>
        <w:t>“The job of the missionary</w:t>
      </w:r>
      <w:r w:rsidR="00F63E59">
        <w:rPr>
          <w:rFonts w:ascii="Garamond" w:hAnsi="Garamond"/>
        </w:rPr>
        <w:t xml:space="preserve"> </w:t>
      </w:r>
      <w:r w:rsidR="00F63E59" w:rsidRPr="00F63E59">
        <w:rPr>
          <w:rFonts w:ascii="Garamond" w:hAnsi="Garamond"/>
        </w:rPr>
        <w:t>is to enter sympathetically the worldview/story of the culture yet challenge and re-tell the culture’s story so they see their story will only have a happy ending through Jesus.”</w:t>
      </w:r>
      <w:r w:rsidR="00284DEB">
        <w:rPr>
          <w:rStyle w:val="FootnoteReference"/>
          <w:rFonts w:ascii="Garamond" w:hAnsi="Garamond"/>
        </w:rPr>
        <w:footnoteReference w:id="44"/>
      </w:r>
    </w:p>
    <w:p w14:paraId="27E7DFE2" w14:textId="5C6362EB" w:rsidR="00284DEB" w:rsidRDefault="00284DEB" w:rsidP="00C05C3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907ED2">
        <w:rPr>
          <w:rFonts w:ascii="Garamond" w:hAnsi="Garamond"/>
        </w:rPr>
        <w:t xml:space="preserve">There is, of course, a danger in this method. We could get so far into the culture that we are unable to see through it. We should not compromise our calling to follow Jesus in our attempt to understand the culture. We must remain steadfast in our pursuit of holiness. But at the same time, if we want to be effective </w:t>
      </w:r>
      <w:r w:rsidR="00C54466">
        <w:rPr>
          <w:rFonts w:ascii="Garamond" w:hAnsi="Garamond"/>
        </w:rPr>
        <w:t>evangelists</w:t>
      </w:r>
      <w:r w:rsidR="00907ED2">
        <w:rPr>
          <w:rFonts w:ascii="Garamond" w:hAnsi="Garamond"/>
        </w:rPr>
        <w:t xml:space="preserve"> in our day and take Jesus’s great commission seriously, understanding the culture in which we live is important. How can we engage our neighbors if we don’t understand them? We need to know what makes people tick. Then, we need to find ways to show how only the gospel of Jesus fulfills their greatest longings.</w:t>
      </w:r>
    </w:p>
    <w:p w14:paraId="613F7B65" w14:textId="77777777" w:rsidR="00FB7FEB" w:rsidRDefault="00FB7FEB" w:rsidP="00C05C3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15A4AD93" w14:textId="4CF5919C" w:rsidR="00FB7FEB" w:rsidRPr="00FB7FEB" w:rsidRDefault="00FB7FEB" w:rsidP="00FB7FEB">
      <w:pPr>
        <w:pStyle w:val="Heading4"/>
        <w:rPr>
          <w:rFonts w:ascii="Garamond" w:hAnsi="Garamond"/>
        </w:rPr>
      </w:pPr>
      <w:r w:rsidRPr="00FB7FEB">
        <w:rPr>
          <w:rFonts w:ascii="Garamond" w:hAnsi="Garamond"/>
        </w:rPr>
        <w:t>What is the Goal of Cultural Apologetics?</w:t>
      </w:r>
    </w:p>
    <w:p w14:paraId="19D02CC7" w14:textId="77777777" w:rsidR="00FB7FEB" w:rsidRDefault="00FB7FEB" w:rsidP="00C05C30">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p>
    <w:p w14:paraId="59A054D3" w14:textId="1740A153" w:rsidR="00907ED2" w:rsidRDefault="00907ED2" w:rsidP="003A6C87">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Ultimately, the goal is the same as Paul’s goal </w:t>
      </w:r>
      <w:r w:rsidR="00A97910">
        <w:rPr>
          <w:rFonts w:ascii="Garamond" w:hAnsi="Garamond"/>
        </w:rPr>
        <w:t xml:space="preserve">in Athens in Acts 17. </w:t>
      </w:r>
      <w:r w:rsidR="00BA730C">
        <w:rPr>
          <w:rFonts w:ascii="Garamond" w:hAnsi="Garamond"/>
        </w:rPr>
        <w:t>In his address to the Areopagus, he spoke directly to their way of life. “</w:t>
      </w:r>
      <w:r w:rsidR="00BA730C" w:rsidRPr="00BA730C">
        <w:rPr>
          <w:rFonts w:ascii="Garamond" w:hAnsi="Garamond"/>
        </w:rPr>
        <w:t>I perceive that in every way you are very religious. For as I passed along and observed the objects of your worship, I found also an altar with this inscription: ‘To the unknown god.’</w:t>
      </w:r>
      <w:r w:rsidR="00BA730C">
        <w:rPr>
          <w:rFonts w:ascii="Garamond" w:hAnsi="Garamond"/>
        </w:rPr>
        <w:t>” (</w:t>
      </w:r>
      <w:r w:rsidR="00BA730C" w:rsidRPr="00BA730C">
        <w:rPr>
          <w:rFonts w:ascii="Garamond" w:hAnsi="Garamond"/>
        </w:rPr>
        <w:t>Ac</w:t>
      </w:r>
      <w:r w:rsidR="00BA730C">
        <w:rPr>
          <w:rFonts w:ascii="Garamond" w:hAnsi="Garamond"/>
        </w:rPr>
        <w:t>ts</w:t>
      </w:r>
      <w:r w:rsidR="00BA730C" w:rsidRPr="00BA730C">
        <w:rPr>
          <w:rFonts w:ascii="Garamond" w:hAnsi="Garamond"/>
        </w:rPr>
        <w:t xml:space="preserve"> 17:22–23</w:t>
      </w:r>
      <w:r w:rsidR="00BA730C">
        <w:rPr>
          <w:rFonts w:ascii="Garamond" w:hAnsi="Garamond"/>
        </w:rPr>
        <w:t>)</w:t>
      </w:r>
      <w:r w:rsidR="00BA730C" w:rsidRPr="00BA730C">
        <w:rPr>
          <w:rFonts w:ascii="Garamond" w:hAnsi="Garamond"/>
        </w:rPr>
        <w:t>.</w:t>
      </w:r>
      <w:r w:rsidR="00BA730C">
        <w:rPr>
          <w:rFonts w:ascii="Garamond" w:hAnsi="Garamond"/>
        </w:rPr>
        <w:t xml:space="preserve"> Paul noticed something in their culture that gave him an opening to preach Christ as the fulfillment. </w:t>
      </w:r>
      <w:r w:rsidR="003A6C87">
        <w:rPr>
          <w:rFonts w:ascii="Garamond" w:hAnsi="Garamond"/>
        </w:rPr>
        <w:t>“</w:t>
      </w:r>
      <w:r w:rsidR="003A6C87" w:rsidRPr="003A6C87">
        <w:rPr>
          <w:rFonts w:ascii="Garamond" w:hAnsi="Garamond"/>
        </w:rPr>
        <w:t>What therefore you worship as unknown, this I proclaim to you. The God who made the world and everything in it, being Lord of heaven and earth, does not live in temples made by man, nor is he served by human hands, as though he needed anything, since he himself gives to all mankind life and breath and everything. And he made from one man every nation of mankind to live on all the face of the earth, having determined allotted periods and the boundaries of their dwelling place, that they should seek God, and perhaps feel their way toward him and find him. Yet he is actually not far from each one of us, for “‘In him we live and move and have our being’; as even some of your own poets have said, “ ‘For we are indeed his offspring.’</w:t>
      </w:r>
      <w:r w:rsidR="003A6C87">
        <w:rPr>
          <w:rFonts w:ascii="Garamond" w:hAnsi="Garamond"/>
        </w:rPr>
        <w:t>” (</w:t>
      </w:r>
      <w:r w:rsidR="003A6C87" w:rsidRPr="003A6C87">
        <w:rPr>
          <w:rFonts w:ascii="Garamond" w:hAnsi="Garamond"/>
        </w:rPr>
        <w:t>Ac</w:t>
      </w:r>
      <w:r w:rsidR="003A6C87">
        <w:rPr>
          <w:rFonts w:ascii="Garamond" w:hAnsi="Garamond"/>
        </w:rPr>
        <w:t>ts</w:t>
      </w:r>
      <w:r w:rsidR="003A6C87" w:rsidRPr="003A6C87">
        <w:rPr>
          <w:rFonts w:ascii="Garamond" w:hAnsi="Garamond"/>
        </w:rPr>
        <w:t xml:space="preserve"> 17:23–28</w:t>
      </w:r>
      <w:r w:rsidR="003A6C87">
        <w:rPr>
          <w:rFonts w:ascii="Garamond" w:hAnsi="Garamond"/>
        </w:rPr>
        <w:t>)</w:t>
      </w:r>
    </w:p>
    <w:p w14:paraId="3CAE8951" w14:textId="35BDB56D" w:rsidR="003A6C87" w:rsidRDefault="003A6C87" w:rsidP="001057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Paul quoted the poets. He </w:t>
      </w:r>
      <w:r w:rsidR="00894736">
        <w:rPr>
          <w:rFonts w:ascii="Garamond" w:hAnsi="Garamond"/>
        </w:rPr>
        <w:t>saw their religion. And he spoke a better word. But he didn’t only connect with their culture. He also called them to faith and repentance. “</w:t>
      </w:r>
      <w:r w:rsidR="00105708" w:rsidRPr="00105708">
        <w:rPr>
          <w:rFonts w:ascii="Garamond" w:hAnsi="Garamond"/>
        </w:rPr>
        <w:t>The times of ignorance God overlooked, but now he commands all people everywhere to repent, because he has fixed a day on which he will judge the world in righteousness by a man whom he has appointed; and of this he has given assurance to all by raising him from the dead.</w:t>
      </w:r>
      <w:r w:rsidR="00105708">
        <w:rPr>
          <w:rFonts w:ascii="Garamond" w:hAnsi="Garamond"/>
        </w:rPr>
        <w:t xml:space="preserve"> (</w:t>
      </w:r>
      <w:r w:rsidR="00105708" w:rsidRPr="00105708">
        <w:rPr>
          <w:rFonts w:ascii="Garamond" w:hAnsi="Garamond"/>
        </w:rPr>
        <w:t>Ac</w:t>
      </w:r>
      <w:r w:rsidR="00105708">
        <w:rPr>
          <w:rFonts w:ascii="Garamond" w:hAnsi="Garamond"/>
        </w:rPr>
        <w:t>ts</w:t>
      </w:r>
      <w:r w:rsidR="00105708" w:rsidRPr="00105708">
        <w:rPr>
          <w:rFonts w:ascii="Garamond" w:hAnsi="Garamond"/>
        </w:rPr>
        <w:t xml:space="preserve"> 17:30–31</w:t>
      </w:r>
      <w:r w:rsidR="00105708">
        <w:rPr>
          <w:rFonts w:ascii="Garamond" w:hAnsi="Garamond"/>
        </w:rPr>
        <w:t>)</w:t>
      </w:r>
    </w:p>
    <w:p w14:paraId="55BF39D5" w14:textId="1BBF9262" w:rsidR="007B2894" w:rsidRDefault="00A46858" w:rsidP="001057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We must do the same. Cultural apologetics is one method of speaking to unbelievers in our day with the hope of the gospel. The aim is </w:t>
      </w:r>
      <w:r w:rsidR="00B1516A">
        <w:rPr>
          <w:rFonts w:ascii="Garamond" w:hAnsi="Garamond"/>
        </w:rPr>
        <w:t>to connect</w:t>
      </w:r>
      <w:r>
        <w:rPr>
          <w:rFonts w:ascii="Garamond" w:hAnsi="Garamond"/>
        </w:rPr>
        <w:t xml:space="preserve"> their innate longings to the One who can truly satisfy</w:t>
      </w:r>
      <w:r w:rsidR="003A3F2B">
        <w:rPr>
          <w:rFonts w:ascii="Garamond" w:hAnsi="Garamond"/>
        </w:rPr>
        <w:t xml:space="preserve"> them</w:t>
      </w:r>
      <w:r>
        <w:rPr>
          <w:rFonts w:ascii="Garamond" w:hAnsi="Garamond"/>
        </w:rPr>
        <w:t>. The goal, of course, is the same as any apologetical method: faith in Christ.</w:t>
      </w:r>
      <w:r w:rsidR="007B2894">
        <w:rPr>
          <w:rFonts w:ascii="Garamond" w:hAnsi="Garamond"/>
        </w:rPr>
        <w:t xml:space="preserve">  </w:t>
      </w:r>
    </w:p>
    <w:p w14:paraId="12B8453F" w14:textId="7668912B" w:rsidR="00A46858" w:rsidRDefault="007B2894" w:rsidP="00105708">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Trevin Wax puts it this way. “</w:t>
      </w:r>
      <w:r w:rsidRPr="007B2894">
        <w:rPr>
          <w:rFonts w:ascii="Garamond" w:hAnsi="Garamond"/>
        </w:rPr>
        <w:t>If apologetics is about making arguments to defend Christian truth, cultural apologetics is about making arguments that showcase the beauty and goodness of Christianity, using cultural touchpoints as an opportunity for gospel witness. It’s a precursor to evangelism. It sets the stage so that the beauty of the gospel can be accentuated.</w:t>
      </w:r>
      <w:r>
        <w:rPr>
          <w:rFonts w:ascii="Garamond" w:hAnsi="Garamond"/>
        </w:rPr>
        <w:t>”</w:t>
      </w:r>
      <w:r>
        <w:rPr>
          <w:rStyle w:val="FootnoteReference"/>
          <w:rFonts w:ascii="Garamond" w:hAnsi="Garamond"/>
        </w:rPr>
        <w:footnoteReference w:id="45"/>
      </w:r>
    </w:p>
    <w:p w14:paraId="0A8F91EA" w14:textId="10626777" w:rsidR="00FB7FEB" w:rsidRPr="00BE1B0C" w:rsidRDefault="007B2894" w:rsidP="007E6DD2">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BE1B0C">
        <w:rPr>
          <w:rFonts w:ascii="Garamond" w:hAnsi="Garamond"/>
        </w:rPr>
        <w:tab/>
      </w:r>
    </w:p>
    <w:p w14:paraId="60B24F0C" w14:textId="77777777" w:rsidR="00BE1B0C" w:rsidRDefault="00BE1B0C" w:rsidP="00BE1B0C">
      <w:pPr>
        <w:pStyle w:val="Heading4"/>
        <w:rPr>
          <w:rFonts w:ascii="Garamond" w:hAnsi="Garamond"/>
        </w:rPr>
      </w:pPr>
      <w:r w:rsidRPr="00BE1B0C">
        <w:rPr>
          <w:rFonts w:ascii="Garamond" w:hAnsi="Garamond"/>
        </w:rPr>
        <w:t>How Can We Engage in Cultural Apologetics?</w:t>
      </w:r>
    </w:p>
    <w:p w14:paraId="308AE78D" w14:textId="77777777" w:rsidR="00BE1B0C" w:rsidRDefault="00BE1B0C" w:rsidP="004571B5"/>
    <w:p w14:paraId="5AE5FE71" w14:textId="2B9D81CB" w:rsidR="00BE1B0C" w:rsidRDefault="00BE1B0C" w:rsidP="00BE1B0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B52E2E">
        <w:rPr>
          <w:rFonts w:ascii="Garamond" w:hAnsi="Garamond"/>
        </w:rPr>
        <w:t xml:space="preserve">It’s not as </w:t>
      </w:r>
      <w:r w:rsidR="003A3F2B">
        <w:rPr>
          <w:rFonts w:ascii="Garamond" w:hAnsi="Garamond"/>
        </w:rPr>
        <w:t>complicated</w:t>
      </w:r>
      <w:r w:rsidR="00B52E2E">
        <w:rPr>
          <w:rFonts w:ascii="Garamond" w:hAnsi="Garamond"/>
        </w:rPr>
        <w:t xml:space="preserve"> as you may think. You live in the culture that you want to reach already. There is no cross-cultural training necessary. You understand the culture’s desires well enough already. In many ways, you share them. The only difference is that you have been saved by grace and now have new eyes through which you can view the world</w:t>
      </w:r>
      <w:r>
        <w:rPr>
          <w:rFonts w:ascii="Garamond" w:hAnsi="Garamond"/>
        </w:rPr>
        <w:t>.</w:t>
      </w:r>
      <w:r w:rsidR="00B52E2E">
        <w:rPr>
          <w:rFonts w:ascii="Garamond" w:hAnsi="Garamond"/>
        </w:rPr>
        <w:t xml:space="preserve"> So use those lenses in your </w:t>
      </w:r>
      <w:r w:rsidR="00753B18">
        <w:rPr>
          <w:rFonts w:ascii="Garamond" w:hAnsi="Garamond"/>
        </w:rPr>
        <w:t>everyday</w:t>
      </w:r>
      <w:r w:rsidR="00B52E2E">
        <w:rPr>
          <w:rFonts w:ascii="Garamond" w:hAnsi="Garamond"/>
        </w:rPr>
        <w:t xml:space="preserve"> life.</w:t>
      </w:r>
    </w:p>
    <w:p w14:paraId="35DD33B4" w14:textId="14865CEC" w:rsidR="00B52E2E" w:rsidRDefault="00B52E2E" w:rsidP="00BE1B0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Watch TV shows and movies with a critical eye. Look for the longings presented and consider how Jesus is the only true answer to those longings. Listen to popular music with a critical ear. Listen for the message and consider how Jesus speaks a better word.</w:t>
      </w:r>
    </w:p>
    <w:p w14:paraId="1272872C" w14:textId="5734B9BF" w:rsidR="00477DCE" w:rsidRDefault="00477DCE" w:rsidP="00BE1B0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Then, the next time your friends talk about what they’re watching or listening to, you’re prepared for insightful commentary </w:t>
      </w:r>
      <w:r w:rsidR="00753B18">
        <w:rPr>
          <w:rFonts w:ascii="Garamond" w:hAnsi="Garamond"/>
        </w:rPr>
        <w:t>they may not expect</w:t>
      </w:r>
      <w:r>
        <w:rPr>
          <w:rFonts w:ascii="Garamond" w:hAnsi="Garamond"/>
        </w:rPr>
        <w:t xml:space="preserve">. Don’t be annoying about it. Perhaps the best response you can give to a comment you disagree with is, “Well, let’s think about that for a minute.” Ask questions and help lead them to the answers. </w:t>
      </w:r>
    </w:p>
    <w:p w14:paraId="1300F527" w14:textId="76B46904" w:rsidR="00753B18" w:rsidRDefault="00753B18" w:rsidP="00BE1B0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4571B5">
        <w:rPr>
          <w:rFonts w:ascii="Garamond" w:hAnsi="Garamond"/>
        </w:rPr>
        <w:t xml:space="preserve">If they have questions, answer honestly. Francis Schaeffer used to say we must give our culture honest answers to honest questions. Don’t skim the surface. Go as deep as you can with others. You might be surprised by what you find there. </w:t>
      </w:r>
    </w:p>
    <w:p w14:paraId="303FE179" w14:textId="548C5F89" w:rsidR="004571B5" w:rsidRDefault="004571B5" w:rsidP="00BE1B0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Ultimately, know that Jesus is with you and for you. When you don’t have the words, don’t freak out. Just listen and respond as best you can, trusting the situation in God’s capable hands. He might use you in unexpected ways. Just let him!</w:t>
      </w:r>
    </w:p>
    <w:p w14:paraId="331E1135" w14:textId="445F2837" w:rsidR="00FB7FEB" w:rsidRPr="00BE1B0C" w:rsidRDefault="00BE1B0C" w:rsidP="00BE1B0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FB7FEB" w:rsidRPr="00BE1B0C">
        <w:rPr>
          <w:rFonts w:ascii="Garamond" w:hAnsi="Garamond"/>
        </w:rPr>
        <w:br w:type="page"/>
      </w:r>
    </w:p>
    <w:p w14:paraId="6C3C763A" w14:textId="210A9765" w:rsidR="00D85014" w:rsidRPr="009869F3" w:rsidRDefault="00D85014" w:rsidP="00D85014">
      <w:pPr>
        <w:pStyle w:val="Heading2"/>
      </w:pPr>
      <w:r w:rsidRPr="009869F3">
        <w:t xml:space="preserve">Appendix </w:t>
      </w:r>
      <w:r>
        <w:t>E</w:t>
      </w:r>
      <w:r w:rsidRPr="009869F3">
        <w:t xml:space="preserve"> –</w:t>
      </w:r>
      <w:r w:rsidR="009A2A82">
        <w:t xml:space="preserve"> Repentance and</w:t>
      </w:r>
      <w:r w:rsidRPr="009869F3">
        <w:t xml:space="preserve"> </w:t>
      </w:r>
      <w:r>
        <w:t>Forgiveness</w:t>
      </w:r>
    </w:p>
    <w:p w14:paraId="66906E14" w14:textId="77777777" w:rsidR="00D85014" w:rsidRPr="009869F3" w:rsidRDefault="00D85014" w:rsidP="00D85014">
      <w:pPr>
        <w:autoSpaceDE/>
        <w:autoSpaceDN/>
        <w:adjustRightInd/>
        <w:rPr>
          <w:rFonts w:ascii="Garamond" w:hAnsi="Garamond"/>
        </w:rPr>
      </w:pPr>
    </w:p>
    <w:p w14:paraId="6D01893B" w14:textId="2A9DCBBF" w:rsidR="005055DB" w:rsidRDefault="00D85014" w:rsidP="00D8501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9869F3">
        <w:rPr>
          <w:rFonts w:ascii="Garamond" w:hAnsi="Garamond"/>
        </w:rPr>
        <w:tab/>
      </w:r>
      <w:r w:rsidR="005055DB">
        <w:rPr>
          <w:rFonts w:ascii="Garamond" w:hAnsi="Garamond"/>
        </w:rPr>
        <w:t xml:space="preserve">During the height of the COVID-19 pandemic, a show on Apple TV became an unlikely hit series. </w:t>
      </w:r>
      <w:r w:rsidR="005055DB">
        <w:rPr>
          <w:rFonts w:ascii="Garamond" w:hAnsi="Garamond"/>
          <w:i/>
          <w:iCs/>
        </w:rPr>
        <w:t>Ted Lasso</w:t>
      </w:r>
      <w:r w:rsidR="005055DB">
        <w:rPr>
          <w:rFonts w:ascii="Garamond" w:hAnsi="Garamond"/>
        </w:rPr>
        <w:t xml:space="preserve"> was born out of </w:t>
      </w:r>
      <w:r w:rsidR="00CE158F">
        <w:rPr>
          <w:rFonts w:ascii="Garamond" w:hAnsi="Garamond"/>
        </w:rPr>
        <w:t>commercials to promote NBC’s English Premier League soccer coverage</w:t>
      </w:r>
      <w:r w:rsidR="005055DB">
        <w:rPr>
          <w:rFonts w:ascii="Garamond" w:hAnsi="Garamond"/>
        </w:rPr>
        <w:t xml:space="preserve">. Jason </w:t>
      </w:r>
      <w:r w:rsidR="00CE158F">
        <w:rPr>
          <w:rFonts w:ascii="Garamond" w:hAnsi="Garamond"/>
        </w:rPr>
        <w:t>Sudeikis</w:t>
      </w:r>
      <w:r w:rsidR="005055DB">
        <w:rPr>
          <w:rFonts w:ascii="Garamond" w:hAnsi="Garamond"/>
        </w:rPr>
        <w:t xml:space="preserve"> created the American</w:t>
      </w:r>
      <w:r w:rsidR="00CE158F">
        <w:rPr>
          <w:rFonts w:ascii="Garamond" w:hAnsi="Garamond"/>
        </w:rPr>
        <w:t>-</w:t>
      </w:r>
      <w:r w:rsidR="005055DB">
        <w:rPr>
          <w:rFonts w:ascii="Garamond" w:hAnsi="Garamond"/>
        </w:rPr>
        <w:t>football</w:t>
      </w:r>
      <w:r w:rsidR="00CE158F">
        <w:rPr>
          <w:rFonts w:ascii="Garamond" w:hAnsi="Garamond"/>
        </w:rPr>
        <w:t>-</w:t>
      </w:r>
      <w:r w:rsidR="005055DB">
        <w:rPr>
          <w:rFonts w:ascii="Garamond" w:hAnsi="Garamond"/>
        </w:rPr>
        <w:t>turned</w:t>
      </w:r>
      <w:r w:rsidR="00CE158F">
        <w:rPr>
          <w:rFonts w:ascii="Garamond" w:hAnsi="Garamond"/>
        </w:rPr>
        <w:t>-English-football</w:t>
      </w:r>
      <w:r w:rsidR="005055DB">
        <w:rPr>
          <w:rFonts w:ascii="Garamond" w:hAnsi="Garamond"/>
        </w:rPr>
        <w:t xml:space="preserve"> coach and built a world around him that included a Major </w:t>
      </w:r>
      <w:r w:rsidR="00CE158F">
        <w:rPr>
          <w:rFonts w:ascii="Garamond" w:hAnsi="Garamond"/>
        </w:rPr>
        <w:t>League-type</w:t>
      </w:r>
      <w:r w:rsidR="005055DB">
        <w:rPr>
          <w:rFonts w:ascii="Garamond" w:hAnsi="Garamond"/>
        </w:rPr>
        <w:t xml:space="preserve"> scenario where the </w:t>
      </w:r>
      <w:r w:rsidR="00CE158F">
        <w:rPr>
          <w:rFonts w:ascii="Garamond" w:hAnsi="Garamond"/>
        </w:rPr>
        <w:t>football club owner</w:t>
      </w:r>
      <w:r w:rsidR="005055DB">
        <w:rPr>
          <w:rFonts w:ascii="Garamond" w:hAnsi="Garamond"/>
        </w:rPr>
        <w:t xml:space="preserve"> wants to run the club into the ground to get back at her ex-husband. </w:t>
      </w:r>
      <w:r w:rsidR="00CE158F">
        <w:rPr>
          <w:rFonts w:ascii="Garamond" w:hAnsi="Garamond"/>
        </w:rPr>
        <w:t xml:space="preserve">She hires Lasso </w:t>
      </w:r>
      <w:r w:rsidR="00D25341">
        <w:rPr>
          <w:rFonts w:ascii="Garamond" w:hAnsi="Garamond"/>
        </w:rPr>
        <w:t>as a big joke. The problem is, he’s successful.</w:t>
      </w:r>
      <w:r w:rsidR="003A3F2B">
        <w:rPr>
          <w:rFonts w:ascii="Garamond" w:hAnsi="Garamond"/>
        </w:rPr>
        <w:t xml:space="preserve"> </w:t>
      </w:r>
      <w:r w:rsidR="00D25341">
        <w:rPr>
          <w:rFonts w:ascii="Garamond" w:hAnsi="Garamond"/>
        </w:rPr>
        <w:t xml:space="preserve">On top of that, he’s incredibly </w:t>
      </w:r>
      <w:r w:rsidR="00907E09">
        <w:rPr>
          <w:rFonts w:ascii="Garamond" w:hAnsi="Garamond"/>
        </w:rPr>
        <w:t>likable. Throughout</w:t>
      </w:r>
      <w:r w:rsidR="00D25341">
        <w:rPr>
          <w:rFonts w:ascii="Garamond" w:hAnsi="Garamond"/>
        </w:rPr>
        <w:t xml:space="preserve"> the first season, you know at some point</w:t>
      </w:r>
      <w:r w:rsidR="00C215BC">
        <w:rPr>
          <w:rFonts w:ascii="Garamond" w:hAnsi="Garamond"/>
        </w:rPr>
        <w:t>,</w:t>
      </w:r>
      <w:r w:rsidR="00D25341">
        <w:rPr>
          <w:rFonts w:ascii="Garamond" w:hAnsi="Garamond"/>
        </w:rPr>
        <w:t xml:space="preserve"> the club owner, Rebecca, </w:t>
      </w:r>
      <w:r w:rsidR="00907E09">
        <w:rPr>
          <w:rFonts w:ascii="Garamond" w:hAnsi="Garamond"/>
        </w:rPr>
        <w:t>will</w:t>
      </w:r>
      <w:r w:rsidR="00D25341">
        <w:rPr>
          <w:rFonts w:ascii="Garamond" w:hAnsi="Garamond"/>
        </w:rPr>
        <w:t xml:space="preserve"> have her scheme revealed. How will Ted react? </w:t>
      </w:r>
    </w:p>
    <w:p w14:paraId="11D6E18C" w14:textId="061072CB" w:rsidR="002509AC" w:rsidRDefault="00D25341" w:rsidP="00D8501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I</w:t>
      </w:r>
      <w:r w:rsidR="00F95131">
        <w:rPr>
          <w:rFonts w:ascii="Garamond" w:hAnsi="Garamond"/>
        </w:rPr>
        <w:t xml:space="preserve">t all comes out in the penultimate episode. Rebecca is weighed down with guilt, and at the prompting of her friend, Keeley, she </w:t>
      </w:r>
      <w:r w:rsidR="008434D3">
        <w:rPr>
          <w:rFonts w:ascii="Garamond" w:hAnsi="Garamond"/>
        </w:rPr>
        <w:t xml:space="preserve">goes into Ted’s office and confesses everything. Here was, finally, the climax of the first season. </w:t>
      </w:r>
      <w:r w:rsidR="00907E09">
        <w:rPr>
          <w:rFonts w:ascii="Garamond" w:hAnsi="Garamond"/>
        </w:rPr>
        <w:t xml:space="preserve">At first, Ted looks hurt and angry. Then he does something that shocks Rebecca and the audience. </w:t>
      </w:r>
      <w:r w:rsidR="002509AC">
        <w:rPr>
          <w:rFonts w:ascii="Garamond" w:hAnsi="Garamond"/>
        </w:rPr>
        <w:t>He stands</w:t>
      </w:r>
      <w:r w:rsidR="00965311">
        <w:rPr>
          <w:rFonts w:ascii="Garamond" w:hAnsi="Garamond"/>
        </w:rPr>
        <w:t>, comes</w:t>
      </w:r>
      <w:r w:rsidR="002509AC">
        <w:rPr>
          <w:rFonts w:ascii="Garamond" w:hAnsi="Garamond"/>
        </w:rPr>
        <w:t xml:space="preserve"> close to her, looks </w:t>
      </w:r>
      <w:r w:rsidR="00FB4256">
        <w:rPr>
          <w:rFonts w:ascii="Garamond" w:hAnsi="Garamond"/>
        </w:rPr>
        <w:t>into</w:t>
      </w:r>
      <w:r w:rsidR="002509AC">
        <w:rPr>
          <w:rFonts w:ascii="Garamond" w:hAnsi="Garamond"/>
        </w:rPr>
        <w:t xml:space="preserve"> her eyes</w:t>
      </w:r>
      <w:r w:rsidR="00FB4256">
        <w:rPr>
          <w:rFonts w:ascii="Garamond" w:hAnsi="Garamond"/>
        </w:rPr>
        <w:t>,</w:t>
      </w:r>
      <w:r w:rsidR="002509AC">
        <w:rPr>
          <w:rFonts w:ascii="Garamond" w:hAnsi="Garamond"/>
        </w:rPr>
        <w:t xml:space="preserve"> and says, “I forgive you.” Rebecca doesn’t understand. Forgiveness was the one thing she didn’t expect.</w:t>
      </w:r>
    </w:p>
    <w:p w14:paraId="5D59EBAE" w14:textId="27C382FE" w:rsidR="00322E55" w:rsidRDefault="002509AC" w:rsidP="00D8501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r>
      <w:r w:rsidR="00C215BC">
        <w:rPr>
          <w:rFonts w:ascii="Garamond" w:hAnsi="Garamond"/>
        </w:rPr>
        <w:t>Ted reasons</w:t>
      </w:r>
      <w:r>
        <w:rPr>
          <w:rFonts w:ascii="Garamond" w:hAnsi="Garamond"/>
        </w:rPr>
        <w:t xml:space="preserve"> that divorce makes people do crazy things. He was enduring his own throughout the first season. He knows what it can do to people. </w:t>
      </w:r>
      <w:r w:rsidR="00C215BC">
        <w:rPr>
          <w:rFonts w:ascii="Garamond" w:hAnsi="Garamond"/>
        </w:rPr>
        <w:t>So,</w:t>
      </w:r>
      <w:r>
        <w:rPr>
          <w:rFonts w:ascii="Garamond" w:hAnsi="Garamond"/>
        </w:rPr>
        <w:t xml:space="preserve"> he forgives her.</w:t>
      </w:r>
      <w:r w:rsidR="00322E55">
        <w:rPr>
          <w:rFonts w:ascii="Garamond" w:hAnsi="Garamond"/>
        </w:rPr>
        <w:t xml:space="preserve"> Shocking.</w:t>
      </w:r>
    </w:p>
    <w:p w14:paraId="12FEC353" w14:textId="2C889038" w:rsidR="007A3ACD" w:rsidRDefault="00322E55" w:rsidP="00D8501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I remember watching the episode </w:t>
      </w:r>
      <w:r w:rsidR="0018508B">
        <w:rPr>
          <w:rFonts w:ascii="Garamond" w:hAnsi="Garamond"/>
        </w:rPr>
        <w:t>while</w:t>
      </w:r>
      <w:r>
        <w:rPr>
          <w:rFonts w:ascii="Garamond" w:hAnsi="Garamond"/>
        </w:rPr>
        <w:t xml:space="preserve"> walking on our treadmill, and I couldn’t get over how profound the scene was. It wasn’t overly emotional. It wasn’t drug out too long. It was just another moment in another day in the life of Ted Lasso. His heart was ready to forgive. It was prone to forgiveness. </w:t>
      </w:r>
      <w:r w:rsidR="00FB4256">
        <w:rPr>
          <w:rFonts w:ascii="Garamond" w:hAnsi="Garamond"/>
        </w:rPr>
        <w:t>T</w:t>
      </w:r>
      <w:r>
        <w:rPr>
          <w:rFonts w:ascii="Garamond" w:hAnsi="Garamond"/>
        </w:rPr>
        <w:t xml:space="preserve">hat </w:t>
      </w:r>
      <w:r w:rsidR="00FB4256">
        <w:rPr>
          <w:rFonts w:ascii="Garamond" w:hAnsi="Garamond"/>
        </w:rPr>
        <w:t>went</w:t>
      </w:r>
      <w:r>
        <w:rPr>
          <w:rFonts w:ascii="Garamond" w:hAnsi="Garamond"/>
        </w:rPr>
        <w:t xml:space="preserve"> against the grain of every </w:t>
      </w:r>
      <w:r w:rsidR="00FB4256">
        <w:rPr>
          <w:rFonts w:ascii="Garamond" w:hAnsi="Garamond"/>
        </w:rPr>
        <w:t>viewer's</w:t>
      </w:r>
      <w:r>
        <w:rPr>
          <w:rFonts w:ascii="Garamond" w:hAnsi="Garamond"/>
        </w:rPr>
        <w:t xml:space="preserve"> expectation. Why? </w:t>
      </w:r>
      <w:r w:rsidR="00FB4256">
        <w:rPr>
          <w:rFonts w:ascii="Garamond" w:hAnsi="Garamond"/>
        </w:rPr>
        <w:t xml:space="preserve">Because </w:t>
      </w:r>
      <w:r w:rsidR="0018508B">
        <w:rPr>
          <w:rFonts w:ascii="Garamond" w:hAnsi="Garamond"/>
        </w:rPr>
        <w:t>we</w:t>
      </w:r>
      <w:r w:rsidR="00FB4256">
        <w:rPr>
          <w:rFonts w:ascii="Garamond" w:hAnsi="Garamond"/>
        </w:rPr>
        <w:t xml:space="preserve"> live in a culture where forgiveness </w:t>
      </w:r>
      <w:r w:rsidR="0018508B">
        <w:rPr>
          <w:rFonts w:ascii="Garamond" w:hAnsi="Garamond"/>
        </w:rPr>
        <w:t>is no</w:t>
      </w:r>
      <w:r w:rsidR="00FB4256">
        <w:rPr>
          <w:rFonts w:ascii="Garamond" w:hAnsi="Garamond"/>
        </w:rPr>
        <w:t>t granted</w:t>
      </w:r>
      <w:r w:rsidR="0018508B">
        <w:rPr>
          <w:rFonts w:ascii="Garamond" w:hAnsi="Garamond"/>
        </w:rPr>
        <w:t>, a</w:t>
      </w:r>
      <w:r w:rsidR="00FB4256">
        <w:rPr>
          <w:rFonts w:ascii="Garamond" w:hAnsi="Garamond"/>
        </w:rPr>
        <w:t xml:space="preserve">t least not that easily. </w:t>
      </w:r>
      <w:r w:rsidR="007A3ACD">
        <w:rPr>
          <w:rFonts w:ascii="Garamond" w:hAnsi="Garamond"/>
        </w:rPr>
        <w:t>Ted Lasso was suddenly a prophetic voice to a hurting society.</w:t>
      </w:r>
    </w:p>
    <w:p w14:paraId="413F9D0B" w14:textId="38CD92C3" w:rsidR="008434D3" w:rsidRDefault="007A3ACD" w:rsidP="00D8501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sidRPr="007559EB">
        <w:rPr>
          <w:rFonts w:ascii="Garamond" w:hAnsi="Garamond"/>
        </w:rPr>
        <w:tab/>
      </w:r>
      <w:r w:rsidR="0018508B" w:rsidRPr="007559EB">
        <w:rPr>
          <w:rFonts w:ascii="Garamond" w:hAnsi="Garamond"/>
        </w:rPr>
        <w:t xml:space="preserve">One lesson from this is that </w:t>
      </w:r>
      <w:r w:rsidR="00B62009" w:rsidRPr="007559EB">
        <w:rPr>
          <w:rFonts w:ascii="Garamond" w:hAnsi="Garamond"/>
        </w:rPr>
        <w:t xml:space="preserve">a </w:t>
      </w:r>
      <w:r w:rsidR="0018508B" w:rsidRPr="007559EB">
        <w:rPr>
          <w:rFonts w:ascii="Garamond" w:hAnsi="Garamond"/>
        </w:rPr>
        <w:t xml:space="preserve">true community cannot exist without forgiveness. </w:t>
      </w:r>
      <w:r w:rsidR="003C55CF" w:rsidRPr="007559EB">
        <w:rPr>
          <w:rFonts w:ascii="Garamond" w:hAnsi="Garamond"/>
        </w:rPr>
        <w:t xml:space="preserve">The entirety of the show is filled with kindness and love amid the difficulties each character experiences. Ted is the leader of that </w:t>
      </w:r>
      <w:r w:rsidR="00A31C24" w:rsidRPr="007559EB">
        <w:rPr>
          <w:rFonts w:ascii="Garamond" w:hAnsi="Garamond"/>
        </w:rPr>
        <w:t xml:space="preserve">compelling community. </w:t>
      </w:r>
      <w:r w:rsidR="00B62009" w:rsidRPr="007559EB">
        <w:rPr>
          <w:rFonts w:ascii="Garamond" w:hAnsi="Garamond"/>
        </w:rPr>
        <w:t>It would have been understandable if Ted had not forgiven</w:t>
      </w:r>
      <w:r w:rsidR="00A31C24" w:rsidRPr="007559EB">
        <w:rPr>
          <w:rFonts w:ascii="Garamond" w:hAnsi="Garamond"/>
        </w:rPr>
        <w:t xml:space="preserve">, but </w:t>
      </w:r>
      <w:r w:rsidR="00FB0F2A" w:rsidRPr="007559EB">
        <w:rPr>
          <w:rFonts w:ascii="Garamond" w:hAnsi="Garamond"/>
        </w:rPr>
        <w:t>we would never really understand him unless he forgave</w:t>
      </w:r>
      <w:r w:rsidR="00A31C24" w:rsidRPr="007559EB">
        <w:rPr>
          <w:rFonts w:ascii="Garamond" w:hAnsi="Garamond"/>
        </w:rPr>
        <w:t xml:space="preserve">. </w:t>
      </w:r>
      <w:r w:rsidR="00BF46FF" w:rsidRPr="007559EB">
        <w:rPr>
          <w:rFonts w:ascii="Garamond" w:hAnsi="Garamond"/>
          <w:color w:val="212121"/>
        </w:rPr>
        <w:t>When Rebecca’s sin threatened to destroy the community that had been built, Ted’s forgiveness assured it wouldn’t break. Forgiveness has that kind of power. </w:t>
      </w:r>
      <w:r w:rsidR="008D1E05" w:rsidRPr="007559EB">
        <w:rPr>
          <w:rFonts w:ascii="Garamond" w:hAnsi="Garamond"/>
        </w:rPr>
        <w:t xml:space="preserve">His extension of forgiveness revealed his true heart, what he valued most. </w:t>
      </w:r>
      <w:r w:rsidR="00A31C24" w:rsidRPr="007559EB">
        <w:rPr>
          <w:rFonts w:ascii="Garamond" w:hAnsi="Garamond"/>
        </w:rPr>
        <w:t>It’s the same with us. If we want true community, we need to be ready to forgive</w:t>
      </w:r>
      <w:r w:rsidR="00A31C24">
        <w:rPr>
          <w:rFonts w:ascii="Garamond" w:hAnsi="Garamond"/>
        </w:rPr>
        <w:t xml:space="preserve"> and ask for forgiveness. We cannot have any relationship without it. </w:t>
      </w:r>
    </w:p>
    <w:p w14:paraId="174E00AF" w14:textId="43E2B541" w:rsidR="00F833CC" w:rsidRDefault="00F833CC" w:rsidP="00D8501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In a time when social media was filled with anger</w:t>
      </w:r>
      <w:r w:rsidR="008D1E05">
        <w:rPr>
          <w:rFonts w:ascii="Garamond" w:hAnsi="Garamond"/>
        </w:rPr>
        <w:t xml:space="preserve">, blame, and outrage, here was a TV show </w:t>
      </w:r>
      <w:r w:rsidR="00D25E60">
        <w:rPr>
          <w:rFonts w:ascii="Garamond" w:hAnsi="Garamond"/>
        </w:rPr>
        <w:t xml:space="preserve">capturing hearts </w:t>
      </w:r>
      <w:r w:rsidR="00FB0F2A">
        <w:rPr>
          <w:rFonts w:ascii="Garamond" w:hAnsi="Garamond"/>
        </w:rPr>
        <w:t>with</w:t>
      </w:r>
      <w:r w:rsidR="00D25E60">
        <w:rPr>
          <w:rFonts w:ascii="Garamond" w:hAnsi="Garamond"/>
        </w:rPr>
        <w:t xml:space="preserve"> what is possible in this world. Shouldn’t the church be even more compelling? Shouldn’t the world expect at least the same kind of reaction from Christians? </w:t>
      </w:r>
    </w:p>
    <w:p w14:paraId="77B84F8E" w14:textId="24921C62" w:rsidR="00D25E60" w:rsidRDefault="00D25E60" w:rsidP="00D85014">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 xml:space="preserve">Forgiveness does not seem to us to be a missional strategy, but it is. It always has been. </w:t>
      </w:r>
      <w:r w:rsidR="008C37F9">
        <w:rPr>
          <w:rFonts w:ascii="Garamond" w:hAnsi="Garamond"/>
        </w:rPr>
        <w:t xml:space="preserve">The felt forgiveness we experience from God should flow out through us to others. When we forgive rather than take offense, when our words are gracious and merciful instead of </w:t>
      </w:r>
      <w:r w:rsidR="00807788">
        <w:rPr>
          <w:rFonts w:ascii="Garamond" w:hAnsi="Garamond"/>
        </w:rPr>
        <w:t>bitter and angry, when we go in for a hug when a punch is deserved, we put on display the kind of God we have.</w:t>
      </w:r>
    </w:p>
    <w:p w14:paraId="7F08AE81" w14:textId="77777777" w:rsidR="009B05CC" w:rsidRDefault="009B05CC" w:rsidP="009B05CC">
      <w:pPr>
        <w:tabs>
          <w:tab w:val="left" w:pos="360"/>
          <w:tab w:val="left" w:pos="720"/>
          <w:tab w:val="left" w:pos="1080"/>
          <w:tab w:val="left" w:pos="1440"/>
          <w:tab w:val="left" w:pos="1800"/>
          <w:tab w:val="left" w:pos="2160"/>
          <w:tab w:val="left" w:pos="2880"/>
          <w:tab w:val="left" w:pos="3600"/>
          <w:tab w:val="left" w:pos="4320"/>
        </w:tabs>
        <w:jc w:val="both"/>
        <w:rPr>
          <w:rFonts w:ascii="Garamond" w:hAnsi="Garamond"/>
        </w:rPr>
      </w:pPr>
      <w:r>
        <w:rPr>
          <w:rFonts w:ascii="Garamond" w:hAnsi="Garamond"/>
        </w:rPr>
        <w:tab/>
        <w:t>Tim Keller wrote a book on forgiveness, and in it, he laid out the four elements of forgiveness.</w:t>
      </w:r>
    </w:p>
    <w:p w14:paraId="29549C0B" w14:textId="0C6718A1" w:rsidR="009B05CC" w:rsidRDefault="009B05CC" w:rsidP="009B05CC">
      <w:pPr>
        <w:tabs>
          <w:tab w:val="left" w:pos="360"/>
          <w:tab w:val="left" w:pos="720"/>
          <w:tab w:val="left" w:pos="1080"/>
          <w:tab w:val="left" w:pos="1440"/>
          <w:tab w:val="left" w:pos="1800"/>
          <w:tab w:val="left" w:pos="2160"/>
          <w:tab w:val="left" w:pos="2880"/>
          <w:tab w:val="left" w:pos="3600"/>
          <w:tab w:val="left" w:pos="4320"/>
        </w:tabs>
        <w:ind w:left="720"/>
        <w:jc w:val="both"/>
        <w:rPr>
          <w:rFonts w:ascii="Garamond" w:hAnsi="Garamond"/>
        </w:rPr>
      </w:pPr>
      <w:r>
        <w:rPr>
          <w:rFonts w:ascii="Garamond" w:hAnsi="Garamond"/>
        </w:rPr>
        <w:tab/>
      </w:r>
      <w:r w:rsidRPr="009B05CC">
        <w:rPr>
          <w:rFonts w:ascii="Garamond" w:hAnsi="Garamond"/>
        </w:rPr>
        <w:t>To forgive, then, is first to name the trespass truthfully as wrong and punishable, rather than merely excusing it. Second, it is to identify with the perpetrator as a fellow sinner rather than thinking how different from you he or she is. It is to will their good. Third, it is to release the wrongdoer from liability by absorbing the debt oneself rather than seeking revenge and paying them back. Finally, it is to aim for reconciliation rather than breaking off the relationship forever. If you omit any one of these four actions, you are not engaging in real forgiveness.</w:t>
      </w:r>
      <w:r w:rsidR="007A455C">
        <w:rPr>
          <w:rStyle w:val="FootnoteReference"/>
          <w:rFonts w:ascii="Garamond" w:hAnsi="Garamond"/>
        </w:rPr>
        <w:footnoteReference w:id="46"/>
      </w:r>
    </w:p>
    <w:p w14:paraId="54E24B36" w14:textId="3C72EB1B" w:rsidR="00D85014" w:rsidRDefault="00807788" w:rsidP="009F5F03">
      <w:pPr>
        <w:tabs>
          <w:tab w:val="left" w:pos="360"/>
          <w:tab w:val="left" w:pos="720"/>
          <w:tab w:val="left" w:pos="1080"/>
          <w:tab w:val="left" w:pos="1440"/>
          <w:tab w:val="left" w:pos="1800"/>
          <w:tab w:val="left" w:pos="2160"/>
          <w:tab w:val="left" w:pos="2880"/>
          <w:tab w:val="left" w:pos="3600"/>
          <w:tab w:val="left" w:pos="4320"/>
        </w:tabs>
        <w:jc w:val="both"/>
        <w:rPr>
          <w:rFonts w:ascii="Garamond" w:eastAsiaTheme="majorEastAsia" w:hAnsi="Garamond" w:cstheme="majorBidi"/>
          <w:b/>
          <w:color w:val="2F5496" w:themeColor="accent1" w:themeShade="BF"/>
          <w14:ligatures w14:val="none"/>
        </w:rPr>
      </w:pPr>
      <w:r>
        <w:rPr>
          <w:rFonts w:ascii="Garamond" w:hAnsi="Garamond"/>
        </w:rPr>
        <w:tab/>
      </w:r>
      <w:r w:rsidR="00F63B03">
        <w:rPr>
          <w:rFonts w:ascii="Garamond" w:hAnsi="Garamond"/>
        </w:rPr>
        <w:t xml:space="preserve">Radical forgiveness is a missional strategy. </w:t>
      </w:r>
      <w:r w:rsidR="006D1212">
        <w:rPr>
          <w:rFonts w:ascii="Garamond" w:hAnsi="Garamond"/>
        </w:rPr>
        <w:t>Let’s live into it.</w:t>
      </w:r>
    </w:p>
    <w:p w14:paraId="6C6BE4C3" w14:textId="77777777" w:rsidR="009F5F03" w:rsidRDefault="009F5F03">
      <w:pPr>
        <w:autoSpaceDE/>
        <w:autoSpaceDN/>
        <w:adjustRightInd/>
        <w:rPr>
          <w:rFonts w:ascii="Garamond" w:eastAsiaTheme="majorEastAsia" w:hAnsi="Garamond" w:cstheme="majorBidi"/>
          <w:b/>
          <w:color w:val="2F5496" w:themeColor="accent1" w:themeShade="BF"/>
          <w14:ligatures w14:val="none"/>
        </w:rPr>
      </w:pPr>
      <w:r>
        <w:br w:type="page"/>
      </w:r>
    </w:p>
    <w:p w14:paraId="5BD50A23" w14:textId="4E2494C3" w:rsidR="000B470B" w:rsidRPr="009869F3" w:rsidRDefault="000B470B" w:rsidP="0033545D">
      <w:pPr>
        <w:pStyle w:val="Heading2"/>
        <w:jc w:val="both"/>
        <w:rPr>
          <w:szCs w:val="24"/>
        </w:rPr>
      </w:pPr>
      <w:r w:rsidRPr="009869F3">
        <w:rPr>
          <w:szCs w:val="24"/>
        </w:rPr>
        <w:t>Appendix</w:t>
      </w:r>
      <w:r w:rsidR="002B5ABB" w:rsidRPr="009869F3">
        <w:rPr>
          <w:szCs w:val="24"/>
        </w:rPr>
        <w:t xml:space="preserve"> </w:t>
      </w:r>
      <w:r w:rsidR="00D85014">
        <w:rPr>
          <w:szCs w:val="24"/>
        </w:rPr>
        <w:t>F</w:t>
      </w:r>
      <w:r w:rsidR="001B4A13" w:rsidRPr="009869F3">
        <w:rPr>
          <w:szCs w:val="24"/>
        </w:rPr>
        <w:t xml:space="preserve"> </w:t>
      </w:r>
      <w:r w:rsidR="002B5ABB" w:rsidRPr="009869F3">
        <w:rPr>
          <w:szCs w:val="24"/>
        </w:rPr>
        <w:t xml:space="preserve">- </w:t>
      </w:r>
      <w:r w:rsidRPr="009869F3">
        <w:rPr>
          <w:szCs w:val="24"/>
        </w:rPr>
        <w:t>Suggested Reading</w:t>
      </w:r>
    </w:p>
    <w:p w14:paraId="16F2D83A" w14:textId="77777777" w:rsidR="003F4FEF" w:rsidRPr="009869F3" w:rsidRDefault="003F4FEF" w:rsidP="00724F34">
      <w:pPr>
        <w:jc w:val="both"/>
        <w:rPr>
          <w:rFonts w:ascii="Garamond" w:hAnsi="Garamond"/>
        </w:rPr>
      </w:pPr>
    </w:p>
    <w:p w14:paraId="7D5DF80B" w14:textId="73882FF7" w:rsidR="0041637D" w:rsidRPr="009869F3" w:rsidRDefault="000B05E6" w:rsidP="00724F34">
      <w:pPr>
        <w:jc w:val="both"/>
        <w:rPr>
          <w:rFonts w:ascii="Garamond" w:hAnsi="Garamond"/>
        </w:rPr>
      </w:pPr>
      <w:r w:rsidRPr="009869F3">
        <w:rPr>
          <w:rFonts w:ascii="Garamond" w:hAnsi="Garamond"/>
        </w:rPr>
        <w:t xml:space="preserve">The following recommendations are </w:t>
      </w:r>
      <w:r w:rsidR="0041637D" w:rsidRPr="009869F3">
        <w:rPr>
          <w:rFonts w:ascii="Garamond" w:hAnsi="Garamond"/>
        </w:rPr>
        <w:t xml:space="preserve">categorized </w:t>
      </w:r>
      <w:r w:rsidR="00F633B8" w:rsidRPr="009869F3">
        <w:rPr>
          <w:rFonts w:ascii="Garamond" w:hAnsi="Garamond"/>
        </w:rPr>
        <w:t>into</w:t>
      </w:r>
      <w:r w:rsidR="0041637D" w:rsidRPr="009869F3">
        <w:rPr>
          <w:rFonts w:ascii="Garamond" w:hAnsi="Garamond"/>
        </w:rPr>
        <w:t xml:space="preserve"> three different levels, with level 1 being the most accessible</w:t>
      </w:r>
      <w:r w:rsidR="00F633B8" w:rsidRPr="009869F3">
        <w:rPr>
          <w:rFonts w:ascii="Garamond" w:hAnsi="Garamond"/>
        </w:rPr>
        <w:t>, level 2 being readable yet challenging,</w:t>
      </w:r>
      <w:r w:rsidR="0041637D" w:rsidRPr="009869F3">
        <w:rPr>
          <w:rFonts w:ascii="Garamond" w:hAnsi="Garamond"/>
        </w:rPr>
        <w:t xml:space="preserve"> and level 3 being </w:t>
      </w:r>
      <w:r w:rsidR="00F633B8" w:rsidRPr="009869F3">
        <w:rPr>
          <w:rFonts w:ascii="Garamond" w:hAnsi="Garamond"/>
        </w:rPr>
        <w:t>the most</w:t>
      </w:r>
      <w:r w:rsidR="0041637D" w:rsidRPr="009869F3">
        <w:rPr>
          <w:rFonts w:ascii="Garamond" w:hAnsi="Garamond"/>
        </w:rPr>
        <w:t xml:space="preserve"> challenging.</w:t>
      </w:r>
      <w:r w:rsidR="00751747" w:rsidRPr="009869F3">
        <w:rPr>
          <w:rFonts w:ascii="Garamond" w:hAnsi="Garamond"/>
        </w:rPr>
        <w:t xml:space="preserve"> </w:t>
      </w:r>
    </w:p>
    <w:p w14:paraId="1901A912" w14:textId="77777777" w:rsidR="0041637D" w:rsidRPr="009869F3" w:rsidRDefault="0041637D" w:rsidP="00724F34">
      <w:pPr>
        <w:jc w:val="both"/>
        <w:rPr>
          <w:rFonts w:ascii="Garamond" w:hAnsi="Garamond"/>
        </w:rPr>
      </w:pPr>
    </w:p>
    <w:p w14:paraId="6FBFE0BE" w14:textId="77777777" w:rsidR="0041637D" w:rsidRPr="009869F3" w:rsidRDefault="0041637D" w:rsidP="00724F34">
      <w:pPr>
        <w:pStyle w:val="Heading3"/>
        <w:jc w:val="both"/>
      </w:pPr>
      <w:r w:rsidRPr="009869F3">
        <w:t>Level 1</w:t>
      </w:r>
    </w:p>
    <w:p w14:paraId="2071E682" w14:textId="77777777" w:rsidR="00700572" w:rsidRPr="009869F3" w:rsidRDefault="00700572" w:rsidP="00700572">
      <w:pPr>
        <w:pStyle w:val="FootnoteText"/>
        <w:numPr>
          <w:ilvl w:val="0"/>
          <w:numId w:val="8"/>
        </w:numPr>
        <w:rPr>
          <w:rFonts w:ascii="Garamond" w:hAnsi="Garamond"/>
          <w:sz w:val="24"/>
          <w:szCs w:val="24"/>
        </w:rPr>
      </w:pPr>
      <w:r w:rsidRPr="009869F3">
        <w:rPr>
          <w:rFonts w:ascii="Garamond" w:hAnsi="Garamond"/>
          <w:sz w:val="24"/>
          <w:szCs w:val="24"/>
        </w:rPr>
        <w:t>Tim Keller, “</w:t>
      </w:r>
      <w:r w:rsidRPr="009869F3">
        <w:rPr>
          <w:rFonts w:ascii="Garamond" w:eastAsiaTheme="minorHAnsi" w:hAnsi="Garamond" w:cs="Garamond"/>
          <w:color w:val="17090A"/>
          <w:sz w:val="24"/>
          <w:szCs w:val="24"/>
        </w:rPr>
        <w:t xml:space="preserve">Lemonade on the Porch (Part 1): The Gospel in a Post-Christendom Society,” </w:t>
      </w:r>
      <w:hyperlink r:id="rId45" w:history="1">
        <w:r w:rsidRPr="009869F3">
          <w:rPr>
            <w:rStyle w:val="Hyperlink"/>
            <w:rFonts w:ascii="Garamond" w:eastAsiaTheme="minorHAnsi" w:hAnsi="Garamond" w:cs="Garamond"/>
            <w:sz w:val="24"/>
            <w:szCs w:val="24"/>
          </w:rPr>
          <w:t>https://quarterly.gospelinlife.com/gospel-in-a-post-christendom-society/</w:t>
        </w:r>
      </w:hyperlink>
    </w:p>
    <w:p w14:paraId="6213F46F" w14:textId="2B90E1E3" w:rsidR="000357AC" w:rsidRDefault="00700572" w:rsidP="00700572">
      <w:pPr>
        <w:pStyle w:val="FootnoteText"/>
        <w:numPr>
          <w:ilvl w:val="0"/>
          <w:numId w:val="8"/>
        </w:numPr>
        <w:rPr>
          <w:rFonts w:ascii="Garamond" w:hAnsi="Garamond"/>
          <w:sz w:val="24"/>
          <w:szCs w:val="24"/>
        </w:rPr>
      </w:pPr>
      <w:r w:rsidRPr="009869F3">
        <w:rPr>
          <w:rFonts w:ascii="Garamond" w:hAnsi="Garamond"/>
          <w:sz w:val="24"/>
          <w:szCs w:val="24"/>
        </w:rPr>
        <w:t xml:space="preserve">James </w:t>
      </w:r>
      <w:r w:rsidRPr="009869F3">
        <w:rPr>
          <w:rFonts w:ascii="Garamond" w:eastAsiaTheme="minorHAnsi" w:hAnsi="Garamond" w:cs="Garamond"/>
          <w:color w:val="17090A"/>
          <w:sz w:val="24"/>
          <w:szCs w:val="24"/>
        </w:rPr>
        <w:t>Eglinton</w:t>
      </w:r>
      <w:r w:rsidRPr="009869F3">
        <w:rPr>
          <w:rFonts w:ascii="Garamond" w:hAnsi="Garamond"/>
          <w:sz w:val="24"/>
          <w:szCs w:val="24"/>
        </w:rPr>
        <w:t xml:space="preserve">, “Lemonade on the Porch – Why and How to Build Porches: The Gospel in a Post-Christendom Society,” </w:t>
      </w:r>
      <w:hyperlink r:id="rId46" w:history="1">
        <w:r w:rsidRPr="009869F3">
          <w:rPr>
            <w:rStyle w:val="Hyperlink"/>
            <w:rFonts w:ascii="Garamond" w:hAnsi="Garamond"/>
            <w:sz w:val="24"/>
            <w:szCs w:val="24"/>
          </w:rPr>
          <w:t>https://quarterly.gospelinlife.com/lemonade-on-the-porch-part-2/</w:t>
        </w:r>
      </w:hyperlink>
      <w:r w:rsidRPr="009869F3">
        <w:rPr>
          <w:rFonts w:ascii="Garamond" w:hAnsi="Garamond"/>
          <w:sz w:val="24"/>
          <w:szCs w:val="24"/>
        </w:rPr>
        <w:t xml:space="preserve"> </w:t>
      </w:r>
    </w:p>
    <w:p w14:paraId="38EE8875" w14:textId="12749327" w:rsidR="009456B9" w:rsidRPr="009869F3" w:rsidRDefault="00E47E76" w:rsidP="00700572">
      <w:pPr>
        <w:pStyle w:val="FootnoteText"/>
        <w:numPr>
          <w:ilvl w:val="0"/>
          <w:numId w:val="8"/>
        </w:numPr>
        <w:rPr>
          <w:rFonts w:ascii="Garamond" w:hAnsi="Garamond"/>
          <w:sz w:val="24"/>
          <w:szCs w:val="24"/>
        </w:rPr>
      </w:pPr>
      <w:r>
        <w:rPr>
          <w:rFonts w:ascii="Garamond" w:hAnsi="Garamond"/>
          <w:sz w:val="24"/>
          <w:szCs w:val="24"/>
        </w:rPr>
        <w:t xml:space="preserve">Tim Keller, </w:t>
      </w:r>
      <w:r w:rsidRPr="00E47E76">
        <w:rPr>
          <w:rFonts w:ascii="Garamond" w:hAnsi="Garamond"/>
          <w:i/>
          <w:iCs/>
          <w:sz w:val="24"/>
          <w:szCs w:val="24"/>
        </w:rPr>
        <w:t>How to Reach the West Again: Six Essential Elements of a Missionary Encounter</w:t>
      </w:r>
    </w:p>
    <w:p w14:paraId="7A1C990C" w14:textId="77777777" w:rsidR="005D7E43" w:rsidRPr="009869F3" w:rsidRDefault="00DA09C7" w:rsidP="00700572">
      <w:pPr>
        <w:pStyle w:val="FootnoteText"/>
        <w:numPr>
          <w:ilvl w:val="0"/>
          <w:numId w:val="8"/>
        </w:numPr>
        <w:rPr>
          <w:rFonts w:ascii="Garamond" w:hAnsi="Garamond"/>
          <w:sz w:val="24"/>
          <w:szCs w:val="24"/>
        </w:rPr>
      </w:pPr>
      <w:r w:rsidRPr="009869F3">
        <w:rPr>
          <w:rFonts w:ascii="Garamond" w:hAnsi="Garamond"/>
          <w:color w:val="000000" w:themeColor="text1"/>
          <w:sz w:val="24"/>
          <w:szCs w:val="24"/>
        </w:rPr>
        <w:t xml:space="preserve">Gavin Ortlund, “Apologetics in an Age of Despair,” </w:t>
      </w:r>
      <w:hyperlink r:id="rId47" w:history="1">
        <w:r w:rsidRPr="009869F3">
          <w:rPr>
            <w:rFonts w:ascii="Garamond" w:eastAsiaTheme="minorHAnsi" w:hAnsi="Garamond" w:cs="Garamond"/>
            <w:color w:val="000000" w:themeColor="text1"/>
            <w:sz w:val="24"/>
            <w:szCs w:val="24"/>
          </w:rPr>
          <w:t>https://www.thegospelcoalition.org/article/apologetics-age-despair/</w:t>
        </w:r>
      </w:hyperlink>
    </w:p>
    <w:p w14:paraId="2797AF95" w14:textId="00F03BD7" w:rsidR="00DA09C7" w:rsidRPr="009869F3" w:rsidRDefault="00AF5386" w:rsidP="008823D3">
      <w:pPr>
        <w:pStyle w:val="FootnoteText"/>
        <w:numPr>
          <w:ilvl w:val="0"/>
          <w:numId w:val="8"/>
        </w:numPr>
        <w:rPr>
          <w:rFonts w:ascii="Garamond" w:hAnsi="Garamond"/>
          <w:sz w:val="24"/>
          <w:szCs w:val="24"/>
        </w:rPr>
      </w:pPr>
      <w:r w:rsidRPr="009869F3">
        <w:rPr>
          <w:rFonts w:ascii="Garamond" w:eastAsiaTheme="minorHAnsi" w:hAnsi="Garamond" w:cstheme="minorBidi"/>
          <w:color w:val="000000" w:themeColor="text1"/>
          <w:sz w:val="24"/>
          <w:szCs w:val="24"/>
        </w:rPr>
        <w:t xml:space="preserve">Christopher Watkin, "Three Reflections on Evangelism in the Modern West,” </w:t>
      </w:r>
      <w:hyperlink r:id="rId48" w:history="1">
        <w:r w:rsidRPr="009869F3">
          <w:rPr>
            <w:rFonts w:ascii="Garamond" w:eastAsiaTheme="minorHAnsi" w:hAnsi="Garamond" w:cs="Garamond"/>
            <w:color w:val="17090A"/>
            <w:sz w:val="24"/>
            <w:szCs w:val="24"/>
          </w:rPr>
          <w:t>https://www.thegospelcoalition.org/article/3-reflections-evangelism-modern-west/</w:t>
        </w:r>
      </w:hyperlink>
      <w:hyperlink r:id="rId49" w:history="1"/>
    </w:p>
    <w:p w14:paraId="52B46176" w14:textId="6EF3ECF7" w:rsidR="00700572" w:rsidRPr="009869F3" w:rsidRDefault="00D00DC7" w:rsidP="00700572">
      <w:pPr>
        <w:pStyle w:val="FootnoteText"/>
        <w:numPr>
          <w:ilvl w:val="0"/>
          <w:numId w:val="8"/>
        </w:numPr>
        <w:rPr>
          <w:rFonts w:ascii="Garamond" w:hAnsi="Garamond"/>
          <w:sz w:val="24"/>
          <w:szCs w:val="24"/>
        </w:rPr>
      </w:pPr>
      <w:r w:rsidRPr="009869F3">
        <w:rPr>
          <w:rFonts w:ascii="Garamond" w:hAnsi="Garamond"/>
          <w:sz w:val="24"/>
          <w:szCs w:val="24"/>
        </w:rPr>
        <w:t xml:space="preserve">Glen Scrivener, </w:t>
      </w:r>
      <w:r w:rsidRPr="009869F3">
        <w:rPr>
          <w:rFonts w:ascii="Garamond" w:hAnsi="Garamond"/>
          <w:i/>
          <w:iCs/>
          <w:sz w:val="24"/>
          <w:szCs w:val="24"/>
        </w:rPr>
        <w:t>The Air We Breathe</w:t>
      </w:r>
      <w:r w:rsidR="004C2DB0" w:rsidRPr="009869F3">
        <w:rPr>
          <w:rFonts w:ascii="Garamond" w:hAnsi="Garamond"/>
          <w:i/>
          <w:iCs/>
          <w:sz w:val="24"/>
          <w:szCs w:val="24"/>
        </w:rPr>
        <w:t>: How We All Came to Believe in Freedom, Kindness, Progress, and Equality</w:t>
      </w:r>
    </w:p>
    <w:p w14:paraId="6F931303" w14:textId="01FFA596" w:rsidR="00D00DC7" w:rsidRPr="001F7CD3" w:rsidRDefault="00856374" w:rsidP="00700572">
      <w:pPr>
        <w:pStyle w:val="FootnoteText"/>
        <w:numPr>
          <w:ilvl w:val="0"/>
          <w:numId w:val="8"/>
        </w:numPr>
        <w:rPr>
          <w:rFonts w:ascii="Garamond" w:hAnsi="Garamond"/>
          <w:sz w:val="24"/>
          <w:szCs w:val="24"/>
        </w:rPr>
      </w:pPr>
      <w:r w:rsidRPr="009869F3">
        <w:rPr>
          <w:rFonts w:ascii="Garamond" w:hAnsi="Garamond"/>
          <w:sz w:val="24"/>
          <w:szCs w:val="24"/>
        </w:rPr>
        <w:t xml:space="preserve">Tim Keller, </w:t>
      </w:r>
      <w:r w:rsidRPr="009869F3">
        <w:rPr>
          <w:rFonts w:ascii="Garamond" w:hAnsi="Garamond"/>
          <w:i/>
          <w:iCs/>
          <w:sz w:val="24"/>
          <w:szCs w:val="24"/>
        </w:rPr>
        <w:t>Making Sense of God</w:t>
      </w:r>
      <w:r w:rsidR="004C2DB0" w:rsidRPr="009869F3">
        <w:rPr>
          <w:rFonts w:ascii="Garamond" w:hAnsi="Garamond"/>
          <w:i/>
          <w:iCs/>
          <w:sz w:val="24"/>
          <w:szCs w:val="24"/>
        </w:rPr>
        <w:t>: An Invitation to the Skeptical</w:t>
      </w:r>
    </w:p>
    <w:p w14:paraId="4E122FAB" w14:textId="14457867" w:rsidR="001F7CD3" w:rsidRPr="009869F3" w:rsidRDefault="001F7CD3" w:rsidP="00700572">
      <w:pPr>
        <w:pStyle w:val="FootnoteText"/>
        <w:numPr>
          <w:ilvl w:val="0"/>
          <w:numId w:val="8"/>
        </w:numPr>
        <w:rPr>
          <w:rFonts w:ascii="Garamond" w:hAnsi="Garamond"/>
          <w:sz w:val="24"/>
          <w:szCs w:val="24"/>
        </w:rPr>
      </w:pPr>
      <w:r>
        <w:rPr>
          <w:rFonts w:ascii="Garamond" w:hAnsi="Garamond"/>
          <w:sz w:val="24"/>
          <w:szCs w:val="24"/>
        </w:rPr>
        <w:t xml:space="preserve">Tim Keller, </w:t>
      </w:r>
      <w:r>
        <w:rPr>
          <w:rFonts w:ascii="Garamond" w:hAnsi="Garamond"/>
          <w:i/>
          <w:iCs/>
          <w:sz w:val="24"/>
          <w:szCs w:val="24"/>
        </w:rPr>
        <w:t>Forgive: Why Should I and How Can I?</w:t>
      </w:r>
    </w:p>
    <w:p w14:paraId="044DBD02" w14:textId="64892347" w:rsidR="00856374" w:rsidRPr="009869F3" w:rsidRDefault="00D47460" w:rsidP="00700572">
      <w:pPr>
        <w:pStyle w:val="FootnoteText"/>
        <w:numPr>
          <w:ilvl w:val="0"/>
          <w:numId w:val="8"/>
        </w:numPr>
        <w:rPr>
          <w:rFonts w:ascii="Garamond" w:hAnsi="Garamond"/>
          <w:sz w:val="24"/>
          <w:szCs w:val="24"/>
        </w:rPr>
      </w:pPr>
      <w:r w:rsidRPr="009869F3">
        <w:rPr>
          <w:rFonts w:ascii="Garamond" w:hAnsi="Garamond"/>
          <w:sz w:val="24"/>
          <w:szCs w:val="24"/>
        </w:rPr>
        <w:t xml:space="preserve">Rosaria Butterfield, </w:t>
      </w:r>
      <w:r w:rsidR="009673C5" w:rsidRPr="009869F3">
        <w:rPr>
          <w:rFonts w:ascii="Garamond" w:hAnsi="Garamond"/>
          <w:i/>
          <w:iCs/>
          <w:sz w:val="24"/>
          <w:szCs w:val="24"/>
        </w:rPr>
        <w:t>The Gospel Comes with a House</w:t>
      </w:r>
      <w:r w:rsidR="00FF3E27" w:rsidRPr="009869F3">
        <w:rPr>
          <w:rFonts w:ascii="Garamond" w:hAnsi="Garamond"/>
          <w:i/>
          <w:iCs/>
          <w:sz w:val="24"/>
          <w:szCs w:val="24"/>
        </w:rPr>
        <w:t xml:space="preserve"> K</w:t>
      </w:r>
      <w:r w:rsidR="009673C5" w:rsidRPr="009869F3">
        <w:rPr>
          <w:rFonts w:ascii="Garamond" w:hAnsi="Garamond"/>
          <w:i/>
          <w:iCs/>
          <w:sz w:val="24"/>
          <w:szCs w:val="24"/>
        </w:rPr>
        <w:t>ey</w:t>
      </w:r>
      <w:r w:rsidR="00FF3E27" w:rsidRPr="009869F3">
        <w:rPr>
          <w:rFonts w:ascii="Garamond" w:hAnsi="Garamond"/>
          <w:i/>
          <w:iCs/>
          <w:sz w:val="24"/>
          <w:szCs w:val="24"/>
        </w:rPr>
        <w:t>: Practicing Radically Ordinary Hospitality in Our Post-Christian World</w:t>
      </w:r>
    </w:p>
    <w:p w14:paraId="016B01C5" w14:textId="247FFE29" w:rsidR="001E57DB" w:rsidRPr="009869F3" w:rsidRDefault="001E57DB" w:rsidP="00700572">
      <w:pPr>
        <w:pStyle w:val="FootnoteText"/>
        <w:numPr>
          <w:ilvl w:val="0"/>
          <w:numId w:val="8"/>
        </w:numPr>
        <w:rPr>
          <w:rFonts w:ascii="Garamond" w:hAnsi="Garamond"/>
          <w:sz w:val="24"/>
          <w:szCs w:val="24"/>
        </w:rPr>
      </w:pPr>
      <w:r w:rsidRPr="009869F3">
        <w:rPr>
          <w:rFonts w:ascii="Garamond" w:hAnsi="Garamond"/>
          <w:sz w:val="24"/>
          <w:szCs w:val="24"/>
        </w:rPr>
        <w:t xml:space="preserve">Rebecca McLaughlin, </w:t>
      </w:r>
      <w:r w:rsidRPr="009869F3">
        <w:rPr>
          <w:rFonts w:ascii="Garamond" w:hAnsi="Garamond"/>
          <w:i/>
          <w:iCs/>
          <w:sz w:val="24"/>
          <w:szCs w:val="24"/>
        </w:rPr>
        <w:t>The Secular Creed: Engaging Five Contemporary Claims</w:t>
      </w:r>
    </w:p>
    <w:p w14:paraId="69603B42" w14:textId="64FEAB73" w:rsidR="00EF00F3" w:rsidRPr="009869F3" w:rsidRDefault="00297836" w:rsidP="00EF00F3">
      <w:pPr>
        <w:pStyle w:val="FootnoteText"/>
        <w:numPr>
          <w:ilvl w:val="0"/>
          <w:numId w:val="8"/>
        </w:numPr>
        <w:rPr>
          <w:rFonts w:ascii="Garamond" w:hAnsi="Garamond"/>
          <w:sz w:val="24"/>
          <w:szCs w:val="24"/>
        </w:rPr>
      </w:pPr>
      <w:r w:rsidRPr="009869F3">
        <w:rPr>
          <w:rFonts w:ascii="Garamond" w:hAnsi="Garamond"/>
          <w:sz w:val="24"/>
          <w:szCs w:val="24"/>
        </w:rPr>
        <w:t xml:space="preserve">Trevin Wax, </w:t>
      </w:r>
      <w:r w:rsidRPr="009869F3">
        <w:rPr>
          <w:rFonts w:ascii="Garamond" w:hAnsi="Garamond"/>
          <w:i/>
          <w:iCs/>
          <w:sz w:val="24"/>
          <w:szCs w:val="24"/>
        </w:rPr>
        <w:t xml:space="preserve">Rethink Your Self: The Power of Looking Up Before </w:t>
      </w:r>
      <w:r w:rsidR="00EF00F3" w:rsidRPr="009869F3">
        <w:rPr>
          <w:rFonts w:ascii="Garamond" w:hAnsi="Garamond"/>
          <w:i/>
          <w:iCs/>
          <w:sz w:val="24"/>
          <w:szCs w:val="24"/>
        </w:rPr>
        <w:t>Looking</w:t>
      </w:r>
      <w:r w:rsidRPr="009869F3">
        <w:rPr>
          <w:rFonts w:ascii="Garamond" w:hAnsi="Garamond"/>
          <w:i/>
          <w:iCs/>
          <w:sz w:val="24"/>
          <w:szCs w:val="24"/>
        </w:rPr>
        <w:t xml:space="preserve"> In</w:t>
      </w:r>
    </w:p>
    <w:p w14:paraId="32952350" w14:textId="77777777" w:rsidR="0041637D" w:rsidRPr="009869F3" w:rsidRDefault="0041637D" w:rsidP="00724F34">
      <w:pPr>
        <w:pStyle w:val="Heading3"/>
        <w:jc w:val="both"/>
        <w:rPr>
          <w:color w:val="auto"/>
        </w:rPr>
      </w:pPr>
      <w:r w:rsidRPr="009869F3">
        <w:rPr>
          <w:color w:val="auto"/>
        </w:rPr>
        <w:t>Level 2</w:t>
      </w:r>
    </w:p>
    <w:p w14:paraId="0543BB83" w14:textId="5A4AC105" w:rsidR="0041637D" w:rsidRPr="009869F3" w:rsidRDefault="00EC563B" w:rsidP="00BE77C4">
      <w:pPr>
        <w:pStyle w:val="ListParagraph"/>
        <w:numPr>
          <w:ilvl w:val="0"/>
          <w:numId w:val="7"/>
        </w:numPr>
        <w:jc w:val="both"/>
        <w:rPr>
          <w:rFonts w:ascii="Garamond" w:hAnsi="Garamond"/>
        </w:rPr>
      </w:pPr>
      <w:r w:rsidRPr="009869F3">
        <w:rPr>
          <w:rFonts w:ascii="Garamond" w:hAnsi="Garamond"/>
        </w:rPr>
        <w:t xml:space="preserve">Leslie </w:t>
      </w:r>
      <w:proofErr w:type="spellStart"/>
      <w:r w:rsidRPr="009869F3">
        <w:rPr>
          <w:rFonts w:ascii="Garamond" w:hAnsi="Garamond"/>
        </w:rPr>
        <w:t>Newbigin</w:t>
      </w:r>
      <w:proofErr w:type="spellEnd"/>
      <w:r w:rsidRPr="009869F3">
        <w:rPr>
          <w:rFonts w:ascii="Garamond" w:hAnsi="Garamond"/>
        </w:rPr>
        <w:t xml:space="preserve">, </w:t>
      </w:r>
      <w:r w:rsidRPr="009869F3">
        <w:rPr>
          <w:rFonts w:ascii="Garamond" w:hAnsi="Garamond"/>
          <w:i/>
          <w:iCs/>
        </w:rPr>
        <w:t>Foolishness to the Greeks</w:t>
      </w:r>
      <w:r w:rsidR="00856374" w:rsidRPr="009869F3">
        <w:rPr>
          <w:rFonts w:ascii="Garamond" w:hAnsi="Garamond"/>
          <w:i/>
          <w:iCs/>
        </w:rPr>
        <w:t>: The Gospel and Western Culture</w:t>
      </w:r>
    </w:p>
    <w:p w14:paraId="74946D15" w14:textId="2DBDDC6E" w:rsidR="00856374" w:rsidRPr="009869F3" w:rsidRDefault="00856374" w:rsidP="00BE77C4">
      <w:pPr>
        <w:pStyle w:val="ListParagraph"/>
        <w:numPr>
          <w:ilvl w:val="0"/>
          <w:numId w:val="7"/>
        </w:numPr>
        <w:jc w:val="both"/>
        <w:rPr>
          <w:rFonts w:ascii="Garamond" w:hAnsi="Garamond"/>
        </w:rPr>
      </w:pPr>
      <w:r w:rsidRPr="009869F3">
        <w:rPr>
          <w:rFonts w:ascii="Garamond" w:hAnsi="Garamond"/>
        </w:rPr>
        <w:t xml:space="preserve">Robert </w:t>
      </w:r>
      <w:proofErr w:type="spellStart"/>
      <w:r w:rsidRPr="009869F3">
        <w:rPr>
          <w:rFonts w:ascii="Garamond" w:hAnsi="Garamond"/>
        </w:rPr>
        <w:t>Bellah</w:t>
      </w:r>
      <w:proofErr w:type="spellEnd"/>
      <w:r w:rsidRPr="009869F3">
        <w:rPr>
          <w:rFonts w:ascii="Garamond" w:hAnsi="Garamond"/>
        </w:rPr>
        <w:t xml:space="preserve">, </w:t>
      </w:r>
      <w:r w:rsidRPr="009869F3">
        <w:rPr>
          <w:rFonts w:ascii="Garamond" w:hAnsi="Garamond"/>
          <w:i/>
          <w:iCs/>
        </w:rPr>
        <w:t>Habits of the Heart</w:t>
      </w:r>
      <w:r w:rsidR="00297836" w:rsidRPr="009869F3">
        <w:rPr>
          <w:rFonts w:ascii="Garamond" w:hAnsi="Garamond"/>
          <w:i/>
          <w:iCs/>
        </w:rPr>
        <w:t>: Individualism and Commitment in American Life</w:t>
      </w:r>
    </w:p>
    <w:p w14:paraId="55B8F126" w14:textId="00684E9A" w:rsidR="00EF00F3" w:rsidRPr="009869F3" w:rsidRDefault="00EF00F3" w:rsidP="00BE77C4">
      <w:pPr>
        <w:pStyle w:val="ListParagraph"/>
        <w:numPr>
          <w:ilvl w:val="0"/>
          <w:numId w:val="7"/>
        </w:numPr>
        <w:jc w:val="both"/>
        <w:rPr>
          <w:rFonts w:ascii="Garamond" w:hAnsi="Garamond"/>
        </w:rPr>
      </w:pPr>
      <w:r w:rsidRPr="009869F3">
        <w:rPr>
          <w:rFonts w:ascii="Garamond" w:hAnsi="Garamond"/>
        </w:rPr>
        <w:t xml:space="preserve">Brian S. Rosner, </w:t>
      </w:r>
      <w:r w:rsidRPr="009869F3">
        <w:rPr>
          <w:rFonts w:ascii="Garamond" w:hAnsi="Garamond"/>
          <w:i/>
          <w:iCs/>
        </w:rPr>
        <w:t>Known by God: A Biblical Theology of Personal Identity</w:t>
      </w:r>
    </w:p>
    <w:p w14:paraId="2709BD4C" w14:textId="77C46092" w:rsidR="00F51F6B" w:rsidRPr="009869F3" w:rsidRDefault="00F51F6B" w:rsidP="00F51F6B">
      <w:pPr>
        <w:pStyle w:val="ListParagraph"/>
        <w:numPr>
          <w:ilvl w:val="0"/>
          <w:numId w:val="7"/>
        </w:numPr>
        <w:rPr>
          <w:rFonts w:ascii="Garamond" w:hAnsi="Garamond"/>
        </w:rPr>
      </w:pPr>
      <w:r w:rsidRPr="009869F3">
        <w:rPr>
          <w:rFonts w:ascii="Garamond" w:hAnsi="Garamond"/>
          <w:color w:val="444444"/>
        </w:rPr>
        <w:t>Daniel Strange, “For Their Rock Is Not as Our Rock: The Gospel as the ‘Subversive Fulfillment’ of the Religious Other.” </w:t>
      </w:r>
      <w:r w:rsidRPr="009869F3">
        <w:rPr>
          <w:rStyle w:val="Emphasis"/>
          <w:rFonts w:ascii="Garamond" w:hAnsi="Garamond"/>
          <w:color w:val="444444"/>
          <w:bdr w:val="none" w:sz="0" w:space="0" w:color="auto" w:frame="1"/>
        </w:rPr>
        <w:t>Journal of the Evangelical Theological Society</w:t>
      </w:r>
      <w:r w:rsidRPr="009869F3">
        <w:rPr>
          <w:rFonts w:ascii="Garamond" w:hAnsi="Garamond"/>
          <w:color w:val="444444"/>
        </w:rPr>
        <w:t xml:space="preserve"> 56/2 (2013) 379–95. </w:t>
      </w:r>
      <w:hyperlink r:id="rId50" w:history="1">
        <w:r w:rsidRPr="009869F3">
          <w:rPr>
            <w:rStyle w:val="Hyperlink"/>
            <w:rFonts w:ascii="Garamond" w:hAnsi="Garamond"/>
            <w:bdr w:val="none" w:sz="0" w:space="0" w:color="auto" w:frame="1"/>
          </w:rPr>
          <w:t> https://www.etsjets.org/files/JETS-PDFs/56/56-2/JETS_56-2_379-395_Strange.pdf</w:t>
        </w:r>
      </w:hyperlink>
    </w:p>
    <w:p w14:paraId="127D456B" w14:textId="77777777" w:rsidR="0041637D" w:rsidRPr="009869F3" w:rsidRDefault="0041637D" w:rsidP="00724F34">
      <w:pPr>
        <w:pStyle w:val="Heading3"/>
        <w:jc w:val="both"/>
        <w:rPr>
          <w:color w:val="auto"/>
        </w:rPr>
      </w:pPr>
      <w:r w:rsidRPr="009869F3">
        <w:rPr>
          <w:color w:val="auto"/>
        </w:rPr>
        <w:t>Level 3</w:t>
      </w:r>
    </w:p>
    <w:p w14:paraId="14FAD09D" w14:textId="333FC6CD" w:rsidR="003562AC" w:rsidRPr="009869F3" w:rsidRDefault="003562AC" w:rsidP="00724F34">
      <w:pPr>
        <w:pStyle w:val="ListParagraph"/>
        <w:numPr>
          <w:ilvl w:val="0"/>
          <w:numId w:val="9"/>
        </w:numPr>
        <w:jc w:val="both"/>
        <w:rPr>
          <w:rFonts w:ascii="Garamond" w:hAnsi="Garamond" w:cs="Arial"/>
        </w:rPr>
      </w:pPr>
      <w:r w:rsidRPr="009869F3">
        <w:rPr>
          <w:rFonts w:ascii="Garamond" w:hAnsi="Garamond" w:cs="Arial"/>
        </w:rPr>
        <w:t xml:space="preserve">Carl Trueman, </w:t>
      </w:r>
      <w:r w:rsidRPr="009869F3">
        <w:rPr>
          <w:rFonts w:ascii="Garamond" w:hAnsi="Garamond" w:cs="Arial"/>
          <w:i/>
          <w:iCs/>
        </w:rPr>
        <w:t>The Rise and Triumph of the Modern Self</w:t>
      </w:r>
    </w:p>
    <w:p w14:paraId="4136A469" w14:textId="2726C25A" w:rsidR="00457C9A" w:rsidRPr="009869F3" w:rsidRDefault="00457C9A" w:rsidP="00724F34">
      <w:pPr>
        <w:pStyle w:val="ListParagraph"/>
        <w:numPr>
          <w:ilvl w:val="0"/>
          <w:numId w:val="9"/>
        </w:numPr>
        <w:jc w:val="both"/>
        <w:rPr>
          <w:rFonts w:ascii="Garamond" w:hAnsi="Garamond" w:cs="Arial"/>
        </w:rPr>
      </w:pPr>
      <w:r w:rsidRPr="009869F3">
        <w:rPr>
          <w:rFonts w:ascii="Garamond" w:hAnsi="Garamond" w:cs="Arial"/>
        </w:rPr>
        <w:t xml:space="preserve">Christopher Watkin, </w:t>
      </w:r>
      <w:r w:rsidRPr="009869F3">
        <w:rPr>
          <w:rFonts w:ascii="Garamond" w:hAnsi="Garamond" w:cs="Arial"/>
          <w:i/>
          <w:iCs/>
        </w:rPr>
        <w:t>Biblical Critical Theory</w:t>
      </w:r>
    </w:p>
    <w:p w14:paraId="26EF8F97" w14:textId="6710DEF8" w:rsidR="00856374" w:rsidRPr="009869F3" w:rsidRDefault="00457C9A" w:rsidP="00B45AC6">
      <w:pPr>
        <w:pStyle w:val="ListParagraph"/>
        <w:numPr>
          <w:ilvl w:val="0"/>
          <w:numId w:val="9"/>
        </w:numPr>
        <w:jc w:val="both"/>
        <w:rPr>
          <w:rFonts w:ascii="Garamond" w:hAnsi="Garamond" w:cs="Arial"/>
        </w:rPr>
      </w:pPr>
      <w:r w:rsidRPr="009869F3">
        <w:rPr>
          <w:rFonts w:ascii="Garamond" w:hAnsi="Garamond" w:cs="Arial"/>
        </w:rPr>
        <w:t xml:space="preserve">Charles Taylor, </w:t>
      </w:r>
      <w:r w:rsidRPr="009869F3">
        <w:rPr>
          <w:rFonts w:ascii="Garamond" w:hAnsi="Garamond" w:cs="Arial"/>
          <w:i/>
          <w:iCs/>
        </w:rPr>
        <w:t>A Secular Age</w:t>
      </w:r>
    </w:p>
    <w:p w14:paraId="69EC30EA" w14:textId="4B0DCA5B" w:rsidR="00856374" w:rsidRPr="004A7B72" w:rsidRDefault="00243E00" w:rsidP="00724F34">
      <w:pPr>
        <w:pStyle w:val="ListParagraph"/>
        <w:numPr>
          <w:ilvl w:val="0"/>
          <w:numId w:val="9"/>
        </w:numPr>
        <w:jc w:val="both"/>
        <w:rPr>
          <w:rFonts w:ascii="Garamond" w:hAnsi="Garamond" w:cs="Arial"/>
        </w:rPr>
      </w:pPr>
      <w:r w:rsidRPr="009869F3">
        <w:rPr>
          <w:rFonts w:ascii="Garamond" w:hAnsi="Garamond" w:cs="Arial"/>
        </w:rPr>
        <w:t xml:space="preserve">Larry Siedentop, </w:t>
      </w:r>
      <w:r w:rsidRPr="009869F3">
        <w:rPr>
          <w:rFonts w:ascii="Garamond" w:hAnsi="Garamond" w:cs="Arial"/>
          <w:i/>
          <w:iCs/>
        </w:rPr>
        <w:t xml:space="preserve">Inventing the </w:t>
      </w:r>
      <w:r w:rsidR="00D65DAA" w:rsidRPr="009869F3">
        <w:rPr>
          <w:rFonts w:ascii="Garamond" w:hAnsi="Garamond" w:cs="Arial"/>
          <w:i/>
          <w:iCs/>
        </w:rPr>
        <w:t>Individual</w:t>
      </w:r>
      <w:r w:rsidRPr="009869F3">
        <w:rPr>
          <w:rFonts w:ascii="Garamond" w:hAnsi="Garamond" w:cs="Arial"/>
          <w:i/>
          <w:iCs/>
        </w:rPr>
        <w:t>: The Origins of Western Liberalism</w:t>
      </w:r>
    </w:p>
    <w:p w14:paraId="4BB2A313" w14:textId="28D613AB" w:rsidR="004A7B72" w:rsidRPr="009869F3" w:rsidRDefault="004A7B72" w:rsidP="00724F34">
      <w:pPr>
        <w:pStyle w:val="ListParagraph"/>
        <w:numPr>
          <w:ilvl w:val="0"/>
          <w:numId w:val="9"/>
        </w:numPr>
        <w:jc w:val="both"/>
        <w:rPr>
          <w:rFonts w:ascii="Garamond" w:hAnsi="Garamond" w:cs="Arial"/>
        </w:rPr>
      </w:pPr>
      <w:r>
        <w:rPr>
          <w:rFonts w:ascii="Garamond" w:hAnsi="Garamond" w:cs="Arial"/>
          <w:iCs/>
        </w:rPr>
        <w:t xml:space="preserve">Tom Holland, </w:t>
      </w:r>
      <w:r>
        <w:rPr>
          <w:rFonts w:ascii="Garamond" w:hAnsi="Garamond" w:cs="Arial"/>
          <w:i/>
        </w:rPr>
        <w:t>Dominion</w:t>
      </w:r>
      <w:r w:rsidR="005D0C20" w:rsidRPr="005D0C20">
        <w:rPr>
          <w:rFonts w:ascii="Garamond" w:hAnsi="Garamond" w:cs="Arial"/>
          <w:i/>
        </w:rPr>
        <w:t>: How the Christian Revolution Remade the World</w:t>
      </w:r>
    </w:p>
    <w:p w14:paraId="72340874" w14:textId="6EA39FCD" w:rsidR="00457C9A" w:rsidRPr="009869F3" w:rsidRDefault="00457C9A" w:rsidP="003562AC">
      <w:pPr>
        <w:pStyle w:val="ListParagraph"/>
        <w:jc w:val="both"/>
        <w:rPr>
          <w:rFonts w:ascii="Garamond" w:hAnsi="Garamond" w:cs="Arial"/>
        </w:rPr>
      </w:pPr>
    </w:p>
    <w:sectPr w:rsidR="00457C9A" w:rsidRPr="009869F3" w:rsidSect="00354B07">
      <w:footerReference w:type="even" r:id="rId51"/>
      <w:footerReference w:type="default" r:id="rId5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AE287" w14:textId="77777777" w:rsidR="00774FF6" w:rsidRDefault="00774FF6" w:rsidP="00F47E61">
      <w:r>
        <w:separator/>
      </w:r>
    </w:p>
  </w:endnote>
  <w:endnote w:type="continuationSeparator" w:id="0">
    <w:p w14:paraId="52632AB0" w14:textId="77777777" w:rsidR="00774FF6" w:rsidRDefault="00774FF6" w:rsidP="00F47E61">
      <w:r>
        <w:continuationSeparator/>
      </w:r>
    </w:p>
  </w:endnote>
  <w:endnote w:type="continuationNotice" w:id="1">
    <w:p w14:paraId="0725CE50" w14:textId="77777777" w:rsidR="00774FF6" w:rsidRDefault="00774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aramond">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90333545"/>
      <w:docPartObj>
        <w:docPartGallery w:val="Page Numbers (Bottom of Page)"/>
        <w:docPartUnique/>
      </w:docPartObj>
    </w:sdtPr>
    <w:sdtContent>
      <w:p w14:paraId="2182AAEA" w14:textId="77777777" w:rsidR="00ED0D27" w:rsidRDefault="00ED0D27" w:rsidP="00ED0D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2CE395D8" w14:textId="77777777" w:rsidR="00ED0D27" w:rsidRDefault="00ED0D27" w:rsidP="009350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54111750"/>
      <w:docPartObj>
        <w:docPartGallery w:val="Page Numbers (Bottom of Page)"/>
        <w:docPartUnique/>
      </w:docPartObj>
    </w:sdtPr>
    <w:sdtContent>
      <w:p w14:paraId="1FA97BD2" w14:textId="77777777" w:rsidR="00ED0D27" w:rsidRDefault="00ED0D27" w:rsidP="00ED0D27">
        <w:pPr>
          <w:pStyle w:val="Footer"/>
          <w:framePr w:wrap="none" w:vAnchor="text" w:hAnchor="margin" w:xAlign="right" w:y="1"/>
          <w:rPr>
            <w:rStyle w:val="PageNumber"/>
          </w:rPr>
        </w:pPr>
        <w:r w:rsidRPr="00935072">
          <w:rPr>
            <w:rStyle w:val="PageNumber"/>
            <w:rFonts w:ascii="Garamond" w:hAnsi="Garamond"/>
            <w:sz w:val="20"/>
            <w:szCs w:val="20"/>
          </w:rPr>
          <w:fldChar w:fldCharType="begin"/>
        </w:r>
        <w:r w:rsidRPr="00935072">
          <w:rPr>
            <w:rStyle w:val="PageNumber"/>
            <w:rFonts w:ascii="Garamond" w:hAnsi="Garamond"/>
            <w:sz w:val="20"/>
            <w:szCs w:val="20"/>
          </w:rPr>
          <w:instrText xml:space="preserve"> PAGE </w:instrText>
        </w:r>
        <w:r w:rsidRPr="00935072">
          <w:rPr>
            <w:rStyle w:val="PageNumber"/>
            <w:rFonts w:ascii="Garamond" w:hAnsi="Garamond"/>
            <w:sz w:val="20"/>
            <w:szCs w:val="20"/>
          </w:rPr>
          <w:fldChar w:fldCharType="separate"/>
        </w:r>
        <w:r w:rsidR="00FD7D65">
          <w:rPr>
            <w:rStyle w:val="PageNumber"/>
            <w:rFonts w:ascii="Garamond" w:hAnsi="Garamond"/>
            <w:noProof/>
            <w:sz w:val="20"/>
            <w:szCs w:val="20"/>
          </w:rPr>
          <w:t>1</w:t>
        </w:r>
        <w:r w:rsidRPr="00935072">
          <w:rPr>
            <w:rStyle w:val="PageNumber"/>
            <w:rFonts w:ascii="Garamond" w:hAnsi="Garamond"/>
            <w:sz w:val="20"/>
            <w:szCs w:val="20"/>
          </w:rPr>
          <w:fldChar w:fldCharType="end"/>
        </w:r>
      </w:p>
    </w:sdtContent>
  </w:sdt>
  <w:p w14:paraId="43FFF597" w14:textId="77777777" w:rsidR="00ED0D27" w:rsidRDefault="00ED0D27" w:rsidP="00935072">
    <w:pPr>
      <w:pStyle w:val="Footer"/>
      <w:ind w:right="360"/>
      <w:jc w:val="right"/>
    </w:pPr>
  </w:p>
  <w:p w14:paraId="4D7D7493" w14:textId="77777777" w:rsidR="00ED0D27" w:rsidRDefault="00ED0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A79E4A" w14:textId="77777777" w:rsidR="00774FF6" w:rsidRDefault="00774FF6" w:rsidP="00F47E61">
      <w:r>
        <w:separator/>
      </w:r>
    </w:p>
  </w:footnote>
  <w:footnote w:type="continuationSeparator" w:id="0">
    <w:p w14:paraId="75BE51BA" w14:textId="77777777" w:rsidR="00774FF6" w:rsidRDefault="00774FF6" w:rsidP="00F47E61">
      <w:r>
        <w:continuationSeparator/>
      </w:r>
    </w:p>
  </w:footnote>
  <w:footnote w:type="continuationNotice" w:id="1">
    <w:p w14:paraId="6BF68982" w14:textId="77777777" w:rsidR="00774FF6" w:rsidRDefault="00774FF6"/>
  </w:footnote>
  <w:footnote w:id="2">
    <w:p w14:paraId="0B3018AA" w14:textId="77777777" w:rsidR="0091015B" w:rsidRPr="0062572A" w:rsidRDefault="0091015B" w:rsidP="0091015B">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Charles Taylor, </w:t>
      </w:r>
      <w:r w:rsidRPr="0062572A">
        <w:rPr>
          <w:rFonts w:ascii="Garamond" w:hAnsi="Garamond"/>
          <w:i/>
          <w:iCs/>
        </w:rPr>
        <w:t>A Secular Age</w:t>
      </w:r>
      <w:r w:rsidRPr="0062572A">
        <w:rPr>
          <w:rFonts w:ascii="Garamond" w:hAnsi="Garamond"/>
        </w:rPr>
        <w:t>, page 473.</w:t>
      </w:r>
    </w:p>
  </w:footnote>
  <w:footnote w:id="3">
    <w:p w14:paraId="79BA8D36" w14:textId="62D3429C" w:rsidR="00207642" w:rsidRPr="0062572A" w:rsidRDefault="00207642">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See Trevin Wax, </w:t>
      </w:r>
      <w:r w:rsidR="005E7BFD" w:rsidRPr="0062572A">
        <w:rPr>
          <w:rFonts w:ascii="Garamond" w:hAnsi="Garamond"/>
        </w:rPr>
        <w:t xml:space="preserve">“Expressive Individualism: What Is It?”, </w:t>
      </w:r>
      <w:hyperlink r:id="rId1" w:history="1">
        <w:r w:rsidR="005E7BFD" w:rsidRPr="0062572A">
          <w:rPr>
            <w:rFonts w:ascii="Garamond" w:eastAsiaTheme="minorHAnsi" w:hAnsi="Garamond" w:cs="Garamond"/>
            <w:color w:val="1D1D1D"/>
          </w:rPr>
          <w:t>https://www.thegospelcoalition.org/blogs/trevin-wax/expressive-individualism-what-is-it/</w:t>
        </w:r>
      </w:hyperlink>
      <w:r w:rsidR="005E7BFD" w:rsidRPr="0062572A">
        <w:rPr>
          <w:rFonts w:ascii="Garamond" w:eastAsiaTheme="minorHAnsi" w:hAnsi="Garamond" w:cstheme="minorBidi"/>
        </w:rPr>
        <w:t xml:space="preserve"> </w:t>
      </w:r>
    </w:p>
  </w:footnote>
  <w:footnote w:id="4">
    <w:p w14:paraId="7E6FE6D5" w14:textId="77777777" w:rsidR="005949AB" w:rsidRPr="0062572A" w:rsidRDefault="005949AB" w:rsidP="005949AB">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Carl R. Trueman, </w:t>
      </w:r>
      <w:r w:rsidRPr="0062572A">
        <w:rPr>
          <w:rFonts w:ascii="Garamond" w:hAnsi="Garamond"/>
          <w:i/>
          <w:iCs/>
        </w:rPr>
        <w:t>The Rise and Triumph of the Modern Self: Cultural Amnesia, Expressive Individualism, and the Road to Sexual Revolution</w:t>
      </w:r>
      <w:r w:rsidRPr="0062572A">
        <w:rPr>
          <w:rFonts w:ascii="Garamond" w:hAnsi="Garamond"/>
        </w:rPr>
        <w:t xml:space="preserve">, page 25. </w:t>
      </w:r>
    </w:p>
  </w:footnote>
  <w:footnote w:id="5">
    <w:p w14:paraId="3E77E610" w14:textId="11467AE4" w:rsidR="00CA5E5A" w:rsidRPr="0062572A" w:rsidRDefault="00CA5E5A">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Carl Trueman,</w:t>
      </w:r>
      <w:r w:rsidR="00BF5D41" w:rsidRPr="0062572A">
        <w:rPr>
          <w:rFonts w:ascii="Garamond" w:hAnsi="Garamond"/>
        </w:rPr>
        <w:t xml:space="preserve"> “</w:t>
      </w:r>
      <w:r w:rsidR="00BF5D41" w:rsidRPr="0062572A">
        <w:rPr>
          <w:rFonts w:ascii="Garamond" w:eastAsiaTheme="minorHAnsi" w:hAnsi="Garamond" w:cs="Garamond"/>
          <w:color w:val="081536"/>
        </w:rPr>
        <w:t>How Expressive Individualism Threatens Civil Society,”</w:t>
      </w:r>
      <w:r w:rsidRPr="0062572A">
        <w:rPr>
          <w:rFonts w:ascii="Garamond" w:hAnsi="Garamond"/>
        </w:rPr>
        <w:t xml:space="preserve"> </w:t>
      </w:r>
      <w:hyperlink r:id="rId2" w:history="1">
        <w:r w:rsidRPr="0062572A">
          <w:rPr>
            <w:rStyle w:val="Hyperlink"/>
            <w:rFonts w:ascii="Garamond" w:hAnsi="Garamond"/>
          </w:rPr>
          <w:t>https://www.heritage.org/civil-society/report/how-expressive-individualism-threatens-civil-society</w:t>
        </w:r>
      </w:hyperlink>
      <w:r w:rsidRPr="0062572A">
        <w:rPr>
          <w:rFonts w:ascii="Garamond" w:hAnsi="Garamond"/>
        </w:rPr>
        <w:t xml:space="preserve"> </w:t>
      </w:r>
    </w:p>
  </w:footnote>
  <w:footnote w:id="6">
    <w:p w14:paraId="479A1888" w14:textId="0EAFFABC" w:rsidR="00A702A0" w:rsidRPr="0062572A" w:rsidRDefault="00A702A0">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See chapter 6 of </w:t>
      </w:r>
      <w:r w:rsidRPr="0062572A">
        <w:rPr>
          <w:rFonts w:ascii="Garamond" w:hAnsi="Garamond"/>
          <w:i/>
          <w:iCs/>
        </w:rPr>
        <w:t xml:space="preserve">Habits of the Heart </w:t>
      </w:r>
      <w:r w:rsidRPr="0062572A">
        <w:rPr>
          <w:rFonts w:ascii="Garamond" w:hAnsi="Garamond"/>
        </w:rPr>
        <w:t xml:space="preserve">by Robert </w:t>
      </w:r>
      <w:proofErr w:type="spellStart"/>
      <w:r w:rsidRPr="0062572A">
        <w:rPr>
          <w:rFonts w:ascii="Garamond" w:hAnsi="Garamond"/>
        </w:rPr>
        <w:t>Bellah</w:t>
      </w:r>
      <w:proofErr w:type="spellEnd"/>
      <w:r w:rsidRPr="0062572A">
        <w:rPr>
          <w:rFonts w:ascii="Garamond" w:hAnsi="Garamond"/>
        </w:rPr>
        <w:t>.</w:t>
      </w:r>
    </w:p>
  </w:footnote>
  <w:footnote w:id="7">
    <w:p w14:paraId="2295F6E9" w14:textId="654A272C" w:rsidR="00B47C11" w:rsidRPr="0062572A" w:rsidRDefault="00B47C11">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Robert </w:t>
      </w:r>
      <w:proofErr w:type="spellStart"/>
      <w:r w:rsidRPr="0062572A">
        <w:rPr>
          <w:rFonts w:ascii="Garamond" w:hAnsi="Garamond"/>
        </w:rPr>
        <w:t>Bellah</w:t>
      </w:r>
      <w:proofErr w:type="spellEnd"/>
      <w:r w:rsidRPr="0062572A">
        <w:rPr>
          <w:rFonts w:ascii="Garamond" w:hAnsi="Garamond"/>
        </w:rPr>
        <w:t xml:space="preserve">, </w:t>
      </w:r>
      <w:r w:rsidRPr="0062572A">
        <w:rPr>
          <w:rFonts w:ascii="Garamond" w:hAnsi="Garamond"/>
          <w:i/>
          <w:iCs/>
        </w:rPr>
        <w:t>Habits of the Heart</w:t>
      </w:r>
      <w:r w:rsidRPr="0062572A">
        <w:rPr>
          <w:rFonts w:ascii="Garamond" w:hAnsi="Garamond"/>
        </w:rPr>
        <w:t>, page 142.</w:t>
      </w:r>
    </w:p>
  </w:footnote>
  <w:footnote w:id="8">
    <w:p w14:paraId="15F68F33" w14:textId="70D1BE4F" w:rsidR="00316F5C" w:rsidRPr="0062572A" w:rsidRDefault="00316F5C">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im Keller</w:t>
      </w:r>
      <w:r w:rsidRPr="0062572A">
        <w:rPr>
          <w:rFonts w:ascii="Garamond" w:hAnsi="Garamond"/>
          <w:i/>
          <w:iCs/>
        </w:rPr>
        <w:t>, Making Sense of God</w:t>
      </w:r>
      <w:r w:rsidRPr="0062572A">
        <w:rPr>
          <w:rFonts w:ascii="Garamond" w:hAnsi="Garamond"/>
        </w:rPr>
        <w:t>, page 118.</w:t>
      </w:r>
    </w:p>
  </w:footnote>
  <w:footnote w:id="9">
    <w:p w14:paraId="7B2E3827" w14:textId="561BC1D7" w:rsidR="00722380" w:rsidRPr="0062572A" w:rsidRDefault="00722380">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im Keller, </w:t>
      </w:r>
      <w:r w:rsidRPr="0062572A">
        <w:rPr>
          <w:rFonts w:ascii="Garamond" w:hAnsi="Garamond"/>
          <w:i/>
          <w:iCs/>
        </w:rPr>
        <w:t>Making Sense of God</w:t>
      </w:r>
      <w:r w:rsidRPr="0062572A">
        <w:rPr>
          <w:rFonts w:ascii="Garamond" w:hAnsi="Garamond"/>
        </w:rPr>
        <w:t>, page 119.</w:t>
      </w:r>
    </w:p>
  </w:footnote>
  <w:footnote w:id="10">
    <w:p w14:paraId="6A612E21" w14:textId="77777777" w:rsidR="00DE7E0B" w:rsidRPr="0062572A" w:rsidRDefault="00DE7E0B" w:rsidP="00DE7E0B">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Charles Taylor, </w:t>
      </w:r>
      <w:r w:rsidRPr="0062572A">
        <w:rPr>
          <w:rFonts w:ascii="Garamond" w:hAnsi="Garamond"/>
          <w:i/>
          <w:iCs/>
        </w:rPr>
        <w:t>A Secular Age</w:t>
      </w:r>
      <w:r w:rsidRPr="0062572A">
        <w:rPr>
          <w:rFonts w:ascii="Garamond" w:hAnsi="Garamond"/>
        </w:rPr>
        <w:t>, page 299.</w:t>
      </w:r>
    </w:p>
  </w:footnote>
  <w:footnote w:id="11">
    <w:p w14:paraId="2D338D71" w14:textId="77777777" w:rsidR="00DE7E0B" w:rsidRPr="0062572A" w:rsidRDefault="00DE7E0B" w:rsidP="00DE7E0B">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Mark Sayers, </w:t>
      </w:r>
      <w:r w:rsidRPr="0062572A">
        <w:rPr>
          <w:rFonts w:ascii="Garamond" w:hAnsi="Garamond"/>
          <w:i/>
          <w:iCs/>
        </w:rPr>
        <w:t>Disappearing Church</w:t>
      </w:r>
      <w:r w:rsidRPr="0062572A">
        <w:rPr>
          <w:rFonts w:ascii="Garamond" w:hAnsi="Garamond"/>
        </w:rPr>
        <w:t>, page 16.</w:t>
      </w:r>
    </w:p>
  </w:footnote>
  <w:footnote w:id="12">
    <w:p w14:paraId="2ED81349" w14:textId="7AFC870C" w:rsidR="001D360D" w:rsidRPr="0062572A" w:rsidRDefault="001D360D">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See Tim Keller’s talk on Modern Identities, </w:t>
      </w:r>
      <w:hyperlink r:id="rId3" w:history="1">
        <w:r w:rsidRPr="0062572A">
          <w:rPr>
            <w:rStyle w:val="Hyperlink"/>
            <w:rFonts w:ascii="Garamond" w:hAnsi="Garamond"/>
          </w:rPr>
          <w:t>https://gospelinlife.com/downloads/gospel-identity-conference/</w:t>
        </w:r>
      </w:hyperlink>
      <w:r w:rsidRPr="0062572A">
        <w:rPr>
          <w:rFonts w:ascii="Garamond" w:hAnsi="Garamond"/>
        </w:rPr>
        <w:t>.</w:t>
      </w:r>
    </w:p>
  </w:footnote>
  <w:footnote w:id="13">
    <w:p w14:paraId="076E2A69" w14:textId="0ECCFAD1" w:rsidR="00242B47" w:rsidRPr="0062572A" w:rsidRDefault="00242B47">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w:t>
      </w:r>
      <w:r w:rsidR="003A0253" w:rsidRPr="0062572A">
        <w:rPr>
          <w:rFonts w:ascii="Garamond" w:hAnsi="Garamond"/>
        </w:rPr>
        <w:t>Tim Keller,</w:t>
      </w:r>
      <w:r w:rsidR="005510EB" w:rsidRPr="0062572A">
        <w:rPr>
          <w:rFonts w:ascii="Garamond" w:hAnsi="Garamond"/>
        </w:rPr>
        <w:t xml:space="preserve"> “Modern Identities,”</w:t>
      </w:r>
      <w:r w:rsidR="003A0253" w:rsidRPr="0062572A">
        <w:rPr>
          <w:rFonts w:ascii="Garamond" w:hAnsi="Garamond"/>
        </w:rPr>
        <w:t xml:space="preserve"> </w:t>
      </w:r>
      <w:hyperlink r:id="rId4" w:history="1">
        <w:r w:rsidR="003A0253" w:rsidRPr="0062572A">
          <w:rPr>
            <w:rStyle w:val="Hyperlink"/>
            <w:rFonts w:ascii="Garamond" w:hAnsi="Garamond"/>
          </w:rPr>
          <w:t>https://gospelinlife.com/downloads/gospel-identity-conference/</w:t>
        </w:r>
      </w:hyperlink>
      <w:r w:rsidR="003A0253" w:rsidRPr="0062572A">
        <w:rPr>
          <w:rFonts w:ascii="Garamond" w:hAnsi="Garamond"/>
        </w:rPr>
        <w:t>. The keynote sessions can be listened to for free.</w:t>
      </w:r>
    </w:p>
  </w:footnote>
  <w:footnote w:id="14">
    <w:p w14:paraId="705B7A54" w14:textId="46086D5E" w:rsidR="00762D10" w:rsidRPr="0062572A" w:rsidRDefault="00762D10">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im Keller, </w:t>
      </w:r>
      <w:r w:rsidRPr="0062572A">
        <w:rPr>
          <w:rFonts w:ascii="Garamond" w:hAnsi="Garamond"/>
          <w:i/>
          <w:iCs/>
        </w:rPr>
        <w:t>Making Sense of God</w:t>
      </w:r>
      <w:r w:rsidRPr="0062572A">
        <w:rPr>
          <w:rFonts w:ascii="Garamond" w:hAnsi="Garamond"/>
        </w:rPr>
        <w:t>, page 80.</w:t>
      </w:r>
    </w:p>
  </w:footnote>
  <w:footnote w:id="15">
    <w:p w14:paraId="3E1E6A0A" w14:textId="6D4B82E4" w:rsidR="0062572A" w:rsidRPr="0062572A" w:rsidRDefault="0062572A">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im Keller, </w:t>
      </w:r>
      <w:r w:rsidRPr="0062572A">
        <w:rPr>
          <w:rFonts w:ascii="Garamond" w:hAnsi="Garamond"/>
          <w:i/>
          <w:iCs/>
        </w:rPr>
        <w:t xml:space="preserve">How to Reach the West Again, </w:t>
      </w:r>
      <w:r w:rsidRPr="0062572A">
        <w:rPr>
          <w:rFonts w:ascii="Garamond" w:hAnsi="Garamond"/>
        </w:rPr>
        <w:t>page 7.</w:t>
      </w:r>
    </w:p>
  </w:footnote>
  <w:footnote w:id="16">
    <w:p w14:paraId="5C4629C9" w14:textId="44EBECFF" w:rsidR="00856638" w:rsidRPr="0062572A" w:rsidRDefault="00856638">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See Eglinton’s talk </w:t>
      </w:r>
      <w:r w:rsidR="009217C0" w:rsidRPr="0062572A">
        <w:rPr>
          <w:rFonts w:ascii="Garamond" w:hAnsi="Garamond"/>
        </w:rPr>
        <w:t xml:space="preserve">“The Church and Society,” </w:t>
      </w:r>
      <w:hyperlink r:id="rId5" w:history="1">
        <w:r w:rsidR="009217C0" w:rsidRPr="0062572A">
          <w:rPr>
            <w:rStyle w:val="Hyperlink"/>
            <w:rFonts w:ascii="Garamond" w:hAnsi="Garamond"/>
          </w:rPr>
          <w:t>https://www.youtube.com/watch?v=h5SGaIt0-GE</w:t>
        </w:r>
      </w:hyperlink>
      <w:r w:rsidR="009217C0" w:rsidRPr="0062572A">
        <w:rPr>
          <w:rFonts w:ascii="Garamond" w:hAnsi="Garamond"/>
        </w:rPr>
        <w:t xml:space="preserve"> </w:t>
      </w:r>
    </w:p>
  </w:footnote>
  <w:footnote w:id="17">
    <w:p w14:paraId="11F07BAB" w14:textId="62FE1951" w:rsidR="00E15332" w:rsidRPr="0062572A" w:rsidRDefault="00E15332">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Christopher Watkin, </w:t>
      </w:r>
      <w:r w:rsidRPr="0062572A">
        <w:rPr>
          <w:rFonts w:ascii="Garamond" w:hAnsi="Garamond"/>
          <w:i/>
          <w:iCs/>
        </w:rPr>
        <w:t>Biblical Critical Theory</w:t>
      </w:r>
      <w:r w:rsidR="00D771BE" w:rsidRPr="0062572A">
        <w:rPr>
          <w:rFonts w:ascii="Garamond" w:hAnsi="Garamond"/>
        </w:rPr>
        <w:t>, page 15.</w:t>
      </w:r>
    </w:p>
  </w:footnote>
  <w:footnote w:id="18">
    <w:p w14:paraId="3469D2EB" w14:textId="3841E29B" w:rsidR="00F866B4" w:rsidRPr="0062572A" w:rsidRDefault="00F866B4">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Glen Scrivener, </w:t>
      </w:r>
      <w:r w:rsidRPr="0062572A">
        <w:rPr>
          <w:rFonts w:ascii="Garamond" w:hAnsi="Garamond"/>
          <w:i/>
          <w:iCs/>
        </w:rPr>
        <w:t>The Air We Breathe</w:t>
      </w:r>
      <w:r w:rsidRPr="0062572A">
        <w:rPr>
          <w:rFonts w:ascii="Garamond" w:hAnsi="Garamond"/>
        </w:rPr>
        <w:t>, page 1</w:t>
      </w:r>
      <w:r w:rsidR="00D070D1" w:rsidRPr="0062572A">
        <w:rPr>
          <w:rFonts w:ascii="Garamond" w:hAnsi="Garamond"/>
        </w:rPr>
        <w:t>2.</w:t>
      </w:r>
    </w:p>
  </w:footnote>
  <w:footnote w:id="19">
    <w:p w14:paraId="2AD75284" w14:textId="05190B70" w:rsidR="008C1389" w:rsidRPr="0062572A" w:rsidRDefault="008C1389">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Kyle Harper,</w:t>
      </w:r>
      <w:r w:rsidR="004E5B40" w:rsidRPr="0062572A">
        <w:rPr>
          <w:rFonts w:ascii="Garamond" w:hAnsi="Garamond"/>
        </w:rPr>
        <w:t xml:space="preserve"> “The First Sexual Revolution”,</w:t>
      </w:r>
      <w:r w:rsidRPr="0062572A">
        <w:rPr>
          <w:rFonts w:ascii="Garamond" w:hAnsi="Garamond"/>
        </w:rPr>
        <w:t xml:space="preserve"> </w:t>
      </w:r>
      <w:hyperlink r:id="rId6" w:history="1">
        <w:r w:rsidR="004E5B40" w:rsidRPr="0062572A">
          <w:rPr>
            <w:rStyle w:val="Hyperlink"/>
            <w:rFonts w:ascii="Garamond" w:hAnsi="Garamond"/>
          </w:rPr>
          <w:t>https://www.firstthings.com/article/2018/01/the-first-sexual-revolution</w:t>
        </w:r>
      </w:hyperlink>
      <w:r w:rsidR="004E5B40" w:rsidRPr="0062572A">
        <w:rPr>
          <w:rFonts w:ascii="Garamond" w:hAnsi="Garamond"/>
        </w:rPr>
        <w:t xml:space="preserve"> </w:t>
      </w:r>
    </w:p>
  </w:footnote>
  <w:footnote w:id="20">
    <w:p w14:paraId="6A0C665C" w14:textId="0B4FB3FC" w:rsidR="00FB7F59" w:rsidRPr="0062572A" w:rsidRDefault="00FB7F59">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im Keller, </w:t>
      </w:r>
      <w:r w:rsidR="00EA2A78" w:rsidRPr="0062572A">
        <w:rPr>
          <w:rFonts w:ascii="Garamond" w:hAnsi="Garamond"/>
        </w:rPr>
        <w:t>“</w:t>
      </w:r>
      <w:r w:rsidR="00EA2A78" w:rsidRPr="0062572A">
        <w:rPr>
          <w:rFonts w:ascii="Garamond" w:eastAsiaTheme="minorHAnsi" w:hAnsi="Garamond" w:cs="Garamond"/>
          <w:color w:val="17090A"/>
        </w:rPr>
        <w:t xml:space="preserve">Lemonade on the Porch (Part 1): The Gospel in a Post-Christendom Society,” </w:t>
      </w:r>
      <w:hyperlink r:id="rId7" w:history="1">
        <w:r w:rsidR="003451B1" w:rsidRPr="0062572A">
          <w:rPr>
            <w:rStyle w:val="Hyperlink"/>
            <w:rFonts w:ascii="Garamond" w:eastAsiaTheme="minorHAnsi" w:hAnsi="Garamond" w:cs="Garamond"/>
          </w:rPr>
          <w:t>https://quarterly.gospelinlife.com/gospel-in-a-post-christendom-society/</w:t>
        </w:r>
      </w:hyperlink>
      <w:r w:rsidR="003451B1" w:rsidRPr="0062572A">
        <w:rPr>
          <w:rFonts w:ascii="Garamond" w:eastAsiaTheme="minorHAnsi" w:hAnsi="Garamond" w:cs="Garamond"/>
          <w:color w:val="17090A"/>
        </w:rPr>
        <w:t xml:space="preserve"> </w:t>
      </w:r>
    </w:p>
  </w:footnote>
  <w:footnote w:id="21">
    <w:p w14:paraId="31078BB0" w14:textId="084C8A41" w:rsidR="00D828AA" w:rsidRPr="0062572A" w:rsidRDefault="00D828AA" w:rsidP="00D828AA">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w:t>
      </w:r>
      <w:r w:rsidRPr="0062572A">
        <w:rPr>
          <w:rFonts w:ascii="Garamond" w:eastAsiaTheme="minorHAnsi" w:hAnsi="Garamond" w:cs="Garamond"/>
          <w:color w:val="17090A"/>
        </w:rPr>
        <w:t xml:space="preserve"> </w:t>
      </w:r>
    </w:p>
  </w:footnote>
  <w:footnote w:id="22">
    <w:p w14:paraId="4E861586" w14:textId="5CCCC475" w:rsidR="003212A9" w:rsidRPr="0062572A" w:rsidRDefault="003212A9">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w:t>
      </w:r>
    </w:p>
  </w:footnote>
  <w:footnote w:id="23">
    <w:p w14:paraId="3FAC5709" w14:textId="412A13D2" w:rsidR="00DE07C7" w:rsidRPr="0062572A" w:rsidRDefault="00DE07C7">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w:t>
      </w:r>
    </w:p>
  </w:footnote>
  <w:footnote w:id="24">
    <w:p w14:paraId="73EC09BA" w14:textId="2241D47C" w:rsidR="00DE07C7" w:rsidRPr="0062572A" w:rsidRDefault="00DE07C7">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w:t>
      </w:r>
    </w:p>
  </w:footnote>
  <w:footnote w:id="25">
    <w:p w14:paraId="74276498" w14:textId="02830CB8" w:rsidR="00254582" w:rsidRPr="0062572A" w:rsidRDefault="00254582">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w:t>
      </w:r>
      <w:r w:rsidR="0064471B" w:rsidRPr="0062572A">
        <w:rPr>
          <w:rFonts w:ascii="Garamond" w:hAnsi="Garamond"/>
        </w:rPr>
        <w:t xml:space="preserve">James </w:t>
      </w:r>
      <w:r w:rsidR="00FA1D08" w:rsidRPr="0062572A">
        <w:rPr>
          <w:rFonts w:ascii="Garamond" w:eastAsiaTheme="minorHAnsi" w:hAnsi="Garamond" w:cs="Garamond"/>
          <w:color w:val="17090A"/>
        </w:rPr>
        <w:t>Eglinton</w:t>
      </w:r>
      <w:r w:rsidR="0064471B" w:rsidRPr="0062572A">
        <w:rPr>
          <w:rFonts w:ascii="Garamond" w:hAnsi="Garamond"/>
        </w:rPr>
        <w:t xml:space="preserve">, “Lemonade on the Porch – Why and How to Build Porches: The Gospel in a Post-Christendom Society,” https://quarterly.gospelinlife.com/lemonade-on-the-porch-part-2/ </w:t>
      </w:r>
    </w:p>
  </w:footnote>
  <w:footnote w:id="26">
    <w:p w14:paraId="4182B504" w14:textId="68166AD3" w:rsidR="00C93C1D" w:rsidRPr="0062572A" w:rsidRDefault="00C93C1D">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w:t>
      </w:r>
    </w:p>
  </w:footnote>
  <w:footnote w:id="27">
    <w:p w14:paraId="2FD84A6C" w14:textId="2262958B" w:rsidR="00F254C4" w:rsidRPr="0062572A" w:rsidRDefault="00F254C4">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Rosaria Butterfield, </w:t>
      </w:r>
      <w:r w:rsidRPr="0062572A">
        <w:rPr>
          <w:rFonts w:ascii="Garamond" w:hAnsi="Garamond"/>
          <w:i/>
          <w:iCs/>
        </w:rPr>
        <w:t>The Gospel Comes with A House Key</w:t>
      </w:r>
      <w:r w:rsidRPr="0062572A">
        <w:rPr>
          <w:rFonts w:ascii="Garamond" w:hAnsi="Garamond"/>
        </w:rPr>
        <w:t>, page 13.</w:t>
      </w:r>
    </w:p>
  </w:footnote>
  <w:footnote w:id="28">
    <w:p w14:paraId="223A7F29" w14:textId="6B37435F" w:rsidR="00AB7EAE" w:rsidRPr="0062572A" w:rsidRDefault="00AB7EAE">
      <w:pPr>
        <w:pStyle w:val="FootnoteText"/>
        <w:rPr>
          <w:rFonts w:ascii="Garamond" w:hAnsi="Garamond"/>
        </w:rPr>
      </w:pPr>
      <w:r w:rsidRPr="0062572A">
        <w:rPr>
          <w:rStyle w:val="FootnoteReference"/>
          <w:rFonts w:ascii="Garamond" w:hAnsi="Garamond"/>
        </w:rPr>
        <w:footnoteRef/>
      </w:r>
      <w:r w:rsidR="00517BEC" w:rsidRPr="0062572A">
        <w:rPr>
          <w:rFonts w:ascii="Garamond" w:hAnsi="Garamond"/>
        </w:rPr>
        <w:t xml:space="preserve"> Michael Keller, “Lemonade on the Porch: Redeemer Pastors Suggestions,”</w:t>
      </w:r>
      <w:r w:rsidRPr="0062572A">
        <w:rPr>
          <w:rFonts w:ascii="Garamond" w:hAnsi="Garamond"/>
        </w:rPr>
        <w:t xml:space="preserve"> </w:t>
      </w:r>
      <w:hyperlink r:id="rId8" w:history="1">
        <w:r w:rsidR="00517BEC" w:rsidRPr="0062572A">
          <w:rPr>
            <w:rStyle w:val="Hyperlink"/>
            <w:rFonts w:ascii="Garamond" w:hAnsi="Garamond"/>
          </w:rPr>
          <w:t>https://rpc-download.s3.amazonaws.com/Lemonade_on_the_Porch_Redeemer_Pastors_Suggestions.pdf</w:t>
        </w:r>
      </w:hyperlink>
      <w:r w:rsidR="00517BEC" w:rsidRPr="0062572A">
        <w:rPr>
          <w:rFonts w:ascii="Garamond" w:hAnsi="Garamond"/>
        </w:rPr>
        <w:t xml:space="preserve"> </w:t>
      </w:r>
    </w:p>
  </w:footnote>
  <w:footnote w:id="29">
    <w:p w14:paraId="5ACC8243" w14:textId="4BB44D52" w:rsidR="00874395" w:rsidRPr="0062572A" w:rsidRDefault="00874395">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A quote often </w:t>
      </w:r>
      <w:r w:rsidR="00A93C03" w:rsidRPr="0062572A">
        <w:rPr>
          <w:rFonts w:ascii="Garamond" w:hAnsi="Garamond"/>
        </w:rPr>
        <w:t xml:space="preserve">(wrongly) </w:t>
      </w:r>
      <w:r w:rsidRPr="0062572A">
        <w:rPr>
          <w:rFonts w:ascii="Garamond" w:hAnsi="Garamond"/>
        </w:rPr>
        <w:t>attributed to St. Francis of Assi</w:t>
      </w:r>
      <w:r w:rsidR="00A93C03" w:rsidRPr="0062572A">
        <w:rPr>
          <w:rFonts w:ascii="Garamond" w:hAnsi="Garamond"/>
        </w:rPr>
        <w:t xml:space="preserve">si. </w:t>
      </w:r>
    </w:p>
  </w:footnote>
  <w:footnote w:id="30">
    <w:p w14:paraId="184D8FFB" w14:textId="1AB59A96" w:rsidR="00D34F42" w:rsidRPr="0062572A" w:rsidRDefault="00D34F42">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w:t>
      </w:r>
    </w:p>
  </w:footnote>
  <w:footnote w:id="31">
    <w:p w14:paraId="169A8DEA" w14:textId="47AC7747" w:rsidR="00774830" w:rsidRPr="0062572A" w:rsidRDefault="00774830">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w:t>
      </w:r>
      <w:r w:rsidR="00FA035A" w:rsidRPr="0062572A">
        <w:rPr>
          <w:rFonts w:ascii="Garamond" w:hAnsi="Garamond"/>
        </w:rPr>
        <w:t xml:space="preserve">Collin Hansen, “What is Cultural Apologetics?” </w:t>
      </w:r>
      <w:hyperlink r:id="rId9" w:history="1">
        <w:r w:rsidR="00BA5D03" w:rsidRPr="0062572A">
          <w:rPr>
            <w:rStyle w:val="Hyperlink"/>
            <w:rFonts w:ascii="Garamond" w:hAnsi="Garamond"/>
          </w:rPr>
          <w:t>https://www.thegospelcoalition.org/article/what-cultural-apologetics/</w:t>
        </w:r>
      </w:hyperlink>
      <w:r w:rsidR="00BA5D03" w:rsidRPr="0062572A">
        <w:rPr>
          <w:rFonts w:ascii="Garamond" w:hAnsi="Garamond"/>
        </w:rPr>
        <w:t xml:space="preserve"> </w:t>
      </w:r>
    </w:p>
  </w:footnote>
  <w:footnote w:id="32">
    <w:p w14:paraId="08668943" w14:textId="713167D3" w:rsidR="00BA5D03" w:rsidRPr="0062572A" w:rsidRDefault="00BA5D03">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ed </w:t>
      </w:r>
      <w:proofErr w:type="spellStart"/>
      <w:r w:rsidRPr="0062572A">
        <w:rPr>
          <w:rFonts w:ascii="Garamond" w:hAnsi="Garamond"/>
        </w:rPr>
        <w:t>Turnau</w:t>
      </w:r>
      <w:proofErr w:type="spellEnd"/>
      <w:r w:rsidRPr="0062572A">
        <w:rPr>
          <w:rFonts w:ascii="Garamond" w:hAnsi="Garamond"/>
        </w:rPr>
        <w:t xml:space="preserve">, </w:t>
      </w:r>
      <w:proofErr w:type="spellStart"/>
      <w:r w:rsidRPr="0062572A">
        <w:rPr>
          <w:rFonts w:ascii="Garamond" w:hAnsi="Garamond"/>
          <w:i/>
          <w:iCs/>
        </w:rPr>
        <w:t>Popologetics</w:t>
      </w:r>
      <w:proofErr w:type="spellEnd"/>
      <w:r w:rsidRPr="0062572A">
        <w:rPr>
          <w:rFonts w:ascii="Garamond" w:hAnsi="Garamond"/>
        </w:rPr>
        <w:t>.</w:t>
      </w:r>
    </w:p>
  </w:footnote>
  <w:footnote w:id="33">
    <w:p w14:paraId="39BEA773" w14:textId="3092F4C9" w:rsidR="00D521AF" w:rsidRPr="0062572A" w:rsidRDefault="00D521AF">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See </w:t>
      </w:r>
      <w:r w:rsidRPr="0062572A">
        <w:rPr>
          <w:rFonts w:ascii="Garamond" w:hAnsi="Garamond"/>
          <w:color w:val="444444"/>
        </w:rPr>
        <w:t>Daniel Strange, “For Their Rock Is Not as Our Rock: The Gospel as the ‘Subversive Fulfillment’ of the Religious Other.” </w:t>
      </w:r>
      <w:r w:rsidRPr="0062572A">
        <w:rPr>
          <w:rStyle w:val="Emphasis"/>
          <w:rFonts w:ascii="Garamond" w:hAnsi="Garamond"/>
          <w:color w:val="444444"/>
          <w:bdr w:val="none" w:sz="0" w:space="0" w:color="auto" w:frame="1"/>
        </w:rPr>
        <w:t>Journal of the Evangelical Theological Society</w:t>
      </w:r>
      <w:r w:rsidRPr="0062572A">
        <w:rPr>
          <w:rFonts w:ascii="Garamond" w:hAnsi="Garamond"/>
          <w:color w:val="444444"/>
        </w:rPr>
        <w:t xml:space="preserve"> 56/2 (2013) 379–95. </w:t>
      </w:r>
      <w:hyperlink r:id="rId10" w:history="1">
        <w:r w:rsidRPr="0062572A">
          <w:rPr>
            <w:rStyle w:val="Hyperlink"/>
            <w:rFonts w:ascii="Garamond" w:hAnsi="Garamond"/>
            <w:bdr w:val="none" w:sz="0" w:space="0" w:color="auto" w:frame="1"/>
          </w:rPr>
          <w:t> https://www.etsjets.org/files/JETS-PDFs/56/56-2/JETS_56-2_379-395_Strange.pdf</w:t>
        </w:r>
      </w:hyperlink>
    </w:p>
  </w:footnote>
  <w:footnote w:id="34">
    <w:p w14:paraId="55ABD4B6" w14:textId="6D96A4AC" w:rsidR="008C654E" w:rsidRPr="0062572A" w:rsidRDefault="008C654E">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w:t>
      </w:r>
      <w:r w:rsidR="0056651E" w:rsidRPr="0062572A">
        <w:rPr>
          <w:rFonts w:ascii="Garamond" w:hAnsi="Garamond"/>
        </w:rPr>
        <w:t>Tim Keller, “</w:t>
      </w:r>
      <w:r w:rsidR="0056651E" w:rsidRPr="0062572A">
        <w:rPr>
          <w:rFonts w:ascii="Garamond" w:eastAsiaTheme="minorHAnsi" w:hAnsi="Garamond" w:cs="Garamond"/>
          <w:color w:val="17090A"/>
        </w:rPr>
        <w:t xml:space="preserve">Lemonade on the Porch (Part 1): The Gospel in a Post-Christendom Society,” </w:t>
      </w:r>
      <w:hyperlink r:id="rId11" w:history="1">
        <w:r w:rsidR="0056651E" w:rsidRPr="0062572A">
          <w:rPr>
            <w:rStyle w:val="Hyperlink"/>
            <w:rFonts w:ascii="Garamond" w:eastAsiaTheme="minorHAnsi" w:hAnsi="Garamond" w:cs="Garamond"/>
          </w:rPr>
          <w:t>https://quarterly.gospelinlife.com/gospel-in-a-post-christendom-society/</w:t>
        </w:r>
      </w:hyperlink>
    </w:p>
  </w:footnote>
  <w:footnote w:id="35">
    <w:p w14:paraId="688D2851" w14:textId="2446A5CF" w:rsidR="00717180" w:rsidRPr="0062572A" w:rsidRDefault="00717180">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James </w:t>
      </w:r>
      <w:r w:rsidRPr="0062572A">
        <w:rPr>
          <w:rFonts w:ascii="Garamond" w:eastAsiaTheme="minorHAnsi" w:hAnsi="Garamond" w:cs="Garamond"/>
          <w:color w:val="17090A"/>
        </w:rPr>
        <w:t>Eglinton</w:t>
      </w:r>
      <w:r w:rsidRPr="0062572A">
        <w:rPr>
          <w:rFonts w:ascii="Garamond" w:hAnsi="Garamond"/>
        </w:rPr>
        <w:t>, “Lemonade on the Porch – Why and How to Build Porches: The Gospel in a Post-Christendom Society,” https://quarterly.gospelinlife.com/lemonade-on-the-porch-part-2/</w:t>
      </w:r>
    </w:p>
  </w:footnote>
  <w:footnote w:id="36">
    <w:p w14:paraId="41154B61" w14:textId="3DAA44EC" w:rsidR="00001BE0" w:rsidRPr="0062572A" w:rsidRDefault="00001BE0">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Russell Moore, </w:t>
      </w:r>
      <w:r w:rsidRPr="0062572A">
        <w:rPr>
          <w:rFonts w:ascii="Garamond" w:hAnsi="Garamond"/>
          <w:i/>
          <w:iCs/>
        </w:rPr>
        <w:t>Losing Our Religion</w:t>
      </w:r>
      <w:r w:rsidR="005056E5" w:rsidRPr="0062572A">
        <w:rPr>
          <w:rFonts w:ascii="Garamond" w:hAnsi="Garamond"/>
          <w:i/>
          <w:iCs/>
        </w:rPr>
        <w:t>: An Altar Call for Evangelical America</w:t>
      </w:r>
      <w:r w:rsidR="005056E5" w:rsidRPr="0062572A">
        <w:rPr>
          <w:rFonts w:ascii="Garamond" w:hAnsi="Garamond"/>
        </w:rPr>
        <w:t>, page 201.</w:t>
      </w:r>
    </w:p>
  </w:footnote>
  <w:footnote w:id="37">
    <w:p w14:paraId="547967AE" w14:textId="2A0FA135" w:rsidR="006F3433" w:rsidRPr="0062572A" w:rsidRDefault="006F3433">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w:t>
      </w:r>
    </w:p>
  </w:footnote>
  <w:footnote w:id="38">
    <w:p w14:paraId="7035FA28" w14:textId="77777777" w:rsidR="004C4F82" w:rsidRPr="0062572A" w:rsidRDefault="004C4F82" w:rsidP="004C4F82">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Jared C. Wilson, </w:t>
      </w:r>
      <w:r w:rsidRPr="0062572A">
        <w:rPr>
          <w:rFonts w:ascii="Garamond" w:hAnsi="Garamond"/>
          <w:i/>
          <w:iCs/>
        </w:rPr>
        <w:t>Gospel Deeps</w:t>
      </w:r>
      <w:r w:rsidRPr="0062572A">
        <w:rPr>
          <w:rFonts w:ascii="Garamond" w:hAnsi="Garamond"/>
        </w:rPr>
        <w:t>, pages 50-51.</w:t>
      </w:r>
    </w:p>
  </w:footnote>
  <w:footnote w:id="39">
    <w:p w14:paraId="6AEEF7FB" w14:textId="2778B6AF" w:rsidR="008651A1" w:rsidRPr="0062572A" w:rsidRDefault="008651A1">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Jared Wilson, “Can I Tell You About My Friend Jesus?” </w:t>
      </w:r>
      <w:hyperlink r:id="rId12" w:history="1">
        <w:r w:rsidRPr="0062572A">
          <w:rPr>
            <w:rStyle w:val="Hyperlink"/>
            <w:rFonts w:ascii="Garamond" w:hAnsi="Garamond"/>
          </w:rPr>
          <w:t>https://www.thegospelcoalition.org/article/can-i-tell-you-about-my-friend-jesus/</w:t>
        </w:r>
      </w:hyperlink>
      <w:r w:rsidRPr="0062572A">
        <w:rPr>
          <w:rFonts w:ascii="Garamond" w:hAnsi="Garamond"/>
        </w:rPr>
        <w:t xml:space="preserve"> </w:t>
      </w:r>
    </w:p>
  </w:footnote>
  <w:footnote w:id="40">
    <w:p w14:paraId="536A5D78" w14:textId="47DB6D17" w:rsidR="00616E8A" w:rsidRPr="0062572A" w:rsidRDefault="00616E8A">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Rosaria Butterfield, </w:t>
      </w:r>
      <w:r w:rsidRPr="0062572A">
        <w:rPr>
          <w:rFonts w:ascii="Garamond" w:hAnsi="Garamond"/>
          <w:i/>
          <w:iCs/>
        </w:rPr>
        <w:t>The Gospel Comes with a House Key</w:t>
      </w:r>
      <w:r w:rsidRPr="0062572A">
        <w:rPr>
          <w:rFonts w:ascii="Garamond" w:hAnsi="Garamond"/>
        </w:rPr>
        <w:t>, page 54.</w:t>
      </w:r>
    </w:p>
  </w:footnote>
  <w:footnote w:id="41">
    <w:p w14:paraId="289CF1CB" w14:textId="35754AEA" w:rsidR="006D449A" w:rsidRPr="0062572A" w:rsidRDefault="006D449A">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Rosaria Butterfield, </w:t>
      </w:r>
      <w:r w:rsidRPr="0062572A">
        <w:rPr>
          <w:rFonts w:ascii="Garamond" w:hAnsi="Garamond"/>
          <w:i/>
          <w:iCs/>
        </w:rPr>
        <w:t>The Gospel Comes with a House Key</w:t>
      </w:r>
      <w:r w:rsidRPr="0062572A">
        <w:rPr>
          <w:rFonts w:ascii="Garamond" w:hAnsi="Garamond"/>
        </w:rPr>
        <w:t>, page 62.</w:t>
      </w:r>
    </w:p>
  </w:footnote>
  <w:footnote w:id="42">
    <w:p w14:paraId="4457C802" w14:textId="552F8A74" w:rsidR="00C31DAE" w:rsidRPr="0062572A" w:rsidRDefault="00C31DAE">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Ibid. </w:t>
      </w:r>
    </w:p>
  </w:footnote>
  <w:footnote w:id="43">
    <w:p w14:paraId="434341E6" w14:textId="64DC2627" w:rsidR="00200B7B" w:rsidRPr="0062572A" w:rsidRDefault="00200B7B">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Quoted in Trevin Wax, “</w:t>
      </w:r>
      <w:r w:rsidR="00082AA6" w:rsidRPr="0062572A">
        <w:rPr>
          <w:rFonts w:ascii="Garamond" w:hAnsi="Garamond"/>
        </w:rPr>
        <w:t xml:space="preserve">Don’t Overlook the Value of Cultural Apologetics.” </w:t>
      </w:r>
      <w:hyperlink r:id="rId13" w:history="1">
        <w:r w:rsidR="00082AA6" w:rsidRPr="0062572A">
          <w:rPr>
            <w:rStyle w:val="Hyperlink"/>
            <w:rFonts w:ascii="Garamond" w:hAnsi="Garamond"/>
          </w:rPr>
          <w:t>https://www.thegospelcoalition.org/blogs/trevin-wax/value-cultural-apologetics/</w:t>
        </w:r>
      </w:hyperlink>
      <w:r w:rsidR="00082AA6" w:rsidRPr="0062572A">
        <w:rPr>
          <w:rFonts w:ascii="Garamond" w:hAnsi="Garamond"/>
        </w:rPr>
        <w:t xml:space="preserve"> </w:t>
      </w:r>
    </w:p>
  </w:footnote>
  <w:footnote w:id="44">
    <w:p w14:paraId="64E412BA" w14:textId="3A58327E" w:rsidR="00284DEB" w:rsidRPr="0062572A" w:rsidRDefault="00284DEB">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Quoted in Collin Hansen, “What is Cultural Apologetics?” </w:t>
      </w:r>
      <w:hyperlink r:id="rId14" w:history="1">
        <w:r w:rsidRPr="0062572A">
          <w:rPr>
            <w:rStyle w:val="Hyperlink"/>
            <w:rFonts w:ascii="Garamond" w:hAnsi="Garamond"/>
          </w:rPr>
          <w:t>https://www.thegospelcoalition.org/article/what-cultural-apologetics/</w:t>
        </w:r>
      </w:hyperlink>
    </w:p>
  </w:footnote>
  <w:footnote w:id="45">
    <w:p w14:paraId="48C957B3" w14:textId="77777777" w:rsidR="007B2894" w:rsidRPr="0062572A" w:rsidRDefault="007B2894" w:rsidP="007B2894">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revin Wax, “Don’t Overlook the Value of Cultural Apologetics.” </w:t>
      </w:r>
      <w:hyperlink r:id="rId15" w:history="1">
        <w:r w:rsidRPr="0062572A">
          <w:rPr>
            <w:rStyle w:val="Hyperlink"/>
            <w:rFonts w:ascii="Garamond" w:hAnsi="Garamond"/>
          </w:rPr>
          <w:t>https://www.thegospelcoalition.org/blogs/trevin-wax/value-cultural-apologetics/</w:t>
        </w:r>
      </w:hyperlink>
      <w:r w:rsidRPr="0062572A">
        <w:rPr>
          <w:rFonts w:ascii="Garamond" w:hAnsi="Garamond"/>
        </w:rPr>
        <w:t xml:space="preserve"> </w:t>
      </w:r>
    </w:p>
    <w:p w14:paraId="249617EF" w14:textId="6F36446B" w:rsidR="007B2894" w:rsidRPr="0062572A" w:rsidRDefault="007B2894">
      <w:pPr>
        <w:pStyle w:val="FootnoteText"/>
        <w:rPr>
          <w:rFonts w:ascii="Garamond" w:hAnsi="Garamond"/>
        </w:rPr>
      </w:pPr>
    </w:p>
  </w:footnote>
  <w:footnote w:id="46">
    <w:p w14:paraId="6A289AB9" w14:textId="666EC8E0" w:rsidR="007A455C" w:rsidRPr="0062572A" w:rsidRDefault="007A455C">
      <w:pPr>
        <w:pStyle w:val="FootnoteText"/>
        <w:rPr>
          <w:rFonts w:ascii="Garamond" w:hAnsi="Garamond"/>
        </w:rPr>
      </w:pPr>
      <w:r w:rsidRPr="0062572A">
        <w:rPr>
          <w:rStyle w:val="FootnoteReference"/>
          <w:rFonts w:ascii="Garamond" w:hAnsi="Garamond"/>
        </w:rPr>
        <w:footnoteRef/>
      </w:r>
      <w:r w:rsidRPr="0062572A">
        <w:rPr>
          <w:rFonts w:ascii="Garamond" w:hAnsi="Garamond"/>
        </w:rPr>
        <w:t xml:space="preserve"> Tim Keller, </w:t>
      </w:r>
      <w:hyperlink r:id="rId16" w:tgtFrame="_blank" w:history="1">
        <w:r w:rsidRPr="0062572A">
          <w:rPr>
            <w:rFonts w:ascii="Garamond" w:hAnsi="Garamond"/>
            <w:i/>
            <w:iCs/>
          </w:rPr>
          <w:t>Forgive</w:t>
        </w:r>
      </w:hyperlink>
      <w:r w:rsidR="001F7CD3" w:rsidRPr="0062572A">
        <w:rPr>
          <w:rFonts w:ascii="Garamond" w:hAnsi="Garamond"/>
        </w:rPr>
        <w:t xml:space="preserve">: </w:t>
      </w:r>
      <w:r w:rsidR="001F7CD3" w:rsidRPr="0062572A">
        <w:rPr>
          <w:rFonts w:ascii="Garamond" w:hAnsi="Garamond"/>
          <w:i/>
          <w:iCs/>
        </w:rPr>
        <w:t>Why Should I and How Can I?</w:t>
      </w:r>
      <w:r w:rsidRPr="0062572A">
        <w:rPr>
          <w:rFonts w:ascii="Garamond" w:hAnsi="Garamond"/>
          <w:i/>
          <w:iCs/>
        </w:rPr>
        <w:t>,</w:t>
      </w:r>
      <w:r w:rsidRPr="0062572A">
        <w:rPr>
          <w:rFonts w:ascii="Garamond" w:hAnsi="Garamond"/>
        </w:rPr>
        <w:t xml:space="preserve"> pages 9-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ECD0696A"/>
    <w:lvl w:ilvl="0" w:tplc="609C9948">
      <w:start w:val="1"/>
      <w:numFmt w:val="decimal"/>
      <w:lvlText w:val="%1."/>
      <w:lvlJc w:val="left"/>
      <w:pPr>
        <w:ind w:left="1080" w:hanging="360"/>
      </w:pPr>
      <w:rPr>
        <w:rFonts w:ascii="Garamond" w:eastAsiaTheme="minorHAnsi" w:hAnsi="Garamond" w:cs="Garamond"/>
        <w:sz w:val="24"/>
        <w:szCs w:val="2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22AA5"/>
    <w:multiLevelType w:val="hybridMultilevel"/>
    <w:tmpl w:val="A162D71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AA58C9"/>
    <w:multiLevelType w:val="hybridMultilevel"/>
    <w:tmpl w:val="0F8E00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10294F"/>
    <w:multiLevelType w:val="hybridMultilevel"/>
    <w:tmpl w:val="D75C86B2"/>
    <w:lvl w:ilvl="0" w:tplc="CC86BB44">
      <w:start w:val="1"/>
      <w:numFmt w:val="bullet"/>
      <w:lvlText w:val=""/>
      <w:lvlJc w:val="left"/>
      <w:pPr>
        <w:ind w:left="1080" w:hanging="360"/>
      </w:pPr>
      <w:rPr>
        <w:rFonts w:ascii="Wingdings" w:eastAsiaTheme="minorEastAsia"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4652E7"/>
    <w:multiLevelType w:val="hybridMultilevel"/>
    <w:tmpl w:val="0F8E00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5649A7"/>
    <w:multiLevelType w:val="multilevel"/>
    <w:tmpl w:val="BE6CDF7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87A3EE2"/>
    <w:multiLevelType w:val="hybridMultilevel"/>
    <w:tmpl w:val="766209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B74E8"/>
    <w:multiLevelType w:val="hybridMultilevel"/>
    <w:tmpl w:val="0F8E00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8F70AA"/>
    <w:multiLevelType w:val="hybridMultilevel"/>
    <w:tmpl w:val="26B2FFB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510236"/>
    <w:multiLevelType w:val="hybridMultilevel"/>
    <w:tmpl w:val="380236EA"/>
    <w:lvl w:ilvl="0" w:tplc="614E6402">
      <w:start w:val="3"/>
      <w:numFmt w:val="bullet"/>
      <w:lvlText w:val="-"/>
      <w:lvlJc w:val="left"/>
      <w:pPr>
        <w:ind w:left="720" w:hanging="360"/>
      </w:pPr>
      <w:rPr>
        <w:rFonts w:ascii="Garamond" w:eastAsiaTheme="minorEastAsia" w:hAnsi="Garam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60C51"/>
    <w:multiLevelType w:val="hybridMultilevel"/>
    <w:tmpl w:val="BD24B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C0282A"/>
    <w:multiLevelType w:val="hybridMultilevel"/>
    <w:tmpl w:val="D11A858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A0046A"/>
    <w:multiLevelType w:val="hybridMultilevel"/>
    <w:tmpl w:val="E4C2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28739E"/>
    <w:multiLevelType w:val="hybridMultilevel"/>
    <w:tmpl w:val="D11A85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CE7744"/>
    <w:multiLevelType w:val="hybridMultilevel"/>
    <w:tmpl w:val="2738F560"/>
    <w:lvl w:ilvl="0" w:tplc="A2AAC5DC">
      <w:start w:val="3"/>
      <w:numFmt w:val="bullet"/>
      <w:lvlText w:val=""/>
      <w:lvlJc w:val="left"/>
      <w:pPr>
        <w:ind w:left="720" w:hanging="360"/>
      </w:pPr>
      <w:rPr>
        <w:rFonts w:ascii="Wingdings" w:eastAsiaTheme="minorEastAsia"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B2663"/>
    <w:multiLevelType w:val="hybridMultilevel"/>
    <w:tmpl w:val="0F8E00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E284DFD"/>
    <w:multiLevelType w:val="hybridMultilevel"/>
    <w:tmpl w:val="EF5C58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7328F"/>
    <w:multiLevelType w:val="hybridMultilevel"/>
    <w:tmpl w:val="0F8E00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77693D"/>
    <w:multiLevelType w:val="hybridMultilevel"/>
    <w:tmpl w:val="1D583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46064A"/>
    <w:multiLevelType w:val="hybridMultilevel"/>
    <w:tmpl w:val="0F8E00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CA2056"/>
    <w:multiLevelType w:val="multilevel"/>
    <w:tmpl w:val="BE6CDF7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AA4314C"/>
    <w:multiLevelType w:val="hybridMultilevel"/>
    <w:tmpl w:val="D72C5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966E37"/>
    <w:multiLevelType w:val="hybridMultilevel"/>
    <w:tmpl w:val="D3B6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605DF"/>
    <w:multiLevelType w:val="hybridMultilevel"/>
    <w:tmpl w:val="E76A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8E0D95"/>
    <w:multiLevelType w:val="hybridMultilevel"/>
    <w:tmpl w:val="79CAAF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4379C"/>
    <w:multiLevelType w:val="hybridMultilevel"/>
    <w:tmpl w:val="056C7D2A"/>
    <w:lvl w:ilvl="0" w:tplc="BA44335E">
      <w:start w:val="1"/>
      <w:numFmt w:val="bullet"/>
      <w:lvlText w:val="-"/>
      <w:lvlJc w:val="left"/>
      <w:pPr>
        <w:ind w:left="1800" w:hanging="360"/>
      </w:pPr>
      <w:rPr>
        <w:rFonts w:ascii="Garamond" w:eastAsiaTheme="minorEastAsia" w:hAnsi="Garamond"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3E077D4"/>
    <w:multiLevelType w:val="multilevel"/>
    <w:tmpl w:val="BE6CDF7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87B1E05"/>
    <w:multiLevelType w:val="hybridMultilevel"/>
    <w:tmpl w:val="460EE76A"/>
    <w:lvl w:ilvl="0" w:tplc="CF9AC1CC">
      <w:start w:val="3"/>
      <w:numFmt w:val="bullet"/>
      <w:lvlText w:val="-"/>
      <w:lvlJc w:val="left"/>
      <w:pPr>
        <w:ind w:left="720" w:hanging="360"/>
      </w:pPr>
      <w:rPr>
        <w:rFonts w:ascii="Garamond" w:eastAsiaTheme="minorEastAsia" w:hAnsi="Garam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00C14"/>
    <w:multiLevelType w:val="hybridMultilevel"/>
    <w:tmpl w:val="487E9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545F2C"/>
    <w:multiLevelType w:val="hybridMultilevel"/>
    <w:tmpl w:val="5E821904"/>
    <w:lvl w:ilvl="0" w:tplc="1F880F46">
      <w:start w:val="3"/>
      <w:numFmt w:val="bullet"/>
      <w:lvlText w:val=""/>
      <w:lvlJc w:val="left"/>
      <w:pPr>
        <w:ind w:left="720" w:hanging="360"/>
      </w:pPr>
      <w:rPr>
        <w:rFonts w:ascii="Wingdings" w:eastAsiaTheme="minorHAnsi" w:hAnsi="Wingdings" w:cs="Garamond" w:hint="default"/>
        <w:color w:val="1919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16364"/>
    <w:multiLevelType w:val="hybridMultilevel"/>
    <w:tmpl w:val="D11A858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CA85386"/>
    <w:multiLevelType w:val="hybridMultilevel"/>
    <w:tmpl w:val="73ACE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D52B0D"/>
    <w:multiLevelType w:val="hybridMultilevel"/>
    <w:tmpl w:val="B246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4B5788"/>
    <w:multiLevelType w:val="hybridMultilevel"/>
    <w:tmpl w:val="0F8E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1337D1"/>
    <w:multiLevelType w:val="hybridMultilevel"/>
    <w:tmpl w:val="17322A7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9A77AD"/>
    <w:multiLevelType w:val="hybridMultilevel"/>
    <w:tmpl w:val="E1D41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FD46BA"/>
    <w:multiLevelType w:val="hybridMultilevel"/>
    <w:tmpl w:val="7078276A"/>
    <w:lvl w:ilvl="0" w:tplc="79869588">
      <w:start w:val="1"/>
      <w:numFmt w:val="decimal"/>
      <w:lvlText w:val="%1."/>
      <w:lvlJc w:val="left"/>
      <w:pPr>
        <w:ind w:left="720" w:hanging="360"/>
      </w:pPr>
      <w:rPr>
        <w:rFonts w:ascii="Garamond" w:eastAsia="Times New Roman" w:hAnsi="Garamond"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EC2792"/>
    <w:multiLevelType w:val="hybridMultilevel"/>
    <w:tmpl w:val="AC0CF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9631A5"/>
    <w:multiLevelType w:val="hybridMultilevel"/>
    <w:tmpl w:val="96A4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61641"/>
    <w:multiLevelType w:val="hybridMultilevel"/>
    <w:tmpl w:val="9D703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9C6203"/>
    <w:multiLevelType w:val="hybridMultilevel"/>
    <w:tmpl w:val="86AE30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2229B1"/>
    <w:multiLevelType w:val="hybridMultilevel"/>
    <w:tmpl w:val="86AE3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527594">
    <w:abstractNumId w:val="0"/>
  </w:num>
  <w:num w:numId="2" w16cid:durableId="1924413241">
    <w:abstractNumId w:val="6"/>
  </w:num>
  <w:num w:numId="3" w16cid:durableId="834612644">
    <w:abstractNumId w:val="8"/>
  </w:num>
  <w:num w:numId="4" w16cid:durableId="2062822395">
    <w:abstractNumId w:val="31"/>
  </w:num>
  <w:num w:numId="5" w16cid:durableId="1019235019">
    <w:abstractNumId w:val="18"/>
  </w:num>
  <w:num w:numId="6" w16cid:durableId="1275795681">
    <w:abstractNumId w:val="12"/>
  </w:num>
  <w:num w:numId="7" w16cid:durableId="446582449">
    <w:abstractNumId w:val="23"/>
  </w:num>
  <w:num w:numId="8" w16cid:durableId="1773017011">
    <w:abstractNumId w:val="35"/>
  </w:num>
  <w:num w:numId="9" w16cid:durableId="2249603">
    <w:abstractNumId w:val="38"/>
  </w:num>
  <w:num w:numId="10" w16cid:durableId="1665233089">
    <w:abstractNumId w:val="10"/>
  </w:num>
  <w:num w:numId="11" w16cid:durableId="1983388066">
    <w:abstractNumId w:val="37"/>
  </w:num>
  <w:num w:numId="12" w16cid:durableId="1819415446">
    <w:abstractNumId w:val="21"/>
  </w:num>
  <w:num w:numId="13" w16cid:durableId="1493791196">
    <w:abstractNumId w:val="32"/>
  </w:num>
  <w:num w:numId="14" w16cid:durableId="1403985378">
    <w:abstractNumId w:val="24"/>
  </w:num>
  <w:num w:numId="15" w16cid:durableId="1541748993">
    <w:abstractNumId w:val="36"/>
  </w:num>
  <w:num w:numId="16" w16cid:durableId="1359890923">
    <w:abstractNumId w:val="13"/>
  </w:num>
  <w:num w:numId="17" w16cid:durableId="1030379861">
    <w:abstractNumId w:val="11"/>
  </w:num>
  <w:num w:numId="18" w16cid:durableId="2099250260">
    <w:abstractNumId w:val="30"/>
  </w:num>
  <w:num w:numId="19" w16cid:durableId="870806115">
    <w:abstractNumId w:val="41"/>
  </w:num>
  <w:num w:numId="20" w16cid:durableId="776101920">
    <w:abstractNumId w:val="40"/>
  </w:num>
  <w:num w:numId="21" w16cid:durableId="2131702918">
    <w:abstractNumId w:val="1"/>
  </w:num>
  <w:num w:numId="22" w16cid:durableId="58867973">
    <w:abstractNumId w:val="34"/>
  </w:num>
  <w:num w:numId="23" w16cid:durableId="2006128258">
    <w:abstractNumId w:val="28"/>
  </w:num>
  <w:num w:numId="24" w16cid:durableId="1666129366">
    <w:abstractNumId w:val="3"/>
  </w:num>
  <w:num w:numId="25" w16cid:durableId="1433934373">
    <w:abstractNumId w:val="25"/>
  </w:num>
  <w:num w:numId="26" w16cid:durableId="219095097">
    <w:abstractNumId w:val="14"/>
  </w:num>
  <w:num w:numId="27" w16cid:durableId="1927614133">
    <w:abstractNumId w:val="9"/>
  </w:num>
  <w:num w:numId="28" w16cid:durableId="1724601946">
    <w:abstractNumId w:val="27"/>
  </w:num>
  <w:num w:numId="29" w16cid:durableId="1519585038">
    <w:abstractNumId w:val="29"/>
  </w:num>
  <w:num w:numId="30" w16cid:durableId="1528635184">
    <w:abstractNumId w:val="16"/>
  </w:num>
  <w:num w:numId="31" w16cid:durableId="945230714">
    <w:abstractNumId w:val="22"/>
  </w:num>
  <w:num w:numId="32" w16cid:durableId="800150035">
    <w:abstractNumId w:val="39"/>
  </w:num>
  <w:num w:numId="33" w16cid:durableId="171336854">
    <w:abstractNumId w:val="5"/>
  </w:num>
  <w:num w:numId="34" w16cid:durableId="1304504719">
    <w:abstractNumId w:val="33"/>
  </w:num>
  <w:num w:numId="35" w16cid:durableId="758989847">
    <w:abstractNumId w:val="7"/>
  </w:num>
  <w:num w:numId="36" w16cid:durableId="1288967579">
    <w:abstractNumId w:val="15"/>
  </w:num>
  <w:num w:numId="37" w16cid:durableId="1710950726">
    <w:abstractNumId w:val="2"/>
  </w:num>
  <w:num w:numId="38" w16cid:durableId="1338194611">
    <w:abstractNumId w:val="17"/>
  </w:num>
  <w:num w:numId="39" w16cid:durableId="596403372">
    <w:abstractNumId w:val="4"/>
  </w:num>
  <w:num w:numId="40" w16cid:durableId="1860317482">
    <w:abstractNumId w:val="19"/>
  </w:num>
  <w:num w:numId="41" w16cid:durableId="1877423942">
    <w:abstractNumId w:val="20"/>
  </w:num>
  <w:num w:numId="42" w16cid:durableId="21871172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A2Mra0MDEzNjNU0lEKTi0uzszPAykwqgUAuie/VSwAAAA="/>
  </w:docVars>
  <w:rsids>
    <w:rsidRoot w:val="00F47E61"/>
    <w:rsid w:val="00000E97"/>
    <w:rsid w:val="00001BE0"/>
    <w:rsid w:val="00002A69"/>
    <w:rsid w:val="00002A75"/>
    <w:rsid w:val="00002E44"/>
    <w:rsid w:val="00002F1B"/>
    <w:rsid w:val="00003139"/>
    <w:rsid w:val="000035BB"/>
    <w:rsid w:val="0000500A"/>
    <w:rsid w:val="000054A3"/>
    <w:rsid w:val="00010C1B"/>
    <w:rsid w:val="00012C07"/>
    <w:rsid w:val="00013660"/>
    <w:rsid w:val="00013B5E"/>
    <w:rsid w:val="000142EB"/>
    <w:rsid w:val="00014793"/>
    <w:rsid w:val="000151A9"/>
    <w:rsid w:val="00015567"/>
    <w:rsid w:val="000164AF"/>
    <w:rsid w:val="00016958"/>
    <w:rsid w:val="0002043E"/>
    <w:rsid w:val="00020EF9"/>
    <w:rsid w:val="000211DF"/>
    <w:rsid w:val="00021C94"/>
    <w:rsid w:val="000228B6"/>
    <w:rsid w:val="0002330F"/>
    <w:rsid w:val="00025AB1"/>
    <w:rsid w:val="00026162"/>
    <w:rsid w:val="000308E8"/>
    <w:rsid w:val="000309A7"/>
    <w:rsid w:val="00030F88"/>
    <w:rsid w:val="000311E5"/>
    <w:rsid w:val="000316E7"/>
    <w:rsid w:val="000331B6"/>
    <w:rsid w:val="00033B73"/>
    <w:rsid w:val="00034F4B"/>
    <w:rsid w:val="000350F7"/>
    <w:rsid w:val="0003572E"/>
    <w:rsid w:val="000357AC"/>
    <w:rsid w:val="00035BD5"/>
    <w:rsid w:val="00035FE7"/>
    <w:rsid w:val="0003601D"/>
    <w:rsid w:val="00037540"/>
    <w:rsid w:val="00037DB3"/>
    <w:rsid w:val="00037DE6"/>
    <w:rsid w:val="00037E6B"/>
    <w:rsid w:val="00041674"/>
    <w:rsid w:val="00042533"/>
    <w:rsid w:val="00042FD4"/>
    <w:rsid w:val="00043A9E"/>
    <w:rsid w:val="00043AFD"/>
    <w:rsid w:val="00045245"/>
    <w:rsid w:val="0005019E"/>
    <w:rsid w:val="00050C0A"/>
    <w:rsid w:val="000516DB"/>
    <w:rsid w:val="000529C2"/>
    <w:rsid w:val="000531AA"/>
    <w:rsid w:val="0005479D"/>
    <w:rsid w:val="000547A5"/>
    <w:rsid w:val="00055523"/>
    <w:rsid w:val="000556D6"/>
    <w:rsid w:val="00055E10"/>
    <w:rsid w:val="00056338"/>
    <w:rsid w:val="00056ED3"/>
    <w:rsid w:val="0005706E"/>
    <w:rsid w:val="00061297"/>
    <w:rsid w:val="0006258C"/>
    <w:rsid w:val="000628A4"/>
    <w:rsid w:val="00063049"/>
    <w:rsid w:val="000638AA"/>
    <w:rsid w:val="00065514"/>
    <w:rsid w:val="0006584C"/>
    <w:rsid w:val="00065B5A"/>
    <w:rsid w:val="00065B81"/>
    <w:rsid w:val="000668D0"/>
    <w:rsid w:val="00066F5A"/>
    <w:rsid w:val="00067E93"/>
    <w:rsid w:val="00070203"/>
    <w:rsid w:val="00070B1A"/>
    <w:rsid w:val="00071381"/>
    <w:rsid w:val="000717AA"/>
    <w:rsid w:val="00072828"/>
    <w:rsid w:val="00072BB8"/>
    <w:rsid w:val="00072CB1"/>
    <w:rsid w:val="0007394B"/>
    <w:rsid w:val="00074997"/>
    <w:rsid w:val="0007658C"/>
    <w:rsid w:val="000773BB"/>
    <w:rsid w:val="00077D33"/>
    <w:rsid w:val="0008213B"/>
    <w:rsid w:val="00082327"/>
    <w:rsid w:val="00082AA6"/>
    <w:rsid w:val="00082FEF"/>
    <w:rsid w:val="00083644"/>
    <w:rsid w:val="00084682"/>
    <w:rsid w:val="00084B5F"/>
    <w:rsid w:val="00086EF0"/>
    <w:rsid w:val="00087696"/>
    <w:rsid w:val="0009067C"/>
    <w:rsid w:val="00090CD3"/>
    <w:rsid w:val="000912BD"/>
    <w:rsid w:val="00091B8A"/>
    <w:rsid w:val="00092EF7"/>
    <w:rsid w:val="00092F48"/>
    <w:rsid w:val="0009320F"/>
    <w:rsid w:val="00093F74"/>
    <w:rsid w:val="00095A08"/>
    <w:rsid w:val="00095E04"/>
    <w:rsid w:val="00096581"/>
    <w:rsid w:val="0009697F"/>
    <w:rsid w:val="00096F19"/>
    <w:rsid w:val="000A1614"/>
    <w:rsid w:val="000A1BF5"/>
    <w:rsid w:val="000A1F9A"/>
    <w:rsid w:val="000A3056"/>
    <w:rsid w:val="000A3DD4"/>
    <w:rsid w:val="000A5CE4"/>
    <w:rsid w:val="000A68B9"/>
    <w:rsid w:val="000A78BA"/>
    <w:rsid w:val="000A79FD"/>
    <w:rsid w:val="000A7BE4"/>
    <w:rsid w:val="000A7BF8"/>
    <w:rsid w:val="000B01F2"/>
    <w:rsid w:val="000B05E6"/>
    <w:rsid w:val="000B0FB7"/>
    <w:rsid w:val="000B1285"/>
    <w:rsid w:val="000B1C89"/>
    <w:rsid w:val="000B1CFD"/>
    <w:rsid w:val="000B34BE"/>
    <w:rsid w:val="000B34E7"/>
    <w:rsid w:val="000B41B5"/>
    <w:rsid w:val="000B470B"/>
    <w:rsid w:val="000B50F8"/>
    <w:rsid w:val="000B59DF"/>
    <w:rsid w:val="000B611B"/>
    <w:rsid w:val="000B67C1"/>
    <w:rsid w:val="000B6979"/>
    <w:rsid w:val="000B7212"/>
    <w:rsid w:val="000B7299"/>
    <w:rsid w:val="000B7862"/>
    <w:rsid w:val="000C014F"/>
    <w:rsid w:val="000C1C27"/>
    <w:rsid w:val="000C2147"/>
    <w:rsid w:val="000C2FAA"/>
    <w:rsid w:val="000C3119"/>
    <w:rsid w:val="000C3724"/>
    <w:rsid w:val="000C3866"/>
    <w:rsid w:val="000C412C"/>
    <w:rsid w:val="000C4928"/>
    <w:rsid w:val="000C4CED"/>
    <w:rsid w:val="000C52CE"/>
    <w:rsid w:val="000C634B"/>
    <w:rsid w:val="000C7F28"/>
    <w:rsid w:val="000D1D14"/>
    <w:rsid w:val="000D1D7E"/>
    <w:rsid w:val="000D20B4"/>
    <w:rsid w:val="000D38D2"/>
    <w:rsid w:val="000D4CF6"/>
    <w:rsid w:val="000D512C"/>
    <w:rsid w:val="000D5FB4"/>
    <w:rsid w:val="000D66F5"/>
    <w:rsid w:val="000D69C2"/>
    <w:rsid w:val="000D73D1"/>
    <w:rsid w:val="000E0C81"/>
    <w:rsid w:val="000E1951"/>
    <w:rsid w:val="000E4288"/>
    <w:rsid w:val="000E4E64"/>
    <w:rsid w:val="000E5137"/>
    <w:rsid w:val="000E5705"/>
    <w:rsid w:val="000E5BE3"/>
    <w:rsid w:val="000F0952"/>
    <w:rsid w:val="000F1267"/>
    <w:rsid w:val="000F1A66"/>
    <w:rsid w:val="000F1D34"/>
    <w:rsid w:val="000F22DB"/>
    <w:rsid w:val="000F27B0"/>
    <w:rsid w:val="000F2FB2"/>
    <w:rsid w:val="000F3A81"/>
    <w:rsid w:val="000F4031"/>
    <w:rsid w:val="000F5466"/>
    <w:rsid w:val="000F5A74"/>
    <w:rsid w:val="000F5F7A"/>
    <w:rsid w:val="000F60EE"/>
    <w:rsid w:val="000F6247"/>
    <w:rsid w:val="000F6F04"/>
    <w:rsid w:val="000F70E3"/>
    <w:rsid w:val="000F77D1"/>
    <w:rsid w:val="000F7CD9"/>
    <w:rsid w:val="00100E1D"/>
    <w:rsid w:val="00100FCF"/>
    <w:rsid w:val="00101648"/>
    <w:rsid w:val="001020C8"/>
    <w:rsid w:val="00103260"/>
    <w:rsid w:val="001040FC"/>
    <w:rsid w:val="0010448E"/>
    <w:rsid w:val="0010452E"/>
    <w:rsid w:val="001050BB"/>
    <w:rsid w:val="00105708"/>
    <w:rsid w:val="00105931"/>
    <w:rsid w:val="001064C9"/>
    <w:rsid w:val="00106646"/>
    <w:rsid w:val="00107C9A"/>
    <w:rsid w:val="00110E73"/>
    <w:rsid w:val="0011137B"/>
    <w:rsid w:val="0011289C"/>
    <w:rsid w:val="00112BA6"/>
    <w:rsid w:val="00113028"/>
    <w:rsid w:val="00113192"/>
    <w:rsid w:val="001135DF"/>
    <w:rsid w:val="00113F9C"/>
    <w:rsid w:val="00114F25"/>
    <w:rsid w:val="00115681"/>
    <w:rsid w:val="001157B4"/>
    <w:rsid w:val="001169AB"/>
    <w:rsid w:val="00116A39"/>
    <w:rsid w:val="00116AE5"/>
    <w:rsid w:val="0011730B"/>
    <w:rsid w:val="001177C4"/>
    <w:rsid w:val="001205BD"/>
    <w:rsid w:val="0012160D"/>
    <w:rsid w:val="00121C24"/>
    <w:rsid w:val="00121C9F"/>
    <w:rsid w:val="0012336E"/>
    <w:rsid w:val="00123EFC"/>
    <w:rsid w:val="001240E1"/>
    <w:rsid w:val="00124120"/>
    <w:rsid w:val="001244F6"/>
    <w:rsid w:val="00125BA1"/>
    <w:rsid w:val="00126138"/>
    <w:rsid w:val="00127ECA"/>
    <w:rsid w:val="001301B3"/>
    <w:rsid w:val="001302F9"/>
    <w:rsid w:val="0013186A"/>
    <w:rsid w:val="001318A0"/>
    <w:rsid w:val="00131C31"/>
    <w:rsid w:val="00131F8C"/>
    <w:rsid w:val="001320AC"/>
    <w:rsid w:val="001344A2"/>
    <w:rsid w:val="00134C08"/>
    <w:rsid w:val="001358CA"/>
    <w:rsid w:val="001361A8"/>
    <w:rsid w:val="001363A6"/>
    <w:rsid w:val="001372BD"/>
    <w:rsid w:val="00140F21"/>
    <w:rsid w:val="0014104D"/>
    <w:rsid w:val="00141C2D"/>
    <w:rsid w:val="00142F46"/>
    <w:rsid w:val="001436B2"/>
    <w:rsid w:val="001471DC"/>
    <w:rsid w:val="00150058"/>
    <w:rsid w:val="0015092E"/>
    <w:rsid w:val="00150B90"/>
    <w:rsid w:val="001516E1"/>
    <w:rsid w:val="00151E8D"/>
    <w:rsid w:val="00152676"/>
    <w:rsid w:val="001551A9"/>
    <w:rsid w:val="0015580C"/>
    <w:rsid w:val="00155E90"/>
    <w:rsid w:val="001562E9"/>
    <w:rsid w:val="00156C9A"/>
    <w:rsid w:val="0015727F"/>
    <w:rsid w:val="001579FD"/>
    <w:rsid w:val="00157A0D"/>
    <w:rsid w:val="00157C68"/>
    <w:rsid w:val="001605DC"/>
    <w:rsid w:val="00161A38"/>
    <w:rsid w:val="00164130"/>
    <w:rsid w:val="00165082"/>
    <w:rsid w:val="001656F4"/>
    <w:rsid w:val="00165EC0"/>
    <w:rsid w:val="00165F71"/>
    <w:rsid w:val="00170517"/>
    <w:rsid w:val="001714FF"/>
    <w:rsid w:val="001721AF"/>
    <w:rsid w:val="00172A67"/>
    <w:rsid w:val="00172C9D"/>
    <w:rsid w:val="0017317D"/>
    <w:rsid w:val="001732F5"/>
    <w:rsid w:val="00173E12"/>
    <w:rsid w:val="0017441A"/>
    <w:rsid w:val="00174699"/>
    <w:rsid w:val="001747B1"/>
    <w:rsid w:val="0017486C"/>
    <w:rsid w:val="001764B5"/>
    <w:rsid w:val="0017694C"/>
    <w:rsid w:val="0017740F"/>
    <w:rsid w:val="001801AD"/>
    <w:rsid w:val="001805FE"/>
    <w:rsid w:val="00180D05"/>
    <w:rsid w:val="00181C23"/>
    <w:rsid w:val="00181EB1"/>
    <w:rsid w:val="0018204F"/>
    <w:rsid w:val="0018230E"/>
    <w:rsid w:val="00182556"/>
    <w:rsid w:val="00182D4A"/>
    <w:rsid w:val="001844E8"/>
    <w:rsid w:val="0018508B"/>
    <w:rsid w:val="0018757F"/>
    <w:rsid w:val="00187E2E"/>
    <w:rsid w:val="001901F2"/>
    <w:rsid w:val="0019278A"/>
    <w:rsid w:val="00192906"/>
    <w:rsid w:val="00192E74"/>
    <w:rsid w:val="00193022"/>
    <w:rsid w:val="00193F67"/>
    <w:rsid w:val="001945F8"/>
    <w:rsid w:val="001948E8"/>
    <w:rsid w:val="00194928"/>
    <w:rsid w:val="00194C81"/>
    <w:rsid w:val="001950E8"/>
    <w:rsid w:val="00195C46"/>
    <w:rsid w:val="001968D5"/>
    <w:rsid w:val="001A06C6"/>
    <w:rsid w:val="001A1A56"/>
    <w:rsid w:val="001A1CB6"/>
    <w:rsid w:val="001A22AC"/>
    <w:rsid w:val="001A2690"/>
    <w:rsid w:val="001A335C"/>
    <w:rsid w:val="001A398B"/>
    <w:rsid w:val="001A3FD1"/>
    <w:rsid w:val="001A79D2"/>
    <w:rsid w:val="001B09F3"/>
    <w:rsid w:val="001B0C05"/>
    <w:rsid w:val="001B0DD7"/>
    <w:rsid w:val="001B0F0A"/>
    <w:rsid w:val="001B24D4"/>
    <w:rsid w:val="001B4447"/>
    <w:rsid w:val="001B4A13"/>
    <w:rsid w:val="001B4B13"/>
    <w:rsid w:val="001B4C5C"/>
    <w:rsid w:val="001B67DC"/>
    <w:rsid w:val="001B71D5"/>
    <w:rsid w:val="001B7C06"/>
    <w:rsid w:val="001B7C2C"/>
    <w:rsid w:val="001C0B92"/>
    <w:rsid w:val="001C1E96"/>
    <w:rsid w:val="001C2C7A"/>
    <w:rsid w:val="001C2D4B"/>
    <w:rsid w:val="001C3113"/>
    <w:rsid w:val="001C360D"/>
    <w:rsid w:val="001C414F"/>
    <w:rsid w:val="001C4966"/>
    <w:rsid w:val="001C4F0D"/>
    <w:rsid w:val="001C5959"/>
    <w:rsid w:val="001C7B72"/>
    <w:rsid w:val="001C7C1C"/>
    <w:rsid w:val="001D0102"/>
    <w:rsid w:val="001D1D4D"/>
    <w:rsid w:val="001D360D"/>
    <w:rsid w:val="001D3787"/>
    <w:rsid w:val="001D4C8E"/>
    <w:rsid w:val="001D5169"/>
    <w:rsid w:val="001D5713"/>
    <w:rsid w:val="001D77A5"/>
    <w:rsid w:val="001E0697"/>
    <w:rsid w:val="001E0B23"/>
    <w:rsid w:val="001E16BE"/>
    <w:rsid w:val="001E2698"/>
    <w:rsid w:val="001E27BE"/>
    <w:rsid w:val="001E2B6C"/>
    <w:rsid w:val="001E3225"/>
    <w:rsid w:val="001E3B28"/>
    <w:rsid w:val="001E4078"/>
    <w:rsid w:val="001E49CA"/>
    <w:rsid w:val="001E57DB"/>
    <w:rsid w:val="001E5B7F"/>
    <w:rsid w:val="001E5D0F"/>
    <w:rsid w:val="001E6030"/>
    <w:rsid w:val="001E7D61"/>
    <w:rsid w:val="001F0159"/>
    <w:rsid w:val="001F036A"/>
    <w:rsid w:val="001F0EFF"/>
    <w:rsid w:val="001F10A7"/>
    <w:rsid w:val="001F18DD"/>
    <w:rsid w:val="001F18EE"/>
    <w:rsid w:val="001F2623"/>
    <w:rsid w:val="001F2969"/>
    <w:rsid w:val="001F32A1"/>
    <w:rsid w:val="001F3383"/>
    <w:rsid w:val="001F338B"/>
    <w:rsid w:val="001F38A5"/>
    <w:rsid w:val="001F3AA1"/>
    <w:rsid w:val="001F3ABC"/>
    <w:rsid w:val="001F3AF7"/>
    <w:rsid w:val="001F3DC7"/>
    <w:rsid w:val="001F3F07"/>
    <w:rsid w:val="001F714B"/>
    <w:rsid w:val="001F742B"/>
    <w:rsid w:val="001F7A06"/>
    <w:rsid w:val="001F7CD3"/>
    <w:rsid w:val="00200B7B"/>
    <w:rsid w:val="0020181D"/>
    <w:rsid w:val="0020237C"/>
    <w:rsid w:val="00202FBF"/>
    <w:rsid w:val="00204E15"/>
    <w:rsid w:val="00205920"/>
    <w:rsid w:val="002065E9"/>
    <w:rsid w:val="00206EF5"/>
    <w:rsid w:val="00207642"/>
    <w:rsid w:val="00207909"/>
    <w:rsid w:val="00210A72"/>
    <w:rsid w:val="00212BFE"/>
    <w:rsid w:val="00214739"/>
    <w:rsid w:val="00214EEA"/>
    <w:rsid w:val="00215CCD"/>
    <w:rsid w:val="00215E75"/>
    <w:rsid w:val="00216F64"/>
    <w:rsid w:val="00216FBB"/>
    <w:rsid w:val="00220F24"/>
    <w:rsid w:val="002219FD"/>
    <w:rsid w:val="00222044"/>
    <w:rsid w:val="00222A61"/>
    <w:rsid w:val="00223386"/>
    <w:rsid w:val="0022495C"/>
    <w:rsid w:val="00224B84"/>
    <w:rsid w:val="00225505"/>
    <w:rsid w:val="0022792B"/>
    <w:rsid w:val="002300C3"/>
    <w:rsid w:val="00232FAB"/>
    <w:rsid w:val="00233C3C"/>
    <w:rsid w:val="0023415A"/>
    <w:rsid w:val="00235238"/>
    <w:rsid w:val="00235241"/>
    <w:rsid w:val="00235AFE"/>
    <w:rsid w:val="00235E50"/>
    <w:rsid w:val="00236644"/>
    <w:rsid w:val="002366C4"/>
    <w:rsid w:val="002376DB"/>
    <w:rsid w:val="002377DC"/>
    <w:rsid w:val="00241E5C"/>
    <w:rsid w:val="00242B47"/>
    <w:rsid w:val="002436BA"/>
    <w:rsid w:val="00243E00"/>
    <w:rsid w:val="0024492D"/>
    <w:rsid w:val="002449EC"/>
    <w:rsid w:val="0024733C"/>
    <w:rsid w:val="00247C0A"/>
    <w:rsid w:val="00250408"/>
    <w:rsid w:val="002509AC"/>
    <w:rsid w:val="00251BAC"/>
    <w:rsid w:val="002527DA"/>
    <w:rsid w:val="00253618"/>
    <w:rsid w:val="002544B5"/>
    <w:rsid w:val="00254582"/>
    <w:rsid w:val="0025540F"/>
    <w:rsid w:val="0025603F"/>
    <w:rsid w:val="00257CAB"/>
    <w:rsid w:val="00257D53"/>
    <w:rsid w:val="00260378"/>
    <w:rsid w:val="00260AEC"/>
    <w:rsid w:val="00260FAF"/>
    <w:rsid w:val="0026123B"/>
    <w:rsid w:val="0026156A"/>
    <w:rsid w:val="00261C99"/>
    <w:rsid w:val="00261EE2"/>
    <w:rsid w:val="00262456"/>
    <w:rsid w:val="00262D2D"/>
    <w:rsid w:val="002630AD"/>
    <w:rsid w:val="002630E2"/>
    <w:rsid w:val="002631FE"/>
    <w:rsid w:val="00263ED3"/>
    <w:rsid w:val="002648A6"/>
    <w:rsid w:val="00264DE5"/>
    <w:rsid w:val="00265BF5"/>
    <w:rsid w:val="00266822"/>
    <w:rsid w:val="00266A26"/>
    <w:rsid w:val="00270025"/>
    <w:rsid w:val="002701EA"/>
    <w:rsid w:val="002729C1"/>
    <w:rsid w:val="00273CD2"/>
    <w:rsid w:val="00273EAC"/>
    <w:rsid w:val="002741F4"/>
    <w:rsid w:val="002749E7"/>
    <w:rsid w:val="00275CD3"/>
    <w:rsid w:val="002760E6"/>
    <w:rsid w:val="00276126"/>
    <w:rsid w:val="002764F9"/>
    <w:rsid w:val="00277F63"/>
    <w:rsid w:val="0028096B"/>
    <w:rsid w:val="00280CB0"/>
    <w:rsid w:val="00282641"/>
    <w:rsid w:val="00282957"/>
    <w:rsid w:val="002835CB"/>
    <w:rsid w:val="00283900"/>
    <w:rsid w:val="002840F5"/>
    <w:rsid w:val="0028455B"/>
    <w:rsid w:val="00284DEB"/>
    <w:rsid w:val="00285051"/>
    <w:rsid w:val="00286F5A"/>
    <w:rsid w:val="0028714B"/>
    <w:rsid w:val="00287818"/>
    <w:rsid w:val="00287CEC"/>
    <w:rsid w:val="0029138E"/>
    <w:rsid w:val="002922F8"/>
    <w:rsid w:val="002925F8"/>
    <w:rsid w:val="002937B8"/>
    <w:rsid w:val="0029441E"/>
    <w:rsid w:val="00294E73"/>
    <w:rsid w:val="00295547"/>
    <w:rsid w:val="00296BD9"/>
    <w:rsid w:val="00296E26"/>
    <w:rsid w:val="002972AC"/>
    <w:rsid w:val="0029737F"/>
    <w:rsid w:val="00297836"/>
    <w:rsid w:val="00297863"/>
    <w:rsid w:val="002A0521"/>
    <w:rsid w:val="002A1A78"/>
    <w:rsid w:val="002A1E9C"/>
    <w:rsid w:val="002A2B52"/>
    <w:rsid w:val="002A3350"/>
    <w:rsid w:val="002A3B21"/>
    <w:rsid w:val="002A4663"/>
    <w:rsid w:val="002A4C3E"/>
    <w:rsid w:val="002A4EC5"/>
    <w:rsid w:val="002A5AC8"/>
    <w:rsid w:val="002A6466"/>
    <w:rsid w:val="002A674C"/>
    <w:rsid w:val="002A774E"/>
    <w:rsid w:val="002B01BC"/>
    <w:rsid w:val="002B0489"/>
    <w:rsid w:val="002B37C4"/>
    <w:rsid w:val="002B39F9"/>
    <w:rsid w:val="002B3E6C"/>
    <w:rsid w:val="002B59B1"/>
    <w:rsid w:val="002B5ABB"/>
    <w:rsid w:val="002B5D65"/>
    <w:rsid w:val="002B6163"/>
    <w:rsid w:val="002B71A9"/>
    <w:rsid w:val="002C027D"/>
    <w:rsid w:val="002C063E"/>
    <w:rsid w:val="002C0B26"/>
    <w:rsid w:val="002C11E8"/>
    <w:rsid w:val="002C13BA"/>
    <w:rsid w:val="002C1DC5"/>
    <w:rsid w:val="002C20B9"/>
    <w:rsid w:val="002C218C"/>
    <w:rsid w:val="002C23D0"/>
    <w:rsid w:val="002C2D3E"/>
    <w:rsid w:val="002C303C"/>
    <w:rsid w:val="002C3A74"/>
    <w:rsid w:val="002C3D80"/>
    <w:rsid w:val="002C45FA"/>
    <w:rsid w:val="002C483B"/>
    <w:rsid w:val="002C627A"/>
    <w:rsid w:val="002C6D16"/>
    <w:rsid w:val="002C6D53"/>
    <w:rsid w:val="002C7020"/>
    <w:rsid w:val="002C7ACE"/>
    <w:rsid w:val="002C7B79"/>
    <w:rsid w:val="002D01D1"/>
    <w:rsid w:val="002D0754"/>
    <w:rsid w:val="002D099D"/>
    <w:rsid w:val="002D09F5"/>
    <w:rsid w:val="002D277B"/>
    <w:rsid w:val="002D348D"/>
    <w:rsid w:val="002D58A1"/>
    <w:rsid w:val="002D5FDE"/>
    <w:rsid w:val="002D6825"/>
    <w:rsid w:val="002D69FC"/>
    <w:rsid w:val="002D6B1D"/>
    <w:rsid w:val="002D76E2"/>
    <w:rsid w:val="002D7CD8"/>
    <w:rsid w:val="002E0465"/>
    <w:rsid w:val="002E0BCC"/>
    <w:rsid w:val="002E19BA"/>
    <w:rsid w:val="002E205B"/>
    <w:rsid w:val="002E21F6"/>
    <w:rsid w:val="002E3932"/>
    <w:rsid w:val="002E59B4"/>
    <w:rsid w:val="002E622F"/>
    <w:rsid w:val="002E6994"/>
    <w:rsid w:val="002E6D8F"/>
    <w:rsid w:val="002F2463"/>
    <w:rsid w:val="002F2E79"/>
    <w:rsid w:val="002F3416"/>
    <w:rsid w:val="002F36E6"/>
    <w:rsid w:val="002F5C9B"/>
    <w:rsid w:val="002F600B"/>
    <w:rsid w:val="00300688"/>
    <w:rsid w:val="00301B85"/>
    <w:rsid w:val="00301C1C"/>
    <w:rsid w:val="0030292E"/>
    <w:rsid w:val="00302A2F"/>
    <w:rsid w:val="00302C17"/>
    <w:rsid w:val="00302DE5"/>
    <w:rsid w:val="00303025"/>
    <w:rsid w:val="00303287"/>
    <w:rsid w:val="00303C42"/>
    <w:rsid w:val="00303D0F"/>
    <w:rsid w:val="00303D81"/>
    <w:rsid w:val="00304936"/>
    <w:rsid w:val="00304CAE"/>
    <w:rsid w:val="003053CA"/>
    <w:rsid w:val="0030569F"/>
    <w:rsid w:val="0030596A"/>
    <w:rsid w:val="00305D96"/>
    <w:rsid w:val="00306521"/>
    <w:rsid w:val="00307DF7"/>
    <w:rsid w:val="00307FB7"/>
    <w:rsid w:val="00310F42"/>
    <w:rsid w:val="003112DD"/>
    <w:rsid w:val="003117CA"/>
    <w:rsid w:val="003120CB"/>
    <w:rsid w:val="003123D1"/>
    <w:rsid w:val="00312BB6"/>
    <w:rsid w:val="00314470"/>
    <w:rsid w:val="00314656"/>
    <w:rsid w:val="0031493B"/>
    <w:rsid w:val="00316530"/>
    <w:rsid w:val="00316F5C"/>
    <w:rsid w:val="0031724F"/>
    <w:rsid w:val="003174DC"/>
    <w:rsid w:val="00320662"/>
    <w:rsid w:val="00320E55"/>
    <w:rsid w:val="003212A9"/>
    <w:rsid w:val="003218D0"/>
    <w:rsid w:val="003224CA"/>
    <w:rsid w:val="0032279A"/>
    <w:rsid w:val="00322C85"/>
    <w:rsid w:val="00322E55"/>
    <w:rsid w:val="00323849"/>
    <w:rsid w:val="00323B63"/>
    <w:rsid w:val="0032454B"/>
    <w:rsid w:val="0032481C"/>
    <w:rsid w:val="00325184"/>
    <w:rsid w:val="003255B4"/>
    <w:rsid w:val="0032585F"/>
    <w:rsid w:val="00326064"/>
    <w:rsid w:val="00330735"/>
    <w:rsid w:val="00330D01"/>
    <w:rsid w:val="003325F6"/>
    <w:rsid w:val="003326F9"/>
    <w:rsid w:val="0033329D"/>
    <w:rsid w:val="003332DD"/>
    <w:rsid w:val="003332F8"/>
    <w:rsid w:val="00334020"/>
    <w:rsid w:val="003340B0"/>
    <w:rsid w:val="003346FB"/>
    <w:rsid w:val="00334B57"/>
    <w:rsid w:val="0033545D"/>
    <w:rsid w:val="00335B92"/>
    <w:rsid w:val="003364DC"/>
    <w:rsid w:val="00336855"/>
    <w:rsid w:val="003373A4"/>
    <w:rsid w:val="00337E16"/>
    <w:rsid w:val="00340158"/>
    <w:rsid w:val="003402E6"/>
    <w:rsid w:val="00340E51"/>
    <w:rsid w:val="00342402"/>
    <w:rsid w:val="00342F41"/>
    <w:rsid w:val="00343130"/>
    <w:rsid w:val="003451B1"/>
    <w:rsid w:val="00345527"/>
    <w:rsid w:val="003455DB"/>
    <w:rsid w:val="00346319"/>
    <w:rsid w:val="00346D6F"/>
    <w:rsid w:val="00346F58"/>
    <w:rsid w:val="00347501"/>
    <w:rsid w:val="00347901"/>
    <w:rsid w:val="00347F8E"/>
    <w:rsid w:val="003508A9"/>
    <w:rsid w:val="00350D7D"/>
    <w:rsid w:val="00350EF9"/>
    <w:rsid w:val="00352F69"/>
    <w:rsid w:val="0035396A"/>
    <w:rsid w:val="00354B07"/>
    <w:rsid w:val="003562AC"/>
    <w:rsid w:val="0035662C"/>
    <w:rsid w:val="00357261"/>
    <w:rsid w:val="003572D3"/>
    <w:rsid w:val="003575D4"/>
    <w:rsid w:val="00361994"/>
    <w:rsid w:val="003619BA"/>
    <w:rsid w:val="00362191"/>
    <w:rsid w:val="00362444"/>
    <w:rsid w:val="00362EBE"/>
    <w:rsid w:val="003643A7"/>
    <w:rsid w:val="0036473E"/>
    <w:rsid w:val="00365792"/>
    <w:rsid w:val="0036608A"/>
    <w:rsid w:val="003661A2"/>
    <w:rsid w:val="00367789"/>
    <w:rsid w:val="003677E8"/>
    <w:rsid w:val="00371867"/>
    <w:rsid w:val="003731F8"/>
    <w:rsid w:val="0037333B"/>
    <w:rsid w:val="00373B6F"/>
    <w:rsid w:val="00375032"/>
    <w:rsid w:val="00375B8F"/>
    <w:rsid w:val="0037667E"/>
    <w:rsid w:val="00377809"/>
    <w:rsid w:val="00381D43"/>
    <w:rsid w:val="00384131"/>
    <w:rsid w:val="0038456C"/>
    <w:rsid w:val="00384E3E"/>
    <w:rsid w:val="0038515C"/>
    <w:rsid w:val="00385DE1"/>
    <w:rsid w:val="003864E4"/>
    <w:rsid w:val="0038759B"/>
    <w:rsid w:val="00387954"/>
    <w:rsid w:val="00387997"/>
    <w:rsid w:val="00387D75"/>
    <w:rsid w:val="003909BC"/>
    <w:rsid w:val="00390A4C"/>
    <w:rsid w:val="00391382"/>
    <w:rsid w:val="00391B1B"/>
    <w:rsid w:val="00391B50"/>
    <w:rsid w:val="003938F5"/>
    <w:rsid w:val="003943C4"/>
    <w:rsid w:val="00394AEE"/>
    <w:rsid w:val="0039507F"/>
    <w:rsid w:val="003953EE"/>
    <w:rsid w:val="00396E69"/>
    <w:rsid w:val="003A0253"/>
    <w:rsid w:val="003A0A88"/>
    <w:rsid w:val="003A16B1"/>
    <w:rsid w:val="003A2B98"/>
    <w:rsid w:val="003A3619"/>
    <w:rsid w:val="003A3CA5"/>
    <w:rsid w:val="003A3E78"/>
    <w:rsid w:val="003A3F2B"/>
    <w:rsid w:val="003A5E3B"/>
    <w:rsid w:val="003A658A"/>
    <w:rsid w:val="003A6C87"/>
    <w:rsid w:val="003A726F"/>
    <w:rsid w:val="003A75B1"/>
    <w:rsid w:val="003A7EEA"/>
    <w:rsid w:val="003B0FA4"/>
    <w:rsid w:val="003B230E"/>
    <w:rsid w:val="003B2363"/>
    <w:rsid w:val="003B336E"/>
    <w:rsid w:val="003B3EAE"/>
    <w:rsid w:val="003B4871"/>
    <w:rsid w:val="003B4AAA"/>
    <w:rsid w:val="003B5334"/>
    <w:rsid w:val="003B6102"/>
    <w:rsid w:val="003B6D55"/>
    <w:rsid w:val="003B77A8"/>
    <w:rsid w:val="003C0096"/>
    <w:rsid w:val="003C02F8"/>
    <w:rsid w:val="003C069B"/>
    <w:rsid w:val="003C233B"/>
    <w:rsid w:val="003C2516"/>
    <w:rsid w:val="003C314D"/>
    <w:rsid w:val="003C315A"/>
    <w:rsid w:val="003C3EC9"/>
    <w:rsid w:val="003C4D34"/>
    <w:rsid w:val="003C55CF"/>
    <w:rsid w:val="003C6325"/>
    <w:rsid w:val="003C6D93"/>
    <w:rsid w:val="003D11E9"/>
    <w:rsid w:val="003D12AF"/>
    <w:rsid w:val="003D279D"/>
    <w:rsid w:val="003D3E6B"/>
    <w:rsid w:val="003D42A9"/>
    <w:rsid w:val="003D42C2"/>
    <w:rsid w:val="003D4609"/>
    <w:rsid w:val="003E00A0"/>
    <w:rsid w:val="003E01F6"/>
    <w:rsid w:val="003E06C3"/>
    <w:rsid w:val="003E0AAC"/>
    <w:rsid w:val="003E0AC8"/>
    <w:rsid w:val="003E2518"/>
    <w:rsid w:val="003E272E"/>
    <w:rsid w:val="003E2C6E"/>
    <w:rsid w:val="003E3205"/>
    <w:rsid w:val="003E321D"/>
    <w:rsid w:val="003E4BDF"/>
    <w:rsid w:val="003E53E3"/>
    <w:rsid w:val="003E6978"/>
    <w:rsid w:val="003E6FDE"/>
    <w:rsid w:val="003E7096"/>
    <w:rsid w:val="003E75C6"/>
    <w:rsid w:val="003E7D68"/>
    <w:rsid w:val="003E7D85"/>
    <w:rsid w:val="003F0B07"/>
    <w:rsid w:val="003F0B3E"/>
    <w:rsid w:val="003F0D03"/>
    <w:rsid w:val="003F1079"/>
    <w:rsid w:val="003F116B"/>
    <w:rsid w:val="003F1DE5"/>
    <w:rsid w:val="003F1E63"/>
    <w:rsid w:val="003F253D"/>
    <w:rsid w:val="003F3411"/>
    <w:rsid w:val="003F35C2"/>
    <w:rsid w:val="003F410D"/>
    <w:rsid w:val="003F4ADE"/>
    <w:rsid w:val="003F4FEF"/>
    <w:rsid w:val="003F58CB"/>
    <w:rsid w:val="003F643E"/>
    <w:rsid w:val="003F64B2"/>
    <w:rsid w:val="003F736E"/>
    <w:rsid w:val="003F7A03"/>
    <w:rsid w:val="003F7FCF"/>
    <w:rsid w:val="00400B7D"/>
    <w:rsid w:val="004016E7"/>
    <w:rsid w:val="00403FC6"/>
    <w:rsid w:val="00404233"/>
    <w:rsid w:val="00404853"/>
    <w:rsid w:val="0040502B"/>
    <w:rsid w:val="004053DD"/>
    <w:rsid w:val="0040554E"/>
    <w:rsid w:val="004058DF"/>
    <w:rsid w:val="00406307"/>
    <w:rsid w:val="00406DDB"/>
    <w:rsid w:val="00406EB2"/>
    <w:rsid w:val="004127CF"/>
    <w:rsid w:val="00412EC3"/>
    <w:rsid w:val="00413449"/>
    <w:rsid w:val="00413521"/>
    <w:rsid w:val="00414706"/>
    <w:rsid w:val="00414D60"/>
    <w:rsid w:val="00415359"/>
    <w:rsid w:val="004157CF"/>
    <w:rsid w:val="0041637D"/>
    <w:rsid w:val="00416B6D"/>
    <w:rsid w:val="00420053"/>
    <w:rsid w:val="004200E4"/>
    <w:rsid w:val="00421BF0"/>
    <w:rsid w:val="00421F15"/>
    <w:rsid w:val="00422DFE"/>
    <w:rsid w:val="004232B6"/>
    <w:rsid w:val="004238B8"/>
    <w:rsid w:val="00423D2A"/>
    <w:rsid w:val="004251A0"/>
    <w:rsid w:val="00425350"/>
    <w:rsid w:val="004257E2"/>
    <w:rsid w:val="00427F04"/>
    <w:rsid w:val="00430255"/>
    <w:rsid w:val="0043067C"/>
    <w:rsid w:val="004313F9"/>
    <w:rsid w:val="004329C0"/>
    <w:rsid w:val="0043343A"/>
    <w:rsid w:val="004337E2"/>
    <w:rsid w:val="00433E3A"/>
    <w:rsid w:val="0043432E"/>
    <w:rsid w:val="00434AD8"/>
    <w:rsid w:val="00436ADD"/>
    <w:rsid w:val="004373B1"/>
    <w:rsid w:val="00437D50"/>
    <w:rsid w:val="00442059"/>
    <w:rsid w:val="00442E75"/>
    <w:rsid w:val="004432EF"/>
    <w:rsid w:val="004433CF"/>
    <w:rsid w:val="0044388A"/>
    <w:rsid w:val="004448FB"/>
    <w:rsid w:val="00444EA4"/>
    <w:rsid w:val="00446CC9"/>
    <w:rsid w:val="00451EBC"/>
    <w:rsid w:val="004524CF"/>
    <w:rsid w:val="00452818"/>
    <w:rsid w:val="00455E97"/>
    <w:rsid w:val="004568BA"/>
    <w:rsid w:val="00456B10"/>
    <w:rsid w:val="00456DA3"/>
    <w:rsid w:val="004571B5"/>
    <w:rsid w:val="004571DB"/>
    <w:rsid w:val="0045775F"/>
    <w:rsid w:val="00457C9A"/>
    <w:rsid w:val="0046030B"/>
    <w:rsid w:val="00460D0D"/>
    <w:rsid w:val="00460FEB"/>
    <w:rsid w:val="00461EBF"/>
    <w:rsid w:val="00462757"/>
    <w:rsid w:val="00463476"/>
    <w:rsid w:val="00463DC3"/>
    <w:rsid w:val="00464305"/>
    <w:rsid w:val="004645A7"/>
    <w:rsid w:val="004653D1"/>
    <w:rsid w:val="00466A02"/>
    <w:rsid w:val="004671B5"/>
    <w:rsid w:val="0046797B"/>
    <w:rsid w:val="00471697"/>
    <w:rsid w:val="00471F4B"/>
    <w:rsid w:val="00472570"/>
    <w:rsid w:val="00472E51"/>
    <w:rsid w:val="00473D66"/>
    <w:rsid w:val="004740BD"/>
    <w:rsid w:val="00474BF6"/>
    <w:rsid w:val="00474E96"/>
    <w:rsid w:val="00475315"/>
    <w:rsid w:val="004755F2"/>
    <w:rsid w:val="00475A71"/>
    <w:rsid w:val="0047770C"/>
    <w:rsid w:val="00477DCE"/>
    <w:rsid w:val="004804E2"/>
    <w:rsid w:val="0048348A"/>
    <w:rsid w:val="004841CB"/>
    <w:rsid w:val="00484430"/>
    <w:rsid w:val="00485CD0"/>
    <w:rsid w:val="004866B5"/>
    <w:rsid w:val="00486EA3"/>
    <w:rsid w:val="004914AE"/>
    <w:rsid w:val="004918CD"/>
    <w:rsid w:val="00491AC5"/>
    <w:rsid w:val="004922E0"/>
    <w:rsid w:val="004931DC"/>
    <w:rsid w:val="00493AD9"/>
    <w:rsid w:val="00493CA8"/>
    <w:rsid w:val="00494735"/>
    <w:rsid w:val="00494AD2"/>
    <w:rsid w:val="004950F4"/>
    <w:rsid w:val="00495270"/>
    <w:rsid w:val="004961E2"/>
    <w:rsid w:val="00496B47"/>
    <w:rsid w:val="004977A5"/>
    <w:rsid w:val="00497F0E"/>
    <w:rsid w:val="00497FE7"/>
    <w:rsid w:val="004A02B9"/>
    <w:rsid w:val="004A314C"/>
    <w:rsid w:val="004A3800"/>
    <w:rsid w:val="004A3C43"/>
    <w:rsid w:val="004A4B33"/>
    <w:rsid w:val="004A4B7D"/>
    <w:rsid w:val="004A4EAE"/>
    <w:rsid w:val="004A57C0"/>
    <w:rsid w:val="004A61A1"/>
    <w:rsid w:val="004A63BA"/>
    <w:rsid w:val="004A6CFB"/>
    <w:rsid w:val="004A7B72"/>
    <w:rsid w:val="004B0AB1"/>
    <w:rsid w:val="004B19D9"/>
    <w:rsid w:val="004B1B3D"/>
    <w:rsid w:val="004B20B4"/>
    <w:rsid w:val="004B3973"/>
    <w:rsid w:val="004B3B0C"/>
    <w:rsid w:val="004B43B8"/>
    <w:rsid w:val="004B4776"/>
    <w:rsid w:val="004B5429"/>
    <w:rsid w:val="004B67F0"/>
    <w:rsid w:val="004B7AB8"/>
    <w:rsid w:val="004C1800"/>
    <w:rsid w:val="004C2DB0"/>
    <w:rsid w:val="004C4435"/>
    <w:rsid w:val="004C4F82"/>
    <w:rsid w:val="004C52F9"/>
    <w:rsid w:val="004C563A"/>
    <w:rsid w:val="004C5B6D"/>
    <w:rsid w:val="004C5CC3"/>
    <w:rsid w:val="004C61ED"/>
    <w:rsid w:val="004C6475"/>
    <w:rsid w:val="004C6C1C"/>
    <w:rsid w:val="004C74F1"/>
    <w:rsid w:val="004C7709"/>
    <w:rsid w:val="004C7A1F"/>
    <w:rsid w:val="004D0218"/>
    <w:rsid w:val="004D05CB"/>
    <w:rsid w:val="004D075A"/>
    <w:rsid w:val="004D0DAA"/>
    <w:rsid w:val="004D0F35"/>
    <w:rsid w:val="004D10A0"/>
    <w:rsid w:val="004D1795"/>
    <w:rsid w:val="004D1936"/>
    <w:rsid w:val="004D282D"/>
    <w:rsid w:val="004D2D2A"/>
    <w:rsid w:val="004D3169"/>
    <w:rsid w:val="004D363A"/>
    <w:rsid w:val="004D41C4"/>
    <w:rsid w:val="004D4B74"/>
    <w:rsid w:val="004D4BD1"/>
    <w:rsid w:val="004D6A67"/>
    <w:rsid w:val="004D6C39"/>
    <w:rsid w:val="004D79D2"/>
    <w:rsid w:val="004D7D42"/>
    <w:rsid w:val="004E0488"/>
    <w:rsid w:val="004E0D69"/>
    <w:rsid w:val="004E1649"/>
    <w:rsid w:val="004E18BF"/>
    <w:rsid w:val="004E1E11"/>
    <w:rsid w:val="004E3336"/>
    <w:rsid w:val="004E39FD"/>
    <w:rsid w:val="004E55AA"/>
    <w:rsid w:val="004E5B40"/>
    <w:rsid w:val="004E5D68"/>
    <w:rsid w:val="004E629D"/>
    <w:rsid w:val="004E67C9"/>
    <w:rsid w:val="004E73A4"/>
    <w:rsid w:val="004E73C2"/>
    <w:rsid w:val="004E77AB"/>
    <w:rsid w:val="004E7827"/>
    <w:rsid w:val="004F24AD"/>
    <w:rsid w:val="004F271B"/>
    <w:rsid w:val="004F2B72"/>
    <w:rsid w:val="004F2E5D"/>
    <w:rsid w:val="004F4585"/>
    <w:rsid w:val="004F49F5"/>
    <w:rsid w:val="004F79ED"/>
    <w:rsid w:val="005007DD"/>
    <w:rsid w:val="0050164C"/>
    <w:rsid w:val="00502D23"/>
    <w:rsid w:val="00502DBF"/>
    <w:rsid w:val="00502F7C"/>
    <w:rsid w:val="0050423A"/>
    <w:rsid w:val="005055DB"/>
    <w:rsid w:val="005056E5"/>
    <w:rsid w:val="0050596C"/>
    <w:rsid w:val="00505BA7"/>
    <w:rsid w:val="00505DE5"/>
    <w:rsid w:val="00507ADC"/>
    <w:rsid w:val="00510A7F"/>
    <w:rsid w:val="00511677"/>
    <w:rsid w:val="00511E9A"/>
    <w:rsid w:val="005127C0"/>
    <w:rsid w:val="005127C5"/>
    <w:rsid w:val="005130FE"/>
    <w:rsid w:val="0051409D"/>
    <w:rsid w:val="005147DF"/>
    <w:rsid w:val="00514D1B"/>
    <w:rsid w:val="00514F18"/>
    <w:rsid w:val="00514FAA"/>
    <w:rsid w:val="00515B95"/>
    <w:rsid w:val="00515EBE"/>
    <w:rsid w:val="005169B0"/>
    <w:rsid w:val="0051737E"/>
    <w:rsid w:val="00517B8A"/>
    <w:rsid w:val="00517BEC"/>
    <w:rsid w:val="00517E49"/>
    <w:rsid w:val="00520B8A"/>
    <w:rsid w:val="005213CE"/>
    <w:rsid w:val="00521960"/>
    <w:rsid w:val="00521B53"/>
    <w:rsid w:val="00522193"/>
    <w:rsid w:val="00522E86"/>
    <w:rsid w:val="00524425"/>
    <w:rsid w:val="005247BF"/>
    <w:rsid w:val="005253C3"/>
    <w:rsid w:val="0052565C"/>
    <w:rsid w:val="0052592E"/>
    <w:rsid w:val="00525F0F"/>
    <w:rsid w:val="00526297"/>
    <w:rsid w:val="005262BA"/>
    <w:rsid w:val="00526422"/>
    <w:rsid w:val="00527262"/>
    <w:rsid w:val="0052749D"/>
    <w:rsid w:val="005303AE"/>
    <w:rsid w:val="00531C5A"/>
    <w:rsid w:val="00532664"/>
    <w:rsid w:val="00532E2B"/>
    <w:rsid w:val="00533908"/>
    <w:rsid w:val="00535612"/>
    <w:rsid w:val="00536104"/>
    <w:rsid w:val="00536267"/>
    <w:rsid w:val="0053680B"/>
    <w:rsid w:val="00536DE2"/>
    <w:rsid w:val="00537B53"/>
    <w:rsid w:val="00542D6B"/>
    <w:rsid w:val="00544A40"/>
    <w:rsid w:val="00544D95"/>
    <w:rsid w:val="00544F7C"/>
    <w:rsid w:val="005451DA"/>
    <w:rsid w:val="00545473"/>
    <w:rsid w:val="00546C12"/>
    <w:rsid w:val="005500C6"/>
    <w:rsid w:val="00550111"/>
    <w:rsid w:val="00550B69"/>
    <w:rsid w:val="005510EB"/>
    <w:rsid w:val="005512BA"/>
    <w:rsid w:val="00551B5D"/>
    <w:rsid w:val="00553256"/>
    <w:rsid w:val="00553797"/>
    <w:rsid w:val="005538B7"/>
    <w:rsid w:val="00553CE8"/>
    <w:rsid w:val="005555DF"/>
    <w:rsid w:val="00556C56"/>
    <w:rsid w:val="005577F9"/>
    <w:rsid w:val="00557895"/>
    <w:rsid w:val="005578C9"/>
    <w:rsid w:val="005607C4"/>
    <w:rsid w:val="00561895"/>
    <w:rsid w:val="00561DC7"/>
    <w:rsid w:val="00561DE0"/>
    <w:rsid w:val="00561F6C"/>
    <w:rsid w:val="00561FE6"/>
    <w:rsid w:val="0056204C"/>
    <w:rsid w:val="005620AE"/>
    <w:rsid w:val="005627EC"/>
    <w:rsid w:val="005628D7"/>
    <w:rsid w:val="005648E7"/>
    <w:rsid w:val="00565DC2"/>
    <w:rsid w:val="00565FD7"/>
    <w:rsid w:val="0056651E"/>
    <w:rsid w:val="005665E7"/>
    <w:rsid w:val="00570007"/>
    <w:rsid w:val="005700AD"/>
    <w:rsid w:val="00571D17"/>
    <w:rsid w:val="005720DE"/>
    <w:rsid w:val="005725A3"/>
    <w:rsid w:val="00572BD4"/>
    <w:rsid w:val="00572C23"/>
    <w:rsid w:val="0057419E"/>
    <w:rsid w:val="005800AD"/>
    <w:rsid w:val="00580502"/>
    <w:rsid w:val="00580985"/>
    <w:rsid w:val="00580D78"/>
    <w:rsid w:val="005838CD"/>
    <w:rsid w:val="0058482B"/>
    <w:rsid w:val="00584EF1"/>
    <w:rsid w:val="00585254"/>
    <w:rsid w:val="00585807"/>
    <w:rsid w:val="00586FB7"/>
    <w:rsid w:val="00587680"/>
    <w:rsid w:val="0059155E"/>
    <w:rsid w:val="00591C75"/>
    <w:rsid w:val="005926D1"/>
    <w:rsid w:val="00592D49"/>
    <w:rsid w:val="00593C7B"/>
    <w:rsid w:val="005947AF"/>
    <w:rsid w:val="005949AB"/>
    <w:rsid w:val="005949EB"/>
    <w:rsid w:val="00594FA1"/>
    <w:rsid w:val="00595EEE"/>
    <w:rsid w:val="00595FA7"/>
    <w:rsid w:val="00596C3A"/>
    <w:rsid w:val="00597E52"/>
    <w:rsid w:val="005A00D4"/>
    <w:rsid w:val="005A0165"/>
    <w:rsid w:val="005A11F4"/>
    <w:rsid w:val="005A1D63"/>
    <w:rsid w:val="005A2D47"/>
    <w:rsid w:val="005A36E6"/>
    <w:rsid w:val="005A3815"/>
    <w:rsid w:val="005A4920"/>
    <w:rsid w:val="005A5ECC"/>
    <w:rsid w:val="005A63D6"/>
    <w:rsid w:val="005A67EF"/>
    <w:rsid w:val="005A6BCC"/>
    <w:rsid w:val="005A6D3B"/>
    <w:rsid w:val="005A75D9"/>
    <w:rsid w:val="005A78A4"/>
    <w:rsid w:val="005B0371"/>
    <w:rsid w:val="005B0521"/>
    <w:rsid w:val="005B0D4F"/>
    <w:rsid w:val="005B0D8F"/>
    <w:rsid w:val="005B1582"/>
    <w:rsid w:val="005B3DED"/>
    <w:rsid w:val="005B4E94"/>
    <w:rsid w:val="005B5829"/>
    <w:rsid w:val="005B5C33"/>
    <w:rsid w:val="005B5CE7"/>
    <w:rsid w:val="005B5DDA"/>
    <w:rsid w:val="005B5E52"/>
    <w:rsid w:val="005B6437"/>
    <w:rsid w:val="005B6FEA"/>
    <w:rsid w:val="005B702E"/>
    <w:rsid w:val="005C0264"/>
    <w:rsid w:val="005C1222"/>
    <w:rsid w:val="005C3A91"/>
    <w:rsid w:val="005C4372"/>
    <w:rsid w:val="005C4E3B"/>
    <w:rsid w:val="005C5AC6"/>
    <w:rsid w:val="005C5F25"/>
    <w:rsid w:val="005C684C"/>
    <w:rsid w:val="005C6955"/>
    <w:rsid w:val="005C72D5"/>
    <w:rsid w:val="005C7485"/>
    <w:rsid w:val="005C79D8"/>
    <w:rsid w:val="005C7E4F"/>
    <w:rsid w:val="005C7FD5"/>
    <w:rsid w:val="005D0565"/>
    <w:rsid w:val="005D0BB3"/>
    <w:rsid w:val="005D0C20"/>
    <w:rsid w:val="005D11AD"/>
    <w:rsid w:val="005D1902"/>
    <w:rsid w:val="005D3301"/>
    <w:rsid w:val="005D3B85"/>
    <w:rsid w:val="005D4E56"/>
    <w:rsid w:val="005D7353"/>
    <w:rsid w:val="005D7A96"/>
    <w:rsid w:val="005D7E43"/>
    <w:rsid w:val="005E04AF"/>
    <w:rsid w:val="005E05D6"/>
    <w:rsid w:val="005E05F8"/>
    <w:rsid w:val="005E1497"/>
    <w:rsid w:val="005E16B5"/>
    <w:rsid w:val="005E3083"/>
    <w:rsid w:val="005E3D74"/>
    <w:rsid w:val="005E4D6A"/>
    <w:rsid w:val="005E656B"/>
    <w:rsid w:val="005E6DFC"/>
    <w:rsid w:val="005E7BFD"/>
    <w:rsid w:val="005F06B6"/>
    <w:rsid w:val="005F15D6"/>
    <w:rsid w:val="005F1B8F"/>
    <w:rsid w:val="005F1E20"/>
    <w:rsid w:val="005F2368"/>
    <w:rsid w:val="005F267A"/>
    <w:rsid w:val="005F28BE"/>
    <w:rsid w:val="005F2D21"/>
    <w:rsid w:val="005F34C4"/>
    <w:rsid w:val="005F38C6"/>
    <w:rsid w:val="005F4591"/>
    <w:rsid w:val="005F580F"/>
    <w:rsid w:val="005F5D1A"/>
    <w:rsid w:val="005F5D1B"/>
    <w:rsid w:val="005F65FB"/>
    <w:rsid w:val="005F6713"/>
    <w:rsid w:val="005F7190"/>
    <w:rsid w:val="00600236"/>
    <w:rsid w:val="0060027F"/>
    <w:rsid w:val="006004AB"/>
    <w:rsid w:val="00600742"/>
    <w:rsid w:val="00600B88"/>
    <w:rsid w:val="00600D7D"/>
    <w:rsid w:val="006018F3"/>
    <w:rsid w:val="00601A73"/>
    <w:rsid w:val="00602616"/>
    <w:rsid w:val="0060314C"/>
    <w:rsid w:val="00603535"/>
    <w:rsid w:val="006035E5"/>
    <w:rsid w:val="006050EE"/>
    <w:rsid w:val="00605ED2"/>
    <w:rsid w:val="006064A3"/>
    <w:rsid w:val="00607027"/>
    <w:rsid w:val="0060717F"/>
    <w:rsid w:val="00611B19"/>
    <w:rsid w:val="00611EBB"/>
    <w:rsid w:val="00612416"/>
    <w:rsid w:val="00614763"/>
    <w:rsid w:val="00614D3F"/>
    <w:rsid w:val="00614E53"/>
    <w:rsid w:val="006169C7"/>
    <w:rsid w:val="00616E8A"/>
    <w:rsid w:val="006176D9"/>
    <w:rsid w:val="00617CD0"/>
    <w:rsid w:val="00620390"/>
    <w:rsid w:val="00621A1A"/>
    <w:rsid w:val="00621B30"/>
    <w:rsid w:val="00622020"/>
    <w:rsid w:val="006227C6"/>
    <w:rsid w:val="00622C9F"/>
    <w:rsid w:val="00624120"/>
    <w:rsid w:val="00624536"/>
    <w:rsid w:val="00624C42"/>
    <w:rsid w:val="006252F1"/>
    <w:rsid w:val="0062572A"/>
    <w:rsid w:val="006258DA"/>
    <w:rsid w:val="00625930"/>
    <w:rsid w:val="00625DD6"/>
    <w:rsid w:val="00626BC9"/>
    <w:rsid w:val="00626E7D"/>
    <w:rsid w:val="00627269"/>
    <w:rsid w:val="006275B2"/>
    <w:rsid w:val="00627C99"/>
    <w:rsid w:val="00627CA3"/>
    <w:rsid w:val="0063021A"/>
    <w:rsid w:val="00630B7C"/>
    <w:rsid w:val="006313BD"/>
    <w:rsid w:val="00632659"/>
    <w:rsid w:val="006326A3"/>
    <w:rsid w:val="00632CEA"/>
    <w:rsid w:val="00632D7D"/>
    <w:rsid w:val="00633EBD"/>
    <w:rsid w:val="00634031"/>
    <w:rsid w:val="006352A4"/>
    <w:rsid w:val="00635840"/>
    <w:rsid w:val="00640145"/>
    <w:rsid w:val="00640719"/>
    <w:rsid w:val="00641B8A"/>
    <w:rsid w:val="00641EDD"/>
    <w:rsid w:val="0064345A"/>
    <w:rsid w:val="0064346C"/>
    <w:rsid w:val="00643DB0"/>
    <w:rsid w:val="00643E54"/>
    <w:rsid w:val="00644421"/>
    <w:rsid w:val="0064471B"/>
    <w:rsid w:val="006459AB"/>
    <w:rsid w:val="00647231"/>
    <w:rsid w:val="006479D7"/>
    <w:rsid w:val="00647EA6"/>
    <w:rsid w:val="006500B7"/>
    <w:rsid w:val="00650277"/>
    <w:rsid w:val="00650409"/>
    <w:rsid w:val="0065089B"/>
    <w:rsid w:val="006511C1"/>
    <w:rsid w:val="00651EE7"/>
    <w:rsid w:val="00652B4A"/>
    <w:rsid w:val="0065714A"/>
    <w:rsid w:val="00657EE6"/>
    <w:rsid w:val="006602D0"/>
    <w:rsid w:val="00660411"/>
    <w:rsid w:val="006605FF"/>
    <w:rsid w:val="00661D4A"/>
    <w:rsid w:val="00661F8C"/>
    <w:rsid w:val="006624F5"/>
    <w:rsid w:val="006628BA"/>
    <w:rsid w:val="00662FA6"/>
    <w:rsid w:val="00663C14"/>
    <w:rsid w:val="00665167"/>
    <w:rsid w:val="00665850"/>
    <w:rsid w:val="00670E69"/>
    <w:rsid w:val="00671296"/>
    <w:rsid w:val="00672001"/>
    <w:rsid w:val="006721C3"/>
    <w:rsid w:val="006730C7"/>
    <w:rsid w:val="006738F0"/>
    <w:rsid w:val="006745D1"/>
    <w:rsid w:val="0067483E"/>
    <w:rsid w:val="00674B5D"/>
    <w:rsid w:val="00675AB1"/>
    <w:rsid w:val="0067618F"/>
    <w:rsid w:val="006761B1"/>
    <w:rsid w:val="00676B9B"/>
    <w:rsid w:val="00676F2B"/>
    <w:rsid w:val="00677858"/>
    <w:rsid w:val="00677C7B"/>
    <w:rsid w:val="00680F85"/>
    <w:rsid w:val="00681087"/>
    <w:rsid w:val="00682617"/>
    <w:rsid w:val="0068497B"/>
    <w:rsid w:val="00684F0F"/>
    <w:rsid w:val="00686D70"/>
    <w:rsid w:val="00686E11"/>
    <w:rsid w:val="00687C34"/>
    <w:rsid w:val="00690F41"/>
    <w:rsid w:val="00691EBF"/>
    <w:rsid w:val="00692DB6"/>
    <w:rsid w:val="00692EAC"/>
    <w:rsid w:val="00693A5C"/>
    <w:rsid w:val="00694625"/>
    <w:rsid w:val="006946F4"/>
    <w:rsid w:val="00694CFF"/>
    <w:rsid w:val="00695DB9"/>
    <w:rsid w:val="00695E82"/>
    <w:rsid w:val="006A124D"/>
    <w:rsid w:val="006A272D"/>
    <w:rsid w:val="006A2B02"/>
    <w:rsid w:val="006A2CD6"/>
    <w:rsid w:val="006A2D11"/>
    <w:rsid w:val="006A30DF"/>
    <w:rsid w:val="006A3985"/>
    <w:rsid w:val="006A4E3B"/>
    <w:rsid w:val="006A7840"/>
    <w:rsid w:val="006A7BA7"/>
    <w:rsid w:val="006B10C4"/>
    <w:rsid w:val="006B155F"/>
    <w:rsid w:val="006B18C8"/>
    <w:rsid w:val="006B2742"/>
    <w:rsid w:val="006B4B9C"/>
    <w:rsid w:val="006B4C77"/>
    <w:rsid w:val="006B5020"/>
    <w:rsid w:val="006B5137"/>
    <w:rsid w:val="006B5651"/>
    <w:rsid w:val="006B6628"/>
    <w:rsid w:val="006B677F"/>
    <w:rsid w:val="006B6DD5"/>
    <w:rsid w:val="006B7993"/>
    <w:rsid w:val="006B7A32"/>
    <w:rsid w:val="006C0A47"/>
    <w:rsid w:val="006C214B"/>
    <w:rsid w:val="006C2689"/>
    <w:rsid w:val="006C28A0"/>
    <w:rsid w:val="006C411C"/>
    <w:rsid w:val="006C4636"/>
    <w:rsid w:val="006C4F93"/>
    <w:rsid w:val="006C66CE"/>
    <w:rsid w:val="006C6F8F"/>
    <w:rsid w:val="006C7191"/>
    <w:rsid w:val="006D0BCA"/>
    <w:rsid w:val="006D10D9"/>
    <w:rsid w:val="006D1212"/>
    <w:rsid w:val="006D1913"/>
    <w:rsid w:val="006D1F92"/>
    <w:rsid w:val="006D449A"/>
    <w:rsid w:val="006E06A6"/>
    <w:rsid w:val="006E1004"/>
    <w:rsid w:val="006E16E3"/>
    <w:rsid w:val="006E3FF9"/>
    <w:rsid w:val="006E422E"/>
    <w:rsid w:val="006E48DB"/>
    <w:rsid w:val="006E52AF"/>
    <w:rsid w:val="006E5485"/>
    <w:rsid w:val="006E5BB0"/>
    <w:rsid w:val="006F1A1E"/>
    <w:rsid w:val="006F3291"/>
    <w:rsid w:val="006F3366"/>
    <w:rsid w:val="006F3433"/>
    <w:rsid w:val="006F414F"/>
    <w:rsid w:val="006F4238"/>
    <w:rsid w:val="006F613B"/>
    <w:rsid w:val="006F6153"/>
    <w:rsid w:val="006F6D9D"/>
    <w:rsid w:val="006F72EC"/>
    <w:rsid w:val="006F7A5E"/>
    <w:rsid w:val="006F7FFD"/>
    <w:rsid w:val="00700572"/>
    <w:rsid w:val="00700C2F"/>
    <w:rsid w:val="007010DE"/>
    <w:rsid w:val="00701AC0"/>
    <w:rsid w:val="00702D5F"/>
    <w:rsid w:val="00703684"/>
    <w:rsid w:val="00705C6E"/>
    <w:rsid w:val="00705F62"/>
    <w:rsid w:val="007076AF"/>
    <w:rsid w:val="00707A2B"/>
    <w:rsid w:val="00707B4E"/>
    <w:rsid w:val="00707D0C"/>
    <w:rsid w:val="0071300F"/>
    <w:rsid w:val="00713045"/>
    <w:rsid w:val="00713576"/>
    <w:rsid w:val="00714C3F"/>
    <w:rsid w:val="00714E8E"/>
    <w:rsid w:val="00715008"/>
    <w:rsid w:val="00715874"/>
    <w:rsid w:val="00715BA7"/>
    <w:rsid w:val="00715E89"/>
    <w:rsid w:val="00716C43"/>
    <w:rsid w:val="00717180"/>
    <w:rsid w:val="00717505"/>
    <w:rsid w:val="007206D0"/>
    <w:rsid w:val="0072077C"/>
    <w:rsid w:val="0072190B"/>
    <w:rsid w:val="00722380"/>
    <w:rsid w:val="00722783"/>
    <w:rsid w:val="00723056"/>
    <w:rsid w:val="007247AA"/>
    <w:rsid w:val="00724F1E"/>
    <w:rsid w:val="00724F34"/>
    <w:rsid w:val="007259D4"/>
    <w:rsid w:val="00726342"/>
    <w:rsid w:val="007276F8"/>
    <w:rsid w:val="007279F0"/>
    <w:rsid w:val="00727AEC"/>
    <w:rsid w:val="00730227"/>
    <w:rsid w:val="007304C4"/>
    <w:rsid w:val="00736B0E"/>
    <w:rsid w:val="00737C9D"/>
    <w:rsid w:val="00737FFC"/>
    <w:rsid w:val="0074007F"/>
    <w:rsid w:val="007403C7"/>
    <w:rsid w:val="0074072D"/>
    <w:rsid w:val="00740C88"/>
    <w:rsid w:val="00742210"/>
    <w:rsid w:val="00742975"/>
    <w:rsid w:val="00743DA5"/>
    <w:rsid w:val="007446C9"/>
    <w:rsid w:val="00745E29"/>
    <w:rsid w:val="00746285"/>
    <w:rsid w:val="0074750C"/>
    <w:rsid w:val="007475FA"/>
    <w:rsid w:val="00751747"/>
    <w:rsid w:val="00751C40"/>
    <w:rsid w:val="00752183"/>
    <w:rsid w:val="00753B18"/>
    <w:rsid w:val="00754659"/>
    <w:rsid w:val="007550B0"/>
    <w:rsid w:val="0075590A"/>
    <w:rsid w:val="007559EB"/>
    <w:rsid w:val="00755D4A"/>
    <w:rsid w:val="0075651B"/>
    <w:rsid w:val="00756E98"/>
    <w:rsid w:val="0075748F"/>
    <w:rsid w:val="007611CE"/>
    <w:rsid w:val="007618E7"/>
    <w:rsid w:val="0076275A"/>
    <w:rsid w:val="00762A5D"/>
    <w:rsid w:val="00762D10"/>
    <w:rsid w:val="0076378F"/>
    <w:rsid w:val="00763F1D"/>
    <w:rsid w:val="007643D2"/>
    <w:rsid w:val="00764956"/>
    <w:rsid w:val="0076672C"/>
    <w:rsid w:val="00770632"/>
    <w:rsid w:val="00770EFC"/>
    <w:rsid w:val="0077167C"/>
    <w:rsid w:val="00772E8F"/>
    <w:rsid w:val="00774830"/>
    <w:rsid w:val="00774FF6"/>
    <w:rsid w:val="00775068"/>
    <w:rsid w:val="00775A44"/>
    <w:rsid w:val="00776656"/>
    <w:rsid w:val="00777391"/>
    <w:rsid w:val="0078077D"/>
    <w:rsid w:val="00780CB7"/>
    <w:rsid w:val="00781860"/>
    <w:rsid w:val="00781B1E"/>
    <w:rsid w:val="00781C58"/>
    <w:rsid w:val="007831FF"/>
    <w:rsid w:val="00783805"/>
    <w:rsid w:val="007839E7"/>
    <w:rsid w:val="0078519C"/>
    <w:rsid w:val="007855C3"/>
    <w:rsid w:val="00786CAD"/>
    <w:rsid w:val="00787282"/>
    <w:rsid w:val="00787391"/>
    <w:rsid w:val="007905A3"/>
    <w:rsid w:val="00790639"/>
    <w:rsid w:val="00791111"/>
    <w:rsid w:val="0079174C"/>
    <w:rsid w:val="0079244E"/>
    <w:rsid w:val="00792757"/>
    <w:rsid w:val="00793515"/>
    <w:rsid w:val="0079478A"/>
    <w:rsid w:val="00795070"/>
    <w:rsid w:val="00795FB2"/>
    <w:rsid w:val="00796053"/>
    <w:rsid w:val="0079635B"/>
    <w:rsid w:val="00796FCF"/>
    <w:rsid w:val="00797E1A"/>
    <w:rsid w:val="007A0A65"/>
    <w:rsid w:val="007A1886"/>
    <w:rsid w:val="007A199B"/>
    <w:rsid w:val="007A37E9"/>
    <w:rsid w:val="007A3ACD"/>
    <w:rsid w:val="007A455C"/>
    <w:rsid w:val="007A5892"/>
    <w:rsid w:val="007A68BE"/>
    <w:rsid w:val="007A72FC"/>
    <w:rsid w:val="007A7A2E"/>
    <w:rsid w:val="007A7E1A"/>
    <w:rsid w:val="007B0727"/>
    <w:rsid w:val="007B2894"/>
    <w:rsid w:val="007B4049"/>
    <w:rsid w:val="007B4506"/>
    <w:rsid w:val="007B4764"/>
    <w:rsid w:val="007B583D"/>
    <w:rsid w:val="007B5BFA"/>
    <w:rsid w:val="007B6489"/>
    <w:rsid w:val="007C063F"/>
    <w:rsid w:val="007C2168"/>
    <w:rsid w:val="007C37D7"/>
    <w:rsid w:val="007C411B"/>
    <w:rsid w:val="007C4BCB"/>
    <w:rsid w:val="007C4DA9"/>
    <w:rsid w:val="007C50C4"/>
    <w:rsid w:val="007C57BE"/>
    <w:rsid w:val="007C592D"/>
    <w:rsid w:val="007C6A15"/>
    <w:rsid w:val="007C7A3B"/>
    <w:rsid w:val="007C7BC8"/>
    <w:rsid w:val="007D00D0"/>
    <w:rsid w:val="007D0E9E"/>
    <w:rsid w:val="007D18A1"/>
    <w:rsid w:val="007D2AE5"/>
    <w:rsid w:val="007D35A0"/>
    <w:rsid w:val="007D389D"/>
    <w:rsid w:val="007D3BF4"/>
    <w:rsid w:val="007D415E"/>
    <w:rsid w:val="007D5E60"/>
    <w:rsid w:val="007D63C5"/>
    <w:rsid w:val="007E0728"/>
    <w:rsid w:val="007E1443"/>
    <w:rsid w:val="007E2050"/>
    <w:rsid w:val="007E2689"/>
    <w:rsid w:val="007E39A9"/>
    <w:rsid w:val="007E3D8A"/>
    <w:rsid w:val="007E44A4"/>
    <w:rsid w:val="007E44B7"/>
    <w:rsid w:val="007E4B12"/>
    <w:rsid w:val="007E64A1"/>
    <w:rsid w:val="007E6DC0"/>
    <w:rsid w:val="007E6DD2"/>
    <w:rsid w:val="007E6DFA"/>
    <w:rsid w:val="007F11E7"/>
    <w:rsid w:val="007F2182"/>
    <w:rsid w:val="007F2583"/>
    <w:rsid w:val="007F277F"/>
    <w:rsid w:val="007F2D73"/>
    <w:rsid w:val="007F2FA7"/>
    <w:rsid w:val="007F3D21"/>
    <w:rsid w:val="007F4413"/>
    <w:rsid w:val="007F4A5F"/>
    <w:rsid w:val="007F612B"/>
    <w:rsid w:val="007F6568"/>
    <w:rsid w:val="007F6850"/>
    <w:rsid w:val="007F7551"/>
    <w:rsid w:val="007F7F0C"/>
    <w:rsid w:val="00800890"/>
    <w:rsid w:val="00800950"/>
    <w:rsid w:val="00800E0B"/>
    <w:rsid w:val="00801291"/>
    <w:rsid w:val="0080142C"/>
    <w:rsid w:val="00801B65"/>
    <w:rsid w:val="00801D36"/>
    <w:rsid w:val="00804EF3"/>
    <w:rsid w:val="00805B44"/>
    <w:rsid w:val="00805CBF"/>
    <w:rsid w:val="00805DD0"/>
    <w:rsid w:val="00806122"/>
    <w:rsid w:val="0080613A"/>
    <w:rsid w:val="008068ED"/>
    <w:rsid w:val="00806A0E"/>
    <w:rsid w:val="00807788"/>
    <w:rsid w:val="0081101C"/>
    <w:rsid w:val="00811700"/>
    <w:rsid w:val="00811A01"/>
    <w:rsid w:val="008125D1"/>
    <w:rsid w:val="0081279A"/>
    <w:rsid w:val="0081327E"/>
    <w:rsid w:val="0081372A"/>
    <w:rsid w:val="00815A7D"/>
    <w:rsid w:val="00815F05"/>
    <w:rsid w:val="00816636"/>
    <w:rsid w:val="00816877"/>
    <w:rsid w:val="0082037C"/>
    <w:rsid w:val="00820626"/>
    <w:rsid w:val="008209A1"/>
    <w:rsid w:val="00820C19"/>
    <w:rsid w:val="00820D00"/>
    <w:rsid w:val="00821F09"/>
    <w:rsid w:val="0082264D"/>
    <w:rsid w:val="00822869"/>
    <w:rsid w:val="00822968"/>
    <w:rsid w:val="00822AAE"/>
    <w:rsid w:val="00822B9E"/>
    <w:rsid w:val="008235D0"/>
    <w:rsid w:val="0082455A"/>
    <w:rsid w:val="00824FE7"/>
    <w:rsid w:val="0082638B"/>
    <w:rsid w:val="00826C5B"/>
    <w:rsid w:val="008309F8"/>
    <w:rsid w:val="008316F6"/>
    <w:rsid w:val="00832597"/>
    <w:rsid w:val="008326EB"/>
    <w:rsid w:val="00832DAD"/>
    <w:rsid w:val="008330E6"/>
    <w:rsid w:val="008334C3"/>
    <w:rsid w:val="0083377A"/>
    <w:rsid w:val="00833A08"/>
    <w:rsid w:val="008366D4"/>
    <w:rsid w:val="00836D54"/>
    <w:rsid w:val="008378F3"/>
    <w:rsid w:val="00837E32"/>
    <w:rsid w:val="00841A55"/>
    <w:rsid w:val="00843019"/>
    <w:rsid w:val="008434D3"/>
    <w:rsid w:val="00843A38"/>
    <w:rsid w:val="00844842"/>
    <w:rsid w:val="00846EE1"/>
    <w:rsid w:val="00846F66"/>
    <w:rsid w:val="00847008"/>
    <w:rsid w:val="00847BB4"/>
    <w:rsid w:val="008506C2"/>
    <w:rsid w:val="008508C3"/>
    <w:rsid w:val="00851700"/>
    <w:rsid w:val="00852626"/>
    <w:rsid w:val="008529A5"/>
    <w:rsid w:val="008529B9"/>
    <w:rsid w:val="00854B97"/>
    <w:rsid w:val="008552E6"/>
    <w:rsid w:val="00855877"/>
    <w:rsid w:val="008562B6"/>
    <w:rsid w:val="00856374"/>
    <w:rsid w:val="00856638"/>
    <w:rsid w:val="008569AF"/>
    <w:rsid w:val="00860936"/>
    <w:rsid w:val="00861AD3"/>
    <w:rsid w:val="00862966"/>
    <w:rsid w:val="00862D85"/>
    <w:rsid w:val="00863B33"/>
    <w:rsid w:val="008647A7"/>
    <w:rsid w:val="00864A08"/>
    <w:rsid w:val="00864E08"/>
    <w:rsid w:val="008650A6"/>
    <w:rsid w:val="008651A1"/>
    <w:rsid w:val="0086521C"/>
    <w:rsid w:val="00865B1F"/>
    <w:rsid w:val="00865EB0"/>
    <w:rsid w:val="00865EF7"/>
    <w:rsid w:val="008663E1"/>
    <w:rsid w:val="00867F81"/>
    <w:rsid w:val="008701DB"/>
    <w:rsid w:val="008722B9"/>
    <w:rsid w:val="00872348"/>
    <w:rsid w:val="00873975"/>
    <w:rsid w:val="00874395"/>
    <w:rsid w:val="00874548"/>
    <w:rsid w:val="008750CD"/>
    <w:rsid w:val="0087516A"/>
    <w:rsid w:val="00875F62"/>
    <w:rsid w:val="008766B9"/>
    <w:rsid w:val="00877AF9"/>
    <w:rsid w:val="008806C1"/>
    <w:rsid w:val="00880756"/>
    <w:rsid w:val="00880B44"/>
    <w:rsid w:val="008823D3"/>
    <w:rsid w:val="00883B14"/>
    <w:rsid w:val="00883CF8"/>
    <w:rsid w:val="0088504A"/>
    <w:rsid w:val="00885D52"/>
    <w:rsid w:val="00886FD6"/>
    <w:rsid w:val="008875A8"/>
    <w:rsid w:val="008877ED"/>
    <w:rsid w:val="00887A31"/>
    <w:rsid w:val="00890025"/>
    <w:rsid w:val="00890246"/>
    <w:rsid w:val="00890422"/>
    <w:rsid w:val="00892B16"/>
    <w:rsid w:val="00892C99"/>
    <w:rsid w:val="00892DBF"/>
    <w:rsid w:val="0089352B"/>
    <w:rsid w:val="008935B7"/>
    <w:rsid w:val="008937EB"/>
    <w:rsid w:val="00893D51"/>
    <w:rsid w:val="00894736"/>
    <w:rsid w:val="008957B1"/>
    <w:rsid w:val="00896436"/>
    <w:rsid w:val="00896FC6"/>
    <w:rsid w:val="008970EE"/>
    <w:rsid w:val="008A042D"/>
    <w:rsid w:val="008A059B"/>
    <w:rsid w:val="008A2554"/>
    <w:rsid w:val="008A32BF"/>
    <w:rsid w:val="008A3F74"/>
    <w:rsid w:val="008A470A"/>
    <w:rsid w:val="008A52CC"/>
    <w:rsid w:val="008A61F5"/>
    <w:rsid w:val="008A7D1A"/>
    <w:rsid w:val="008A7D77"/>
    <w:rsid w:val="008A7D8F"/>
    <w:rsid w:val="008B0A6B"/>
    <w:rsid w:val="008B0CBE"/>
    <w:rsid w:val="008B109E"/>
    <w:rsid w:val="008B169C"/>
    <w:rsid w:val="008B1818"/>
    <w:rsid w:val="008B1F75"/>
    <w:rsid w:val="008B4111"/>
    <w:rsid w:val="008B4955"/>
    <w:rsid w:val="008B4C09"/>
    <w:rsid w:val="008B4D11"/>
    <w:rsid w:val="008B4D48"/>
    <w:rsid w:val="008B584C"/>
    <w:rsid w:val="008B5C98"/>
    <w:rsid w:val="008B6BFB"/>
    <w:rsid w:val="008B76A2"/>
    <w:rsid w:val="008B7CE0"/>
    <w:rsid w:val="008C0876"/>
    <w:rsid w:val="008C1389"/>
    <w:rsid w:val="008C1A28"/>
    <w:rsid w:val="008C37F9"/>
    <w:rsid w:val="008C42DD"/>
    <w:rsid w:val="008C47BE"/>
    <w:rsid w:val="008C654E"/>
    <w:rsid w:val="008C771D"/>
    <w:rsid w:val="008D00AF"/>
    <w:rsid w:val="008D0918"/>
    <w:rsid w:val="008D1B15"/>
    <w:rsid w:val="008D1E05"/>
    <w:rsid w:val="008D3217"/>
    <w:rsid w:val="008D3743"/>
    <w:rsid w:val="008D3C31"/>
    <w:rsid w:val="008D497C"/>
    <w:rsid w:val="008D4F24"/>
    <w:rsid w:val="008D622C"/>
    <w:rsid w:val="008D6841"/>
    <w:rsid w:val="008D7B36"/>
    <w:rsid w:val="008E178C"/>
    <w:rsid w:val="008E186F"/>
    <w:rsid w:val="008E4C14"/>
    <w:rsid w:val="008E7BD9"/>
    <w:rsid w:val="008E7C30"/>
    <w:rsid w:val="008F0764"/>
    <w:rsid w:val="008F0782"/>
    <w:rsid w:val="008F1A83"/>
    <w:rsid w:val="008F286C"/>
    <w:rsid w:val="008F2E1C"/>
    <w:rsid w:val="008F37FE"/>
    <w:rsid w:val="008F3D84"/>
    <w:rsid w:val="008F4602"/>
    <w:rsid w:val="008F4C48"/>
    <w:rsid w:val="008F4E19"/>
    <w:rsid w:val="008F5F5C"/>
    <w:rsid w:val="008F77B7"/>
    <w:rsid w:val="009002C0"/>
    <w:rsid w:val="00900937"/>
    <w:rsid w:val="00900A0E"/>
    <w:rsid w:val="009014BF"/>
    <w:rsid w:val="009037BF"/>
    <w:rsid w:val="00904F55"/>
    <w:rsid w:val="0090545C"/>
    <w:rsid w:val="00905A2C"/>
    <w:rsid w:val="0090671B"/>
    <w:rsid w:val="0090687E"/>
    <w:rsid w:val="00906FD9"/>
    <w:rsid w:val="00907275"/>
    <w:rsid w:val="009079B7"/>
    <w:rsid w:val="00907E09"/>
    <w:rsid w:val="00907ED2"/>
    <w:rsid w:val="0091015B"/>
    <w:rsid w:val="00910599"/>
    <w:rsid w:val="00910E8A"/>
    <w:rsid w:val="00910F70"/>
    <w:rsid w:val="009111B5"/>
    <w:rsid w:val="009117E3"/>
    <w:rsid w:val="009118BC"/>
    <w:rsid w:val="0091199B"/>
    <w:rsid w:val="00912BE2"/>
    <w:rsid w:val="00913947"/>
    <w:rsid w:val="00913D9F"/>
    <w:rsid w:val="00914381"/>
    <w:rsid w:val="009144F2"/>
    <w:rsid w:val="009155BE"/>
    <w:rsid w:val="009158BD"/>
    <w:rsid w:val="009160B6"/>
    <w:rsid w:val="009174AD"/>
    <w:rsid w:val="00917924"/>
    <w:rsid w:val="00920249"/>
    <w:rsid w:val="009207B3"/>
    <w:rsid w:val="00920BBA"/>
    <w:rsid w:val="009217C0"/>
    <w:rsid w:val="0092289C"/>
    <w:rsid w:val="009229B2"/>
    <w:rsid w:val="00923D50"/>
    <w:rsid w:val="00923EBF"/>
    <w:rsid w:val="00924989"/>
    <w:rsid w:val="00924B27"/>
    <w:rsid w:val="00926F87"/>
    <w:rsid w:val="009273E1"/>
    <w:rsid w:val="00927720"/>
    <w:rsid w:val="009313A9"/>
    <w:rsid w:val="00931B59"/>
    <w:rsid w:val="00931D77"/>
    <w:rsid w:val="009326DD"/>
    <w:rsid w:val="009328EE"/>
    <w:rsid w:val="00932CD0"/>
    <w:rsid w:val="0093408D"/>
    <w:rsid w:val="0093413B"/>
    <w:rsid w:val="009346B8"/>
    <w:rsid w:val="00934CBE"/>
    <w:rsid w:val="00935072"/>
    <w:rsid w:val="009355EB"/>
    <w:rsid w:val="00936380"/>
    <w:rsid w:val="00936D47"/>
    <w:rsid w:val="0093745A"/>
    <w:rsid w:val="00937718"/>
    <w:rsid w:val="00937E5A"/>
    <w:rsid w:val="009401F3"/>
    <w:rsid w:val="00942894"/>
    <w:rsid w:val="009437CA"/>
    <w:rsid w:val="0094415C"/>
    <w:rsid w:val="0094546E"/>
    <w:rsid w:val="00945670"/>
    <w:rsid w:val="009456B9"/>
    <w:rsid w:val="00945FB7"/>
    <w:rsid w:val="0094729F"/>
    <w:rsid w:val="009473F8"/>
    <w:rsid w:val="00947620"/>
    <w:rsid w:val="0094793E"/>
    <w:rsid w:val="00947BBC"/>
    <w:rsid w:val="00947DFC"/>
    <w:rsid w:val="00950E2A"/>
    <w:rsid w:val="00951007"/>
    <w:rsid w:val="00951883"/>
    <w:rsid w:val="009526E4"/>
    <w:rsid w:val="00952CAE"/>
    <w:rsid w:val="009535D0"/>
    <w:rsid w:val="00953F0B"/>
    <w:rsid w:val="00953F57"/>
    <w:rsid w:val="00954023"/>
    <w:rsid w:val="009541C7"/>
    <w:rsid w:val="0095496D"/>
    <w:rsid w:val="009549FC"/>
    <w:rsid w:val="00954ABF"/>
    <w:rsid w:val="00955CCA"/>
    <w:rsid w:val="00957346"/>
    <w:rsid w:val="009579B2"/>
    <w:rsid w:val="00957A4F"/>
    <w:rsid w:val="00957EAC"/>
    <w:rsid w:val="00960047"/>
    <w:rsid w:val="0096044E"/>
    <w:rsid w:val="00960BF2"/>
    <w:rsid w:val="00961AE7"/>
    <w:rsid w:val="00961D6E"/>
    <w:rsid w:val="00962391"/>
    <w:rsid w:val="0096286A"/>
    <w:rsid w:val="00963244"/>
    <w:rsid w:val="009632FC"/>
    <w:rsid w:val="009633AA"/>
    <w:rsid w:val="0096392D"/>
    <w:rsid w:val="00965311"/>
    <w:rsid w:val="009668B7"/>
    <w:rsid w:val="00966FD7"/>
    <w:rsid w:val="009673C5"/>
    <w:rsid w:val="009676AD"/>
    <w:rsid w:val="00967E86"/>
    <w:rsid w:val="009725F9"/>
    <w:rsid w:val="009739EF"/>
    <w:rsid w:val="00974B73"/>
    <w:rsid w:val="0097729D"/>
    <w:rsid w:val="009775BB"/>
    <w:rsid w:val="00977718"/>
    <w:rsid w:val="00980EFA"/>
    <w:rsid w:val="0098106D"/>
    <w:rsid w:val="0098220E"/>
    <w:rsid w:val="0098283F"/>
    <w:rsid w:val="009830DD"/>
    <w:rsid w:val="00984580"/>
    <w:rsid w:val="00984607"/>
    <w:rsid w:val="009849D7"/>
    <w:rsid w:val="0098591C"/>
    <w:rsid w:val="00985F05"/>
    <w:rsid w:val="00986790"/>
    <w:rsid w:val="009869F3"/>
    <w:rsid w:val="00987399"/>
    <w:rsid w:val="0099012E"/>
    <w:rsid w:val="00990DAB"/>
    <w:rsid w:val="009912CB"/>
    <w:rsid w:val="00992BF7"/>
    <w:rsid w:val="00992E87"/>
    <w:rsid w:val="00993102"/>
    <w:rsid w:val="00993D87"/>
    <w:rsid w:val="009949FE"/>
    <w:rsid w:val="00994E2A"/>
    <w:rsid w:val="00995D63"/>
    <w:rsid w:val="00995FE2"/>
    <w:rsid w:val="0099756F"/>
    <w:rsid w:val="009A123F"/>
    <w:rsid w:val="009A1719"/>
    <w:rsid w:val="009A184A"/>
    <w:rsid w:val="009A1ABF"/>
    <w:rsid w:val="009A1E89"/>
    <w:rsid w:val="009A246B"/>
    <w:rsid w:val="009A25EF"/>
    <w:rsid w:val="009A2A82"/>
    <w:rsid w:val="009A40F7"/>
    <w:rsid w:val="009A4FC9"/>
    <w:rsid w:val="009A5176"/>
    <w:rsid w:val="009A5244"/>
    <w:rsid w:val="009A57E1"/>
    <w:rsid w:val="009A5C4C"/>
    <w:rsid w:val="009A5E40"/>
    <w:rsid w:val="009A6285"/>
    <w:rsid w:val="009A6DE8"/>
    <w:rsid w:val="009A704C"/>
    <w:rsid w:val="009B05CC"/>
    <w:rsid w:val="009B0A61"/>
    <w:rsid w:val="009B16A1"/>
    <w:rsid w:val="009B301B"/>
    <w:rsid w:val="009B320E"/>
    <w:rsid w:val="009B3474"/>
    <w:rsid w:val="009B3690"/>
    <w:rsid w:val="009B44B5"/>
    <w:rsid w:val="009B4C69"/>
    <w:rsid w:val="009B4E74"/>
    <w:rsid w:val="009B6F76"/>
    <w:rsid w:val="009C00DF"/>
    <w:rsid w:val="009C0701"/>
    <w:rsid w:val="009C084D"/>
    <w:rsid w:val="009C0DAE"/>
    <w:rsid w:val="009C30CD"/>
    <w:rsid w:val="009C3CBC"/>
    <w:rsid w:val="009C4F22"/>
    <w:rsid w:val="009C73F1"/>
    <w:rsid w:val="009D1237"/>
    <w:rsid w:val="009D14E4"/>
    <w:rsid w:val="009D23DA"/>
    <w:rsid w:val="009D291A"/>
    <w:rsid w:val="009D2C6B"/>
    <w:rsid w:val="009D2DB9"/>
    <w:rsid w:val="009D3E20"/>
    <w:rsid w:val="009D4ADD"/>
    <w:rsid w:val="009D52B7"/>
    <w:rsid w:val="009D570C"/>
    <w:rsid w:val="009D5DD2"/>
    <w:rsid w:val="009D6241"/>
    <w:rsid w:val="009E0AD6"/>
    <w:rsid w:val="009E1205"/>
    <w:rsid w:val="009E29CF"/>
    <w:rsid w:val="009E32BB"/>
    <w:rsid w:val="009E3B1D"/>
    <w:rsid w:val="009E3B6B"/>
    <w:rsid w:val="009E4580"/>
    <w:rsid w:val="009E4821"/>
    <w:rsid w:val="009E5EDD"/>
    <w:rsid w:val="009F030D"/>
    <w:rsid w:val="009F1B37"/>
    <w:rsid w:val="009F20DD"/>
    <w:rsid w:val="009F252A"/>
    <w:rsid w:val="009F2FFF"/>
    <w:rsid w:val="009F322A"/>
    <w:rsid w:val="009F412C"/>
    <w:rsid w:val="009F5F03"/>
    <w:rsid w:val="009F6BFC"/>
    <w:rsid w:val="009F72CC"/>
    <w:rsid w:val="009F7552"/>
    <w:rsid w:val="009F7A36"/>
    <w:rsid w:val="009F7AF0"/>
    <w:rsid w:val="00A01BCE"/>
    <w:rsid w:val="00A01D02"/>
    <w:rsid w:val="00A01E32"/>
    <w:rsid w:val="00A0220C"/>
    <w:rsid w:val="00A025F1"/>
    <w:rsid w:val="00A0313E"/>
    <w:rsid w:val="00A05047"/>
    <w:rsid w:val="00A0508B"/>
    <w:rsid w:val="00A05E96"/>
    <w:rsid w:val="00A06B93"/>
    <w:rsid w:val="00A0791A"/>
    <w:rsid w:val="00A07937"/>
    <w:rsid w:val="00A1069F"/>
    <w:rsid w:val="00A10D3A"/>
    <w:rsid w:val="00A11556"/>
    <w:rsid w:val="00A11F55"/>
    <w:rsid w:val="00A121AA"/>
    <w:rsid w:val="00A127C5"/>
    <w:rsid w:val="00A12AE0"/>
    <w:rsid w:val="00A132A4"/>
    <w:rsid w:val="00A13E07"/>
    <w:rsid w:val="00A14742"/>
    <w:rsid w:val="00A1575C"/>
    <w:rsid w:val="00A163B0"/>
    <w:rsid w:val="00A20F4F"/>
    <w:rsid w:val="00A219CA"/>
    <w:rsid w:val="00A223FE"/>
    <w:rsid w:val="00A226EB"/>
    <w:rsid w:val="00A22A27"/>
    <w:rsid w:val="00A230BE"/>
    <w:rsid w:val="00A23B57"/>
    <w:rsid w:val="00A26520"/>
    <w:rsid w:val="00A267BF"/>
    <w:rsid w:val="00A27458"/>
    <w:rsid w:val="00A27C17"/>
    <w:rsid w:val="00A27E7C"/>
    <w:rsid w:val="00A30708"/>
    <w:rsid w:val="00A31889"/>
    <w:rsid w:val="00A31C24"/>
    <w:rsid w:val="00A33042"/>
    <w:rsid w:val="00A3304B"/>
    <w:rsid w:val="00A33E94"/>
    <w:rsid w:val="00A34336"/>
    <w:rsid w:val="00A35E28"/>
    <w:rsid w:val="00A37341"/>
    <w:rsid w:val="00A37FCE"/>
    <w:rsid w:val="00A4048A"/>
    <w:rsid w:val="00A417C2"/>
    <w:rsid w:val="00A41DD9"/>
    <w:rsid w:val="00A425B0"/>
    <w:rsid w:val="00A42986"/>
    <w:rsid w:val="00A430CC"/>
    <w:rsid w:val="00A437CB"/>
    <w:rsid w:val="00A443C7"/>
    <w:rsid w:val="00A4449F"/>
    <w:rsid w:val="00A44B02"/>
    <w:rsid w:val="00A456BC"/>
    <w:rsid w:val="00A459C6"/>
    <w:rsid w:val="00A45BB6"/>
    <w:rsid w:val="00A46858"/>
    <w:rsid w:val="00A50FEB"/>
    <w:rsid w:val="00A527D6"/>
    <w:rsid w:val="00A52AC7"/>
    <w:rsid w:val="00A5358D"/>
    <w:rsid w:val="00A53C0A"/>
    <w:rsid w:val="00A53DFC"/>
    <w:rsid w:val="00A548A2"/>
    <w:rsid w:val="00A54AD2"/>
    <w:rsid w:val="00A55338"/>
    <w:rsid w:val="00A55557"/>
    <w:rsid w:val="00A55CF2"/>
    <w:rsid w:val="00A56D3F"/>
    <w:rsid w:val="00A57DA9"/>
    <w:rsid w:val="00A60108"/>
    <w:rsid w:val="00A604E0"/>
    <w:rsid w:val="00A60F4F"/>
    <w:rsid w:val="00A613A3"/>
    <w:rsid w:val="00A627A6"/>
    <w:rsid w:val="00A633CA"/>
    <w:rsid w:val="00A634FB"/>
    <w:rsid w:val="00A63C65"/>
    <w:rsid w:val="00A6482F"/>
    <w:rsid w:val="00A64E0E"/>
    <w:rsid w:val="00A6563B"/>
    <w:rsid w:val="00A66173"/>
    <w:rsid w:val="00A67A96"/>
    <w:rsid w:val="00A702A0"/>
    <w:rsid w:val="00A7115E"/>
    <w:rsid w:val="00A715C0"/>
    <w:rsid w:val="00A71CCB"/>
    <w:rsid w:val="00A722E7"/>
    <w:rsid w:val="00A72AB5"/>
    <w:rsid w:val="00A73958"/>
    <w:rsid w:val="00A74163"/>
    <w:rsid w:val="00A7478C"/>
    <w:rsid w:val="00A75530"/>
    <w:rsid w:val="00A80F50"/>
    <w:rsid w:val="00A81ED8"/>
    <w:rsid w:val="00A824EA"/>
    <w:rsid w:val="00A824ED"/>
    <w:rsid w:val="00A8408A"/>
    <w:rsid w:val="00A84604"/>
    <w:rsid w:val="00A84CB2"/>
    <w:rsid w:val="00A85918"/>
    <w:rsid w:val="00A87DD3"/>
    <w:rsid w:val="00A900E9"/>
    <w:rsid w:val="00A905B3"/>
    <w:rsid w:val="00A905E3"/>
    <w:rsid w:val="00A909D6"/>
    <w:rsid w:val="00A90F0C"/>
    <w:rsid w:val="00A911E6"/>
    <w:rsid w:val="00A91E03"/>
    <w:rsid w:val="00A91F51"/>
    <w:rsid w:val="00A92771"/>
    <w:rsid w:val="00A92C38"/>
    <w:rsid w:val="00A92E90"/>
    <w:rsid w:val="00A935DA"/>
    <w:rsid w:val="00A93A10"/>
    <w:rsid w:val="00A93C03"/>
    <w:rsid w:val="00A9441B"/>
    <w:rsid w:val="00A9472A"/>
    <w:rsid w:val="00A962AC"/>
    <w:rsid w:val="00A965BE"/>
    <w:rsid w:val="00A97910"/>
    <w:rsid w:val="00A97E1A"/>
    <w:rsid w:val="00A97EC3"/>
    <w:rsid w:val="00A97F24"/>
    <w:rsid w:val="00AA01A5"/>
    <w:rsid w:val="00AA03F6"/>
    <w:rsid w:val="00AA044D"/>
    <w:rsid w:val="00AA0919"/>
    <w:rsid w:val="00AA1977"/>
    <w:rsid w:val="00AA1A20"/>
    <w:rsid w:val="00AA25E3"/>
    <w:rsid w:val="00AA2762"/>
    <w:rsid w:val="00AA2A50"/>
    <w:rsid w:val="00AA2F85"/>
    <w:rsid w:val="00AA3AA6"/>
    <w:rsid w:val="00AA5281"/>
    <w:rsid w:val="00AA551D"/>
    <w:rsid w:val="00AA6568"/>
    <w:rsid w:val="00AA6B0D"/>
    <w:rsid w:val="00AA79C0"/>
    <w:rsid w:val="00AB0109"/>
    <w:rsid w:val="00AB0BEE"/>
    <w:rsid w:val="00AB17B2"/>
    <w:rsid w:val="00AB2DA8"/>
    <w:rsid w:val="00AB3BE8"/>
    <w:rsid w:val="00AB51D7"/>
    <w:rsid w:val="00AB71B5"/>
    <w:rsid w:val="00AB741A"/>
    <w:rsid w:val="00AB7EAE"/>
    <w:rsid w:val="00AC065B"/>
    <w:rsid w:val="00AC14C0"/>
    <w:rsid w:val="00AC151A"/>
    <w:rsid w:val="00AC1585"/>
    <w:rsid w:val="00AC1DF0"/>
    <w:rsid w:val="00AC1FA6"/>
    <w:rsid w:val="00AC3253"/>
    <w:rsid w:val="00AC42CD"/>
    <w:rsid w:val="00AC4D68"/>
    <w:rsid w:val="00AC6D17"/>
    <w:rsid w:val="00AC7151"/>
    <w:rsid w:val="00AC78C2"/>
    <w:rsid w:val="00AC7956"/>
    <w:rsid w:val="00AC7FD0"/>
    <w:rsid w:val="00AD2DB4"/>
    <w:rsid w:val="00AD357E"/>
    <w:rsid w:val="00AD4CBE"/>
    <w:rsid w:val="00AD5429"/>
    <w:rsid w:val="00AD5F5A"/>
    <w:rsid w:val="00AD7036"/>
    <w:rsid w:val="00AD7199"/>
    <w:rsid w:val="00AD79CF"/>
    <w:rsid w:val="00AD7D3B"/>
    <w:rsid w:val="00AE024B"/>
    <w:rsid w:val="00AE07B0"/>
    <w:rsid w:val="00AE0E5C"/>
    <w:rsid w:val="00AE1BF9"/>
    <w:rsid w:val="00AE24A7"/>
    <w:rsid w:val="00AE31D1"/>
    <w:rsid w:val="00AE3BFF"/>
    <w:rsid w:val="00AE3CF9"/>
    <w:rsid w:val="00AE4571"/>
    <w:rsid w:val="00AE635C"/>
    <w:rsid w:val="00AE6449"/>
    <w:rsid w:val="00AE6B69"/>
    <w:rsid w:val="00AE6C8D"/>
    <w:rsid w:val="00AF0BB3"/>
    <w:rsid w:val="00AF231D"/>
    <w:rsid w:val="00AF26DA"/>
    <w:rsid w:val="00AF29C3"/>
    <w:rsid w:val="00AF4527"/>
    <w:rsid w:val="00AF476D"/>
    <w:rsid w:val="00AF5386"/>
    <w:rsid w:val="00AF56BE"/>
    <w:rsid w:val="00AF5D7A"/>
    <w:rsid w:val="00AF5EAC"/>
    <w:rsid w:val="00AF6763"/>
    <w:rsid w:val="00AF7C34"/>
    <w:rsid w:val="00AF7E4E"/>
    <w:rsid w:val="00B00134"/>
    <w:rsid w:val="00B02A25"/>
    <w:rsid w:val="00B03A51"/>
    <w:rsid w:val="00B04D7E"/>
    <w:rsid w:val="00B05472"/>
    <w:rsid w:val="00B054BE"/>
    <w:rsid w:val="00B05943"/>
    <w:rsid w:val="00B05E5B"/>
    <w:rsid w:val="00B0660B"/>
    <w:rsid w:val="00B07CB7"/>
    <w:rsid w:val="00B100A9"/>
    <w:rsid w:val="00B10ECB"/>
    <w:rsid w:val="00B1136F"/>
    <w:rsid w:val="00B123D3"/>
    <w:rsid w:val="00B12B99"/>
    <w:rsid w:val="00B12FCC"/>
    <w:rsid w:val="00B1516A"/>
    <w:rsid w:val="00B15F58"/>
    <w:rsid w:val="00B15FAE"/>
    <w:rsid w:val="00B16035"/>
    <w:rsid w:val="00B168FF"/>
    <w:rsid w:val="00B178CA"/>
    <w:rsid w:val="00B20403"/>
    <w:rsid w:val="00B2130B"/>
    <w:rsid w:val="00B218F0"/>
    <w:rsid w:val="00B23688"/>
    <w:rsid w:val="00B2383A"/>
    <w:rsid w:val="00B238A9"/>
    <w:rsid w:val="00B24D24"/>
    <w:rsid w:val="00B25A7B"/>
    <w:rsid w:val="00B25D33"/>
    <w:rsid w:val="00B26750"/>
    <w:rsid w:val="00B27C1D"/>
    <w:rsid w:val="00B321A8"/>
    <w:rsid w:val="00B323E4"/>
    <w:rsid w:val="00B3316A"/>
    <w:rsid w:val="00B33B75"/>
    <w:rsid w:val="00B340CF"/>
    <w:rsid w:val="00B35AE8"/>
    <w:rsid w:val="00B364A9"/>
    <w:rsid w:val="00B366E4"/>
    <w:rsid w:val="00B37644"/>
    <w:rsid w:val="00B3792C"/>
    <w:rsid w:val="00B37969"/>
    <w:rsid w:val="00B37F04"/>
    <w:rsid w:val="00B4087B"/>
    <w:rsid w:val="00B4156F"/>
    <w:rsid w:val="00B419B6"/>
    <w:rsid w:val="00B4233D"/>
    <w:rsid w:val="00B42833"/>
    <w:rsid w:val="00B428DB"/>
    <w:rsid w:val="00B447C1"/>
    <w:rsid w:val="00B449DD"/>
    <w:rsid w:val="00B45AC6"/>
    <w:rsid w:val="00B47C11"/>
    <w:rsid w:val="00B47E51"/>
    <w:rsid w:val="00B47F74"/>
    <w:rsid w:val="00B52106"/>
    <w:rsid w:val="00B52390"/>
    <w:rsid w:val="00B52DBB"/>
    <w:rsid w:val="00B52E2E"/>
    <w:rsid w:val="00B54CD3"/>
    <w:rsid w:val="00B553AA"/>
    <w:rsid w:val="00B556CA"/>
    <w:rsid w:val="00B57FF8"/>
    <w:rsid w:val="00B602ED"/>
    <w:rsid w:val="00B60A10"/>
    <w:rsid w:val="00B60F00"/>
    <w:rsid w:val="00B62009"/>
    <w:rsid w:val="00B63423"/>
    <w:rsid w:val="00B637EE"/>
    <w:rsid w:val="00B6412E"/>
    <w:rsid w:val="00B6419B"/>
    <w:rsid w:val="00B6560B"/>
    <w:rsid w:val="00B65DF9"/>
    <w:rsid w:val="00B662E3"/>
    <w:rsid w:val="00B6676C"/>
    <w:rsid w:val="00B67445"/>
    <w:rsid w:val="00B67BBE"/>
    <w:rsid w:val="00B71E05"/>
    <w:rsid w:val="00B72C31"/>
    <w:rsid w:val="00B72C5B"/>
    <w:rsid w:val="00B7334D"/>
    <w:rsid w:val="00B73B9A"/>
    <w:rsid w:val="00B743E2"/>
    <w:rsid w:val="00B744A3"/>
    <w:rsid w:val="00B745C5"/>
    <w:rsid w:val="00B75458"/>
    <w:rsid w:val="00B76D6C"/>
    <w:rsid w:val="00B77015"/>
    <w:rsid w:val="00B774BD"/>
    <w:rsid w:val="00B7774E"/>
    <w:rsid w:val="00B8083E"/>
    <w:rsid w:val="00B80E73"/>
    <w:rsid w:val="00B83E1E"/>
    <w:rsid w:val="00B8400A"/>
    <w:rsid w:val="00B8425C"/>
    <w:rsid w:val="00B84B31"/>
    <w:rsid w:val="00B84C9D"/>
    <w:rsid w:val="00B85B1F"/>
    <w:rsid w:val="00B85C8A"/>
    <w:rsid w:val="00B8603D"/>
    <w:rsid w:val="00B8739A"/>
    <w:rsid w:val="00B87744"/>
    <w:rsid w:val="00B90D46"/>
    <w:rsid w:val="00B910EA"/>
    <w:rsid w:val="00B9163D"/>
    <w:rsid w:val="00B92C56"/>
    <w:rsid w:val="00B93090"/>
    <w:rsid w:val="00B932AD"/>
    <w:rsid w:val="00B93B2A"/>
    <w:rsid w:val="00B93D75"/>
    <w:rsid w:val="00B945F4"/>
    <w:rsid w:val="00B95E87"/>
    <w:rsid w:val="00B9692C"/>
    <w:rsid w:val="00B97313"/>
    <w:rsid w:val="00B97319"/>
    <w:rsid w:val="00B97570"/>
    <w:rsid w:val="00B97679"/>
    <w:rsid w:val="00B97E85"/>
    <w:rsid w:val="00B97F11"/>
    <w:rsid w:val="00BA013A"/>
    <w:rsid w:val="00BA018B"/>
    <w:rsid w:val="00BA0918"/>
    <w:rsid w:val="00BA0BF9"/>
    <w:rsid w:val="00BA180A"/>
    <w:rsid w:val="00BA2290"/>
    <w:rsid w:val="00BA2895"/>
    <w:rsid w:val="00BA3BA2"/>
    <w:rsid w:val="00BA5972"/>
    <w:rsid w:val="00BA59AC"/>
    <w:rsid w:val="00BA5D03"/>
    <w:rsid w:val="00BA730C"/>
    <w:rsid w:val="00BA760B"/>
    <w:rsid w:val="00BB16F2"/>
    <w:rsid w:val="00BB19A1"/>
    <w:rsid w:val="00BB2109"/>
    <w:rsid w:val="00BB24AE"/>
    <w:rsid w:val="00BB2970"/>
    <w:rsid w:val="00BB38C6"/>
    <w:rsid w:val="00BB4417"/>
    <w:rsid w:val="00BB5B12"/>
    <w:rsid w:val="00BB6B99"/>
    <w:rsid w:val="00BB7001"/>
    <w:rsid w:val="00BB7E81"/>
    <w:rsid w:val="00BC169A"/>
    <w:rsid w:val="00BC1E49"/>
    <w:rsid w:val="00BC2B62"/>
    <w:rsid w:val="00BC30A9"/>
    <w:rsid w:val="00BC3B11"/>
    <w:rsid w:val="00BC4749"/>
    <w:rsid w:val="00BC4B96"/>
    <w:rsid w:val="00BC55CE"/>
    <w:rsid w:val="00BC5642"/>
    <w:rsid w:val="00BC6A12"/>
    <w:rsid w:val="00BC750E"/>
    <w:rsid w:val="00BC79B9"/>
    <w:rsid w:val="00BD05CB"/>
    <w:rsid w:val="00BD2839"/>
    <w:rsid w:val="00BD314A"/>
    <w:rsid w:val="00BD318F"/>
    <w:rsid w:val="00BD5FDF"/>
    <w:rsid w:val="00BD613B"/>
    <w:rsid w:val="00BD6581"/>
    <w:rsid w:val="00BD6F9A"/>
    <w:rsid w:val="00BD7298"/>
    <w:rsid w:val="00BE1A2D"/>
    <w:rsid w:val="00BE1B0C"/>
    <w:rsid w:val="00BE1F6F"/>
    <w:rsid w:val="00BE2F46"/>
    <w:rsid w:val="00BE50AE"/>
    <w:rsid w:val="00BE50EC"/>
    <w:rsid w:val="00BE54D5"/>
    <w:rsid w:val="00BE5634"/>
    <w:rsid w:val="00BE6084"/>
    <w:rsid w:val="00BE6B9E"/>
    <w:rsid w:val="00BE6C74"/>
    <w:rsid w:val="00BE6F77"/>
    <w:rsid w:val="00BE77C4"/>
    <w:rsid w:val="00BE7948"/>
    <w:rsid w:val="00BF0216"/>
    <w:rsid w:val="00BF02DA"/>
    <w:rsid w:val="00BF0352"/>
    <w:rsid w:val="00BF04F3"/>
    <w:rsid w:val="00BF1026"/>
    <w:rsid w:val="00BF2BA7"/>
    <w:rsid w:val="00BF3363"/>
    <w:rsid w:val="00BF37B8"/>
    <w:rsid w:val="00BF46FF"/>
    <w:rsid w:val="00BF4A50"/>
    <w:rsid w:val="00BF4D57"/>
    <w:rsid w:val="00BF547B"/>
    <w:rsid w:val="00BF5BE4"/>
    <w:rsid w:val="00BF5D41"/>
    <w:rsid w:val="00BF6AF9"/>
    <w:rsid w:val="00BF744E"/>
    <w:rsid w:val="00C00F40"/>
    <w:rsid w:val="00C0158E"/>
    <w:rsid w:val="00C02408"/>
    <w:rsid w:val="00C0260D"/>
    <w:rsid w:val="00C04539"/>
    <w:rsid w:val="00C04692"/>
    <w:rsid w:val="00C04C92"/>
    <w:rsid w:val="00C05046"/>
    <w:rsid w:val="00C05C30"/>
    <w:rsid w:val="00C05C54"/>
    <w:rsid w:val="00C06F7D"/>
    <w:rsid w:val="00C07037"/>
    <w:rsid w:val="00C07DA9"/>
    <w:rsid w:val="00C1054A"/>
    <w:rsid w:val="00C10A27"/>
    <w:rsid w:val="00C10D32"/>
    <w:rsid w:val="00C10DA5"/>
    <w:rsid w:val="00C1117B"/>
    <w:rsid w:val="00C11B8D"/>
    <w:rsid w:val="00C12B23"/>
    <w:rsid w:val="00C132D0"/>
    <w:rsid w:val="00C1356D"/>
    <w:rsid w:val="00C1417A"/>
    <w:rsid w:val="00C14284"/>
    <w:rsid w:val="00C1451E"/>
    <w:rsid w:val="00C14676"/>
    <w:rsid w:val="00C1531B"/>
    <w:rsid w:val="00C157EA"/>
    <w:rsid w:val="00C16081"/>
    <w:rsid w:val="00C1624E"/>
    <w:rsid w:val="00C16319"/>
    <w:rsid w:val="00C2024E"/>
    <w:rsid w:val="00C206C8"/>
    <w:rsid w:val="00C20E7C"/>
    <w:rsid w:val="00C20FBC"/>
    <w:rsid w:val="00C215BC"/>
    <w:rsid w:val="00C22227"/>
    <w:rsid w:val="00C22502"/>
    <w:rsid w:val="00C22C1C"/>
    <w:rsid w:val="00C22C31"/>
    <w:rsid w:val="00C23D7C"/>
    <w:rsid w:val="00C241CC"/>
    <w:rsid w:val="00C2544F"/>
    <w:rsid w:val="00C25661"/>
    <w:rsid w:val="00C25DE1"/>
    <w:rsid w:val="00C27483"/>
    <w:rsid w:val="00C2764B"/>
    <w:rsid w:val="00C3114C"/>
    <w:rsid w:val="00C3120F"/>
    <w:rsid w:val="00C31DAE"/>
    <w:rsid w:val="00C3375D"/>
    <w:rsid w:val="00C3384F"/>
    <w:rsid w:val="00C35601"/>
    <w:rsid w:val="00C35D3C"/>
    <w:rsid w:val="00C36948"/>
    <w:rsid w:val="00C36F6D"/>
    <w:rsid w:val="00C3743D"/>
    <w:rsid w:val="00C378A6"/>
    <w:rsid w:val="00C42E76"/>
    <w:rsid w:val="00C43D9C"/>
    <w:rsid w:val="00C446D3"/>
    <w:rsid w:val="00C45963"/>
    <w:rsid w:val="00C46737"/>
    <w:rsid w:val="00C50118"/>
    <w:rsid w:val="00C52794"/>
    <w:rsid w:val="00C52EFA"/>
    <w:rsid w:val="00C539A7"/>
    <w:rsid w:val="00C54466"/>
    <w:rsid w:val="00C54AD8"/>
    <w:rsid w:val="00C5560B"/>
    <w:rsid w:val="00C562BE"/>
    <w:rsid w:val="00C567D9"/>
    <w:rsid w:val="00C570A1"/>
    <w:rsid w:val="00C6010D"/>
    <w:rsid w:val="00C601FA"/>
    <w:rsid w:val="00C60674"/>
    <w:rsid w:val="00C61050"/>
    <w:rsid w:val="00C61DE8"/>
    <w:rsid w:val="00C61DFC"/>
    <w:rsid w:val="00C61F88"/>
    <w:rsid w:val="00C62FB7"/>
    <w:rsid w:val="00C63D2D"/>
    <w:rsid w:val="00C64167"/>
    <w:rsid w:val="00C645E0"/>
    <w:rsid w:val="00C64C36"/>
    <w:rsid w:val="00C652B1"/>
    <w:rsid w:val="00C654D2"/>
    <w:rsid w:val="00C657F8"/>
    <w:rsid w:val="00C6582B"/>
    <w:rsid w:val="00C65F37"/>
    <w:rsid w:val="00C66432"/>
    <w:rsid w:val="00C66C55"/>
    <w:rsid w:val="00C66E21"/>
    <w:rsid w:val="00C66F3A"/>
    <w:rsid w:val="00C70766"/>
    <w:rsid w:val="00C70C70"/>
    <w:rsid w:val="00C71E05"/>
    <w:rsid w:val="00C7388A"/>
    <w:rsid w:val="00C73C5A"/>
    <w:rsid w:val="00C74829"/>
    <w:rsid w:val="00C74905"/>
    <w:rsid w:val="00C74FB6"/>
    <w:rsid w:val="00C755F2"/>
    <w:rsid w:val="00C763E8"/>
    <w:rsid w:val="00C76D1B"/>
    <w:rsid w:val="00C77C6F"/>
    <w:rsid w:val="00C80843"/>
    <w:rsid w:val="00C80A0A"/>
    <w:rsid w:val="00C82173"/>
    <w:rsid w:val="00C82F72"/>
    <w:rsid w:val="00C83EB1"/>
    <w:rsid w:val="00C83FFB"/>
    <w:rsid w:val="00C84BB4"/>
    <w:rsid w:val="00C8582B"/>
    <w:rsid w:val="00C860E0"/>
    <w:rsid w:val="00C86803"/>
    <w:rsid w:val="00C86A2D"/>
    <w:rsid w:val="00C87041"/>
    <w:rsid w:val="00C908E2"/>
    <w:rsid w:val="00C913B3"/>
    <w:rsid w:val="00C9182D"/>
    <w:rsid w:val="00C92096"/>
    <w:rsid w:val="00C92AD9"/>
    <w:rsid w:val="00C93240"/>
    <w:rsid w:val="00C93A3C"/>
    <w:rsid w:val="00C93C1D"/>
    <w:rsid w:val="00C93CB3"/>
    <w:rsid w:val="00C93CC0"/>
    <w:rsid w:val="00C965B4"/>
    <w:rsid w:val="00C97B98"/>
    <w:rsid w:val="00CA07F4"/>
    <w:rsid w:val="00CA08B7"/>
    <w:rsid w:val="00CA11B6"/>
    <w:rsid w:val="00CA2A8E"/>
    <w:rsid w:val="00CA32B9"/>
    <w:rsid w:val="00CA4019"/>
    <w:rsid w:val="00CA4645"/>
    <w:rsid w:val="00CA4998"/>
    <w:rsid w:val="00CA53C4"/>
    <w:rsid w:val="00CA5B9C"/>
    <w:rsid w:val="00CA5E5A"/>
    <w:rsid w:val="00CA6D70"/>
    <w:rsid w:val="00CB016B"/>
    <w:rsid w:val="00CB0497"/>
    <w:rsid w:val="00CB09D1"/>
    <w:rsid w:val="00CB0DD6"/>
    <w:rsid w:val="00CB1145"/>
    <w:rsid w:val="00CB1319"/>
    <w:rsid w:val="00CB23F0"/>
    <w:rsid w:val="00CB2710"/>
    <w:rsid w:val="00CB3262"/>
    <w:rsid w:val="00CB643F"/>
    <w:rsid w:val="00CB6C86"/>
    <w:rsid w:val="00CB7A6F"/>
    <w:rsid w:val="00CC0148"/>
    <w:rsid w:val="00CC1140"/>
    <w:rsid w:val="00CC47DA"/>
    <w:rsid w:val="00CC4F23"/>
    <w:rsid w:val="00CC52E3"/>
    <w:rsid w:val="00CC59D4"/>
    <w:rsid w:val="00CC614C"/>
    <w:rsid w:val="00CC643D"/>
    <w:rsid w:val="00CC7F35"/>
    <w:rsid w:val="00CD0C5D"/>
    <w:rsid w:val="00CD190A"/>
    <w:rsid w:val="00CD2361"/>
    <w:rsid w:val="00CD3A05"/>
    <w:rsid w:val="00CD3BDF"/>
    <w:rsid w:val="00CD5BE1"/>
    <w:rsid w:val="00CD5FBC"/>
    <w:rsid w:val="00CD608A"/>
    <w:rsid w:val="00CD6498"/>
    <w:rsid w:val="00CD689F"/>
    <w:rsid w:val="00CD719E"/>
    <w:rsid w:val="00CE0A06"/>
    <w:rsid w:val="00CE158F"/>
    <w:rsid w:val="00CE1B5F"/>
    <w:rsid w:val="00CE1BE7"/>
    <w:rsid w:val="00CE282A"/>
    <w:rsid w:val="00CE2EFB"/>
    <w:rsid w:val="00CE36D6"/>
    <w:rsid w:val="00CE5193"/>
    <w:rsid w:val="00CE5497"/>
    <w:rsid w:val="00CE5B92"/>
    <w:rsid w:val="00CE5E2A"/>
    <w:rsid w:val="00CE621F"/>
    <w:rsid w:val="00CE63C0"/>
    <w:rsid w:val="00CE6C36"/>
    <w:rsid w:val="00CE6CCE"/>
    <w:rsid w:val="00CE76A1"/>
    <w:rsid w:val="00CE7762"/>
    <w:rsid w:val="00CF01B1"/>
    <w:rsid w:val="00CF032B"/>
    <w:rsid w:val="00CF047B"/>
    <w:rsid w:val="00CF053D"/>
    <w:rsid w:val="00CF065B"/>
    <w:rsid w:val="00CF17EF"/>
    <w:rsid w:val="00CF1D22"/>
    <w:rsid w:val="00CF2786"/>
    <w:rsid w:val="00CF4AA0"/>
    <w:rsid w:val="00CF65FE"/>
    <w:rsid w:val="00CF7592"/>
    <w:rsid w:val="00D00DC7"/>
    <w:rsid w:val="00D0234D"/>
    <w:rsid w:val="00D02CF5"/>
    <w:rsid w:val="00D02E85"/>
    <w:rsid w:val="00D03CB2"/>
    <w:rsid w:val="00D04702"/>
    <w:rsid w:val="00D05AB5"/>
    <w:rsid w:val="00D06B85"/>
    <w:rsid w:val="00D070D1"/>
    <w:rsid w:val="00D07B82"/>
    <w:rsid w:val="00D100AB"/>
    <w:rsid w:val="00D105D9"/>
    <w:rsid w:val="00D10D02"/>
    <w:rsid w:val="00D113AC"/>
    <w:rsid w:val="00D11622"/>
    <w:rsid w:val="00D11C03"/>
    <w:rsid w:val="00D1261B"/>
    <w:rsid w:val="00D12D53"/>
    <w:rsid w:val="00D12E49"/>
    <w:rsid w:val="00D147AC"/>
    <w:rsid w:val="00D14A9A"/>
    <w:rsid w:val="00D163B5"/>
    <w:rsid w:val="00D166A1"/>
    <w:rsid w:val="00D16E9E"/>
    <w:rsid w:val="00D17048"/>
    <w:rsid w:val="00D170E8"/>
    <w:rsid w:val="00D17729"/>
    <w:rsid w:val="00D17DDC"/>
    <w:rsid w:val="00D17E9E"/>
    <w:rsid w:val="00D20D9B"/>
    <w:rsid w:val="00D20FEF"/>
    <w:rsid w:val="00D21870"/>
    <w:rsid w:val="00D23F4C"/>
    <w:rsid w:val="00D241E5"/>
    <w:rsid w:val="00D24DDE"/>
    <w:rsid w:val="00D25341"/>
    <w:rsid w:val="00D25E60"/>
    <w:rsid w:val="00D26831"/>
    <w:rsid w:val="00D27704"/>
    <w:rsid w:val="00D27AC8"/>
    <w:rsid w:val="00D27C50"/>
    <w:rsid w:val="00D305B7"/>
    <w:rsid w:val="00D310E6"/>
    <w:rsid w:val="00D31240"/>
    <w:rsid w:val="00D322E9"/>
    <w:rsid w:val="00D33585"/>
    <w:rsid w:val="00D338AB"/>
    <w:rsid w:val="00D34BA5"/>
    <w:rsid w:val="00D34F42"/>
    <w:rsid w:val="00D36BB6"/>
    <w:rsid w:val="00D37309"/>
    <w:rsid w:val="00D37B86"/>
    <w:rsid w:val="00D41F57"/>
    <w:rsid w:val="00D42305"/>
    <w:rsid w:val="00D42E33"/>
    <w:rsid w:val="00D43BB7"/>
    <w:rsid w:val="00D4430F"/>
    <w:rsid w:val="00D44568"/>
    <w:rsid w:val="00D4502B"/>
    <w:rsid w:val="00D45807"/>
    <w:rsid w:val="00D4595D"/>
    <w:rsid w:val="00D473FA"/>
    <w:rsid w:val="00D47460"/>
    <w:rsid w:val="00D47852"/>
    <w:rsid w:val="00D50722"/>
    <w:rsid w:val="00D51C1E"/>
    <w:rsid w:val="00D51C93"/>
    <w:rsid w:val="00D52099"/>
    <w:rsid w:val="00D521AF"/>
    <w:rsid w:val="00D5407D"/>
    <w:rsid w:val="00D54160"/>
    <w:rsid w:val="00D54B08"/>
    <w:rsid w:val="00D55796"/>
    <w:rsid w:val="00D56903"/>
    <w:rsid w:val="00D56BEA"/>
    <w:rsid w:val="00D575FC"/>
    <w:rsid w:val="00D623E4"/>
    <w:rsid w:val="00D6248D"/>
    <w:rsid w:val="00D63544"/>
    <w:rsid w:val="00D63AFC"/>
    <w:rsid w:val="00D645AA"/>
    <w:rsid w:val="00D645DA"/>
    <w:rsid w:val="00D65DAA"/>
    <w:rsid w:val="00D66052"/>
    <w:rsid w:val="00D66BE8"/>
    <w:rsid w:val="00D66C68"/>
    <w:rsid w:val="00D67529"/>
    <w:rsid w:val="00D71705"/>
    <w:rsid w:val="00D72233"/>
    <w:rsid w:val="00D724A1"/>
    <w:rsid w:val="00D729F7"/>
    <w:rsid w:val="00D73BD5"/>
    <w:rsid w:val="00D73CFA"/>
    <w:rsid w:val="00D73F0A"/>
    <w:rsid w:val="00D7415D"/>
    <w:rsid w:val="00D74C69"/>
    <w:rsid w:val="00D753FE"/>
    <w:rsid w:val="00D75625"/>
    <w:rsid w:val="00D75628"/>
    <w:rsid w:val="00D75736"/>
    <w:rsid w:val="00D761EE"/>
    <w:rsid w:val="00D77198"/>
    <w:rsid w:val="00D771BE"/>
    <w:rsid w:val="00D7755B"/>
    <w:rsid w:val="00D77BC5"/>
    <w:rsid w:val="00D806C5"/>
    <w:rsid w:val="00D807F5"/>
    <w:rsid w:val="00D815E0"/>
    <w:rsid w:val="00D82840"/>
    <w:rsid w:val="00D828AA"/>
    <w:rsid w:val="00D837FD"/>
    <w:rsid w:val="00D84E71"/>
    <w:rsid w:val="00D85014"/>
    <w:rsid w:val="00D85CDE"/>
    <w:rsid w:val="00D864C6"/>
    <w:rsid w:val="00D869A3"/>
    <w:rsid w:val="00D870C5"/>
    <w:rsid w:val="00D872FB"/>
    <w:rsid w:val="00D879D8"/>
    <w:rsid w:val="00D90EAE"/>
    <w:rsid w:val="00D92945"/>
    <w:rsid w:val="00D946A0"/>
    <w:rsid w:val="00D95098"/>
    <w:rsid w:val="00D97C2F"/>
    <w:rsid w:val="00DA0431"/>
    <w:rsid w:val="00DA04D2"/>
    <w:rsid w:val="00DA0639"/>
    <w:rsid w:val="00DA09C7"/>
    <w:rsid w:val="00DA1EB9"/>
    <w:rsid w:val="00DA403B"/>
    <w:rsid w:val="00DA493B"/>
    <w:rsid w:val="00DA6325"/>
    <w:rsid w:val="00DA632A"/>
    <w:rsid w:val="00DA6BF5"/>
    <w:rsid w:val="00DA6D0C"/>
    <w:rsid w:val="00DA74D7"/>
    <w:rsid w:val="00DB06B3"/>
    <w:rsid w:val="00DB3853"/>
    <w:rsid w:val="00DB38D6"/>
    <w:rsid w:val="00DB3E68"/>
    <w:rsid w:val="00DB792B"/>
    <w:rsid w:val="00DB7BD0"/>
    <w:rsid w:val="00DB7CAB"/>
    <w:rsid w:val="00DB7EE6"/>
    <w:rsid w:val="00DC030D"/>
    <w:rsid w:val="00DC0704"/>
    <w:rsid w:val="00DC0FF9"/>
    <w:rsid w:val="00DC1AD2"/>
    <w:rsid w:val="00DC2099"/>
    <w:rsid w:val="00DC238D"/>
    <w:rsid w:val="00DC2593"/>
    <w:rsid w:val="00DC435C"/>
    <w:rsid w:val="00DD2462"/>
    <w:rsid w:val="00DD402D"/>
    <w:rsid w:val="00DD463C"/>
    <w:rsid w:val="00DD6A6E"/>
    <w:rsid w:val="00DD7657"/>
    <w:rsid w:val="00DE0077"/>
    <w:rsid w:val="00DE07C7"/>
    <w:rsid w:val="00DE1004"/>
    <w:rsid w:val="00DE1498"/>
    <w:rsid w:val="00DE2942"/>
    <w:rsid w:val="00DE36A9"/>
    <w:rsid w:val="00DE4403"/>
    <w:rsid w:val="00DE4DE7"/>
    <w:rsid w:val="00DE57BE"/>
    <w:rsid w:val="00DE64EA"/>
    <w:rsid w:val="00DE7590"/>
    <w:rsid w:val="00DE7679"/>
    <w:rsid w:val="00DE7AF8"/>
    <w:rsid w:val="00DE7D02"/>
    <w:rsid w:val="00DE7E0B"/>
    <w:rsid w:val="00DF006A"/>
    <w:rsid w:val="00DF0C1B"/>
    <w:rsid w:val="00DF10CD"/>
    <w:rsid w:val="00DF2B90"/>
    <w:rsid w:val="00DF2D63"/>
    <w:rsid w:val="00DF2DE3"/>
    <w:rsid w:val="00DF3600"/>
    <w:rsid w:val="00DF3C03"/>
    <w:rsid w:val="00DF4EE8"/>
    <w:rsid w:val="00DF58AA"/>
    <w:rsid w:val="00DF67EA"/>
    <w:rsid w:val="00DF67ED"/>
    <w:rsid w:val="00DF6D56"/>
    <w:rsid w:val="00DF7187"/>
    <w:rsid w:val="00DF7D77"/>
    <w:rsid w:val="00DF7F48"/>
    <w:rsid w:val="00E001BF"/>
    <w:rsid w:val="00E00B14"/>
    <w:rsid w:val="00E02527"/>
    <w:rsid w:val="00E03F1B"/>
    <w:rsid w:val="00E0455A"/>
    <w:rsid w:val="00E0496D"/>
    <w:rsid w:val="00E05881"/>
    <w:rsid w:val="00E05EA9"/>
    <w:rsid w:val="00E07CFF"/>
    <w:rsid w:val="00E100A6"/>
    <w:rsid w:val="00E10CC5"/>
    <w:rsid w:val="00E113BF"/>
    <w:rsid w:val="00E11978"/>
    <w:rsid w:val="00E11D2C"/>
    <w:rsid w:val="00E13A4B"/>
    <w:rsid w:val="00E13FA9"/>
    <w:rsid w:val="00E140B5"/>
    <w:rsid w:val="00E1479F"/>
    <w:rsid w:val="00E15332"/>
    <w:rsid w:val="00E15B71"/>
    <w:rsid w:val="00E169BA"/>
    <w:rsid w:val="00E16ED2"/>
    <w:rsid w:val="00E21AB4"/>
    <w:rsid w:val="00E221E6"/>
    <w:rsid w:val="00E224ED"/>
    <w:rsid w:val="00E24F90"/>
    <w:rsid w:val="00E25D6D"/>
    <w:rsid w:val="00E25E3A"/>
    <w:rsid w:val="00E26F9D"/>
    <w:rsid w:val="00E27458"/>
    <w:rsid w:val="00E27D6E"/>
    <w:rsid w:val="00E301C1"/>
    <w:rsid w:val="00E30F97"/>
    <w:rsid w:val="00E32027"/>
    <w:rsid w:val="00E33831"/>
    <w:rsid w:val="00E34BD3"/>
    <w:rsid w:val="00E34F92"/>
    <w:rsid w:val="00E3571A"/>
    <w:rsid w:val="00E367FF"/>
    <w:rsid w:val="00E40063"/>
    <w:rsid w:val="00E4157F"/>
    <w:rsid w:val="00E423B6"/>
    <w:rsid w:val="00E42630"/>
    <w:rsid w:val="00E43256"/>
    <w:rsid w:val="00E4329D"/>
    <w:rsid w:val="00E439C8"/>
    <w:rsid w:val="00E449DA"/>
    <w:rsid w:val="00E44A3A"/>
    <w:rsid w:val="00E4529A"/>
    <w:rsid w:val="00E458FA"/>
    <w:rsid w:val="00E46143"/>
    <w:rsid w:val="00E46249"/>
    <w:rsid w:val="00E46DFE"/>
    <w:rsid w:val="00E47DB1"/>
    <w:rsid w:val="00E47E76"/>
    <w:rsid w:val="00E5083D"/>
    <w:rsid w:val="00E5105B"/>
    <w:rsid w:val="00E535D9"/>
    <w:rsid w:val="00E5372D"/>
    <w:rsid w:val="00E53BA9"/>
    <w:rsid w:val="00E5474A"/>
    <w:rsid w:val="00E57700"/>
    <w:rsid w:val="00E57AA2"/>
    <w:rsid w:val="00E60D09"/>
    <w:rsid w:val="00E6143A"/>
    <w:rsid w:val="00E616EA"/>
    <w:rsid w:val="00E62FE6"/>
    <w:rsid w:val="00E635AD"/>
    <w:rsid w:val="00E63715"/>
    <w:rsid w:val="00E65201"/>
    <w:rsid w:val="00E652BD"/>
    <w:rsid w:val="00E67BD3"/>
    <w:rsid w:val="00E70062"/>
    <w:rsid w:val="00E718E3"/>
    <w:rsid w:val="00E71BCA"/>
    <w:rsid w:val="00E73484"/>
    <w:rsid w:val="00E74521"/>
    <w:rsid w:val="00E75F8C"/>
    <w:rsid w:val="00E764B9"/>
    <w:rsid w:val="00E77EC2"/>
    <w:rsid w:val="00E80923"/>
    <w:rsid w:val="00E80DB4"/>
    <w:rsid w:val="00E80F9F"/>
    <w:rsid w:val="00E8105E"/>
    <w:rsid w:val="00E81DAD"/>
    <w:rsid w:val="00E829D3"/>
    <w:rsid w:val="00E83104"/>
    <w:rsid w:val="00E831FB"/>
    <w:rsid w:val="00E83528"/>
    <w:rsid w:val="00E83676"/>
    <w:rsid w:val="00E83A78"/>
    <w:rsid w:val="00E857B8"/>
    <w:rsid w:val="00E8642E"/>
    <w:rsid w:val="00E8652C"/>
    <w:rsid w:val="00E87EB5"/>
    <w:rsid w:val="00E90E3F"/>
    <w:rsid w:val="00E9153A"/>
    <w:rsid w:val="00E922A2"/>
    <w:rsid w:val="00E923DD"/>
    <w:rsid w:val="00E92892"/>
    <w:rsid w:val="00E92BA8"/>
    <w:rsid w:val="00E92EE6"/>
    <w:rsid w:val="00E9393D"/>
    <w:rsid w:val="00E93E43"/>
    <w:rsid w:val="00E93F83"/>
    <w:rsid w:val="00E94427"/>
    <w:rsid w:val="00E944BF"/>
    <w:rsid w:val="00E9529E"/>
    <w:rsid w:val="00E95EDB"/>
    <w:rsid w:val="00E95F4C"/>
    <w:rsid w:val="00E9629D"/>
    <w:rsid w:val="00E963A2"/>
    <w:rsid w:val="00E97253"/>
    <w:rsid w:val="00E9758F"/>
    <w:rsid w:val="00E97B79"/>
    <w:rsid w:val="00E97F42"/>
    <w:rsid w:val="00EA0065"/>
    <w:rsid w:val="00EA047E"/>
    <w:rsid w:val="00EA0D11"/>
    <w:rsid w:val="00EA0FFB"/>
    <w:rsid w:val="00EA1D73"/>
    <w:rsid w:val="00EA24E9"/>
    <w:rsid w:val="00EA29B1"/>
    <w:rsid w:val="00EA2A78"/>
    <w:rsid w:val="00EA2C16"/>
    <w:rsid w:val="00EA2EFB"/>
    <w:rsid w:val="00EA49EC"/>
    <w:rsid w:val="00EA5A2A"/>
    <w:rsid w:val="00EA6029"/>
    <w:rsid w:val="00EA6609"/>
    <w:rsid w:val="00EA6C94"/>
    <w:rsid w:val="00EA7D29"/>
    <w:rsid w:val="00EB0DFC"/>
    <w:rsid w:val="00EB182A"/>
    <w:rsid w:val="00EB2664"/>
    <w:rsid w:val="00EB3663"/>
    <w:rsid w:val="00EB36A2"/>
    <w:rsid w:val="00EB520F"/>
    <w:rsid w:val="00EB63C6"/>
    <w:rsid w:val="00EB6919"/>
    <w:rsid w:val="00EB6C94"/>
    <w:rsid w:val="00EB6EB0"/>
    <w:rsid w:val="00EC00B3"/>
    <w:rsid w:val="00EC0962"/>
    <w:rsid w:val="00EC0A1B"/>
    <w:rsid w:val="00EC0E66"/>
    <w:rsid w:val="00EC178D"/>
    <w:rsid w:val="00EC1EF3"/>
    <w:rsid w:val="00EC245B"/>
    <w:rsid w:val="00EC3C3B"/>
    <w:rsid w:val="00EC3EC6"/>
    <w:rsid w:val="00EC4A4D"/>
    <w:rsid w:val="00EC563B"/>
    <w:rsid w:val="00EC57B7"/>
    <w:rsid w:val="00EC6074"/>
    <w:rsid w:val="00EC692E"/>
    <w:rsid w:val="00EC6DDF"/>
    <w:rsid w:val="00EC7B3B"/>
    <w:rsid w:val="00EC7CCC"/>
    <w:rsid w:val="00EC7D87"/>
    <w:rsid w:val="00EC7E4F"/>
    <w:rsid w:val="00ED0341"/>
    <w:rsid w:val="00ED07A9"/>
    <w:rsid w:val="00ED0D27"/>
    <w:rsid w:val="00ED18BE"/>
    <w:rsid w:val="00ED19AA"/>
    <w:rsid w:val="00ED2474"/>
    <w:rsid w:val="00ED25FA"/>
    <w:rsid w:val="00ED2C11"/>
    <w:rsid w:val="00ED2EA6"/>
    <w:rsid w:val="00ED3707"/>
    <w:rsid w:val="00ED44C4"/>
    <w:rsid w:val="00ED5141"/>
    <w:rsid w:val="00ED5703"/>
    <w:rsid w:val="00ED638B"/>
    <w:rsid w:val="00ED707B"/>
    <w:rsid w:val="00EE11F1"/>
    <w:rsid w:val="00EE13AD"/>
    <w:rsid w:val="00EE3116"/>
    <w:rsid w:val="00EE3967"/>
    <w:rsid w:val="00EE3997"/>
    <w:rsid w:val="00EE51A2"/>
    <w:rsid w:val="00EE74EB"/>
    <w:rsid w:val="00EF00F3"/>
    <w:rsid w:val="00EF215A"/>
    <w:rsid w:val="00EF2C0B"/>
    <w:rsid w:val="00EF3261"/>
    <w:rsid w:val="00EF5821"/>
    <w:rsid w:val="00EF67DF"/>
    <w:rsid w:val="00EF6AC7"/>
    <w:rsid w:val="00F0263A"/>
    <w:rsid w:val="00F02D9F"/>
    <w:rsid w:val="00F03447"/>
    <w:rsid w:val="00F03593"/>
    <w:rsid w:val="00F03CCC"/>
    <w:rsid w:val="00F03F68"/>
    <w:rsid w:val="00F04052"/>
    <w:rsid w:val="00F040BB"/>
    <w:rsid w:val="00F05E4F"/>
    <w:rsid w:val="00F063B9"/>
    <w:rsid w:val="00F07B90"/>
    <w:rsid w:val="00F128FB"/>
    <w:rsid w:val="00F13482"/>
    <w:rsid w:val="00F1544B"/>
    <w:rsid w:val="00F16FDE"/>
    <w:rsid w:val="00F176EF"/>
    <w:rsid w:val="00F17BE4"/>
    <w:rsid w:val="00F17CB3"/>
    <w:rsid w:val="00F17EF1"/>
    <w:rsid w:val="00F20791"/>
    <w:rsid w:val="00F221CE"/>
    <w:rsid w:val="00F22254"/>
    <w:rsid w:val="00F23A7E"/>
    <w:rsid w:val="00F24319"/>
    <w:rsid w:val="00F248DA"/>
    <w:rsid w:val="00F254C4"/>
    <w:rsid w:val="00F268B9"/>
    <w:rsid w:val="00F26E96"/>
    <w:rsid w:val="00F26F63"/>
    <w:rsid w:val="00F2750E"/>
    <w:rsid w:val="00F30AB3"/>
    <w:rsid w:val="00F32BE2"/>
    <w:rsid w:val="00F32D9A"/>
    <w:rsid w:val="00F343B6"/>
    <w:rsid w:val="00F346DF"/>
    <w:rsid w:val="00F34C37"/>
    <w:rsid w:val="00F356CB"/>
    <w:rsid w:val="00F37833"/>
    <w:rsid w:val="00F37BC4"/>
    <w:rsid w:val="00F40372"/>
    <w:rsid w:val="00F40531"/>
    <w:rsid w:val="00F42D34"/>
    <w:rsid w:val="00F43408"/>
    <w:rsid w:val="00F4457D"/>
    <w:rsid w:val="00F459BB"/>
    <w:rsid w:val="00F45F68"/>
    <w:rsid w:val="00F469C2"/>
    <w:rsid w:val="00F47E61"/>
    <w:rsid w:val="00F50458"/>
    <w:rsid w:val="00F50A18"/>
    <w:rsid w:val="00F50E52"/>
    <w:rsid w:val="00F51F6B"/>
    <w:rsid w:val="00F52267"/>
    <w:rsid w:val="00F5261A"/>
    <w:rsid w:val="00F5398A"/>
    <w:rsid w:val="00F5420B"/>
    <w:rsid w:val="00F547FD"/>
    <w:rsid w:val="00F54A9D"/>
    <w:rsid w:val="00F54C78"/>
    <w:rsid w:val="00F55A51"/>
    <w:rsid w:val="00F56D34"/>
    <w:rsid w:val="00F57067"/>
    <w:rsid w:val="00F6148F"/>
    <w:rsid w:val="00F62312"/>
    <w:rsid w:val="00F633B8"/>
    <w:rsid w:val="00F63B03"/>
    <w:rsid w:val="00F63E59"/>
    <w:rsid w:val="00F642CE"/>
    <w:rsid w:val="00F64D42"/>
    <w:rsid w:val="00F663D2"/>
    <w:rsid w:val="00F66938"/>
    <w:rsid w:val="00F66D88"/>
    <w:rsid w:val="00F66F13"/>
    <w:rsid w:val="00F7084D"/>
    <w:rsid w:val="00F7087C"/>
    <w:rsid w:val="00F72D65"/>
    <w:rsid w:val="00F73809"/>
    <w:rsid w:val="00F73A3F"/>
    <w:rsid w:val="00F74F73"/>
    <w:rsid w:val="00F751B0"/>
    <w:rsid w:val="00F75A3A"/>
    <w:rsid w:val="00F762E4"/>
    <w:rsid w:val="00F7757A"/>
    <w:rsid w:val="00F77604"/>
    <w:rsid w:val="00F77848"/>
    <w:rsid w:val="00F77A27"/>
    <w:rsid w:val="00F77F38"/>
    <w:rsid w:val="00F80C54"/>
    <w:rsid w:val="00F80FF9"/>
    <w:rsid w:val="00F8153D"/>
    <w:rsid w:val="00F816D1"/>
    <w:rsid w:val="00F81C96"/>
    <w:rsid w:val="00F82A6E"/>
    <w:rsid w:val="00F833CC"/>
    <w:rsid w:val="00F8386C"/>
    <w:rsid w:val="00F85620"/>
    <w:rsid w:val="00F856A8"/>
    <w:rsid w:val="00F8584B"/>
    <w:rsid w:val="00F85F8E"/>
    <w:rsid w:val="00F861B3"/>
    <w:rsid w:val="00F8625C"/>
    <w:rsid w:val="00F86686"/>
    <w:rsid w:val="00F866B4"/>
    <w:rsid w:val="00F8685D"/>
    <w:rsid w:val="00F91FB1"/>
    <w:rsid w:val="00F920DD"/>
    <w:rsid w:val="00F92EB1"/>
    <w:rsid w:val="00F93AE7"/>
    <w:rsid w:val="00F9425A"/>
    <w:rsid w:val="00F94646"/>
    <w:rsid w:val="00F949FB"/>
    <w:rsid w:val="00F95131"/>
    <w:rsid w:val="00F95D08"/>
    <w:rsid w:val="00F95E97"/>
    <w:rsid w:val="00F968AA"/>
    <w:rsid w:val="00F968E5"/>
    <w:rsid w:val="00F96B93"/>
    <w:rsid w:val="00F96BC2"/>
    <w:rsid w:val="00F97752"/>
    <w:rsid w:val="00F97D0D"/>
    <w:rsid w:val="00FA035A"/>
    <w:rsid w:val="00FA0846"/>
    <w:rsid w:val="00FA1D08"/>
    <w:rsid w:val="00FA507A"/>
    <w:rsid w:val="00FA67E1"/>
    <w:rsid w:val="00FA69B3"/>
    <w:rsid w:val="00FA6D50"/>
    <w:rsid w:val="00FA7ABC"/>
    <w:rsid w:val="00FB05C2"/>
    <w:rsid w:val="00FB0F2A"/>
    <w:rsid w:val="00FB1145"/>
    <w:rsid w:val="00FB143F"/>
    <w:rsid w:val="00FB212C"/>
    <w:rsid w:val="00FB2BE9"/>
    <w:rsid w:val="00FB356A"/>
    <w:rsid w:val="00FB3E7D"/>
    <w:rsid w:val="00FB4256"/>
    <w:rsid w:val="00FB5595"/>
    <w:rsid w:val="00FB586F"/>
    <w:rsid w:val="00FB5A7E"/>
    <w:rsid w:val="00FB5C33"/>
    <w:rsid w:val="00FB7737"/>
    <w:rsid w:val="00FB7F59"/>
    <w:rsid w:val="00FB7FEB"/>
    <w:rsid w:val="00FC0B6F"/>
    <w:rsid w:val="00FC21A9"/>
    <w:rsid w:val="00FC2880"/>
    <w:rsid w:val="00FC3544"/>
    <w:rsid w:val="00FC3A56"/>
    <w:rsid w:val="00FC3BF5"/>
    <w:rsid w:val="00FC4178"/>
    <w:rsid w:val="00FC59A6"/>
    <w:rsid w:val="00FC61EB"/>
    <w:rsid w:val="00FC69E1"/>
    <w:rsid w:val="00FC6E53"/>
    <w:rsid w:val="00FC7517"/>
    <w:rsid w:val="00FD069D"/>
    <w:rsid w:val="00FD131C"/>
    <w:rsid w:val="00FD1636"/>
    <w:rsid w:val="00FD2441"/>
    <w:rsid w:val="00FD2FA3"/>
    <w:rsid w:val="00FD43E2"/>
    <w:rsid w:val="00FD4650"/>
    <w:rsid w:val="00FD52A4"/>
    <w:rsid w:val="00FD5B4E"/>
    <w:rsid w:val="00FD7D65"/>
    <w:rsid w:val="00FD7F01"/>
    <w:rsid w:val="00FD7F04"/>
    <w:rsid w:val="00FE03DD"/>
    <w:rsid w:val="00FE1CD0"/>
    <w:rsid w:val="00FE1D3A"/>
    <w:rsid w:val="00FE1EC4"/>
    <w:rsid w:val="00FE25C6"/>
    <w:rsid w:val="00FE2715"/>
    <w:rsid w:val="00FE2A99"/>
    <w:rsid w:val="00FE2DEA"/>
    <w:rsid w:val="00FE3305"/>
    <w:rsid w:val="00FE37C4"/>
    <w:rsid w:val="00FE3BFF"/>
    <w:rsid w:val="00FE3E08"/>
    <w:rsid w:val="00FE423B"/>
    <w:rsid w:val="00FE441F"/>
    <w:rsid w:val="00FE4E26"/>
    <w:rsid w:val="00FE4E27"/>
    <w:rsid w:val="00FE5D7B"/>
    <w:rsid w:val="00FE6528"/>
    <w:rsid w:val="00FE70CF"/>
    <w:rsid w:val="00FE7D5B"/>
    <w:rsid w:val="00FF024A"/>
    <w:rsid w:val="00FF1110"/>
    <w:rsid w:val="00FF2106"/>
    <w:rsid w:val="00FF2A0C"/>
    <w:rsid w:val="00FF382C"/>
    <w:rsid w:val="00FF3E27"/>
    <w:rsid w:val="00FF511C"/>
    <w:rsid w:val="00FF563D"/>
    <w:rsid w:val="00FF6247"/>
    <w:rsid w:val="00FF63E8"/>
    <w:rsid w:val="00FF6A16"/>
    <w:rsid w:val="00FF75DD"/>
    <w:rsid w:val="6EBF6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F3463"/>
  <w15:chartTrackingRefBased/>
  <w15:docId w15:val="{D6DC58D0-F262-413F-A097-500B0C691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7FD"/>
    <w:pPr>
      <w:autoSpaceDE w:val="0"/>
      <w:autoSpaceDN w:val="0"/>
      <w:adjustRightInd w:val="0"/>
    </w:pPr>
    <w:rPr>
      <w:rFonts w:ascii="Calibri" w:eastAsiaTheme="minorEastAsia" w:hAnsi="Calibri" w:cs="Calibri"/>
      <w:kern w:val="0"/>
    </w:rPr>
  </w:style>
  <w:style w:type="paragraph" w:styleId="Heading1">
    <w:name w:val="heading 1"/>
    <w:basedOn w:val="Normal"/>
    <w:link w:val="Heading1Char"/>
    <w:uiPriority w:val="9"/>
    <w:qFormat/>
    <w:rsid w:val="001D77A5"/>
    <w:pPr>
      <w:autoSpaceDE/>
      <w:autoSpaceDN/>
      <w:adjustRightInd/>
      <w:spacing w:before="100" w:beforeAutospacing="1" w:after="100" w:afterAutospacing="1"/>
      <w:outlineLvl w:val="0"/>
    </w:pPr>
    <w:rPr>
      <w:rFonts w:ascii="Garamond" w:eastAsia="Times New Roman" w:hAnsi="Garamond" w:cs="Times New Roman"/>
      <w:b/>
      <w:bCs/>
      <w:kern w:val="36"/>
      <w:szCs w:val="48"/>
      <w14:ligatures w14:val="none"/>
    </w:rPr>
  </w:style>
  <w:style w:type="paragraph" w:styleId="Heading2">
    <w:name w:val="heading 2"/>
    <w:basedOn w:val="Normal"/>
    <w:next w:val="Normal"/>
    <w:link w:val="Heading2Char"/>
    <w:uiPriority w:val="9"/>
    <w:unhideWhenUsed/>
    <w:qFormat/>
    <w:rsid w:val="001D77A5"/>
    <w:pPr>
      <w:keepNext/>
      <w:keepLines/>
      <w:autoSpaceDE/>
      <w:autoSpaceDN/>
      <w:adjustRightInd/>
      <w:spacing w:before="40"/>
      <w:outlineLvl w:val="1"/>
    </w:pPr>
    <w:rPr>
      <w:rFonts w:ascii="Garamond" w:eastAsiaTheme="majorEastAsia" w:hAnsi="Garamond" w:cstheme="majorBidi"/>
      <w:b/>
      <w:color w:val="2F5496" w:themeColor="accent1" w:themeShade="BF"/>
      <w:szCs w:val="26"/>
      <w14:ligatures w14:val="none"/>
    </w:rPr>
  </w:style>
  <w:style w:type="paragraph" w:styleId="Heading3">
    <w:name w:val="heading 3"/>
    <w:basedOn w:val="Normal"/>
    <w:next w:val="Normal"/>
    <w:link w:val="Heading3Char"/>
    <w:uiPriority w:val="9"/>
    <w:unhideWhenUsed/>
    <w:qFormat/>
    <w:rsid w:val="00C35D3C"/>
    <w:pPr>
      <w:keepNext/>
      <w:keepLines/>
      <w:autoSpaceDE/>
      <w:autoSpaceDN/>
      <w:adjustRightInd/>
      <w:spacing w:before="40"/>
      <w:outlineLvl w:val="2"/>
    </w:pPr>
    <w:rPr>
      <w:rFonts w:ascii="Garamond" w:eastAsiaTheme="majorEastAsia" w:hAnsi="Garamond" w:cstheme="majorBidi"/>
      <w:b/>
      <w:color w:val="1F3763" w:themeColor="accent1" w:themeShade="7F"/>
      <w14:ligatures w14:val="none"/>
    </w:rPr>
  </w:style>
  <w:style w:type="paragraph" w:styleId="Heading4">
    <w:name w:val="heading 4"/>
    <w:basedOn w:val="Normal"/>
    <w:next w:val="Normal"/>
    <w:link w:val="Heading4Char"/>
    <w:uiPriority w:val="9"/>
    <w:unhideWhenUsed/>
    <w:qFormat/>
    <w:rsid w:val="00303287"/>
    <w:pPr>
      <w:keepNext/>
      <w:keepLines/>
      <w:autoSpaceDE/>
      <w:autoSpaceDN/>
      <w:adjustRightInd/>
      <w:spacing w:before="40"/>
      <w:outlineLvl w:val="3"/>
    </w:pPr>
    <w:rPr>
      <w:rFonts w:asciiTheme="majorHAnsi" w:eastAsiaTheme="majorEastAsia" w:hAnsiTheme="majorHAnsi" w:cstheme="majorBidi"/>
      <w:i/>
      <w:iCs/>
      <w:color w:val="2F5496" w:themeColor="accent1" w:themeShade="BF"/>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06584C"/>
    <w:pPr>
      <w:autoSpaceDE/>
      <w:autoSpaceDN/>
      <w:adjustRightInd/>
    </w:pPr>
    <w:rPr>
      <w:rFonts w:ascii="Times New Roman" w:eastAsia="Times New Roman" w:hAnsi="Times New Roman" w:cs="Times New Roman"/>
      <w:sz w:val="20"/>
      <w:szCs w:val="20"/>
      <w14:ligatures w14:val="none"/>
    </w:rPr>
  </w:style>
  <w:style w:type="character" w:customStyle="1" w:styleId="FootnoteTextChar">
    <w:name w:val="Footnote Text Char"/>
    <w:basedOn w:val="DefaultParagraphFont"/>
    <w:link w:val="FootnoteText"/>
    <w:uiPriority w:val="99"/>
    <w:rsid w:val="0006584C"/>
    <w:rPr>
      <w:sz w:val="20"/>
      <w:szCs w:val="20"/>
    </w:rPr>
  </w:style>
  <w:style w:type="character" w:styleId="FootnoteReference">
    <w:name w:val="footnote reference"/>
    <w:basedOn w:val="DefaultParagraphFont"/>
    <w:uiPriority w:val="99"/>
    <w:semiHidden/>
    <w:unhideWhenUsed/>
    <w:rsid w:val="0006584C"/>
    <w:rPr>
      <w:vertAlign w:val="superscript"/>
    </w:rPr>
  </w:style>
  <w:style w:type="character" w:styleId="Hyperlink">
    <w:name w:val="Hyperlink"/>
    <w:basedOn w:val="DefaultParagraphFont"/>
    <w:uiPriority w:val="99"/>
    <w:unhideWhenUsed/>
    <w:rsid w:val="00D14A9A"/>
    <w:rPr>
      <w:color w:val="0563C1" w:themeColor="hyperlink"/>
      <w:u w:val="single"/>
    </w:rPr>
  </w:style>
  <w:style w:type="character" w:customStyle="1" w:styleId="UnresolvedMention1">
    <w:name w:val="Unresolved Mention1"/>
    <w:basedOn w:val="DefaultParagraphFont"/>
    <w:uiPriority w:val="99"/>
    <w:semiHidden/>
    <w:unhideWhenUsed/>
    <w:rsid w:val="00D14A9A"/>
    <w:rPr>
      <w:color w:val="605E5C"/>
      <w:shd w:val="clear" w:color="auto" w:fill="E1DFDD"/>
    </w:rPr>
  </w:style>
  <w:style w:type="character" w:styleId="FollowedHyperlink">
    <w:name w:val="FollowedHyperlink"/>
    <w:basedOn w:val="DefaultParagraphFont"/>
    <w:uiPriority w:val="99"/>
    <w:semiHidden/>
    <w:unhideWhenUsed/>
    <w:rsid w:val="00D14A9A"/>
    <w:rPr>
      <w:color w:val="954F72" w:themeColor="followedHyperlink"/>
      <w:u w:val="single"/>
    </w:rPr>
  </w:style>
  <w:style w:type="character" w:customStyle="1" w:styleId="Heading1Char">
    <w:name w:val="Heading 1 Char"/>
    <w:basedOn w:val="DefaultParagraphFont"/>
    <w:link w:val="Heading1"/>
    <w:uiPriority w:val="9"/>
    <w:rsid w:val="001D77A5"/>
    <w:rPr>
      <w:rFonts w:ascii="Garamond" w:eastAsia="Times New Roman" w:hAnsi="Garamond" w:cs="Times New Roman"/>
      <w:b/>
      <w:bCs/>
      <w:kern w:val="36"/>
      <w:szCs w:val="48"/>
      <w14:ligatures w14:val="none"/>
    </w:rPr>
  </w:style>
  <w:style w:type="paragraph" w:styleId="ListParagraph">
    <w:name w:val="List Paragraph"/>
    <w:basedOn w:val="Normal"/>
    <w:uiPriority w:val="34"/>
    <w:qFormat/>
    <w:rsid w:val="00977718"/>
    <w:pPr>
      <w:autoSpaceDE/>
      <w:autoSpaceDN/>
      <w:adjustRightInd/>
      <w:ind w:left="720"/>
      <w:contextualSpacing/>
    </w:pPr>
    <w:rPr>
      <w:rFonts w:ascii="Times New Roman" w:eastAsia="Times New Roman" w:hAnsi="Times New Roman" w:cs="Times New Roman"/>
      <w14:ligatures w14:val="none"/>
    </w:rPr>
  </w:style>
  <w:style w:type="character" w:customStyle="1" w:styleId="Heading3Char">
    <w:name w:val="Heading 3 Char"/>
    <w:basedOn w:val="DefaultParagraphFont"/>
    <w:link w:val="Heading3"/>
    <w:uiPriority w:val="9"/>
    <w:rsid w:val="00C35D3C"/>
    <w:rPr>
      <w:rFonts w:ascii="Garamond" w:eastAsiaTheme="majorEastAsia" w:hAnsi="Garamond" w:cstheme="majorBidi"/>
      <w:b/>
      <w:color w:val="1F3763" w:themeColor="accent1" w:themeShade="7F"/>
      <w:kern w:val="0"/>
      <w14:ligatures w14:val="none"/>
    </w:rPr>
  </w:style>
  <w:style w:type="character" w:styleId="Emphasis">
    <w:name w:val="Emphasis"/>
    <w:basedOn w:val="DefaultParagraphFont"/>
    <w:uiPriority w:val="20"/>
    <w:qFormat/>
    <w:rsid w:val="000B67C1"/>
    <w:rPr>
      <w:i/>
      <w:iCs/>
    </w:rPr>
  </w:style>
  <w:style w:type="character" w:customStyle="1" w:styleId="Heading2Char">
    <w:name w:val="Heading 2 Char"/>
    <w:basedOn w:val="DefaultParagraphFont"/>
    <w:link w:val="Heading2"/>
    <w:uiPriority w:val="9"/>
    <w:rsid w:val="001D77A5"/>
    <w:rPr>
      <w:rFonts w:ascii="Garamond" w:eastAsiaTheme="majorEastAsia" w:hAnsi="Garamond" w:cstheme="majorBidi"/>
      <w:b/>
      <w:color w:val="2F5496" w:themeColor="accent1" w:themeShade="BF"/>
      <w:kern w:val="0"/>
      <w:szCs w:val="26"/>
      <w14:ligatures w14:val="none"/>
    </w:rPr>
  </w:style>
  <w:style w:type="character" w:customStyle="1" w:styleId="Heading4Char">
    <w:name w:val="Heading 4 Char"/>
    <w:basedOn w:val="DefaultParagraphFont"/>
    <w:link w:val="Heading4"/>
    <w:uiPriority w:val="9"/>
    <w:rsid w:val="00303287"/>
    <w:rPr>
      <w:rFonts w:asciiTheme="majorHAnsi" w:eastAsiaTheme="majorEastAsia" w:hAnsiTheme="majorHAnsi" w:cstheme="majorBidi"/>
      <w:i/>
      <w:iCs/>
      <w:color w:val="2F5496" w:themeColor="accent1" w:themeShade="BF"/>
    </w:rPr>
  </w:style>
  <w:style w:type="paragraph" w:styleId="NoSpacing">
    <w:name w:val="No Spacing"/>
    <w:uiPriority w:val="1"/>
    <w:qFormat/>
    <w:rsid w:val="00EC6074"/>
    <w:rPr>
      <w:rFonts w:ascii="Times New Roman" w:hAnsi="Times New Roman" w:cs="Times New Roman"/>
      <w:kern w:val="0"/>
      <w14:ligatures w14:val="none"/>
    </w:rPr>
  </w:style>
  <w:style w:type="paragraph" w:styleId="NormalWeb">
    <w:name w:val="Normal (Web)"/>
    <w:basedOn w:val="Normal"/>
    <w:uiPriority w:val="99"/>
    <w:unhideWhenUsed/>
    <w:rsid w:val="00DE7D02"/>
    <w:pPr>
      <w:autoSpaceDE/>
      <w:autoSpaceDN/>
      <w:adjustRightInd/>
      <w:spacing w:before="100" w:beforeAutospacing="1" w:after="100" w:afterAutospacing="1"/>
    </w:pPr>
    <w:rPr>
      <w:rFonts w:ascii="Times New Roman" w:eastAsia="Times New Roman" w:hAnsi="Times New Roman" w:cs="Times New Roman"/>
      <w14:ligatures w14:val="none"/>
    </w:rPr>
  </w:style>
  <w:style w:type="character" w:customStyle="1" w:styleId="a-size-medium">
    <w:name w:val="a-size-medium"/>
    <w:basedOn w:val="DefaultParagraphFont"/>
    <w:rsid w:val="00536267"/>
  </w:style>
  <w:style w:type="character" w:customStyle="1" w:styleId="a-size-extra-large">
    <w:name w:val="a-size-extra-large"/>
    <w:basedOn w:val="DefaultParagraphFont"/>
    <w:rsid w:val="004D10A0"/>
  </w:style>
  <w:style w:type="character" w:customStyle="1" w:styleId="a-size-large">
    <w:name w:val="a-size-large"/>
    <w:basedOn w:val="DefaultParagraphFont"/>
    <w:rsid w:val="004D10A0"/>
  </w:style>
  <w:style w:type="character" w:customStyle="1" w:styleId="author">
    <w:name w:val="author"/>
    <w:basedOn w:val="DefaultParagraphFont"/>
    <w:rsid w:val="004D10A0"/>
  </w:style>
  <w:style w:type="character" w:customStyle="1" w:styleId="a-color-secondary">
    <w:name w:val="a-color-secondary"/>
    <w:basedOn w:val="DefaultParagraphFont"/>
    <w:rsid w:val="004D10A0"/>
  </w:style>
  <w:style w:type="character" w:styleId="Strong">
    <w:name w:val="Strong"/>
    <w:basedOn w:val="DefaultParagraphFont"/>
    <w:uiPriority w:val="22"/>
    <w:qFormat/>
    <w:rsid w:val="002D01D1"/>
    <w:rPr>
      <w:b/>
      <w:bCs/>
    </w:rPr>
  </w:style>
  <w:style w:type="paragraph" w:customStyle="1" w:styleId="text">
    <w:name w:val="text"/>
    <w:basedOn w:val="Normal"/>
    <w:rsid w:val="006C4636"/>
    <w:pPr>
      <w:autoSpaceDE/>
      <w:autoSpaceDN/>
      <w:adjustRightInd/>
      <w:spacing w:before="100" w:beforeAutospacing="1" w:after="100" w:afterAutospacing="1"/>
    </w:pPr>
    <w:rPr>
      <w:rFonts w:ascii="Times New Roman" w:eastAsia="Times New Roman" w:hAnsi="Times New Roman" w:cs="Times New Roman"/>
      <w14:ligatures w14:val="none"/>
    </w:rPr>
  </w:style>
  <w:style w:type="character" w:customStyle="1" w:styleId="article-divider">
    <w:name w:val="article-divider"/>
    <w:basedOn w:val="DefaultParagraphFont"/>
    <w:rsid w:val="006C4636"/>
  </w:style>
  <w:style w:type="paragraph" w:styleId="Header">
    <w:name w:val="header"/>
    <w:basedOn w:val="Normal"/>
    <w:link w:val="HeaderChar"/>
    <w:uiPriority w:val="99"/>
    <w:unhideWhenUsed/>
    <w:rsid w:val="00892B16"/>
    <w:pPr>
      <w:tabs>
        <w:tab w:val="center" w:pos="4680"/>
        <w:tab w:val="right" w:pos="9360"/>
      </w:tabs>
    </w:pPr>
  </w:style>
  <w:style w:type="character" w:customStyle="1" w:styleId="HeaderChar">
    <w:name w:val="Header Char"/>
    <w:basedOn w:val="DefaultParagraphFont"/>
    <w:link w:val="Header"/>
    <w:uiPriority w:val="99"/>
    <w:rsid w:val="00892B16"/>
    <w:rPr>
      <w:rFonts w:ascii="Calibri" w:hAnsi="Calibri" w:cs="Calibri"/>
      <w:kern w:val="0"/>
    </w:rPr>
  </w:style>
  <w:style w:type="paragraph" w:styleId="Footer">
    <w:name w:val="footer"/>
    <w:basedOn w:val="Normal"/>
    <w:link w:val="FooterChar"/>
    <w:uiPriority w:val="99"/>
    <w:unhideWhenUsed/>
    <w:rsid w:val="00892B16"/>
    <w:pPr>
      <w:tabs>
        <w:tab w:val="center" w:pos="4680"/>
        <w:tab w:val="right" w:pos="9360"/>
      </w:tabs>
    </w:pPr>
  </w:style>
  <w:style w:type="character" w:customStyle="1" w:styleId="FooterChar">
    <w:name w:val="Footer Char"/>
    <w:basedOn w:val="DefaultParagraphFont"/>
    <w:link w:val="Footer"/>
    <w:uiPriority w:val="99"/>
    <w:rsid w:val="00892B16"/>
    <w:rPr>
      <w:rFonts w:ascii="Calibri" w:hAnsi="Calibri" w:cs="Calibri"/>
      <w:kern w:val="0"/>
    </w:rPr>
  </w:style>
  <w:style w:type="character" w:customStyle="1" w:styleId="UnresolvedMention2">
    <w:name w:val="Unresolved Mention2"/>
    <w:basedOn w:val="DefaultParagraphFont"/>
    <w:uiPriority w:val="99"/>
    <w:semiHidden/>
    <w:unhideWhenUsed/>
    <w:rsid w:val="009775BB"/>
    <w:rPr>
      <w:color w:val="605E5C"/>
      <w:shd w:val="clear" w:color="auto" w:fill="E1DFDD"/>
    </w:rPr>
  </w:style>
  <w:style w:type="character" w:customStyle="1" w:styleId="UnresolvedMention3">
    <w:name w:val="Unresolved Mention3"/>
    <w:basedOn w:val="DefaultParagraphFont"/>
    <w:uiPriority w:val="99"/>
    <w:semiHidden/>
    <w:unhideWhenUsed/>
    <w:rsid w:val="00C562BE"/>
    <w:rPr>
      <w:color w:val="605E5C"/>
      <w:shd w:val="clear" w:color="auto" w:fill="E1DFDD"/>
    </w:rPr>
  </w:style>
  <w:style w:type="character" w:styleId="PageNumber">
    <w:name w:val="page number"/>
    <w:basedOn w:val="DefaultParagraphFont"/>
    <w:uiPriority w:val="99"/>
    <w:semiHidden/>
    <w:unhideWhenUsed/>
    <w:rsid w:val="00935072"/>
  </w:style>
  <w:style w:type="paragraph" w:styleId="BalloonText">
    <w:name w:val="Balloon Text"/>
    <w:basedOn w:val="Normal"/>
    <w:link w:val="BalloonTextChar"/>
    <w:uiPriority w:val="99"/>
    <w:semiHidden/>
    <w:unhideWhenUsed/>
    <w:rsid w:val="00C82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F72"/>
    <w:rPr>
      <w:rFonts w:ascii="Segoe UI" w:eastAsiaTheme="minorEastAsia" w:hAnsi="Segoe UI" w:cs="Segoe UI"/>
      <w:kern w:val="0"/>
      <w:sz w:val="18"/>
      <w:szCs w:val="18"/>
    </w:rPr>
  </w:style>
  <w:style w:type="character" w:styleId="UnresolvedMention">
    <w:name w:val="Unresolved Mention"/>
    <w:basedOn w:val="DefaultParagraphFont"/>
    <w:uiPriority w:val="99"/>
    <w:semiHidden/>
    <w:unhideWhenUsed/>
    <w:rsid w:val="00252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884424">
      <w:bodyDiv w:val="1"/>
      <w:marLeft w:val="0"/>
      <w:marRight w:val="0"/>
      <w:marTop w:val="0"/>
      <w:marBottom w:val="0"/>
      <w:divBdr>
        <w:top w:val="none" w:sz="0" w:space="0" w:color="auto"/>
        <w:left w:val="none" w:sz="0" w:space="0" w:color="auto"/>
        <w:bottom w:val="none" w:sz="0" w:space="0" w:color="auto"/>
        <w:right w:val="none" w:sz="0" w:space="0" w:color="auto"/>
      </w:divBdr>
      <w:divsChild>
        <w:div w:id="1640575668">
          <w:marLeft w:val="0"/>
          <w:marRight w:val="0"/>
          <w:marTop w:val="0"/>
          <w:marBottom w:val="0"/>
          <w:divBdr>
            <w:top w:val="none" w:sz="0" w:space="0" w:color="auto"/>
            <w:left w:val="none" w:sz="0" w:space="0" w:color="auto"/>
            <w:bottom w:val="none" w:sz="0" w:space="0" w:color="auto"/>
            <w:right w:val="none" w:sz="0" w:space="0" w:color="auto"/>
          </w:divBdr>
          <w:divsChild>
            <w:div w:id="1713770329">
              <w:marLeft w:val="0"/>
              <w:marRight w:val="0"/>
              <w:marTop w:val="0"/>
              <w:marBottom w:val="330"/>
              <w:divBdr>
                <w:top w:val="none" w:sz="0" w:space="0" w:color="auto"/>
                <w:left w:val="none" w:sz="0" w:space="0" w:color="auto"/>
                <w:bottom w:val="none" w:sz="0" w:space="0" w:color="auto"/>
                <w:right w:val="none" w:sz="0" w:space="0" w:color="auto"/>
              </w:divBdr>
            </w:div>
          </w:divsChild>
        </w:div>
        <w:div w:id="1693649617">
          <w:marLeft w:val="0"/>
          <w:marRight w:val="0"/>
          <w:marTop w:val="0"/>
          <w:marBottom w:val="0"/>
          <w:divBdr>
            <w:top w:val="none" w:sz="0" w:space="0" w:color="auto"/>
            <w:left w:val="none" w:sz="0" w:space="0" w:color="auto"/>
            <w:bottom w:val="none" w:sz="0" w:space="0" w:color="auto"/>
            <w:right w:val="none" w:sz="0" w:space="0" w:color="auto"/>
          </w:divBdr>
          <w:divsChild>
            <w:div w:id="110665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90455">
      <w:bodyDiv w:val="1"/>
      <w:marLeft w:val="0"/>
      <w:marRight w:val="0"/>
      <w:marTop w:val="0"/>
      <w:marBottom w:val="0"/>
      <w:divBdr>
        <w:top w:val="none" w:sz="0" w:space="0" w:color="auto"/>
        <w:left w:val="none" w:sz="0" w:space="0" w:color="auto"/>
        <w:bottom w:val="none" w:sz="0" w:space="0" w:color="auto"/>
        <w:right w:val="none" w:sz="0" w:space="0" w:color="auto"/>
      </w:divBdr>
    </w:div>
    <w:div w:id="163713962">
      <w:bodyDiv w:val="1"/>
      <w:marLeft w:val="0"/>
      <w:marRight w:val="0"/>
      <w:marTop w:val="0"/>
      <w:marBottom w:val="0"/>
      <w:divBdr>
        <w:top w:val="none" w:sz="0" w:space="0" w:color="auto"/>
        <w:left w:val="none" w:sz="0" w:space="0" w:color="auto"/>
        <w:bottom w:val="none" w:sz="0" w:space="0" w:color="auto"/>
        <w:right w:val="none" w:sz="0" w:space="0" w:color="auto"/>
      </w:divBdr>
      <w:divsChild>
        <w:div w:id="163739871">
          <w:marLeft w:val="0"/>
          <w:marRight w:val="0"/>
          <w:marTop w:val="0"/>
          <w:marBottom w:val="0"/>
          <w:divBdr>
            <w:top w:val="none" w:sz="0" w:space="0" w:color="auto"/>
            <w:left w:val="none" w:sz="0" w:space="0" w:color="auto"/>
            <w:bottom w:val="none" w:sz="0" w:space="0" w:color="auto"/>
            <w:right w:val="none" w:sz="0" w:space="0" w:color="auto"/>
          </w:divBdr>
        </w:div>
        <w:div w:id="500508341">
          <w:marLeft w:val="0"/>
          <w:marRight w:val="0"/>
          <w:marTop w:val="0"/>
          <w:marBottom w:val="0"/>
          <w:divBdr>
            <w:top w:val="none" w:sz="0" w:space="0" w:color="auto"/>
            <w:left w:val="none" w:sz="0" w:space="0" w:color="auto"/>
            <w:bottom w:val="none" w:sz="0" w:space="0" w:color="auto"/>
            <w:right w:val="none" w:sz="0" w:space="0" w:color="auto"/>
          </w:divBdr>
        </w:div>
        <w:div w:id="550993882">
          <w:marLeft w:val="0"/>
          <w:marRight w:val="0"/>
          <w:marTop w:val="0"/>
          <w:marBottom w:val="0"/>
          <w:divBdr>
            <w:top w:val="none" w:sz="0" w:space="0" w:color="auto"/>
            <w:left w:val="none" w:sz="0" w:space="0" w:color="auto"/>
            <w:bottom w:val="none" w:sz="0" w:space="0" w:color="auto"/>
            <w:right w:val="none" w:sz="0" w:space="0" w:color="auto"/>
          </w:divBdr>
        </w:div>
        <w:div w:id="1380323930">
          <w:marLeft w:val="0"/>
          <w:marRight w:val="0"/>
          <w:marTop w:val="0"/>
          <w:marBottom w:val="0"/>
          <w:divBdr>
            <w:top w:val="none" w:sz="0" w:space="0" w:color="auto"/>
            <w:left w:val="none" w:sz="0" w:space="0" w:color="auto"/>
            <w:bottom w:val="none" w:sz="0" w:space="0" w:color="auto"/>
            <w:right w:val="none" w:sz="0" w:space="0" w:color="auto"/>
          </w:divBdr>
        </w:div>
        <w:div w:id="1504081243">
          <w:marLeft w:val="0"/>
          <w:marRight w:val="0"/>
          <w:marTop w:val="0"/>
          <w:marBottom w:val="0"/>
          <w:divBdr>
            <w:top w:val="none" w:sz="0" w:space="0" w:color="auto"/>
            <w:left w:val="none" w:sz="0" w:space="0" w:color="auto"/>
            <w:bottom w:val="none" w:sz="0" w:space="0" w:color="auto"/>
            <w:right w:val="none" w:sz="0" w:space="0" w:color="auto"/>
          </w:divBdr>
        </w:div>
      </w:divsChild>
    </w:div>
    <w:div w:id="177163412">
      <w:bodyDiv w:val="1"/>
      <w:marLeft w:val="0"/>
      <w:marRight w:val="0"/>
      <w:marTop w:val="0"/>
      <w:marBottom w:val="0"/>
      <w:divBdr>
        <w:top w:val="none" w:sz="0" w:space="0" w:color="auto"/>
        <w:left w:val="none" w:sz="0" w:space="0" w:color="auto"/>
        <w:bottom w:val="none" w:sz="0" w:space="0" w:color="auto"/>
        <w:right w:val="none" w:sz="0" w:space="0" w:color="auto"/>
      </w:divBdr>
    </w:div>
    <w:div w:id="268240716">
      <w:bodyDiv w:val="1"/>
      <w:marLeft w:val="0"/>
      <w:marRight w:val="0"/>
      <w:marTop w:val="0"/>
      <w:marBottom w:val="0"/>
      <w:divBdr>
        <w:top w:val="none" w:sz="0" w:space="0" w:color="auto"/>
        <w:left w:val="none" w:sz="0" w:space="0" w:color="auto"/>
        <w:bottom w:val="none" w:sz="0" w:space="0" w:color="auto"/>
        <w:right w:val="none" w:sz="0" w:space="0" w:color="auto"/>
      </w:divBdr>
    </w:div>
    <w:div w:id="458374535">
      <w:bodyDiv w:val="1"/>
      <w:marLeft w:val="0"/>
      <w:marRight w:val="0"/>
      <w:marTop w:val="0"/>
      <w:marBottom w:val="0"/>
      <w:divBdr>
        <w:top w:val="none" w:sz="0" w:space="0" w:color="auto"/>
        <w:left w:val="none" w:sz="0" w:space="0" w:color="auto"/>
        <w:bottom w:val="none" w:sz="0" w:space="0" w:color="auto"/>
        <w:right w:val="none" w:sz="0" w:space="0" w:color="auto"/>
      </w:divBdr>
    </w:div>
    <w:div w:id="474489579">
      <w:bodyDiv w:val="1"/>
      <w:marLeft w:val="0"/>
      <w:marRight w:val="0"/>
      <w:marTop w:val="0"/>
      <w:marBottom w:val="0"/>
      <w:divBdr>
        <w:top w:val="none" w:sz="0" w:space="0" w:color="auto"/>
        <w:left w:val="none" w:sz="0" w:space="0" w:color="auto"/>
        <w:bottom w:val="none" w:sz="0" w:space="0" w:color="auto"/>
        <w:right w:val="none" w:sz="0" w:space="0" w:color="auto"/>
      </w:divBdr>
    </w:div>
    <w:div w:id="592395545">
      <w:bodyDiv w:val="1"/>
      <w:marLeft w:val="0"/>
      <w:marRight w:val="0"/>
      <w:marTop w:val="0"/>
      <w:marBottom w:val="0"/>
      <w:divBdr>
        <w:top w:val="none" w:sz="0" w:space="0" w:color="auto"/>
        <w:left w:val="none" w:sz="0" w:space="0" w:color="auto"/>
        <w:bottom w:val="none" w:sz="0" w:space="0" w:color="auto"/>
        <w:right w:val="none" w:sz="0" w:space="0" w:color="auto"/>
      </w:divBdr>
      <w:divsChild>
        <w:div w:id="654989656">
          <w:marLeft w:val="0"/>
          <w:marRight w:val="0"/>
          <w:marTop w:val="0"/>
          <w:marBottom w:val="0"/>
          <w:divBdr>
            <w:top w:val="none" w:sz="0" w:space="0" w:color="auto"/>
            <w:left w:val="none" w:sz="0" w:space="0" w:color="auto"/>
            <w:bottom w:val="none" w:sz="0" w:space="0" w:color="auto"/>
            <w:right w:val="none" w:sz="0" w:space="0" w:color="auto"/>
          </w:divBdr>
        </w:div>
      </w:divsChild>
    </w:div>
    <w:div w:id="669211862">
      <w:bodyDiv w:val="1"/>
      <w:marLeft w:val="0"/>
      <w:marRight w:val="0"/>
      <w:marTop w:val="0"/>
      <w:marBottom w:val="0"/>
      <w:divBdr>
        <w:top w:val="none" w:sz="0" w:space="0" w:color="auto"/>
        <w:left w:val="none" w:sz="0" w:space="0" w:color="auto"/>
        <w:bottom w:val="none" w:sz="0" w:space="0" w:color="auto"/>
        <w:right w:val="none" w:sz="0" w:space="0" w:color="auto"/>
      </w:divBdr>
      <w:divsChild>
        <w:div w:id="1513908012">
          <w:marLeft w:val="0"/>
          <w:marRight w:val="0"/>
          <w:marTop w:val="0"/>
          <w:marBottom w:val="0"/>
          <w:divBdr>
            <w:top w:val="none" w:sz="0" w:space="0" w:color="auto"/>
            <w:left w:val="none" w:sz="0" w:space="0" w:color="auto"/>
            <w:bottom w:val="none" w:sz="0" w:space="0" w:color="auto"/>
            <w:right w:val="none" w:sz="0" w:space="0" w:color="auto"/>
          </w:divBdr>
        </w:div>
      </w:divsChild>
    </w:div>
    <w:div w:id="715619619">
      <w:bodyDiv w:val="1"/>
      <w:marLeft w:val="0"/>
      <w:marRight w:val="0"/>
      <w:marTop w:val="0"/>
      <w:marBottom w:val="0"/>
      <w:divBdr>
        <w:top w:val="none" w:sz="0" w:space="0" w:color="auto"/>
        <w:left w:val="none" w:sz="0" w:space="0" w:color="auto"/>
        <w:bottom w:val="none" w:sz="0" w:space="0" w:color="auto"/>
        <w:right w:val="none" w:sz="0" w:space="0" w:color="auto"/>
      </w:divBdr>
      <w:divsChild>
        <w:div w:id="66457947">
          <w:marLeft w:val="0"/>
          <w:marRight w:val="0"/>
          <w:marTop w:val="0"/>
          <w:marBottom w:val="0"/>
          <w:divBdr>
            <w:top w:val="none" w:sz="0" w:space="0" w:color="auto"/>
            <w:left w:val="none" w:sz="0" w:space="0" w:color="auto"/>
            <w:bottom w:val="none" w:sz="0" w:space="0" w:color="auto"/>
            <w:right w:val="none" w:sz="0" w:space="0" w:color="auto"/>
          </w:divBdr>
        </w:div>
        <w:div w:id="272902855">
          <w:marLeft w:val="0"/>
          <w:marRight w:val="0"/>
          <w:marTop w:val="0"/>
          <w:marBottom w:val="0"/>
          <w:divBdr>
            <w:top w:val="none" w:sz="0" w:space="0" w:color="auto"/>
            <w:left w:val="none" w:sz="0" w:space="0" w:color="auto"/>
            <w:bottom w:val="none" w:sz="0" w:space="0" w:color="auto"/>
            <w:right w:val="none" w:sz="0" w:space="0" w:color="auto"/>
          </w:divBdr>
        </w:div>
        <w:div w:id="359628711">
          <w:marLeft w:val="0"/>
          <w:marRight w:val="0"/>
          <w:marTop w:val="0"/>
          <w:marBottom w:val="0"/>
          <w:divBdr>
            <w:top w:val="none" w:sz="0" w:space="0" w:color="auto"/>
            <w:left w:val="none" w:sz="0" w:space="0" w:color="auto"/>
            <w:bottom w:val="none" w:sz="0" w:space="0" w:color="auto"/>
            <w:right w:val="none" w:sz="0" w:space="0" w:color="auto"/>
          </w:divBdr>
        </w:div>
        <w:div w:id="619534808">
          <w:marLeft w:val="0"/>
          <w:marRight w:val="0"/>
          <w:marTop w:val="0"/>
          <w:marBottom w:val="0"/>
          <w:divBdr>
            <w:top w:val="none" w:sz="0" w:space="0" w:color="auto"/>
            <w:left w:val="none" w:sz="0" w:space="0" w:color="auto"/>
            <w:bottom w:val="none" w:sz="0" w:space="0" w:color="auto"/>
            <w:right w:val="none" w:sz="0" w:space="0" w:color="auto"/>
          </w:divBdr>
        </w:div>
        <w:div w:id="827555184">
          <w:marLeft w:val="0"/>
          <w:marRight w:val="0"/>
          <w:marTop w:val="0"/>
          <w:marBottom w:val="0"/>
          <w:divBdr>
            <w:top w:val="none" w:sz="0" w:space="0" w:color="auto"/>
            <w:left w:val="none" w:sz="0" w:space="0" w:color="auto"/>
            <w:bottom w:val="none" w:sz="0" w:space="0" w:color="auto"/>
            <w:right w:val="none" w:sz="0" w:space="0" w:color="auto"/>
          </w:divBdr>
        </w:div>
        <w:div w:id="1171602095">
          <w:marLeft w:val="0"/>
          <w:marRight w:val="0"/>
          <w:marTop w:val="0"/>
          <w:marBottom w:val="0"/>
          <w:divBdr>
            <w:top w:val="none" w:sz="0" w:space="0" w:color="auto"/>
            <w:left w:val="none" w:sz="0" w:space="0" w:color="auto"/>
            <w:bottom w:val="none" w:sz="0" w:space="0" w:color="auto"/>
            <w:right w:val="none" w:sz="0" w:space="0" w:color="auto"/>
          </w:divBdr>
        </w:div>
        <w:div w:id="1288897901">
          <w:marLeft w:val="0"/>
          <w:marRight w:val="0"/>
          <w:marTop w:val="0"/>
          <w:marBottom w:val="0"/>
          <w:divBdr>
            <w:top w:val="none" w:sz="0" w:space="0" w:color="auto"/>
            <w:left w:val="none" w:sz="0" w:space="0" w:color="auto"/>
            <w:bottom w:val="none" w:sz="0" w:space="0" w:color="auto"/>
            <w:right w:val="none" w:sz="0" w:space="0" w:color="auto"/>
          </w:divBdr>
        </w:div>
        <w:div w:id="1678658386">
          <w:marLeft w:val="0"/>
          <w:marRight w:val="0"/>
          <w:marTop w:val="0"/>
          <w:marBottom w:val="0"/>
          <w:divBdr>
            <w:top w:val="none" w:sz="0" w:space="0" w:color="auto"/>
            <w:left w:val="none" w:sz="0" w:space="0" w:color="auto"/>
            <w:bottom w:val="none" w:sz="0" w:space="0" w:color="auto"/>
            <w:right w:val="none" w:sz="0" w:space="0" w:color="auto"/>
          </w:divBdr>
        </w:div>
        <w:div w:id="1877891289">
          <w:marLeft w:val="0"/>
          <w:marRight w:val="0"/>
          <w:marTop w:val="0"/>
          <w:marBottom w:val="0"/>
          <w:divBdr>
            <w:top w:val="none" w:sz="0" w:space="0" w:color="auto"/>
            <w:left w:val="none" w:sz="0" w:space="0" w:color="auto"/>
            <w:bottom w:val="none" w:sz="0" w:space="0" w:color="auto"/>
            <w:right w:val="none" w:sz="0" w:space="0" w:color="auto"/>
          </w:divBdr>
        </w:div>
        <w:div w:id="1972900238">
          <w:marLeft w:val="0"/>
          <w:marRight w:val="0"/>
          <w:marTop w:val="0"/>
          <w:marBottom w:val="0"/>
          <w:divBdr>
            <w:top w:val="none" w:sz="0" w:space="0" w:color="auto"/>
            <w:left w:val="none" w:sz="0" w:space="0" w:color="auto"/>
            <w:bottom w:val="none" w:sz="0" w:space="0" w:color="auto"/>
            <w:right w:val="none" w:sz="0" w:space="0" w:color="auto"/>
          </w:divBdr>
        </w:div>
        <w:div w:id="2015377435">
          <w:marLeft w:val="0"/>
          <w:marRight w:val="0"/>
          <w:marTop w:val="0"/>
          <w:marBottom w:val="0"/>
          <w:divBdr>
            <w:top w:val="none" w:sz="0" w:space="0" w:color="auto"/>
            <w:left w:val="none" w:sz="0" w:space="0" w:color="auto"/>
            <w:bottom w:val="none" w:sz="0" w:space="0" w:color="auto"/>
            <w:right w:val="none" w:sz="0" w:space="0" w:color="auto"/>
          </w:divBdr>
        </w:div>
      </w:divsChild>
    </w:div>
    <w:div w:id="788087374">
      <w:bodyDiv w:val="1"/>
      <w:marLeft w:val="0"/>
      <w:marRight w:val="0"/>
      <w:marTop w:val="0"/>
      <w:marBottom w:val="0"/>
      <w:divBdr>
        <w:top w:val="none" w:sz="0" w:space="0" w:color="auto"/>
        <w:left w:val="none" w:sz="0" w:space="0" w:color="auto"/>
        <w:bottom w:val="none" w:sz="0" w:space="0" w:color="auto"/>
        <w:right w:val="none" w:sz="0" w:space="0" w:color="auto"/>
      </w:divBdr>
    </w:div>
    <w:div w:id="844826509">
      <w:bodyDiv w:val="1"/>
      <w:marLeft w:val="0"/>
      <w:marRight w:val="0"/>
      <w:marTop w:val="0"/>
      <w:marBottom w:val="0"/>
      <w:divBdr>
        <w:top w:val="none" w:sz="0" w:space="0" w:color="auto"/>
        <w:left w:val="none" w:sz="0" w:space="0" w:color="auto"/>
        <w:bottom w:val="none" w:sz="0" w:space="0" w:color="auto"/>
        <w:right w:val="none" w:sz="0" w:space="0" w:color="auto"/>
      </w:divBdr>
      <w:divsChild>
        <w:div w:id="213854112">
          <w:marLeft w:val="0"/>
          <w:marRight w:val="0"/>
          <w:marTop w:val="0"/>
          <w:marBottom w:val="0"/>
          <w:divBdr>
            <w:top w:val="none" w:sz="0" w:space="0" w:color="auto"/>
            <w:left w:val="none" w:sz="0" w:space="0" w:color="auto"/>
            <w:bottom w:val="none" w:sz="0" w:space="0" w:color="auto"/>
            <w:right w:val="none" w:sz="0" w:space="0" w:color="auto"/>
          </w:divBdr>
        </w:div>
        <w:div w:id="1152598015">
          <w:marLeft w:val="0"/>
          <w:marRight w:val="0"/>
          <w:marTop w:val="0"/>
          <w:marBottom w:val="0"/>
          <w:divBdr>
            <w:top w:val="none" w:sz="0" w:space="0" w:color="auto"/>
            <w:left w:val="none" w:sz="0" w:space="0" w:color="auto"/>
            <w:bottom w:val="none" w:sz="0" w:space="0" w:color="auto"/>
            <w:right w:val="none" w:sz="0" w:space="0" w:color="auto"/>
          </w:divBdr>
        </w:div>
        <w:div w:id="1599174398">
          <w:marLeft w:val="0"/>
          <w:marRight w:val="0"/>
          <w:marTop w:val="0"/>
          <w:marBottom w:val="0"/>
          <w:divBdr>
            <w:top w:val="none" w:sz="0" w:space="0" w:color="auto"/>
            <w:left w:val="none" w:sz="0" w:space="0" w:color="auto"/>
            <w:bottom w:val="none" w:sz="0" w:space="0" w:color="auto"/>
            <w:right w:val="none" w:sz="0" w:space="0" w:color="auto"/>
          </w:divBdr>
        </w:div>
      </w:divsChild>
    </w:div>
    <w:div w:id="955522613">
      <w:bodyDiv w:val="1"/>
      <w:marLeft w:val="0"/>
      <w:marRight w:val="0"/>
      <w:marTop w:val="0"/>
      <w:marBottom w:val="0"/>
      <w:divBdr>
        <w:top w:val="none" w:sz="0" w:space="0" w:color="auto"/>
        <w:left w:val="none" w:sz="0" w:space="0" w:color="auto"/>
        <w:bottom w:val="none" w:sz="0" w:space="0" w:color="auto"/>
        <w:right w:val="none" w:sz="0" w:space="0" w:color="auto"/>
      </w:divBdr>
      <w:divsChild>
        <w:div w:id="1134448241">
          <w:marLeft w:val="0"/>
          <w:marRight w:val="0"/>
          <w:marTop w:val="0"/>
          <w:marBottom w:val="0"/>
          <w:divBdr>
            <w:top w:val="none" w:sz="0" w:space="0" w:color="auto"/>
            <w:left w:val="none" w:sz="0" w:space="0" w:color="auto"/>
            <w:bottom w:val="none" w:sz="0" w:space="0" w:color="auto"/>
            <w:right w:val="none" w:sz="0" w:space="0" w:color="auto"/>
          </w:divBdr>
        </w:div>
        <w:div w:id="1592932212">
          <w:marLeft w:val="0"/>
          <w:marRight w:val="0"/>
          <w:marTop w:val="0"/>
          <w:marBottom w:val="0"/>
          <w:divBdr>
            <w:top w:val="none" w:sz="0" w:space="0" w:color="auto"/>
            <w:left w:val="none" w:sz="0" w:space="0" w:color="auto"/>
            <w:bottom w:val="none" w:sz="0" w:space="0" w:color="auto"/>
            <w:right w:val="none" w:sz="0" w:space="0" w:color="auto"/>
          </w:divBdr>
        </w:div>
        <w:div w:id="1846481376">
          <w:marLeft w:val="0"/>
          <w:marRight w:val="0"/>
          <w:marTop w:val="0"/>
          <w:marBottom w:val="0"/>
          <w:divBdr>
            <w:top w:val="none" w:sz="0" w:space="0" w:color="auto"/>
            <w:left w:val="none" w:sz="0" w:space="0" w:color="auto"/>
            <w:bottom w:val="none" w:sz="0" w:space="0" w:color="auto"/>
            <w:right w:val="none" w:sz="0" w:space="0" w:color="auto"/>
          </w:divBdr>
        </w:div>
      </w:divsChild>
    </w:div>
    <w:div w:id="969819218">
      <w:bodyDiv w:val="1"/>
      <w:marLeft w:val="0"/>
      <w:marRight w:val="0"/>
      <w:marTop w:val="0"/>
      <w:marBottom w:val="0"/>
      <w:divBdr>
        <w:top w:val="none" w:sz="0" w:space="0" w:color="auto"/>
        <w:left w:val="none" w:sz="0" w:space="0" w:color="auto"/>
        <w:bottom w:val="none" w:sz="0" w:space="0" w:color="auto"/>
        <w:right w:val="none" w:sz="0" w:space="0" w:color="auto"/>
      </w:divBdr>
      <w:divsChild>
        <w:div w:id="10113008">
          <w:marLeft w:val="0"/>
          <w:marRight w:val="0"/>
          <w:marTop w:val="0"/>
          <w:marBottom w:val="0"/>
          <w:divBdr>
            <w:top w:val="none" w:sz="0" w:space="0" w:color="auto"/>
            <w:left w:val="none" w:sz="0" w:space="0" w:color="auto"/>
            <w:bottom w:val="none" w:sz="0" w:space="0" w:color="auto"/>
            <w:right w:val="none" w:sz="0" w:space="0" w:color="auto"/>
          </w:divBdr>
        </w:div>
      </w:divsChild>
    </w:div>
    <w:div w:id="1043603390">
      <w:bodyDiv w:val="1"/>
      <w:marLeft w:val="0"/>
      <w:marRight w:val="0"/>
      <w:marTop w:val="0"/>
      <w:marBottom w:val="0"/>
      <w:divBdr>
        <w:top w:val="none" w:sz="0" w:space="0" w:color="auto"/>
        <w:left w:val="none" w:sz="0" w:space="0" w:color="auto"/>
        <w:bottom w:val="none" w:sz="0" w:space="0" w:color="auto"/>
        <w:right w:val="none" w:sz="0" w:space="0" w:color="auto"/>
      </w:divBdr>
      <w:divsChild>
        <w:div w:id="1054046148">
          <w:marLeft w:val="0"/>
          <w:marRight w:val="0"/>
          <w:marTop w:val="0"/>
          <w:marBottom w:val="180"/>
          <w:divBdr>
            <w:top w:val="none" w:sz="0" w:space="0" w:color="auto"/>
            <w:left w:val="none" w:sz="0" w:space="0" w:color="auto"/>
            <w:bottom w:val="none" w:sz="0" w:space="0" w:color="auto"/>
            <w:right w:val="none" w:sz="0" w:space="0" w:color="auto"/>
          </w:divBdr>
        </w:div>
        <w:div w:id="1903172655">
          <w:marLeft w:val="0"/>
          <w:marRight w:val="0"/>
          <w:marTop w:val="0"/>
          <w:marBottom w:val="180"/>
          <w:divBdr>
            <w:top w:val="none" w:sz="0" w:space="0" w:color="auto"/>
            <w:left w:val="none" w:sz="0" w:space="0" w:color="auto"/>
            <w:bottom w:val="none" w:sz="0" w:space="0" w:color="auto"/>
            <w:right w:val="none" w:sz="0" w:space="0" w:color="auto"/>
          </w:divBdr>
        </w:div>
      </w:divsChild>
    </w:div>
    <w:div w:id="1110517326">
      <w:bodyDiv w:val="1"/>
      <w:marLeft w:val="0"/>
      <w:marRight w:val="0"/>
      <w:marTop w:val="0"/>
      <w:marBottom w:val="0"/>
      <w:divBdr>
        <w:top w:val="none" w:sz="0" w:space="0" w:color="auto"/>
        <w:left w:val="none" w:sz="0" w:space="0" w:color="auto"/>
        <w:bottom w:val="none" w:sz="0" w:space="0" w:color="auto"/>
        <w:right w:val="none" w:sz="0" w:space="0" w:color="auto"/>
      </w:divBdr>
    </w:div>
    <w:div w:id="1173766471">
      <w:bodyDiv w:val="1"/>
      <w:marLeft w:val="0"/>
      <w:marRight w:val="0"/>
      <w:marTop w:val="0"/>
      <w:marBottom w:val="0"/>
      <w:divBdr>
        <w:top w:val="none" w:sz="0" w:space="0" w:color="auto"/>
        <w:left w:val="none" w:sz="0" w:space="0" w:color="auto"/>
        <w:bottom w:val="none" w:sz="0" w:space="0" w:color="auto"/>
        <w:right w:val="none" w:sz="0" w:space="0" w:color="auto"/>
      </w:divBdr>
      <w:divsChild>
        <w:div w:id="1395155269">
          <w:marLeft w:val="0"/>
          <w:marRight w:val="0"/>
          <w:marTop w:val="0"/>
          <w:marBottom w:val="0"/>
          <w:divBdr>
            <w:top w:val="none" w:sz="0" w:space="0" w:color="auto"/>
            <w:left w:val="none" w:sz="0" w:space="0" w:color="auto"/>
            <w:bottom w:val="none" w:sz="0" w:space="0" w:color="auto"/>
            <w:right w:val="none" w:sz="0" w:space="0" w:color="auto"/>
          </w:divBdr>
        </w:div>
      </w:divsChild>
    </w:div>
    <w:div w:id="1193038652">
      <w:bodyDiv w:val="1"/>
      <w:marLeft w:val="0"/>
      <w:marRight w:val="0"/>
      <w:marTop w:val="0"/>
      <w:marBottom w:val="0"/>
      <w:divBdr>
        <w:top w:val="none" w:sz="0" w:space="0" w:color="auto"/>
        <w:left w:val="none" w:sz="0" w:space="0" w:color="auto"/>
        <w:bottom w:val="none" w:sz="0" w:space="0" w:color="auto"/>
        <w:right w:val="none" w:sz="0" w:space="0" w:color="auto"/>
      </w:divBdr>
      <w:divsChild>
        <w:div w:id="1446583180">
          <w:marLeft w:val="0"/>
          <w:marRight w:val="0"/>
          <w:marTop w:val="0"/>
          <w:marBottom w:val="0"/>
          <w:divBdr>
            <w:top w:val="none" w:sz="0" w:space="0" w:color="auto"/>
            <w:left w:val="none" w:sz="0" w:space="0" w:color="auto"/>
            <w:bottom w:val="none" w:sz="0" w:space="0" w:color="auto"/>
            <w:right w:val="none" w:sz="0" w:space="0" w:color="auto"/>
          </w:divBdr>
          <w:divsChild>
            <w:div w:id="690031586">
              <w:blockQuote w:val="1"/>
              <w:marLeft w:val="0"/>
              <w:marRight w:val="0"/>
              <w:marTop w:val="100"/>
              <w:marBottom w:val="100"/>
              <w:divBdr>
                <w:top w:val="none" w:sz="0" w:space="0" w:color="auto"/>
                <w:left w:val="single" w:sz="6" w:space="16" w:color="E9E9E9"/>
                <w:bottom w:val="none" w:sz="0" w:space="0" w:color="auto"/>
                <w:right w:val="none" w:sz="0" w:space="0" w:color="auto"/>
              </w:divBdr>
            </w:div>
          </w:divsChild>
        </w:div>
      </w:divsChild>
    </w:div>
    <w:div w:id="1314750273">
      <w:bodyDiv w:val="1"/>
      <w:marLeft w:val="0"/>
      <w:marRight w:val="0"/>
      <w:marTop w:val="0"/>
      <w:marBottom w:val="0"/>
      <w:divBdr>
        <w:top w:val="none" w:sz="0" w:space="0" w:color="auto"/>
        <w:left w:val="none" w:sz="0" w:space="0" w:color="auto"/>
        <w:bottom w:val="none" w:sz="0" w:space="0" w:color="auto"/>
        <w:right w:val="none" w:sz="0" w:space="0" w:color="auto"/>
      </w:divBdr>
      <w:divsChild>
        <w:div w:id="1812091538">
          <w:marLeft w:val="0"/>
          <w:marRight w:val="0"/>
          <w:marTop w:val="0"/>
          <w:marBottom w:val="0"/>
          <w:divBdr>
            <w:top w:val="none" w:sz="0" w:space="0" w:color="auto"/>
            <w:left w:val="none" w:sz="0" w:space="0" w:color="auto"/>
            <w:bottom w:val="none" w:sz="0" w:space="0" w:color="auto"/>
            <w:right w:val="none" w:sz="0" w:space="0" w:color="auto"/>
          </w:divBdr>
          <w:divsChild>
            <w:div w:id="15051704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46249930">
      <w:bodyDiv w:val="1"/>
      <w:marLeft w:val="0"/>
      <w:marRight w:val="0"/>
      <w:marTop w:val="0"/>
      <w:marBottom w:val="0"/>
      <w:divBdr>
        <w:top w:val="none" w:sz="0" w:space="0" w:color="auto"/>
        <w:left w:val="none" w:sz="0" w:space="0" w:color="auto"/>
        <w:bottom w:val="none" w:sz="0" w:space="0" w:color="auto"/>
        <w:right w:val="none" w:sz="0" w:space="0" w:color="auto"/>
      </w:divBdr>
      <w:divsChild>
        <w:div w:id="1192959470">
          <w:marLeft w:val="0"/>
          <w:marRight w:val="0"/>
          <w:marTop w:val="0"/>
          <w:marBottom w:val="0"/>
          <w:divBdr>
            <w:top w:val="none" w:sz="0" w:space="0" w:color="auto"/>
            <w:left w:val="none" w:sz="0" w:space="0" w:color="auto"/>
            <w:bottom w:val="none" w:sz="0" w:space="0" w:color="auto"/>
            <w:right w:val="none" w:sz="0" w:space="0" w:color="auto"/>
          </w:divBdr>
          <w:divsChild>
            <w:div w:id="725959179">
              <w:marLeft w:val="0"/>
              <w:marRight w:val="0"/>
              <w:marTop w:val="0"/>
              <w:marBottom w:val="0"/>
              <w:divBdr>
                <w:top w:val="none" w:sz="0" w:space="0" w:color="auto"/>
                <w:left w:val="none" w:sz="0" w:space="0" w:color="auto"/>
                <w:bottom w:val="none" w:sz="0" w:space="0" w:color="auto"/>
                <w:right w:val="none" w:sz="0" w:space="0" w:color="auto"/>
              </w:divBdr>
            </w:div>
          </w:divsChild>
        </w:div>
        <w:div w:id="2027487340">
          <w:marLeft w:val="0"/>
          <w:marRight w:val="0"/>
          <w:marTop w:val="0"/>
          <w:marBottom w:val="0"/>
          <w:divBdr>
            <w:top w:val="none" w:sz="0" w:space="0" w:color="auto"/>
            <w:left w:val="none" w:sz="0" w:space="0" w:color="auto"/>
            <w:bottom w:val="none" w:sz="0" w:space="0" w:color="auto"/>
            <w:right w:val="none" w:sz="0" w:space="0" w:color="auto"/>
          </w:divBdr>
          <w:divsChild>
            <w:div w:id="21439672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420446472">
      <w:bodyDiv w:val="1"/>
      <w:marLeft w:val="0"/>
      <w:marRight w:val="0"/>
      <w:marTop w:val="0"/>
      <w:marBottom w:val="0"/>
      <w:divBdr>
        <w:top w:val="none" w:sz="0" w:space="0" w:color="auto"/>
        <w:left w:val="none" w:sz="0" w:space="0" w:color="auto"/>
        <w:bottom w:val="none" w:sz="0" w:space="0" w:color="auto"/>
        <w:right w:val="none" w:sz="0" w:space="0" w:color="auto"/>
      </w:divBdr>
    </w:div>
    <w:div w:id="1425225754">
      <w:bodyDiv w:val="1"/>
      <w:marLeft w:val="0"/>
      <w:marRight w:val="0"/>
      <w:marTop w:val="0"/>
      <w:marBottom w:val="0"/>
      <w:divBdr>
        <w:top w:val="none" w:sz="0" w:space="0" w:color="auto"/>
        <w:left w:val="none" w:sz="0" w:space="0" w:color="auto"/>
        <w:bottom w:val="none" w:sz="0" w:space="0" w:color="auto"/>
        <w:right w:val="none" w:sz="0" w:space="0" w:color="auto"/>
      </w:divBdr>
    </w:div>
    <w:div w:id="1483308161">
      <w:bodyDiv w:val="1"/>
      <w:marLeft w:val="0"/>
      <w:marRight w:val="0"/>
      <w:marTop w:val="0"/>
      <w:marBottom w:val="0"/>
      <w:divBdr>
        <w:top w:val="none" w:sz="0" w:space="0" w:color="auto"/>
        <w:left w:val="none" w:sz="0" w:space="0" w:color="auto"/>
        <w:bottom w:val="none" w:sz="0" w:space="0" w:color="auto"/>
        <w:right w:val="none" w:sz="0" w:space="0" w:color="auto"/>
      </w:divBdr>
    </w:div>
    <w:div w:id="1530794208">
      <w:bodyDiv w:val="1"/>
      <w:marLeft w:val="0"/>
      <w:marRight w:val="0"/>
      <w:marTop w:val="0"/>
      <w:marBottom w:val="0"/>
      <w:divBdr>
        <w:top w:val="none" w:sz="0" w:space="0" w:color="auto"/>
        <w:left w:val="none" w:sz="0" w:space="0" w:color="auto"/>
        <w:bottom w:val="none" w:sz="0" w:space="0" w:color="auto"/>
        <w:right w:val="none" w:sz="0" w:space="0" w:color="auto"/>
      </w:divBdr>
      <w:divsChild>
        <w:div w:id="1044141785">
          <w:marLeft w:val="0"/>
          <w:marRight w:val="0"/>
          <w:marTop w:val="0"/>
          <w:marBottom w:val="225"/>
          <w:divBdr>
            <w:top w:val="none" w:sz="0" w:space="0" w:color="auto"/>
            <w:left w:val="none" w:sz="0" w:space="0" w:color="auto"/>
            <w:bottom w:val="none" w:sz="0" w:space="0" w:color="auto"/>
            <w:right w:val="none" w:sz="0" w:space="0" w:color="auto"/>
          </w:divBdr>
        </w:div>
      </w:divsChild>
    </w:div>
    <w:div w:id="1538469044">
      <w:bodyDiv w:val="1"/>
      <w:marLeft w:val="0"/>
      <w:marRight w:val="0"/>
      <w:marTop w:val="0"/>
      <w:marBottom w:val="0"/>
      <w:divBdr>
        <w:top w:val="none" w:sz="0" w:space="0" w:color="auto"/>
        <w:left w:val="none" w:sz="0" w:space="0" w:color="auto"/>
        <w:bottom w:val="none" w:sz="0" w:space="0" w:color="auto"/>
        <w:right w:val="none" w:sz="0" w:space="0" w:color="auto"/>
      </w:divBdr>
    </w:div>
    <w:div w:id="1604990553">
      <w:bodyDiv w:val="1"/>
      <w:marLeft w:val="0"/>
      <w:marRight w:val="0"/>
      <w:marTop w:val="0"/>
      <w:marBottom w:val="0"/>
      <w:divBdr>
        <w:top w:val="none" w:sz="0" w:space="0" w:color="auto"/>
        <w:left w:val="none" w:sz="0" w:space="0" w:color="auto"/>
        <w:bottom w:val="none" w:sz="0" w:space="0" w:color="auto"/>
        <w:right w:val="none" w:sz="0" w:space="0" w:color="auto"/>
      </w:divBdr>
    </w:div>
    <w:div w:id="1634600787">
      <w:bodyDiv w:val="1"/>
      <w:marLeft w:val="0"/>
      <w:marRight w:val="0"/>
      <w:marTop w:val="0"/>
      <w:marBottom w:val="0"/>
      <w:divBdr>
        <w:top w:val="none" w:sz="0" w:space="0" w:color="auto"/>
        <w:left w:val="none" w:sz="0" w:space="0" w:color="auto"/>
        <w:bottom w:val="none" w:sz="0" w:space="0" w:color="auto"/>
        <w:right w:val="none" w:sz="0" w:space="0" w:color="auto"/>
      </w:divBdr>
      <w:divsChild>
        <w:div w:id="1966496650">
          <w:marLeft w:val="0"/>
          <w:marRight w:val="0"/>
          <w:marTop w:val="0"/>
          <w:marBottom w:val="0"/>
          <w:divBdr>
            <w:top w:val="none" w:sz="0" w:space="0" w:color="auto"/>
            <w:left w:val="none" w:sz="0" w:space="0" w:color="auto"/>
            <w:bottom w:val="none" w:sz="0" w:space="0" w:color="auto"/>
            <w:right w:val="none" w:sz="0" w:space="0" w:color="auto"/>
          </w:divBdr>
        </w:div>
      </w:divsChild>
    </w:div>
    <w:div w:id="1636763031">
      <w:bodyDiv w:val="1"/>
      <w:marLeft w:val="0"/>
      <w:marRight w:val="0"/>
      <w:marTop w:val="0"/>
      <w:marBottom w:val="0"/>
      <w:divBdr>
        <w:top w:val="none" w:sz="0" w:space="0" w:color="auto"/>
        <w:left w:val="none" w:sz="0" w:space="0" w:color="auto"/>
        <w:bottom w:val="none" w:sz="0" w:space="0" w:color="auto"/>
        <w:right w:val="none" w:sz="0" w:space="0" w:color="auto"/>
      </w:divBdr>
    </w:div>
    <w:div w:id="1763986348">
      <w:bodyDiv w:val="1"/>
      <w:marLeft w:val="0"/>
      <w:marRight w:val="0"/>
      <w:marTop w:val="0"/>
      <w:marBottom w:val="0"/>
      <w:divBdr>
        <w:top w:val="none" w:sz="0" w:space="0" w:color="auto"/>
        <w:left w:val="none" w:sz="0" w:space="0" w:color="auto"/>
        <w:bottom w:val="none" w:sz="0" w:space="0" w:color="auto"/>
        <w:right w:val="none" w:sz="0" w:space="0" w:color="auto"/>
      </w:divBdr>
    </w:div>
    <w:div w:id="1784497208">
      <w:bodyDiv w:val="1"/>
      <w:marLeft w:val="0"/>
      <w:marRight w:val="0"/>
      <w:marTop w:val="0"/>
      <w:marBottom w:val="0"/>
      <w:divBdr>
        <w:top w:val="none" w:sz="0" w:space="0" w:color="auto"/>
        <w:left w:val="none" w:sz="0" w:space="0" w:color="auto"/>
        <w:bottom w:val="none" w:sz="0" w:space="0" w:color="auto"/>
        <w:right w:val="none" w:sz="0" w:space="0" w:color="auto"/>
      </w:divBdr>
      <w:divsChild>
        <w:div w:id="1181355849">
          <w:marLeft w:val="0"/>
          <w:marRight w:val="0"/>
          <w:marTop w:val="0"/>
          <w:marBottom w:val="0"/>
          <w:divBdr>
            <w:top w:val="none" w:sz="0" w:space="0" w:color="auto"/>
            <w:left w:val="none" w:sz="0" w:space="0" w:color="auto"/>
            <w:bottom w:val="none" w:sz="0" w:space="0" w:color="auto"/>
            <w:right w:val="none" w:sz="0" w:space="0" w:color="auto"/>
          </w:divBdr>
          <w:divsChild>
            <w:div w:id="1650329095">
              <w:blockQuote w:val="1"/>
              <w:marLeft w:val="0"/>
              <w:marRight w:val="0"/>
              <w:marTop w:val="100"/>
              <w:marBottom w:val="100"/>
              <w:divBdr>
                <w:top w:val="none" w:sz="0" w:space="0" w:color="auto"/>
                <w:left w:val="single" w:sz="6" w:space="16" w:color="E9E9E9"/>
                <w:bottom w:val="none" w:sz="0" w:space="0" w:color="auto"/>
                <w:right w:val="none" w:sz="0" w:space="0" w:color="auto"/>
              </w:divBdr>
            </w:div>
          </w:divsChild>
        </w:div>
      </w:divsChild>
    </w:div>
    <w:div w:id="1858035242">
      <w:bodyDiv w:val="1"/>
      <w:marLeft w:val="0"/>
      <w:marRight w:val="0"/>
      <w:marTop w:val="0"/>
      <w:marBottom w:val="0"/>
      <w:divBdr>
        <w:top w:val="none" w:sz="0" w:space="0" w:color="auto"/>
        <w:left w:val="none" w:sz="0" w:space="0" w:color="auto"/>
        <w:bottom w:val="none" w:sz="0" w:space="0" w:color="auto"/>
        <w:right w:val="none" w:sz="0" w:space="0" w:color="auto"/>
      </w:divBdr>
    </w:div>
    <w:div w:id="1890221109">
      <w:bodyDiv w:val="1"/>
      <w:marLeft w:val="0"/>
      <w:marRight w:val="0"/>
      <w:marTop w:val="0"/>
      <w:marBottom w:val="0"/>
      <w:divBdr>
        <w:top w:val="none" w:sz="0" w:space="0" w:color="auto"/>
        <w:left w:val="none" w:sz="0" w:space="0" w:color="auto"/>
        <w:bottom w:val="none" w:sz="0" w:space="0" w:color="auto"/>
        <w:right w:val="none" w:sz="0" w:space="0" w:color="auto"/>
      </w:divBdr>
      <w:divsChild>
        <w:div w:id="672143164">
          <w:marLeft w:val="0"/>
          <w:marRight w:val="0"/>
          <w:marTop w:val="0"/>
          <w:marBottom w:val="0"/>
          <w:divBdr>
            <w:top w:val="none" w:sz="0" w:space="0" w:color="auto"/>
            <w:left w:val="none" w:sz="0" w:space="0" w:color="auto"/>
            <w:bottom w:val="none" w:sz="0" w:space="0" w:color="auto"/>
            <w:right w:val="none" w:sz="0" w:space="0" w:color="auto"/>
          </w:divBdr>
        </w:div>
      </w:divsChild>
    </w:div>
    <w:div w:id="1925649403">
      <w:bodyDiv w:val="1"/>
      <w:marLeft w:val="0"/>
      <w:marRight w:val="0"/>
      <w:marTop w:val="0"/>
      <w:marBottom w:val="0"/>
      <w:divBdr>
        <w:top w:val="none" w:sz="0" w:space="0" w:color="auto"/>
        <w:left w:val="none" w:sz="0" w:space="0" w:color="auto"/>
        <w:bottom w:val="none" w:sz="0" w:space="0" w:color="auto"/>
        <w:right w:val="none" w:sz="0" w:space="0" w:color="auto"/>
      </w:divBdr>
      <w:divsChild>
        <w:div w:id="1389458983">
          <w:marLeft w:val="0"/>
          <w:marRight w:val="0"/>
          <w:marTop w:val="0"/>
          <w:marBottom w:val="0"/>
          <w:divBdr>
            <w:top w:val="none" w:sz="0" w:space="0" w:color="auto"/>
            <w:left w:val="none" w:sz="0" w:space="0" w:color="auto"/>
            <w:bottom w:val="none" w:sz="0" w:space="0" w:color="auto"/>
            <w:right w:val="none" w:sz="0" w:space="0" w:color="auto"/>
          </w:divBdr>
          <w:divsChild>
            <w:div w:id="501512423">
              <w:marLeft w:val="0"/>
              <w:marRight w:val="0"/>
              <w:marTop w:val="0"/>
              <w:marBottom w:val="0"/>
              <w:divBdr>
                <w:top w:val="none" w:sz="0" w:space="0" w:color="auto"/>
                <w:left w:val="none" w:sz="0" w:space="0" w:color="auto"/>
                <w:bottom w:val="none" w:sz="0" w:space="0" w:color="auto"/>
                <w:right w:val="none" w:sz="0" w:space="0" w:color="auto"/>
              </w:divBdr>
            </w:div>
          </w:divsChild>
        </w:div>
        <w:div w:id="1405565810">
          <w:marLeft w:val="0"/>
          <w:marRight w:val="0"/>
          <w:marTop w:val="0"/>
          <w:marBottom w:val="0"/>
          <w:divBdr>
            <w:top w:val="none" w:sz="0" w:space="0" w:color="auto"/>
            <w:left w:val="none" w:sz="0" w:space="0" w:color="auto"/>
            <w:bottom w:val="none" w:sz="0" w:space="0" w:color="auto"/>
            <w:right w:val="none" w:sz="0" w:space="0" w:color="auto"/>
          </w:divBdr>
          <w:divsChild>
            <w:div w:id="127605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5285">
      <w:bodyDiv w:val="1"/>
      <w:marLeft w:val="0"/>
      <w:marRight w:val="0"/>
      <w:marTop w:val="0"/>
      <w:marBottom w:val="0"/>
      <w:divBdr>
        <w:top w:val="none" w:sz="0" w:space="0" w:color="auto"/>
        <w:left w:val="none" w:sz="0" w:space="0" w:color="auto"/>
        <w:bottom w:val="none" w:sz="0" w:space="0" w:color="auto"/>
        <w:right w:val="none" w:sz="0" w:space="0" w:color="auto"/>
      </w:divBdr>
    </w:div>
    <w:div w:id="2012295664">
      <w:bodyDiv w:val="1"/>
      <w:marLeft w:val="0"/>
      <w:marRight w:val="0"/>
      <w:marTop w:val="0"/>
      <w:marBottom w:val="0"/>
      <w:divBdr>
        <w:top w:val="none" w:sz="0" w:space="0" w:color="auto"/>
        <w:left w:val="none" w:sz="0" w:space="0" w:color="auto"/>
        <w:bottom w:val="none" w:sz="0" w:space="0" w:color="auto"/>
        <w:right w:val="none" w:sz="0" w:space="0" w:color="auto"/>
      </w:divBdr>
      <w:divsChild>
        <w:div w:id="1742172735">
          <w:marLeft w:val="0"/>
          <w:marRight w:val="0"/>
          <w:marTop w:val="0"/>
          <w:marBottom w:val="0"/>
          <w:divBdr>
            <w:top w:val="none" w:sz="0" w:space="0" w:color="auto"/>
            <w:left w:val="none" w:sz="0" w:space="0" w:color="auto"/>
            <w:bottom w:val="none" w:sz="0" w:space="0" w:color="auto"/>
            <w:right w:val="none" w:sz="0" w:space="0" w:color="auto"/>
          </w:divBdr>
        </w:div>
      </w:divsChild>
    </w:div>
    <w:div w:id="212167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ble.faithlife.com/bible/csb/1%20Cor.%202.16" TargetMode="External"/><Relationship Id="rId18" Type="http://schemas.openxmlformats.org/officeDocument/2006/relationships/hyperlink" Target="https://bible.faithlife.com/bible/csb/Eph%201.14" TargetMode="External"/><Relationship Id="rId26" Type="http://schemas.openxmlformats.org/officeDocument/2006/relationships/hyperlink" Target="https://bible.faithlife.com/bible/csb/Eph.%202.5" TargetMode="External"/><Relationship Id="rId39" Type="http://schemas.openxmlformats.org/officeDocument/2006/relationships/hyperlink" Target="https://bible.faithlife.com/bible/csb/2%20Tim.%201.7" TargetMode="External"/><Relationship Id="rId21" Type="http://schemas.openxmlformats.org/officeDocument/2006/relationships/hyperlink" Target="https://bible.faithlife.com/bible/csb/2%20Cor.%205.21" TargetMode="External"/><Relationship Id="rId34" Type="http://schemas.openxmlformats.org/officeDocument/2006/relationships/hyperlink" Target="https://bible.faithlife.com/bible/csb/Col.%202.11" TargetMode="External"/><Relationship Id="rId42" Type="http://schemas.openxmlformats.org/officeDocument/2006/relationships/hyperlink" Target="https://bible.faithlife.com/bible/csb/Heb.%202.11" TargetMode="External"/><Relationship Id="rId47" Type="http://schemas.openxmlformats.org/officeDocument/2006/relationships/hyperlink" Target="https://www.thegospelcoalition.org/article/apologetics-age-despair/" TargetMode="External"/><Relationship Id="rId50" Type="http://schemas.openxmlformats.org/officeDocument/2006/relationships/hyperlink" Target="https://d.docs.live.net/3ed7fe908271e1c6/Writing/Seminars/Sharing%20the%20Gospel%20in%20Our%20Cultural%20Moment/&#160;https:/www.etsjets.org/files/JETS-PDFs/56/56-2/JETS_56-2_379-395_Strange.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ble.faithlife.com/bible/csb/2%20Cor.%201.21" TargetMode="External"/><Relationship Id="rId29" Type="http://schemas.openxmlformats.org/officeDocument/2006/relationships/hyperlink" Target="https://bible.faithlife.com/bible/csb/Eph.%203.12" TargetMode="External"/><Relationship Id="rId11" Type="http://schemas.openxmlformats.org/officeDocument/2006/relationships/hyperlink" Target="https://bible.faithlife.com/bible/csb/1%20Cor.%201.30" TargetMode="External"/><Relationship Id="rId24" Type="http://schemas.openxmlformats.org/officeDocument/2006/relationships/hyperlink" Target="https://bible.faithlife.com/bible/csb/Eph.%201.4" TargetMode="External"/><Relationship Id="rId32" Type="http://schemas.openxmlformats.org/officeDocument/2006/relationships/hyperlink" Target="https://bible.faithlife.com/bible/csb/Col.%201.27" TargetMode="External"/><Relationship Id="rId37" Type="http://schemas.openxmlformats.org/officeDocument/2006/relationships/hyperlink" Target="https://bible.faithlife.com/bible/csb/Col%202.13" TargetMode="External"/><Relationship Id="rId40" Type="http://schemas.openxmlformats.org/officeDocument/2006/relationships/hyperlink" Target="https://bible.faithlife.com/bible/csb/2%20Tim.%201.9" TargetMode="External"/><Relationship Id="rId45" Type="http://schemas.openxmlformats.org/officeDocument/2006/relationships/hyperlink" Target="https://quarterly.gospelinlife.com/gospel-in-a-post-christendom-society/"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ble.faithlife.com/bible/csb/Rom.%208.1" TargetMode="External"/><Relationship Id="rId19" Type="http://schemas.openxmlformats.org/officeDocument/2006/relationships/hyperlink" Target="https://bible.faithlife.com/bible/csb/2%20Cor.%205.14" TargetMode="External"/><Relationship Id="rId31" Type="http://schemas.openxmlformats.org/officeDocument/2006/relationships/hyperlink" Target="https://bible.faithlife.com/bible/csb/Col.%201.14" TargetMode="External"/><Relationship Id="rId44" Type="http://schemas.openxmlformats.org/officeDocument/2006/relationships/hyperlink" Target="https://bible.faithlife.com/bible/csb/2%20Pet.%201.4"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ible.faithlife.com/bible/csb/Rom.%206.1%E2%80%936" TargetMode="External"/><Relationship Id="rId14" Type="http://schemas.openxmlformats.org/officeDocument/2006/relationships/hyperlink" Target="https://bible.faithlife.com/bible/csb/1%20Cor.%206.19" TargetMode="External"/><Relationship Id="rId22" Type="http://schemas.openxmlformats.org/officeDocument/2006/relationships/hyperlink" Target="https://bible.faithlife.com/bible/csb/Gal.%202.20" TargetMode="External"/><Relationship Id="rId27" Type="http://schemas.openxmlformats.org/officeDocument/2006/relationships/hyperlink" Target="https://bible.faithlife.com/bible/csb/Eph.%202.6" TargetMode="External"/><Relationship Id="rId30" Type="http://schemas.openxmlformats.org/officeDocument/2006/relationships/hyperlink" Target="https://bible.faithlife.com/bible/csb/Col.%201.13" TargetMode="External"/><Relationship Id="rId35" Type="http://schemas.openxmlformats.org/officeDocument/2006/relationships/hyperlink" Target="https://bible.faithlife.com/bible/csb/Col.%202.10" TargetMode="External"/><Relationship Id="rId43" Type="http://schemas.openxmlformats.org/officeDocument/2006/relationships/hyperlink" Target="https://bible.faithlife.com/bible/csb/Heb.%204.16" TargetMode="External"/><Relationship Id="rId48" Type="http://schemas.openxmlformats.org/officeDocument/2006/relationships/hyperlink" Target="https://www.thegospelcoalition.org/article/3-reflections-evangelism-modern-west/" TargetMode="External"/><Relationship Id="rId8" Type="http://schemas.openxmlformats.org/officeDocument/2006/relationships/hyperlink" Target="https://bible.faithlife.com/bible/csb/Rom.%205.1"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bible.faithlife.com/bible/csb/1%20Cor.%202.12" TargetMode="External"/><Relationship Id="rId17" Type="http://schemas.openxmlformats.org/officeDocument/2006/relationships/hyperlink" Target="https://bible.faithlife.com/bible/csb/Eph.%201.13" TargetMode="External"/><Relationship Id="rId25" Type="http://schemas.openxmlformats.org/officeDocument/2006/relationships/hyperlink" Target="https://bible.faithlife.com/bible/csb/Eph.%201.5" TargetMode="External"/><Relationship Id="rId33" Type="http://schemas.openxmlformats.org/officeDocument/2006/relationships/hyperlink" Target="https://bible.faithlife.com/bible/csb/Col.%202.7" TargetMode="External"/><Relationship Id="rId38" Type="http://schemas.openxmlformats.org/officeDocument/2006/relationships/hyperlink" Target="https://bible.faithlife.com/bible/csb/Col.%203.1%E2%80%934" TargetMode="External"/><Relationship Id="rId46" Type="http://schemas.openxmlformats.org/officeDocument/2006/relationships/hyperlink" Target="https://quarterly.gospelinlife.com/lemonade-on-the-porch-part-2/" TargetMode="External"/><Relationship Id="rId20" Type="http://schemas.openxmlformats.org/officeDocument/2006/relationships/hyperlink" Target="https://bible.faithlife.com/bible/csb/2%20Cor%205.15" TargetMode="External"/><Relationship Id="rId41" Type="http://schemas.openxmlformats.org/officeDocument/2006/relationships/hyperlink" Target="https://bible.faithlife.com/bible/csb/Titus%203.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ble.faithlife.com/bible/csb/1%20Cor%206.20" TargetMode="External"/><Relationship Id="rId23" Type="http://schemas.openxmlformats.org/officeDocument/2006/relationships/hyperlink" Target="https://bible.faithlife.com/bible/csb/Eph.%201.3" TargetMode="External"/><Relationship Id="rId28" Type="http://schemas.openxmlformats.org/officeDocument/2006/relationships/hyperlink" Target="https://bible.faithlife.com/bible/csb/Eph.%202.18" TargetMode="External"/><Relationship Id="rId36" Type="http://schemas.openxmlformats.org/officeDocument/2006/relationships/hyperlink" Target="https://bible.faithlife.com/bible/csb/Col.%202.12" TargetMode="External"/><Relationship Id="rId49" Type="http://schemas.openxmlformats.org/officeDocument/2006/relationships/hyperlink" Target="https://www.thegospelcoalition.org/article/apologetics-age-despair/"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rpc-download.s3.amazonaws.com/Lemonade_on_the_Porch_Redeemer_Pastors_Suggestions.pdf" TargetMode="External"/><Relationship Id="rId13" Type="http://schemas.openxmlformats.org/officeDocument/2006/relationships/hyperlink" Target="https://www.thegospelcoalition.org/blogs/trevin-wax/value-cultural-apologetics/" TargetMode="External"/><Relationship Id="rId3" Type="http://schemas.openxmlformats.org/officeDocument/2006/relationships/hyperlink" Target="https://gospelinlife.com/downloads/gospel-identity-conference/" TargetMode="External"/><Relationship Id="rId7" Type="http://schemas.openxmlformats.org/officeDocument/2006/relationships/hyperlink" Target="https://quarterly.gospelinlife.com/gospel-in-a-post-christendom-society/" TargetMode="External"/><Relationship Id="rId12" Type="http://schemas.openxmlformats.org/officeDocument/2006/relationships/hyperlink" Target="https://www.thegospelcoalition.org/article/can-i-tell-you-about-my-friend-jesus/" TargetMode="External"/><Relationship Id="rId2" Type="http://schemas.openxmlformats.org/officeDocument/2006/relationships/hyperlink" Target="https://www.heritage.org/civil-society/report/how-expressive-individualism-threatens-civil-society" TargetMode="External"/><Relationship Id="rId16" Type="http://schemas.openxmlformats.org/officeDocument/2006/relationships/hyperlink" Target="https://amzn.to/3UD4A7m" TargetMode="External"/><Relationship Id="rId1" Type="http://schemas.openxmlformats.org/officeDocument/2006/relationships/hyperlink" Target="https://www.thegospelcoalition.org/blogs/trevin-wax/expressive-individualism-what-is-it/" TargetMode="External"/><Relationship Id="rId6" Type="http://schemas.openxmlformats.org/officeDocument/2006/relationships/hyperlink" Target="https://www.firstthings.com/article/2018/01/the-first-sexual-revolution" TargetMode="External"/><Relationship Id="rId11" Type="http://schemas.openxmlformats.org/officeDocument/2006/relationships/hyperlink" Target="https://quarterly.gospelinlife.com/gospel-in-a-post-christendom-society/" TargetMode="External"/><Relationship Id="rId5" Type="http://schemas.openxmlformats.org/officeDocument/2006/relationships/hyperlink" Target="https://www.youtube.com/watch?v=h5SGaIt0-GE" TargetMode="External"/><Relationship Id="rId15" Type="http://schemas.openxmlformats.org/officeDocument/2006/relationships/hyperlink" Target="https://www.thegospelcoalition.org/blogs/trevin-wax/value-cultural-apologetics/" TargetMode="External"/><Relationship Id="rId10" Type="http://schemas.openxmlformats.org/officeDocument/2006/relationships/hyperlink" Target="https://d.docs.live.net/3ed7fe908271e1c6/Writing/Seminars/Sharing%20the%20Gospel%20in%20Our%20Cultural%20Moment/&#160;https:/www.etsjets.org/files/JETS-PDFs/56/56-2/JETS_56-2_379-395_Strange.pdf" TargetMode="External"/><Relationship Id="rId4" Type="http://schemas.openxmlformats.org/officeDocument/2006/relationships/hyperlink" Target="https://gospelinlife.com/downloads/gospel-identity-conference/" TargetMode="External"/><Relationship Id="rId9" Type="http://schemas.openxmlformats.org/officeDocument/2006/relationships/hyperlink" Target="https://www.thegospelcoalition.org/article/what-cultural-apologetics/" TargetMode="External"/><Relationship Id="rId14" Type="http://schemas.openxmlformats.org/officeDocument/2006/relationships/hyperlink" Target="https://www.thegospelcoalition.org/article/what-cultural-apologe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4BCCB-F281-492D-9F19-2D5AE39C710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9676</Words>
  <Characters>55154</Characters>
  <Application>Microsoft Office Word</Application>
  <DocSecurity>4</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emore</dc:creator>
  <cp:keywords/>
  <dc:description/>
  <cp:lastModifiedBy>David McLemore</cp:lastModifiedBy>
  <cp:revision>30</cp:revision>
  <cp:lastPrinted>2023-08-11T23:47:00Z</cp:lastPrinted>
  <dcterms:created xsi:type="dcterms:W3CDTF">2023-08-11T21:07:00Z</dcterms:created>
  <dcterms:modified xsi:type="dcterms:W3CDTF">2023-08-14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AdN9wIA"/&gt;&lt;style id="http://www.zotero.org/styles/chicago-note-bibliography" locale="en-US" hasBibliography="1" bibliographyStyleHasBeenSet="0"/&gt;&lt;prefs&gt;&lt;pref name="fieldType" value="Field"/&gt;&lt;p</vt:lpwstr>
  </property>
  <property fmtid="{D5CDD505-2E9C-101B-9397-08002B2CF9AE}" pid="3" name="ZOTERO_PREF_2">
    <vt:lpwstr>ref name="automaticJournalAbbreviations" value="true"/&gt;&lt;pref name="noteType" value="1"/&gt;&lt;/prefs&gt;&lt;/data&gt;</vt:lpwstr>
  </property>
</Properties>
</file>